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  <Override PartName="/word/comments.xml" ContentType="application/vnd.openxmlformats-officedocument.wordprocessingml.comment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body>
    <w:p w:rsidRPr="009E7B69" w:rsidR="004A63FD" w:rsidP="00F52A35" w:rsidRDefault="004A63FD" w14:paraId="4358477E" w14:textId="7B9F2685"/>
    <w:p w:rsidRPr="00A93660" w:rsidR="00304E80" w:rsidP="00A93660" w:rsidRDefault="00304E80" w14:paraId="67A11C7B" w14:textId="3E3A12B1">
      <w:pPr>
        <w:jc w:val="center"/>
        <w:rPr>
          <w:sz w:val="36"/>
          <w:szCs w:val="36"/>
        </w:rPr>
      </w:pPr>
      <w:r w:rsidRPr="00A93660">
        <w:rPr>
          <w:noProof/>
          <w:sz w:val="36"/>
          <w:szCs w:val="36"/>
          <w:lang w:val="en-SG" w:eastAsia="en-SG"/>
        </w:rPr>
        <w:drawing>
          <wp:inline distT="0" distB="0" distL="0" distR="0" wp14:anchorId="7C3C831A" wp14:editId="6D7AF56A">
            <wp:extent cx="2728801" cy="131884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8615" cy="13284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A93660" w:rsidR="00B86105" w:rsidP="00A93660" w:rsidRDefault="00B86105" w14:paraId="15A5A5DE" w14:textId="20263619">
      <w:pPr>
        <w:jc w:val="center"/>
        <w:rPr>
          <w:sz w:val="36"/>
          <w:szCs w:val="36"/>
        </w:rPr>
      </w:pPr>
    </w:p>
    <w:p w:rsidRPr="00A93660" w:rsidR="004A63FD" w:rsidP="00A93660" w:rsidRDefault="004A63FD" w14:paraId="0ED8F604" w14:textId="77777777">
      <w:pPr>
        <w:jc w:val="center"/>
        <w:rPr>
          <w:sz w:val="36"/>
          <w:szCs w:val="36"/>
        </w:rPr>
      </w:pPr>
    </w:p>
    <w:p w:rsidRPr="00A93660" w:rsidR="0046097F" w:rsidP="00A968D3" w:rsidRDefault="0046097F" w14:paraId="088ACB62" w14:textId="07CA061B">
      <w:pPr>
        <w:pStyle w:val="Title"/>
      </w:pPr>
      <w:r w:rsidRPr="00A93660">
        <w:t>Desi</w:t>
      </w:r>
      <w:r w:rsidRPr="00A93660">
        <w:rPr>
          <w:spacing w:val="-1"/>
        </w:rPr>
        <w:t>g</w:t>
      </w:r>
      <w:r w:rsidRPr="00A93660">
        <w:t>n</w:t>
      </w:r>
      <w:r w:rsidRPr="00A93660">
        <w:rPr>
          <w:spacing w:val="-1"/>
        </w:rPr>
        <w:t xml:space="preserve"> </w:t>
      </w:r>
      <w:r w:rsidRPr="00A93660">
        <w:t>&amp; I</w:t>
      </w:r>
      <w:r w:rsidRPr="00A93660">
        <w:rPr>
          <w:spacing w:val="-1"/>
        </w:rPr>
        <w:t>nno</w:t>
      </w:r>
      <w:r w:rsidRPr="00A93660">
        <w:t>va</w:t>
      </w:r>
      <w:r w:rsidRPr="00A93660">
        <w:rPr>
          <w:spacing w:val="-1"/>
        </w:rPr>
        <w:t>t</w:t>
      </w:r>
      <w:r w:rsidRPr="00A93660">
        <w:t>i</w:t>
      </w:r>
      <w:r w:rsidRPr="00A93660">
        <w:rPr>
          <w:spacing w:val="-1"/>
        </w:rPr>
        <w:t>o</w:t>
      </w:r>
      <w:r w:rsidRPr="00A93660">
        <w:t>n</w:t>
      </w:r>
      <w:r w:rsidRPr="00A93660">
        <w:rPr>
          <w:spacing w:val="-1"/>
        </w:rPr>
        <w:t xml:space="preserve"> </w:t>
      </w:r>
      <w:r w:rsidRPr="00A93660">
        <w:t>Pr</w:t>
      </w:r>
      <w:r w:rsidRPr="00A93660">
        <w:rPr>
          <w:spacing w:val="-1"/>
        </w:rPr>
        <w:t>o</w:t>
      </w:r>
      <w:r w:rsidRPr="00A93660">
        <w:t xml:space="preserve">ject </w:t>
      </w:r>
      <w:r w:rsidRPr="00A93660">
        <w:rPr>
          <w:spacing w:val="-1"/>
        </w:rPr>
        <w:t>(</w:t>
      </w:r>
      <w:r w:rsidRPr="00A93660">
        <w:t>D</w:t>
      </w:r>
      <w:r w:rsidRPr="00A93660">
        <w:rPr>
          <w:spacing w:val="-1"/>
        </w:rPr>
        <w:t>I</w:t>
      </w:r>
      <w:r w:rsidRPr="00A93660">
        <w:t>P)</w:t>
      </w:r>
    </w:p>
    <w:p w:rsidRPr="00A93660" w:rsidR="004A63FD" w:rsidP="00A968D3" w:rsidRDefault="0011688D" w14:paraId="3462AC0E" w14:textId="127AB552">
      <w:pPr>
        <w:pStyle w:val="Title"/>
      </w:pPr>
      <w:r w:rsidRPr="00A93660">
        <w:t>Project Report</w:t>
      </w:r>
    </w:p>
    <w:p w:rsidRPr="00A93660" w:rsidR="00D37EC4" w:rsidP="00A968D3" w:rsidRDefault="00D37EC4" w14:paraId="7330AC19" w14:textId="77777777">
      <w:pPr>
        <w:pStyle w:val="Title"/>
        <w:ind w:left="0"/>
        <w:jc w:val="both"/>
      </w:pPr>
    </w:p>
    <w:p w:rsidRPr="00A93660" w:rsidR="0011688D" w:rsidP="00A968D3" w:rsidRDefault="00413A76" w14:paraId="1FD43B9D" w14:textId="38A515EE">
      <w:pPr>
        <w:pStyle w:val="Title"/>
      </w:pPr>
      <w:r w:rsidR="6E232B66">
        <w:rPr/>
        <w:t>Smart Monitoring Electronic System for Environmental Noise and Dust</w:t>
      </w:r>
    </w:p>
    <w:p w:rsidRPr="00A93660" w:rsidR="00B86105" w:rsidP="00A968D3" w:rsidRDefault="00B86105" w14:paraId="2BFFC6CF" w14:textId="77777777">
      <w:pPr>
        <w:pStyle w:val="Title"/>
      </w:pPr>
    </w:p>
    <w:p w:rsidRPr="009E7B69" w:rsidR="004A63FD" w:rsidP="00A968D3" w:rsidRDefault="0046097F" w14:paraId="42CA58ED" w14:textId="1B0CFDF3">
      <w:pPr>
        <w:pStyle w:val="Title"/>
      </w:pPr>
      <w:r w:rsidR="53C08AA0">
        <w:rPr/>
        <w:t xml:space="preserve">Project Group: </w:t>
      </w:r>
      <w:r w:rsidR="6E232B66">
        <w:rPr/>
        <w:t>E031</w:t>
      </w:r>
    </w:p>
    <w:p w:rsidRPr="00F20BC0" w:rsidR="00A557BC" w:rsidP="00A968D3" w:rsidRDefault="00A557BC" w14:paraId="5248E2C3" w14:textId="77777777">
      <w:pPr>
        <w:pStyle w:val="Title"/>
      </w:pPr>
    </w:p>
    <w:p w:rsidRPr="00F20BC0" w:rsidR="00D37EC4" w:rsidP="00A968D3" w:rsidRDefault="00D37EC4" w14:paraId="0342C2C7" w14:textId="77777777">
      <w:pPr>
        <w:pStyle w:val="Title"/>
      </w:pPr>
      <w:r w:rsidRPr="00F20BC0">
        <w:t>School of Electrical and Electronic Engineering</w:t>
      </w:r>
    </w:p>
    <w:p w:rsidRPr="00F20BC0" w:rsidR="004A63FD" w:rsidP="00A968D3" w:rsidRDefault="00C51427" w14:paraId="33370889" w14:textId="1E35C293">
      <w:pPr>
        <w:pStyle w:val="Title"/>
      </w:pPr>
      <w:r w:rsidRPr="00F20BC0">
        <w:t>Academic Year 20</w:t>
      </w:r>
      <w:r w:rsidRPr="00F20BC0" w:rsidR="00A63D99">
        <w:t>24</w:t>
      </w:r>
      <w:r w:rsidRPr="00F20BC0">
        <w:t>/</w:t>
      </w:r>
      <w:r w:rsidRPr="00F20BC0" w:rsidR="00A63D99">
        <w:t>25</w:t>
      </w:r>
    </w:p>
    <w:p w:rsidRPr="00F20BC0" w:rsidR="00C51427" w:rsidP="00A968D3" w:rsidRDefault="00C51427" w14:paraId="614F4B1C" w14:textId="48414618">
      <w:pPr>
        <w:pStyle w:val="Title"/>
      </w:pPr>
      <w:r w:rsidRPr="00F20BC0">
        <w:t xml:space="preserve">Semester </w:t>
      </w:r>
      <w:r w:rsidRPr="00F20BC0" w:rsidR="0053464B">
        <w:t>1</w:t>
      </w:r>
    </w:p>
    <w:p w:rsidRPr="009E7B69" w:rsidR="007B740C" w:rsidP="00F52A35" w:rsidRDefault="007B740C" w14:paraId="13422CB0" w14:textId="77777777">
      <w:pPr>
        <w:sectPr w:rsidRPr="009E7B69" w:rsidR="007B740C" w:rsidSect="00C51427">
          <w:headerReference w:type="default" r:id="rId12"/>
          <w:headerReference w:type="first" r:id="rId13"/>
          <w:footerReference w:type="first" r:id="rId14"/>
          <w:type w:val="continuous"/>
          <w:pgSz w:w="11907" w:h="16839" w:orient="portrait" w:code="9"/>
          <w:pgMar w:top="1440" w:right="1440" w:bottom="1440" w:left="1440" w:header="720" w:footer="720" w:gutter="0"/>
          <w:pgNumType w:fmt="lowerRoman" w:start="1"/>
          <w:cols w:space="720"/>
          <w:docGrid w:linePitch="360"/>
          <w:footerReference w:type="default" r:id="Rc8dc6cf777da4c8d"/>
        </w:sectPr>
      </w:pPr>
    </w:p>
    <w:p w:rsidRPr="009E7B69" w:rsidR="00A86019" w:rsidP="00F52A35" w:rsidRDefault="00A86019" w14:paraId="16AD37D9" w14:textId="25F1E8F0">
      <w:pPr>
        <w:pStyle w:val="TOCHeading"/>
      </w:pPr>
      <w:r w:rsidRPr="71E2673B">
        <w:br w:type="page"/>
      </w:r>
      <w:bookmarkStart w:name="_Toc152762550" w:id="0"/>
      <w:bookmarkStart w:name="_Toc152913848" w:id="1"/>
      <w:bookmarkStart w:name="_Toc153622924" w:id="2"/>
      <w:bookmarkStart w:name="_Toc167268921" w:id="3"/>
      <w:bookmarkStart w:name="_Toc173316561" w:id="4"/>
      <w:bookmarkStart w:name="_Toc179010958" w:id="5"/>
      <w:bookmarkStart w:name="_Ref197063634" w:id="6"/>
      <w:bookmarkStart w:name="_Toc197854804" w:id="7"/>
      <w:bookmarkStart w:name="_Toc133035277" w:id="8"/>
      <w:bookmarkStart w:name="_Toc133036099" w:id="9"/>
      <w:bookmarkStart w:name="_Toc133036628" w:id="10"/>
      <w:bookmarkStart w:name="_Toc133036954" w:id="11"/>
      <w:bookmarkStart w:name="_Toc133041291" w:id="12"/>
      <w:bookmarkStart w:name="_Toc133126939" w:id="13"/>
      <w:bookmarkStart w:name="_Toc133556526" w:id="14"/>
      <w:bookmarkStart w:name="_Toc133556781" w:id="15"/>
      <w:bookmarkStart w:name="_Toc133666217" w:id="16"/>
      <w:bookmarkStart w:name="_Toc133763811" w:id="17"/>
      <w:bookmarkStart w:name="_Toc133803335" w:id="18"/>
      <w:r w:rsidRPr="71E2673B">
        <w:lastRenderedPageBreak/>
        <w:t>Table of Contents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</w:p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p w:rsidRPr="009E7B69" w:rsidR="00B14E93" w:rsidP="00F52A35" w:rsidRDefault="00B14E93" w14:paraId="0E444D16" w14:textId="77777777"/>
    <w:p w:rsidRPr="00F52A35" w:rsidR="0068595F" w:rsidP="00F52A35" w:rsidRDefault="00AE32B8" w14:paraId="6B5D7340" w14:textId="19E828A1">
      <w:pPr>
        <w:pStyle w:val="ListParagraph"/>
        <w:numPr>
          <w:ilvl w:val="0"/>
          <w:numId w:val="19"/>
        </w:numPr>
        <w:rPr>
          <w:lang w:val="en-SG"/>
        </w:rPr>
      </w:pPr>
      <w:r w:rsidRPr="00F52A35">
        <w:rPr>
          <w:lang w:val="en-SG"/>
        </w:rPr>
        <w:t>Purpose / Project Objectives</w:t>
      </w:r>
    </w:p>
    <w:p w:rsidRPr="009E7B69" w:rsidR="00257594" w:rsidP="00F52A35" w:rsidRDefault="00257594" w14:paraId="7A6B6600" w14:textId="77777777">
      <w:pPr>
        <w:rPr>
          <w:lang w:val="en-SG"/>
        </w:rPr>
      </w:pPr>
    </w:p>
    <w:p w:rsidRPr="00F52A35" w:rsidR="0068595F" w:rsidP="00F52A35" w:rsidRDefault="00AE32B8" w14:paraId="7B1B4E6A" w14:textId="232DD771">
      <w:pPr>
        <w:pStyle w:val="ListParagraph"/>
        <w:numPr>
          <w:ilvl w:val="0"/>
          <w:numId w:val="19"/>
        </w:numPr>
        <w:rPr>
          <w:lang w:val="en-SG"/>
        </w:rPr>
      </w:pPr>
      <w:r w:rsidRPr="00F52A35">
        <w:rPr>
          <w:lang w:val="en-SG"/>
        </w:rPr>
        <w:t>Project Summary</w:t>
      </w:r>
    </w:p>
    <w:p w:rsidRPr="009E7B69" w:rsidR="00257594" w:rsidP="00F52A35" w:rsidRDefault="00257594" w14:paraId="30AEC8B1" w14:textId="6EA7FEDC">
      <w:pPr>
        <w:rPr>
          <w:lang w:val="en-SG"/>
        </w:rPr>
      </w:pPr>
    </w:p>
    <w:p w:rsidRPr="00F52A35" w:rsidR="0068595F" w:rsidP="00F52A35" w:rsidRDefault="00AE32B8" w14:paraId="619C3590" w14:textId="305224B1">
      <w:pPr>
        <w:pStyle w:val="ListParagraph"/>
        <w:numPr>
          <w:ilvl w:val="0"/>
          <w:numId w:val="19"/>
        </w:numPr>
        <w:rPr>
          <w:lang w:val="en-SG"/>
        </w:rPr>
      </w:pPr>
      <w:r w:rsidRPr="00F52A35">
        <w:rPr>
          <w:lang w:val="en-SG"/>
        </w:rPr>
        <w:t>Scope</w:t>
      </w:r>
    </w:p>
    <w:p w:rsidRPr="009E7B69" w:rsidR="00257594" w:rsidP="00F52A35" w:rsidRDefault="00257594" w14:paraId="5A567231" w14:textId="77777777">
      <w:pPr>
        <w:rPr>
          <w:lang w:val="en-SG"/>
        </w:rPr>
      </w:pPr>
    </w:p>
    <w:p w:rsidRPr="00F52A35" w:rsidR="0068595F" w:rsidP="00F52A35" w:rsidRDefault="00AE32B8" w14:paraId="40BFB54C" w14:textId="3D9C4D5E">
      <w:pPr>
        <w:pStyle w:val="ListParagraph"/>
        <w:numPr>
          <w:ilvl w:val="0"/>
          <w:numId w:val="19"/>
        </w:numPr>
        <w:rPr>
          <w:lang w:val="en-SG"/>
        </w:rPr>
      </w:pPr>
      <w:r w:rsidRPr="00F52A35">
        <w:rPr>
          <w:lang w:val="en-SG"/>
        </w:rPr>
        <w:t>Schedule</w:t>
      </w:r>
    </w:p>
    <w:p w:rsidRPr="009E7B69" w:rsidR="00257594" w:rsidP="00F52A35" w:rsidRDefault="00257594" w14:paraId="3050D8F4" w14:textId="476A1345">
      <w:pPr>
        <w:rPr>
          <w:lang w:val="en-SG"/>
        </w:rPr>
      </w:pPr>
    </w:p>
    <w:p w:rsidRPr="00F52A35" w:rsidR="0068595F" w:rsidP="00F52A35" w:rsidRDefault="00AE32B8" w14:paraId="159AF23D" w14:textId="56F2700A">
      <w:pPr>
        <w:pStyle w:val="ListParagraph"/>
        <w:numPr>
          <w:ilvl w:val="0"/>
          <w:numId w:val="19"/>
        </w:numPr>
        <w:rPr>
          <w:lang w:val="en-SG"/>
        </w:rPr>
      </w:pPr>
      <w:r w:rsidRPr="00F52A35">
        <w:rPr>
          <w:lang w:val="en-SG"/>
        </w:rPr>
        <w:t>Cost / Benefit</w:t>
      </w:r>
    </w:p>
    <w:p w:rsidRPr="009E7B69" w:rsidR="00257594" w:rsidP="00F52A35" w:rsidRDefault="00257594" w14:paraId="2DC12067" w14:textId="62B40848">
      <w:pPr>
        <w:rPr>
          <w:lang w:val="en-SG"/>
        </w:rPr>
      </w:pPr>
    </w:p>
    <w:p w:rsidRPr="00F52A35" w:rsidR="0068595F" w:rsidP="00F52A35" w:rsidRDefault="00AE32B8" w14:paraId="744BC887" w14:textId="34EB0C1E">
      <w:pPr>
        <w:pStyle w:val="ListParagraph"/>
        <w:numPr>
          <w:ilvl w:val="0"/>
          <w:numId w:val="19"/>
        </w:numPr>
        <w:rPr>
          <w:lang w:val="en-SG"/>
        </w:rPr>
      </w:pPr>
      <w:r w:rsidRPr="00F52A35">
        <w:rPr>
          <w:lang w:val="en-SG"/>
        </w:rPr>
        <w:t>Outcome / Expected Outcomes</w:t>
      </w:r>
    </w:p>
    <w:p w:rsidRPr="009E7B69" w:rsidR="00257594" w:rsidP="00F52A35" w:rsidRDefault="00257594" w14:paraId="383CA3E1" w14:textId="2CA953C7">
      <w:pPr>
        <w:rPr>
          <w:lang w:val="en-SG"/>
        </w:rPr>
      </w:pPr>
    </w:p>
    <w:p w:rsidRPr="00F52A35" w:rsidR="008A5419" w:rsidP="00F52A35" w:rsidRDefault="008A5419" w14:paraId="7CADEE63" w14:textId="77777777">
      <w:pPr>
        <w:pStyle w:val="ListParagraph"/>
        <w:numPr>
          <w:ilvl w:val="0"/>
          <w:numId w:val="19"/>
        </w:numPr>
        <w:rPr>
          <w:lang w:val="en-SG"/>
        </w:rPr>
      </w:pPr>
      <w:r w:rsidRPr="00F52A35">
        <w:rPr>
          <w:lang w:val="en-SG"/>
        </w:rPr>
        <w:t>Project Management Review</w:t>
      </w:r>
    </w:p>
    <w:p w:rsidR="008A5419" w:rsidP="00F52A35" w:rsidRDefault="008A5419" w14:paraId="379F499F" w14:textId="77777777">
      <w:pPr>
        <w:pStyle w:val="ListParagraph"/>
        <w:rPr>
          <w:lang w:val="en-SG"/>
        </w:rPr>
      </w:pPr>
    </w:p>
    <w:p w:rsidRPr="00F52A35" w:rsidR="00257594" w:rsidP="00F52A35" w:rsidRDefault="00EA196C" w14:paraId="5C1C9C60" w14:textId="121CF9F5">
      <w:pPr>
        <w:pStyle w:val="ListParagraph"/>
        <w:numPr>
          <w:ilvl w:val="0"/>
          <w:numId w:val="19"/>
        </w:numPr>
        <w:rPr>
          <w:lang w:val="en-SG"/>
        </w:rPr>
      </w:pPr>
      <w:r w:rsidRPr="00F52A35">
        <w:rPr>
          <w:lang w:val="en-SG"/>
        </w:rPr>
        <w:t>Reflection</w:t>
      </w:r>
    </w:p>
    <w:p w:rsidRPr="009E7B69" w:rsidR="00257594" w:rsidP="00F52A35" w:rsidRDefault="00257594" w14:paraId="05231F8C" w14:textId="77777777">
      <w:pPr>
        <w:pStyle w:val="ListParagraph"/>
      </w:pPr>
    </w:p>
    <w:p w:rsidRPr="00F52A35" w:rsidR="00257594" w:rsidP="00F52A35" w:rsidRDefault="009B2C18" w14:paraId="1F95CD18" w14:textId="77777777">
      <w:pPr>
        <w:pStyle w:val="ListParagraph"/>
        <w:numPr>
          <w:ilvl w:val="0"/>
          <w:numId w:val="19"/>
        </w:numPr>
        <w:rPr>
          <w:webHidden/>
          <w:color w:val="000000"/>
          <w:lang w:val="en-SG"/>
        </w:rPr>
      </w:pPr>
      <w:r w:rsidRPr="009E7B69">
        <w:t>References</w:t>
      </w:r>
      <w:r w:rsidRPr="009E7B69">
        <w:rPr>
          <w:webHidden/>
        </w:rPr>
        <w:t xml:space="preserve"> </w:t>
      </w:r>
    </w:p>
    <w:p w:rsidRPr="009E7B69" w:rsidR="00257594" w:rsidP="00F52A35" w:rsidRDefault="00257594" w14:paraId="7DF524A8" w14:textId="77777777">
      <w:pPr>
        <w:pStyle w:val="ListParagraph"/>
        <w:rPr>
          <w:webHidden/>
        </w:rPr>
      </w:pPr>
    </w:p>
    <w:p w:rsidRPr="009E7B69" w:rsidR="008921E9" w:rsidP="00F52A35" w:rsidRDefault="008921E9" w14:paraId="14F9ADD2" w14:textId="60D32741">
      <w:pPr>
        <w:rPr>
          <w:webHidden/>
          <w:color w:val="000000"/>
          <w:lang w:val="en-SG"/>
        </w:rPr>
      </w:pPr>
      <w:r w:rsidRPr="009E7B69">
        <w:rPr>
          <w:webHidden/>
        </w:rPr>
        <w:t>Appendix</w:t>
      </w:r>
      <w:r w:rsidRPr="009E7B69" w:rsidR="00E050A9">
        <w:rPr>
          <w:webHidden/>
        </w:rPr>
        <w:t xml:space="preserve"> </w:t>
      </w:r>
    </w:p>
    <w:p w:rsidRPr="009E7B69" w:rsidR="007725DF" w:rsidP="00F52A35" w:rsidRDefault="007725DF" w14:paraId="498E042A" w14:textId="77777777"/>
    <w:p w:rsidRPr="009E7B69" w:rsidR="007B740C" w:rsidP="00F52A35" w:rsidRDefault="007B740C" w14:paraId="6842A5E8" w14:textId="77777777"/>
    <w:p w:rsidR="005E1610" w:rsidP="00F52A35" w:rsidRDefault="005E1610" w14:paraId="177CCF2F" w14:textId="77777777">
      <w:r>
        <w:br w:type="page"/>
      </w:r>
    </w:p>
    <w:p w:rsidRPr="00A968D3" w:rsidR="003436FF" w:rsidP="00A968D3" w:rsidRDefault="005E1610" w14:paraId="16D8C44D" w14:textId="47672C95">
      <w:pPr>
        <w:pStyle w:val="Title"/>
        <w:rPr>
          <w:szCs w:val="36"/>
        </w:rPr>
      </w:pPr>
      <w:r w:rsidR="005E1610">
        <w:rPr/>
        <w:t>Acknowledgement</w:t>
      </w:r>
    </w:p>
    <w:p w:rsidRPr="0092229B" w:rsidR="003436FF" w:rsidP="00F52A35" w:rsidRDefault="0092229B" w14:paraId="5FCE02B1" w14:textId="78B79067">
      <w:r w:rsidR="0092229B">
        <w:rPr/>
        <w:t xml:space="preserve">We would like to express our gratitude to </w:t>
      </w:r>
      <w:r w:rsidR="00826B89">
        <w:rPr/>
        <w:t xml:space="preserve">our main supervisor, Associate Professor Chan Pak Kwong, project lab technician, </w:t>
      </w:r>
      <w:r w:rsidR="00826B89">
        <w:rPr/>
        <w:t>Mr</w:t>
      </w:r>
      <w:r w:rsidR="00826B89">
        <w:rPr/>
        <w:t xml:space="preserve"> </w:t>
      </w:r>
      <w:r w:rsidR="001621A4">
        <w:rPr/>
        <w:t xml:space="preserve">Tay, for their support and assistance </w:t>
      </w:r>
      <w:r w:rsidR="000430BF">
        <w:rPr/>
        <w:t xml:space="preserve">throughout the period of this Design and Innovation Project (DIP). </w:t>
      </w:r>
      <w:r>
        <w:br/>
      </w:r>
      <w:r>
        <w:br/>
      </w:r>
    </w:p>
    <w:p w:rsidR="46FC27E8" w:rsidRDefault="46FC27E8" w14:paraId="18CB523C" w14:textId="75C49BDC">
      <w:r>
        <w:br w:type="page"/>
      </w:r>
    </w:p>
    <w:sdt>
      <w:sdtPr>
        <w:id w:val="235893133"/>
        <w:docPartObj>
          <w:docPartGallery w:val="Table of Contents"/>
          <w:docPartUnique/>
        </w:docPartObj>
      </w:sdtPr>
      <w:sdtContent>
        <w:p w:rsidR="002F03FE" w:rsidP="46FC27E8" w:rsidRDefault="001541FF" w14:paraId="3E6E3016" w14:textId="5C46ED4B" w14:noSpellErr="1">
          <w:pPr>
            <w:pStyle w:val="TOCHeading"/>
            <w:jc w:val="center"/>
            <w:rPr/>
          </w:pPr>
          <w:r w:rsidR="609C0827">
            <w:rPr/>
            <w:t xml:space="preserve">Table of </w:t>
          </w:r>
          <w:r w:rsidR="6DCE88E5">
            <w:rPr/>
            <w:t>Contents</w:t>
          </w:r>
        </w:p>
        <w:p w:rsidR="001541FF" w:rsidP="46FC27E8" w:rsidRDefault="002F03FE" w14:paraId="1BE786C3" w14:textId="5D9A41A2">
          <w:pPr>
            <w:pStyle w:val="TOC1"/>
            <w:tabs>
              <w:tab w:val="left" w:leader="none" w:pos="1200"/>
              <w:tab w:val="right" w:leader="dot" w:pos="8640"/>
            </w:tabs>
            <w:rPr>
              <w:rStyle w:val="Hyperlink"/>
              <w:kern w:val="2"/>
              <w:lang w:val="en-SG" w:eastAsia="zh-CN"/>
              <w14:ligatures w14:val="standardContextual"/>
            </w:rPr>
          </w:pPr>
          <w:r>
            <w:fldChar w:fldCharType="begin"/>
          </w:r>
          <w:r>
            <w:instrText xml:space="preserve">TOC \o "1-3" \z \u \h</w:instrText>
          </w:r>
          <w:r>
            <w:fldChar w:fldCharType="separate"/>
          </w:r>
          <w:hyperlink w:anchor="_Toc1523765273">
            <w:r w:rsidRPr="59CC6315" w:rsidR="59CC6315">
              <w:rPr>
                <w:rStyle w:val="Hyperlink"/>
              </w:rPr>
              <w:t>Chapter 1</w:t>
            </w:r>
            <w:r>
              <w:tab/>
            </w:r>
            <w:r w:rsidRPr="59CC6315" w:rsidR="59CC6315">
              <w:rPr>
                <w:rStyle w:val="Hyperlink"/>
              </w:rPr>
              <w:t>Purpose/ Project Objectives</w:t>
            </w:r>
            <w:r>
              <w:tab/>
            </w:r>
            <w:r>
              <w:fldChar w:fldCharType="begin"/>
            </w:r>
            <w:r>
              <w:instrText xml:space="preserve">PAGEREF _Toc1523765273 \h</w:instrText>
            </w:r>
            <w:r>
              <w:fldChar w:fldCharType="separate"/>
            </w:r>
            <w:r w:rsidRPr="59CC6315" w:rsidR="59CC6315">
              <w:rPr>
                <w:rStyle w:val="Hyperlink"/>
              </w:rPr>
              <w:t>4</w:t>
            </w:r>
            <w:r>
              <w:fldChar w:fldCharType="end"/>
            </w:r>
          </w:hyperlink>
        </w:p>
        <w:p w:rsidR="46FC27E8" w:rsidP="46FC27E8" w:rsidRDefault="46FC27E8" w14:paraId="330E7D14" w14:textId="132A6C89">
          <w:pPr>
            <w:pStyle w:val="TOC1"/>
            <w:tabs>
              <w:tab w:val="left" w:leader="none" w:pos="1200"/>
              <w:tab w:val="right" w:leader="dot" w:pos="8640"/>
            </w:tabs>
            <w:rPr>
              <w:rStyle w:val="Hyperlink"/>
            </w:rPr>
          </w:pPr>
          <w:hyperlink w:anchor="_Toc1146418514">
            <w:r w:rsidRPr="59CC6315" w:rsidR="59CC6315">
              <w:rPr>
                <w:rStyle w:val="Hyperlink"/>
              </w:rPr>
              <w:t>Chapter 2</w:t>
            </w:r>
            <w:r>
              <w:tab/>
            </w:r>
            <w:r w:rsidRPr="59CC6315" w:rsidR="59CC6315">
              <w:rPr>
                <w:rStyle w:val="Hyperlink"/>
              </w:rPr>
              <w:t>Project Summary</w:t>
            </w:r>
            <w:r>
              <w:tab/>
            </w:r>
            <w:r>
              <w:fldChar w:fldCharType="begin"/>
            </w:r>
            <w:r>
              <w:instrText xml:space="preserve">PAGEREF _Toc1146418514 \h</w:instrText>
            </w:r>
            <w:r>
              <w:fldChar w:fldCharType="separate"/>
            </w:r>
            <w:r w:rsidRPr="59CC6315" w:rsidR="59CC6315">
              <w:rPr>
                <w:rStyle w:val="Hyperlink"/>
              </w:rPr>
              <w:t>5</w:t>
            </w:r>
            <w:r>
              <w:fldChar w:fldCharType="end"/>
            </w:r>
          </w:hyperlink>
        </w:p>
        <w:p w:rsidR="46FC27E8" w:rsidP="46FC27E8" w:rsidRDefault="46FC27E8" w14:paraId="41F13F3C" w14:textId="4F7F6017">
          <w:pPr>
            <w:pStyle w:val="TOC1"/>
            <w:tabs>
              <w:tab w:val="left" w:leader="none" w:pos="1200"/>
              <w:tab w:val="right" w:leader="dot" w:pos="8640"/>
            </w:tabs>
            <w:rPr>
              <w:rStyle w:val="Hyperlink"/>
            </w:rPr>
          </w:pPr>
          <w:hyperlink w:anchor="_Toc284971522">
            <w:r w:rsidRPr="59CC6315" w:rsidR="59CC6315">
              <w:rPr>
                <w:rStyle w:val="Hyperlink"/>
              </w:rPr>
              <w:t>Chapter 3</w:t>
            </w:r>
            <w:r>
              <w:tab/>
            </w:r>
            <w:r w:rsidRPr="59CC6315" w:rsidR="59CC6315">
              <w:rPr>
                <w:rStyle w:val="Hyperlink"/>
              </w:rPr>
              <w:t>Project Scope</w:t>
            </w:r>
            <w:r>
              <w:tab/>
            </w:r>
            <w:r>
              <w:fldChar w:fldCharType="begin"/>
            </w:r>
            <w:r>
              <w:instrText xml:space="preserve">PAGEREF _Toc284971522 \h</w:instrText>
            </w:r>
            <w:r>
              <w:fldChar w:fldCharType="separate"/>
            </w:r>
            <w:r w:rsidRPr="59CC6315" w:rsidR="59CC6315">
              <w:rPr>
                <w:rStyle w:val="Hyperlink"/>
              </w:rPr>
              <w:t>7</w:t>
            </w:r>
            <w:r>
              <w:fldChar w:fldCharType="end"/>
            </w:r>
          </w:hyperlink>
        </w:p>
        <w:p w:rsidR="46FC27E8" w:rsidP="59CC6315" w:rsidRDefault="46FC27E8" w14:paraId="11FA8A8D" w14:textId="178C4C88">
          <w:pPr>
            <w:pStyle w:val="TOC2"/>
            <w:tabs>
              <w:tab w:val="left" w:leader="none" w:pos="720"/>
              <w:tab w:val="right" w:leader="dot" w:pos="8640"/>
            </w:tabs>
            <w:rPr>
              <w:rStyle w:val="Hyperlink"/>
            </w:rPr>
          </w:pPr>
          <w:hyperlink w:anchor="_Toc1728272668">
            <w:r w:rsidRPr="59CC6315" w:rsidR="59CC6315">
              <w:rPr>
                <w:rStyle w:val="Hyperlink"/>
              </w:rPr>
              <w:t>3.1</w:t>
            </w:r>
            <w:r>
              <w:tab/>
            </w:r>
            <w:r w:rsidRPr="59CC6315" w:rsidR="59CC6315">
              <w:rPr>
                <w:rStyle w:val="Hyperlink"/>
              </w:rPr>
              <w:t>Project Deliverables</w:t>
            </w:r>
            <w:r>
              <w:tab/>
            </w:r>
            <w:r>
              <w:fldChar w:fldCharType="begin"/>
            </w:r>
            <w:r>
              <w:instrText xml:space="preserve">PAGEREF _Toc1728272668 \h</w:instrText>
            </w:r>
            <w:r>
              <w:fldChar w:fldCharType="separate"/>
            </w:r>
            <w:r w:rsidRPr="59CC6315" w:rsidR="59CC6315">
              <w:rPr>
                <w:rStyle w:val="Hyperlink"/>
              </w:rPr>
              <w:t>7</w:t>
            </w:r>
            <w:r>
              <w:fldChar w:fldCharType="end"/>
            </w:r>
          </w:hyperlink>
        </w:p>
        <w:p w:rsidR="46FC27E8" w:rsidP="59CC6315" w:rsidRDefault="46FC27E8" w14:paraId="5036931B" w14:textId="3F29436A">
          <w:pPr>
            <w:pStyle w:val="TOC3"/>
            <w:tabs>
              <w:tab w:val="left" w:leader="none" w:pos="1200"/>
              <w:tab w:val="right" w:leader="dot" w:pos="8640"/>
            </w:tabs>
            <w:rPr>
              <w:rStyle w:val="Hyperlink"/>
            </w:rPr>
          </w:pPr>
          <w:hyperlink w:anchor="_Toc408686321">
            <w:r w:rsidRPr="59CC6315" w:rsidR="59CC6315">
              <w:rPr>
                <w:rStyle w:val="Hyperlink"/>
              </w:rPr>
              <w:t>3.1.1</w:t>
            </w:r>
            <w:r>
              <w:tab/>
            </w:r>
            <w:r w:rsidRPr="59CC6315" w:rsidR="59CC6315">
              <w:rPr>
                <w:rStyle w:val="Hyperlink"/>
              </w:rPr>
              <w:t>Conditions</w:t>
            </w:r>
            <w:r>
              <w:tab/>
            </w:r>
            <w:r>
              <w:fldChar w:fldCharType="begin"/>
            </w:r>
            <w:r>
              <w:instrText xml:space="preserve">PAGEREF _Toc408686321 \h</w:instrText>
            </w:r>
            <w:r>
              <w:fldChar w:fldCharType="separate"/>
            </w:r>
            <w:r w:rsidRPr="59CC6315" w:rsidR="59CC6315">
              <w:rPr>
                <w:rStyle w:val="Hyperlink"/>
              </w:rPr>
              <w:t>7</w:t>
            </w:r>
            <w:r>
              <w:fldChar w:fldCharType="end"/>
            </w:r>
          </w:hyperlink>
        </w:p>
        <w:p w:rsidR="46FC27E8" w:rsidP="46FC27E8" w:rsidRDefault="46FC27E8" w14:paraId="3FF4555F" w14:textId="63A6A652">
          <w:pPr>
            <w:pStyle w:val="TOC1"/>
            <w:tabs>
              <w:tab w:val="left" w:leader="none" w:pos="1200"/>
              <w:tab w:val="right" w:leader="dot" w:pos="8640"/>
            </w:tabs>
            <w:rPr>
              <w:rStyle w:val="Hyperlink"/>
            </w:rPr>
          </w:pPr>
          <w:hyperlink w:anchor="_Toc255559777">
            <w:r w:rsidRPr="59CC6315" w:rsidR="59CC6315">
              <w:rPr>
                <w:rStyle w:val="Hyperlink"/>
              </w:rPr>
              <w:t>Chapter 4</w:t>
            </w:r>
            <w:r>
              <w:tab/>
            </w:r>
            <w:r w:rsidRPr="59CC6315" w:rsidR="59CC6315">
              <w:rPr>
                <w:rStyle w:val="Hyperlink"/>
              </w:rPr>
              <w:t>System Design</w:t>
            </w:r>
            <w:r>
              <w:tab/>
            </w:r>
            <w:r>
              <w:fldChar w:fldCharType="begin"/>
            </w:r>
            <w:r>
              <w:instrText xml:space="preserve">PAGEREF _Toc255559777 \h</w:instrText>
            </w:r>
            <w:r>
              <w:fldChar w:fldCharType="separate"/>
            </w:r>
            <w:r w:rsidRPr="59CC6315" w:rsidR="59CC6315">
              <w:rPr>
                <w:rStyle w:val="Hyperlink"/>
              </w:rPr>
              <w:t>8</w:t>
            </w:r>
            <w:r>
              <w:fldChar w:fldCharType="end"/>
            </w:r>
          </w:hyperlink>
        </w:p>
        <w:p w:rsidR="46FC27E8" w:rsidP="59CC6315" w:rsidRDefault="46FC27E8" w14:paraId="6AEDDAF5" w14:textId="4D646E67">
          <w:pPr>
            <w:pStyle w:val="TOC2"/>
            <w:tabs>
              <w:tab w:val="left" w:leader="none" w:pos="720"/>
              <w:tab w:val="right" w:leader="dot" w:pos="8640"/>
            </w:tabs>
            <w:rPr>
              <w:rStyle w:val="Hyperlink"/>
            </w:rPr>
          </w:pPr>
          <w:hyperlink w:anchor="_Toc1416377373">
            <w:r w:rsidRPr="59CC6315" w:rsidR="59CC6315">
              <w:rPr>
                <w:rStyle w:val="Hyperlink"/>
              </w:rPr>
              <w:t>4.1</w:t>
            </w:r>
            <w:r>
              <w:tab/>
            </w:r>
            <w:r w:rsidRPr="59CC6315" w:rsidR="59CC6315">
              <w:rPr>
                <w:rStyle w:val="Hyperlink"/>
              </w:rPr>
              <w:t>Hardware</w:t>
            </w:r>
            <w:r>
              <w:tab/>
            </w:r>
            <w:r>
              <w:fldChar w:fldCharType="begin"/>
            </w:r>
            <w:r>
              <w:instrText xml:space="preserve">PAGEREF _Toc1416377373 \h</w:instrText>
            </w:r>
            <w:r>
              <w:fldChar w:fldCharType="separate"/>
            </w:r>
            <w:r w:rsidRPr="59CC6315" w:rsidR="59CC6315">
              <w:rPr>
                <w:rStyle w:val="Hyperlink"/>
              </w:rPr>
              <w:t>8</w:t>
            </w:r>
            <w:r>
              <w:fldChar w:fldCharType="end"/>
            </w:r>
          </w:hyperlink>
        </w:p>
        <w:p w:rsidR="46FC27E8" w:rsidP="59CC6315" w:rsidRDefault="46FC27E8" w14:paraId="7E8A5783" w14:textId="2AEDF304">
          <w:pPr>
            <w:pStyle w:val="TOC3"/>
            <w:tabs>
              <w:tab w:val="left" w:leader="none" w:pos="1200"/>
              <w:tab w:val="right" w:leader="dot" w:pos="8640"/>
            </w:tabs>
            <w:rPr>
              <w:rStyle w:val="Hyperlink"/>
            </w:rPr>
          </w:pPr>
          <w:hyperlink w:anchor="_Toc573848773">
            <w:r w:rsidRPr="59CC6315" w:rsidR="59CC6315">
              <w:rPr>
                <w:rStyle w:val="Hyperlink"/>
              </w:rPr>
              <w:t>4.1.1</w:t>
            </w:r>
            <w:r>
              <w:tab/>
            </w:r>
            <w:r w:rsidRPr="59CC6315" w:rsidR="59CC6315">
              <w:rPr>
                <w:rStyle w:val="Hyperlink"/>
              </w:rPr>
              <w:t>NodeMCU ESP8266</w:t>
            </w:r>
            <w:r>
              <w:tab/>
            </w:r>
            <w:r>
              <w:fldChar w:fldCharType="begin"/>
            </w:r>
            <w:r>
              <w:instrText xml:space="preserve">PAGEREF _Toc573848773 \h</w:instrText>
            </w:r>
            <w:r>
              <w:fldChar w:fldCharType="separate"/>
            </w:r>
            <w:r w:rsidRPr="59CC6315" w:rsidR="59CC6315">
              <w:rPr>
                <w:rStyle w:val="Hyperlink"/>
              </w:rPr>
              <w:t>8</w:t>
            </w:r>
            <w:r>
              <w:fldChar w:fldCharType="end"/>
            </w:r>
          </w:hyperlink>
        </w:p>
        <w:p w:rsidR="46FC27E8" w:rsidP="59CC6315" w:rsidRDefault="46FC27E8" w14:paraId="263DB1BC" w14:textId="41F856E8">
          <w:pPr>
            <w:pStyle w:val="TOC3"/>
            <w:tabs>
              <w:tab w:val="left" w:leader="none" w:pos="1200"/>
              <w:tab w:val="right" w:leader="dot" w:pos="8640"/>
            </w:tabs>
            <w:rPr>
              <w:rStyle w:val="Hyperlink"/>
            </w:rPr>
          </w:pPr>
          <w:hyperlink w:anchor="_Toc788595254">
            <w:r w:rsidRPr="59CC6315" w:rsidR="59CC6315">
              <w:rPr>
                <w:rStyle w:val="Hyperlink"/>
              </w:rPr>
              <w:t>4.1.2</w:t>
            </w:r>
            <w:r>
              <w:tab/>
            </w:r>
            <w:r w:rsidRPr="59CC6315" w:rsidR="59CC6315">
              <w:rPr>
                <w:rStyle w:val="Hyperlink"/>
              </w:rPr>
              <w:t>SEN0232</w:t>
            </w:r>
            <w:r>
              <w:tab/>
            </w:r>
            <w:r>
              <w:fldChar w:fldCharType="begin"/>
            </w:r>
            <w:r>
              <w:instrText xml:space="preserve">PAGEREF _Toc788595254 \h</w:instrText>
            </w:r>
            <w:r>
              <w:fldChar w:fldCharType="separate"/>
            </w:r>
            <w:r w:rsidRPr="59CC6315" w:rsidR="59CC6315">
              <w:rPr>
                <w:rStyle w:val="Hyperlink"/>
              </w:rPr>
              <w:t>9</w:t>
            </w:r>
            <w:r>
              <w:fldChar w:fldCharType="end"/>
            </w:r>
          </w:hyperlink>
        </w:p>
        <w:p w:rsidR="46FC27E8" w:rsidP="59CC6315" w:rsidRDefault="46FC27E8" w14:paraId="48510C51" w14:textId="6A028AE7">
          <w:pPr>
            <w:pStyle w:val="TOC3"/>
            <w:tabs>
              <w:tab w:val="left" w:leader="none" w:pos="1200"/>
              <w:tab w:val="right" w:leader="dot" w:pos="8640"/>
            </w:tabs>
            <w:rPr>
              <w:rStyle w:val="Hyperlink"/>
            </w:rPr>
          </w:pPr>
          <w:hyperlink w:anchor="_Toc1687995029">
            <w:r w:rsidRPr="59CC6315" w:rsidR="59CC6315">
              <w:rPr>
                <w:rStyle w:val="Hyperlink"/>
              </w:rPr>
              <w:t>4.1.3</w:t>
            </w:r>
            <w:r>
              <w:tab/>
            </w:r>
            <w:r w:rsidRPr="59CC6315" w:rsidR="59CC6315">
              <w:rPr>
                <w:rStyle w:val="Hyperlink"/>
              </w:rPr>
              <w:t>GY-BME280</w:t>
            </w:r>
            <w:r>
              <w:tab/>
            </w:r>
            <w:r>
              <w:fldChar w:fldCharType="begin"/>
            </w:r>
            <w:r>
              <w:instrText xml:space="preserve">PAGEREF _Toc1687995029 \h</w:instrText>
            </w:r>
            <w:r>
              <w:fldChar w:fldCharType="separate"/>
            </w:r>
            <w:r w:rsidRPr="59CC6315" w:rsidR="59CC6315">
              <w:rPr>
                <w:rStyle w:val="Hyperlink"/>
              </w:rPr>
              <w:t>11</w:t>
            </w:r>
            <w:r>
              <w:fldChar w:fldCharType="end"/>
            </w:r>
          </w:hyperlink>
        </w:p>
        <w:p w:rsidR="59CC6315" w:rsidP="59CC6315" w:rsidRDefault="59CC6315" w14:paraId="5265A26A" w14:textId="12F85C99">
          <w:pPr>
            <w:pStyle w:val="TOC3"/>
            <w:tabs>
              <w:tab w:val="left" w:leader="none" w:pos="1200"/>
              <w:tab w:val="right" w:leader="dot" w:pos="8640"/>
            </w:tabs>
            <w:rPr>
              <w:rStyle w:val="Hyperlink"/>
            </w:rPr>
          </w:pPr>
          <w:hyperlink w:anchor="_Toc480247151">
            <w:r w:rsidRPr="59CC6315" w:rsidR="59CC6315">
              <w:rPr>
                <w:rStyle w:val="Hyperlink"/>
              </w:rPr>
              <w:t>4.1.4</w:t>
            </w:r>
            <w:r>
              <w:tab/>
            </w:r>
            <w:r w:rsidRPr="59CC6315" w:rsidR="59CC6315">
              <w:rPr>
                <w:rStyle w:val="Hyperlink"/>
              </w:rPr>
              <w:t>PMS7003</w:t>
            </w:r>
            <w:r>
              <w:tab/>
            </w:r>
            <w:r>
              <w:fldChar w:fldCharType="begin"/>
            </w:r>
            <w:r>
              <w:instrText xml:space="preserve">PAGEREF _Toc480247151 \h</w:instrText>
            </w:r>
            <w:r>
              <w:fldChar w:fldCharType="separate"/>
            </w:r>
            <w:r w:rsidRPr="59CC6315" w:rsidR="59CC6315">
              <w:rPr>
                <w:rStyle w:val="Hyperlink"/>
              </w:rPr>
              <w:t>14</w:t>
            </w:r>
            <w:r>
              <w:fldChar w:fldCharType="end"/>
            </w:r>
          </w:hyperlink>
        </w:p>
        <w:p w:rsidR="59CC6315" w:rsidP="59CC6315" w:rsidRDefault="59CC6315" w14:paraId="2AF143A5" w14:textId="18A67ECC">
          <w:pPr>
            <w:pStyle w:val="TOC1"/>
            <w:tabs>
              <w:tab w:val="left" w:leader="none" w:pos="1200"/>
              <w:tab w:val="right" w:leader="dot" w:pos="8640"/>
            </w:tabs>
            <w:rPr>
              <w:rStyle w:val="Hyperlink"/>
            </w:rPr>
          </w:pPr>
          <w:hyperlink w:anchor="_Toc2003859973">
            <w:r w:rsidRPr="59CC6315" w:rsidR="59CC6315">
              <w:rPr>
                <w:rStyle w:val="Hyperlink"/>
              </w:rPr>
              <w:t>Chapter 5</w:t>
            </w:r>
            <w:r>
              <w:tab/>
            </w:r>
            <w:r w:rsidRPr="59CC6315" w:rsidR="59CC6315">
              <w:rPr>
                <w:rStyle w:val="Hyperlink"/>
              </w:rPr>
              <w:t>Schedule</w:t>
            </w:r>
            <w:r>
              <w:tab/>
            </w:r>
            <w:r>
              <w:fldChar w:fldCharType="begin"/>
            </w:r>
            <w:r>
              <w:instrText xml:space="preserve">PAGEREF _Toc2003859973 \h</w:instrText>
            </w:r>
            <w:r>
              <w:fldChar w:fldCharType="separate"/>
            </w:r>
            <w:r w:rsidRPr="59CC6315" w:rsidR="59CC6315">
              <w:rPr>
                <w:rStyle w:val="Hyperlink"/>
              </w:rPr>
              <w:t>17</w:t>
            </w:r>
            <w:r>
              <w:fldChar w:fldCharType="end"/>
            </w:r>
          </w:hyperlink>
        </w:p>
        <w:p w:rsidR="59CC6315" w:rsidP="59CC6315" w:rsidRDefault="59CC6315" w14:paraId="7AD2959D" w14:textId="444AF1A3">
          <w:pPr>
            <w:pStyle w:val="TOC1"/>
            <w:tabs>
              <w:tab w:val="left" w:leader="none" w:pos="1200"/>
              <w:tab w:val="right" w:leader="dot" w:pos="8640"/>
            </w:tabs>
            <w:rPr>
              <w:rStyle w:val="Hyperlink"/>
            </w:rPr>
          </w:pPr>
          <w:hyperlink w:anchor="_Toc1101653660">
            <w:r w:rsidRPr="59CC6315" w:rsidR="59CC6315">
              <w:rPr>
                <w:rStyle w:val="Hyperlink"/>
              </w:rPr>
              <w:t>Chapter 6</w:t>
            </w:r>
            <w:r>
              <w:tab/>
            </w:r>
            <w:r w:rsidRPr="59CC6315" w:rsidR="59CC6315">
              <w:rPr>
                <w:rStyle w:val="Hyperlink"/>
              </w:rPr>
              <w:t>Cost</w:t>
            </w:r>
            <w:r>
              <w:tab/>
            </w:r>
            <w:r>
              <w:fldChar w:fldCharType="begin"/>
            </w:r>
            <w:r>
              <w:instrText xml:space="preserve">PAGEREF _Toc1101653660 \h</w:instrText>
            </w:r>
            <w:r>
              <w:fldChar w:fldCharType="separate"/>
            </w:r>
            <w:r w:rsidRPr="59CC6315" w:rsidR="59CC6315">
              <w:rPr>
                <w:rStyle w:val="Hyperlink"/>
              </w:rPr>
              <w:t>17</w:t>
            </w:r>
            <w:r>
              <w:fldChar w:fldCharType="end"/>
            </w:r>
          </w:hyperlink>
        </w:p>
        <w:p w:rsidR="59CC6315" w:rsidP="59CC6315" w:rsidRDefault="59CC6315" w14:paraId="31442F26" w14:textId="49FF971D">
          <w:pPr>
            <w:pStyle w:val="TOC1"/>
            <w:tabs>
              <w:tab w:val="left" w:leader="none" w:pos="1200"/>
              <w:tab w:val="right" w:leader="dot" w:pos="8640"/>
            </w:tabs>
            <w:rPr>
              <w:rStyle w:val="Hyperlink"/>
            </w:rPr>
          </w:pPr>
          <w:hyperlink w:anchor="_Toc869300956">
            <w:r w:rsidRPr="59CC6315" w:rsidR="59CC6315">
              <w:rPr>
                <w:rStyle w:val="Hyperlink"/>
              </w:rPr>
              <w:t>Chapter 7</w:t>
            </w:r>
            <w:r>
              <w:tab/>
            </w:r>
            <w:r w:rsidRPr="59CC6315" w:rsidR="59CC6315">
              <w:rPr>
                <w:rStyle w:val="Hyperlink"/>
              </w:rPr>
              <w:t>Outcomes / Benefits</w:t>
            </w:r>
            <w:r>
              <w:tab/>
            </w:r>
            <w:r>
              <w:fldChar w:fldCharType="begin"/>
            </w:r>
            <w:r>
              <w:instrText xml:space="preserve">PAGEREF _Toc869300956 \h</w:instrText>
            </w:r>
            <w:r>
              <w:fldChar w:fldCharType="separate"/>
            </w:r>
            <w:r w:rsidRPr="59CC6315" w:rsidR="59CC6315">
              <w:rPr>
                <w:rStyle w:val="Hyperlink"/>
              </w:rPr>
              <w:t>18</w:t>
            </w:r>
            <w:r>
              <w:fldChar w:fldCharType="end"/>
            </w:r>
          </w:hyperlink>
        </w:p>
        <w:p w:rsidR="59CC6315" w:rsidP="59CC6315" w:rsidRDefault="59CC6315" w14:paraId="2F26FC8B" w14:textId="0F73FE57">
          <w:pPr>
            <w:pStyle w:val="TOC1"/>
            <w:tabs>
              <w:tab w:val="left" w:leader="none" w:pos="1200"/>
              <w:tab w:val="right" w:leader="dot" w:pos="8640"/>
            </w:tabs>
            <w:rPr>
              <w:rStyle w:val="Hyperlink"/>
            </w:rPr>
          </w:pPr>
          <w:hyperlink w:anchor="_Toc1884924406">
            <w:r w:rsidRPr="59CC6315" w:rsidR="59CC6315">
              <w:rPr>
                <w:rStyle w:val="Hyperlink"/>
              </w:rPr>
              <w:t>Chapter 8</w:t>
            </w:r>
            <w:r>
              <w:tab/>
            </w:r>
            <w:r w:rsidRPr="59CC6315" w:rsidR="59CC6315">
              <w:rPr>
                <w:rStyle w:val="Hyperlink"/>
              </w:rPr>
              <w:t>Project Management Review</w:t>
            </w:r>
            <w:r>
              <w:tab/>
            </w:r>
            <w:r>
              <w:fldChar w:fldCharType="begin"/>
            </w:r>
            <w:r>
              <w:instrText xml:space="preserve">PAGEREF _Toc1884924406 \h</w:instrText>
            </w:r>
            <w:r>
              <w:fldChar w:fldCharType="separate"/>
            </w:r>
            <w:r w:rsidRPr="59CC6315" w:rsidR="59CC6315">
              <w:rPr>
                <w:rStyle w:val="Hyperlink"/>
              </w:rPr>
              <w:t>19</w:t>
            </w:r>
            <w:r>
              <w:fldChar w:fldCharType="end"/>
            </w:r>
          </w:hyperlink>
        </w:p>
        <w:p w:rsidR="59CC6315" w:rsidP="59CC6315" w:rsidRDefault="59CC6315" w14:paraId="1526DCCA" w14:textId="0E1D79F1">
          <w:pPr>
            <w:pStyle w:val="TOC1"/>
            <w:tabs>
              <w:tab w:val="left" w:leader="none" w:pos="1200"/>
              <w:tab w:val="right" w:leader="dot" w:pos="8640"/>
            </w:tabs>
            <w:rPr>
              <w:rStyle w:val="Hyperlink"/>
            </w:rPr>
          </w:pPr>
          <w:hyperlink w:anchor="_Toc925194747">
            <w:r w:rsidRPr="59CC6315" w:rsidR="59CC6315">
              <w:rPr>
                <w:rStyle w:val="Hyperlink"/>
              </w:rPr>
              <w:t>Chapter 9</w:t>
            </w:r>
            <w:r>
              <w:tab/>
            </w:r>
            <w:r w:rsidRPr="59CC6315" w:rsidR="59CC6315">
              <w:rPr>
                <w:rStyle w:val="Hyperlink"/>
              </w:rPr>
              <w:t>Reflection</w:t>
            </w:r>
            <w:r>
              <w:tab/>
            </w:r>
            <w:r>
              <w:fldChar w:fldCharType="begin"/>
            </w:r>
            <w:r>
              <w:instrText xml:space="preserve">PAGEREF _Toc925194747 \h</w:instrText>
            </w:r>
            <w:r>
              <w:fldChar w:fldCharType="separate"/>
            </w:r>
            <w:r w:rsidRPr="59CC6315" w:rsidR="59CC6315">
              <w:rPr>
                <w:rStyle w:val="Hyperlink"/>
              </w:rPr>
              <w:t>20</w:t>
            </w:r>
            <w:r>
              <w:fldChar w:fldCharType="end"/>
            </w:r>
          </w:hyperlink>
        </w:p>
        <w:p w:rsidR="59CC6315" w:rsidP="59CC6315" w:rsidRDefault="59CC6315" w14:paraId="05568C07" w14:textId="2E86E162">
          <w:pPr>
            <w:pStyle w:val="TOC1"/>
            <w:tabs>
              <w:tab w:val="left" w:leader="none" w:pos="1200"/>
              <w:tab w:val="right" w:leader="dot" w:pos="8640"/>
            </w:tabs>
            <w:rPr>
              <w:rStyle w:val="Hyperlink"/>
            </w:rPr>
          </w:pPr>
          <w:hyperlink w:anchor="_Toc1536609650">
            <w:r w:rsidRPr="59CC6315" w:rsidR="59CC6315">
              <w:rPr>
                <w:rStyle w:val="Hyperlink"/>
              </w:rPr>
              <w:t>Chapter 10</w:t>
            </w:r>
            <w:r>
              <w:tab/>
            </w:r>
            <w:r w:rsidRPr="59CC6315" w:rsidR="59CC6315">
              <w:rPr>
                <w:rStyle w:val="Hyperlink"/>
              </w:rPr>
              <w:t>Acknowledging/Declaring the Use of GAI</w:t>
            </w:r>
            <w:r>
              <w:tab/>
            </w:r>
            <w:r>
              <w:fldChar w:fldCharType="begin"/>
            </w:r>
            <w:r>
              <w:instrText xml:space="preserve">PAGEREF _Toc1536609650 \h</w:instrText>
            </w:r>
            <w:r>
              <w:fldChar w:fldCharType="separate"/>
            </w:r>
            <w:r w:rsidRPr="59CC6315" w:rsidR="59CC6315">
              <w:rPr>
                <w:rStyle w:val="Hyperlink"/>
              </w:rPr>
              <w:t>21</w:t>
            </w:r>
            <w:r>
              <w:fldChar w:fldCharType="end"/>
            </w:r>
          </w:hyperlink>
        </w:p>
        <w:p w:rsidR="59CC6315" w:rsidP="59CC6315" w:rsidRDefault="59CC6315" w14:paraId="08B4B778" w14:textId="6F36B026">
          <w:pPr>
            <w:pStyle w:val="TOC1"/>
            <w:tabs>
              <w:tab w:val="left" w:leader="none" w:pos="1200"/>
              <w:tab w:val="right" w:leader="dot" w:pos="8640"/>
            </w:tabs>
            <w:rPr>
              <w:rStyle w:val="Hyperlink"/>
            </w:rPr>
          </w:pPr>
          <w:hyperlink w:anchor="_Toc601601869">
            <w:r w:rsidRPr="59CC6315" w:rsidR="59CC6315">
              <w:rPr>
                <w:rStyle w:val="Hyperlink"/>
              </w:rPr>
              <w:t>Chapter 11</w:t>
            </w:r>
            <w:r>
              <w:tab/>
            </w:r>
            <w:r w:rsidRPr="59CC6315" w:rsidR="59CC6315">
              <w:rPr>
                <w:rStyle w:val="Hyperlink"/>
              </w:rPr>
              <w:t>References</w:t>
            </w:r>
            <w:r>
              <w:tab/>
            </w:r>
            <w:r>
              <w:fldChar w:fldCharType="begin"/>
            </w:r>
            <w:r>
              <w:instrText xml:space="preserve">PAGEREF _Toc601601869 \h</w:instrText>
            </w:r>
            <w:r>
              <w:fldChar w:fldCharType="separate"/>
            </w:r>
            <w:r w:rsidRPr="59CC6315" w:rsidR="59CC6315">
              <w:rPr>
                <w:rStyle w:val="Hyperlink"/>
              </w:rPr>
              <w:t>23</w:t>
            </w:r>
            <w:r>
              <w:fldChar w:fldCharType="end"/>
            </w:r>
          </w:hyperlink>
          <w:r>
            <w:fldChar w:fldCharType="end"/>
          </w:r>
        </w:p>
      </w:sdtContent>
    </w:sdt>
    <w:p w:rsidR="002F03FE" w:rsidP="00F52A35" w:rsidRDefault="002F03FE" w14:paraId="243783ED" w14:textId="1C29A5C8" w14:noSpellErr="1"/>
    <w:p w:rsidRPr="009E7B69" w:rsidR="002F03FE" w:rsidP="46FC27E8" w:rsidRDefault="002F03FE" w14:paraId="36CF815E" w14:noSpellErr="1" w14:textId="103115AD">
      <w:pPr>
        <w:pStyle w:val="Normal"/>
        <w:sectPr w:rsidRPr="009E7B69" w:rsidR="002F03FE" w:rsidSect="00A93660">
          <w:type w:val="continuous"/>
          <w:pgSz w:w="11907" w:h="16839" w:orient="portrait" w:code="9"/>
          <w:pgMar w:top="1440" w:right="1080" w:bottom="1440" w:left="1080" w:header="851" w:footer="992" w:gutter="0"/>
          <w:pgNumType w:start="0"/>
          <w:cols w:space="425"/>
          <w:docGrid w:type="lines" w:linePitch="326"/>
          <w:footerReference w:type="default" r:id="R81d9bffee66d4d8c"/>
        </w:sectPr>
      </w:pPr>
    </w:p>
    <w:p w:rsidRPr="00F544B7" w:rsidR="00F544B7" w:rsidP="00F52A35" w:rsidRDefault="00522F05" w14:paraId="4B270A4F" w14:textId="260082C4" w14:noSpellErr="1">
      <w:pPr>
        <w:pStyle w:val="Heading1"/>
        <w:rPr/>
      </w:pPr>
      <w:bookmarkStart w:name="_Toc1523765273" w:id="934547161"/>
      <w:r w:rsidR="618C079D">
        <w:rPr/>
        <w:t>Purpose/ Project Objectives</w:t>
      </w:r>
      <w:bookmarkEnd w:id="934547161"/>
    </w:p>
    <w:p w:rsidRPr="009E7B69" w:rsidR="00522F05" w:rsidP="00F52A35" w:rsidRDefault="00522F05" w14:paraId="44B15332" w14:textId="3EDF5DC2">
      <w:pPr>
        <w:rPr>
          <w:lang w:val="en-SG"/>
        </w:rPr>
      </w:pPr>
      <w:r w:rsidRPr="59CC6315" w:rsidR="618C079D">
        <w:rPr>
          <w:lang w:val="en-SG"/>
        </w:rPr>
        <w:t xml:space="preserve">This section provides an overview and the </w:t>
      </w:r>
      <w:r w:rsidRPr="59CC6315" w:rsidR="618C079D">
        <w:rPr>
          <w:lang w:val="en-SG"/>
        </w:rPr>
        <w:t>objectives</w:t>
      </w:r>
      <w:r w:rsidRPr="59CC6315" w:rsidR="618C079D">
        <w:rPr>
          <w:lang w:val="en-SG"/>
        </w:rPr>
        <w:t xml:space="preserve"> of the project. This can be taken from the project charter. </w:t>
      </w:r>
      <w:r w:rsidRPr="59CC6315" w:rsidR="6A9235C6">
        <w:rPr>
          <w:lang w:val="en-SG"/>
        </w:rPr>
        <w:t>The project objective</w:t>
      </w:r>
      <w:r w:rsidRPr="59CC6315" w:rsidR="618C079D">
        <w:rPr>
          <w:lang w:val="en-SG"/>
        </w:rPr>
        <w:t xml:space="preserve"> is usually written based on the SMART principles.</w:t>
      </w:r>
    </w:p>
    <w:p w:rsidRPr="00F52A35" w:rsidR="0068595F" w:rsidP="00F52A35" w:rsidRDefault="00AE32B8" w14:paraId="61D1831F" w14:textId="77777777">
      <w:pPr>
        <w:pStyle w:val="ListParagraph"/>
        <w:numPr>
          <w:ilvl w:val="0"/>
          <w:numId w:val="21"/>
        </w:numPr>
        <w:rPr>
          <w:lang w:val="en-SG"/>
        </w:rPr>
      </w:pPr>
      <w:r w:rsidRPr="00F52A35">
        <w:rPr>
          <w:lang w:val="en-SG"/>
        </w:rPr>
        <w:t>Specific</w:t>
      </w:r>
    </w:p>
    <w:p w:rsidRPr="00F52A35" w:rsidR="0068595F" w:rsidP="00F52A35" w:rsidRDefault="00AE32B8" w14:paraId="3DA033EC" w14:textId="77777777">
      <w:pPr>
        <w:pStyle w:val="ListParagraph"/>
        <w:numPr>
          <w:ilvl w:val="0"/>
          <w:numId w:val="21"/>
        </w:numPr>
        <w:rPr>
          <w:lang w:val="en-SG"/>
        </w:rPr>
      </w:pPr>
      <w:r w:rsidRPr="00F52A35">
        <w:rPr>
          <w:lang w:val="en-SG"/>
        </w:rPr>
        <w:t>Measurable</w:t>
      </w:r>
    </w:p>
    <w:p w:rsidRPr="00F52A35" w:rsidR="0068595F" w:rsidP="00F52A35" w:rsidRDefault="00AE32B8" w14:paraId="45F4C1A5" w14:textId="77777777">
      <w:pPr>
        <w:pStyle w:val="ListParagraph"/>
        <w:numPr>
          <w:ilvl w:val="0"/>
          <w:numId w:val="21"/>
        </w:numPr>
        <w:rPr>
          <w:lang w:val="en-SG"/>
        </w:rPr>
      </w:pPr>
      <w:r w:rsidRPr="00F52A35">
        <w:rPr>
          <w:lang w:val="en-SG"/>
        </w:rPr>
        <w:t>Achievable</w:t>
      </w:r>
    </w:p>
    <w:p w:rsidRPr="00F52A35" w:rsidR="0068595F" w:rsidP="00F52A35" w:rsidRDefault="00AE32B8" w14:paraId="59B5B9C5" w14:textId="77777777">
      <w:pPr>
        <w:pStyle w:val="ListParagraph"/>
        <w:numPr>
          <w:ilvl w:val="0"/>
          <w:numId w:val="21"/>
        </w:numPr>
        <w:rPr>
          <w:lang w:val="en-SG"/>
        </w:rPr>
      </w:pPr>
      <w:r w:rsidRPr="00F52A35">
        <w:rPr>
          <w:lang w:val="en-SG"/>
        </w:rPr>
        <w:t>Relevant</w:t>
      </w:r>
    </w:p>
    <w:p w:rsidRPr="00F52A35" w:rsidR="009B24B2" w:rsidP="00F52A35" w:rsidRDefault="00AE32B8" w14:paraId="5D9D6322" w14:textId="52726F73">
      <w:pPr>
        <w:pStyle w:val="ListParagraph"/>
        <w:numPr>
          <w:ilvl w:val="0"/>
          <w:numId w:val="21"/>
        </w:numPr>
        <w:rPr>
          <w:lang w:val="en-SG"/>
        </w:rPr>
      </w:pPr>
      <w:r w:rsidRPr="59CC6315" w:rsidR="686300FF">
        <w:rPr>
          <w:lang w:val="en-SG"/>
        </w:rPr>
        <w:t>Time-boun</w:t>
      </w:r>
      <w:r w:rsidRPr="59CC6315" w:rsidR="1FD8495C">
        <w:rPr>
          <w:lang w:val="en-SG"/>
        </w:rPr>
        <w:t>d</w:t>
      </w:r>
    </w:p>
    <w:p w:rsidR="00F544B7" w:rsidP="00F52A35" w:rsidRDefault="00F544B7" w14:paraId="4366B50E" w14:textId="77777777">
      <w:pPr>
        <w:rPr>
          <w:lang w:val="en-SG"/>
        </w:rPr>
      </w:pPr>
    </w:p>
    <w:p w:rsidR="00F544B7" w:rsidP="00F52A35" w:rsidRDefault="00F544B7" w14:paraId="71C3DD49" w14:textId="752B2352">
      <w:pPr>
        <w:rPr>
          <w:lang w:val="en-SG"/>
        </w:rPr>
      </w:pPr>
    </w:p>
    <w:p w:rsidR="009B24B2" w:rsidP="00F52A35" w:rsidRDefault="009B24B2" w14:paraId="40B5D83A" w14:textId="77777777">
      <w:pPr>
        <w:rPr>
          <w:lang w:val="en-SG"/>
        </w:rPr>
      </w:pPr>
    </w:p>
    <w:p w:rsidRPr="009B24B2" w:rsidR="009B24B2" w:rsidP="00F52A35" w:rsidRDefault="009B24B2" w14:paraId="5C670EAF" w14:textId="77777777">
      <w:pPr>
        <w:rPr>
          <w:lang w:val="en-SG"/>
        </w:rPr>
      </w:pPr>
    </w:p>
    <w:p w:rsidRPr="009E7B69" w:rsidR="001549B4" w:rsidP="00F52A35" w:rsidRDefault="001549B4" w14:paraId="2FB661B2" w14:textId="77777777">
      <w:pPr>
        <w:rPr>
          <w:lang w:val="en-SG"/>
        </w:rPr>
      </w:pPr>
    </w:p>
    <w:p w:rsidR="00F20BC0" w:rsidP="00F20BC0" w:rsidRDefault="00F20BC0" w14:paraId="115306D1" w14:textId="5262159D">
      <w:pPr>
        <w:widowControl/>
        <w:spacing w:line="240" w:lineRule="auto"/>
        <w:ind w:left="0"/>
        <w:jc w:val="left"/>
      </w:pPr>
    </w:p>
    <w:p w:rsidRPr="00F20BC0" w:rsidR="00F20BC0" w:rsidP="00F20BC0" w:rsidRDefault="00F20BC0" w14:paraId="63F416E3" w14:textId="77777777"/>
    <w:p w:rsidRPr="00F20BC0" w:rsidR="00F20BC0" w:rsidP="00F20BC0" w:rsidRDefault="00F20BC0" w14:paraId="0CFE5F95" w14:textId="77777777"/>
    <w:p w:rsidRPr="00F20BC0" w:rsidR="00F20BC0" w:rsidP="00F20BC0" w:rsidRDefault="00F20BC0" w14:paraId="0D32F1EC" w14:textId="77777777"/>
    <w:p w:rsidRPr="00F20BC0" w:rsidR="00F20BC0" w:rsidP="00F20BC0" w:rsidRDefault="00F20BC0" w14:paraId="642304A0" w14:textId="77777777"/>
    <w:p w:rsidRPr="00F20BC0" w:rsidR="00F20BC0" w:rsidP="00F20BC0" w:rsidRDefault="00F20BC0" w14:paraId="6872B111" w14:textId="77777777"/>
    <w:p w:rsidR="00F20BC0" w:rsidP="00F20BC0" w:rsidRDefault="00F20BC0" w14:paraId="7A6045A2" w14:textId="77777777">
      <w:pPr>
        <w:jc w:val="center"/>
        <w:rPr>
          <w:b/>
          <w:bCs/>
          <w:kern w:val="32"/>
          <w:sz w:val="32"/>
          <w:szCs w:val="56"/>
        </w:rPr>
      </w:pPr>
    </w:p>
    <w:p w:rsidRPr="00F20BC0" w:rsidR="00F20BC0" w:rsidP="00F20BC0" w:rsidRDefault="00F20BC0" w14:paraId="23F3F16B" w14:textId="77777777"/>
    <w:p w:rsidRPr="00A968D3" w:rsidR="00E937CF" w:rsidP="00A968D3" w:rsidRDefault="00E937CF" w14:paraId="13A0053B" w14:textId="77777777">
      <w:pPr>
        <w:ind w:left="0"/>
      </w:pPr>
    </w:p>
    <w:p w:rsidRPr="00A968D3" w:rsidR="00A968D3" w:rsidP="00A968D3" w:rsidRDefault="00A968D3" w14:paraId="72F12409" w14:textId="77777777"/>
    <w:p w:rsidRPr="00A968D3" w:rsidR="00A968D3" w:rsidP="00A968D3" w:rsidRDefault="00A968D3" w14:paraId="30FC2928" w14:textId="77777777"/>
    <w:p w:rsidR="46FC27E8" w:rsidRDefault="46FC27E8" w14:paraId="16109797" w14:textId="6C4B6463">
      <w:r>
        <w:br w:type="page"/>
      </w:r>
    </w:p>
    <w:p w:rsidRPr="009E7B69" w:rsidR="00522F05" w:rsidP="00E937CF" w:rsidRDefault="007B740C" w14:paraId="4AF79B37" w14:textId="505A6B04">
      <w:pPr>
        <w:pStyle w:val="Heading1"/>
        <w:rPr/>
      </w:pPr>
      <w:bookmarkStart w:name="_Toc1146418514" w:id="1436640588"/>
      <w:r w:rsidR="618C079D">
        <w:rPr/>
        <w:t>Project Summary</w:t>
      </w:r>
      <w:bookmarkEnd w:id="1436640588"/>
    </w:p>
    <w:p w:rsidR="00522F05" w:rsidP="59CC6315" w:rsidRDefault="00522F05" w14:paraId="55B84690" w14:textId="7FFB90BE">
      <w:pPr>
        <w:ind w:left="0"/>
      </w:pPr>
      <w:r w:rsidRPr="59CC6315" w:rsidR="618C079D">
        <w:rPr>
          <w:highlight w:val="yellow"/>
        </w:rPr>
        <w:t xml:space="preserve">This chapter describes the problem that was solved by the project. Did the project achieve its goals: was the problem solved completely, or were there some issues that will remain </w:t>
      </w:r>
      <w:r w:rsidRPr="59CC6315" w:rsidR="7C3EDA62">
        <w:rPr>
          <w:highlight w:val="yellow"/>
        </w:rPr>
        <w:t>unsolved?</w:t>
      </w:r>
      <w:r w:rsidR="618C079D">
        <w:rPr/>
        <w:t xml:space="preserve"> </w:t>
      </w:r>
    </w:p>
    <w:p w:rsidRPr="00F52A35" w:rsidR="00671622" w:rsidP="00F52A35" w:rsidRDefault="00671622" w14:paraId="1A5F17F4" w14:textId="77777777"/>
    <w:p w:rsidRPr="00F52A35" w:rsidR="00D312BF" w:rsidP="59CC6315" w:rsidRDefault="003D2555" w14:paraId="44D9D2EF" w14:textId="7FA3074B">
      <w:pPr>
        <w:ind w:left="0"/>
      </w:pPr>
      <w:r w:rsidR="44DFC23E">
        <w:rPr/>
        <w:t xml:space="preserve">The </w:t>
      </w:r>
      <w:r w:rsidR="072B4474">
        <w:rPr/>
        <w:t>main function of this</w:t>
      </w:r>
      <w:r w:rsidR="1A151F5F">
        <w:rPr/>
        <w:t xml:space="preserve"> smart environmental monitoring system</w:t>
      </w:r>
      <w:r w:rsidR="072B4474">
        <w:rPr/>
        <w:t xml:space="preserve"> is to</w:t>
      </w:r>
      <w:r w:rsidR="5FD45303">
        <w:rPr/>
        <w:t xml:space="preserve"> </w:t>
      </w:r>
      <w:r w:rsidR="65CD4E8B">
        <w:rPr/>
        <w:t xml:space="preserve">remotely </w:t>
      </w:r>
      <w:r w:rsidR="5FD45303">
        <w:rPr/>
        <w:t>monitor</w:t>
      </w:r>
      <w:r w:rsidR="5FD45303">
        <w:rPr/>
        <w:t xml:space="preserve"> the dust and noise levels </w:t>
      </w:r>
      <w:r w:rsidR="072B4474">
        <w:rPr/>
        <w:t xml:space="preserve">of the environment </w:t>
      </w:r>
      <w:r w:rsidR="023611A9">
        <w:rPr/>
        <w:t>in real time</w:t>
      </w:r>
      <w:r w:rsidR="111DFA2C">
        <w:rPr/>
        <w:t>,</w:t>
      </w:r>
      <w:r w:rsidR="023611A9">
        <w:rPr/>
        <w:t xml:space="preserve"> </w:t>
      </w:r>
      <w:r w:rsidR="3B21E638">
        <w:rPr/>
        <w:t>using machine learning to</w:t>
      </w:r>
      <w:r w:rsidR="6C418A2E">
        <w:rPr/>
        <w:t xml:space="preserve"> </w:t>
      </w:r>
      <w:r w:rsidR="6C418A2E">
        <w:rPr/>
        <w:t>analy</w:t>
      </w:r>
      <w:r w:rsidR="717C7653">
        <w:rPr/>
        <w:t>s</w:t>
      </w:r>
      <w:r w:rsidR="6C418A2E">
        <w:rPr/>
        <w:t>e</w:t>
      </w:r>
      <w:r w:rsidR="53F7D870">
        <w:rPr/>
        <w:t>,</w:t>
      </w:r>
      <w:r w:rsidR="73EA247C">
        <w:rPr/>
        <w:t xml:space="preserve"> predict</w:t>
      </w:r>
      <w:r w:rsidR="072B4474">
        <w:rPr/>
        <w:t xml:space="preserve"> and alert the user </w:t>
      </w:r>
      <w:r w:rsidR="081C74D1">
        <w:rPr/>
        <w:t>to</w:t>
      </w:r>
      <w:r w:rsidR="65F802AF">
        <w:rPr/>
        <w:t xml:space="preserve"> potentially</w:t>
      </w:r>
      <w:r w:rsidR="73EA247C">
        <w:rPr/>
        <w:t xml:space="preserve"> </w:t>
      </w:r>
      <w:r w:rsidR="501F5F35">
        <w:rPr/>
        <w:t>hazardous environment</w:t>
      </w:r>
      <w:r w:rsidR="67A05AF1">
        <w:rPr/>
        <w:t xml:space="preserve"> conditions</w:t>
      </w:r>
      <w:r w:rsidR="1779051B">
        <w:rPr/>
        <w:t>.</w:t>
      </w:r>
      <w:r w:rsidR="072B4474">
        <w:rPr/>
        <w:t xml:space="preserve"> </w:t>
      </w:r>
    </w:p>
    <w:p w:rsidRPr="00F52A35" w:rsidR="00D312BF" w:rsidP="59CC6315" w:rsidRDefault="00D312BF" w14:paraId="3FFDC800" w14:textId="77777777">
      <w:pPr>
        <w:ind w:left="0"/>
      </w:pPr>
    </w:p>
    <w:p w:rsidR="00D87AC9" w:rsidP="59CC6315" w:rsidRDefault="001979DA" w14:paraId="2EEED9D0" w14:textId="75604638">
      <w:pPr>
        <w:ind w:left="0"/>
      </w:pPr>
      <w:r w:rsidR="1779051B">
        <w:rPr/>
        <w:t xml:space="preserve">The core of this system </w:t>
      </w:r>
      <w:r w:rsidR="71F19851">
        <w:rPr/>
        <w:t>consists</w:t>
      </w:r>
      <w:r w:rsidR="1779051B">
        <w:rPr/>
        <w:t xml:space="preserve"> of </w:t>
      </w:r>
      <w:r w:rsidR="7131FBBE">
        <w:rPr/>
        <w:t>a microcontroller</w:t>
      </w:r>
      <w:r w:rsidR="339A4241">
        <w:rPr/>
        <w:t xml:space="preserve">, sensors </w:t>
      </w:r>
      <w:r w:rsidR="1368ED5F">
        <w:rPr/>
        <w:t>for detecting particulate matter (PM)</w:t>
      </w:r>
      <w:r w:rsidR="0B7459B8">
        <w:rPr/>
        <w:t xml:space="preserve">, </w:t>
      </w:r>
      <w:r w:rsidR="1368ED5F">
        <w:rPr/>
        <w:t>decibel</w:t>
      </w:r>
      <w:r w:rsidR="4356F560">
        <w:rPr/>
        <w:t xml:space="preserve"> </w:t>
      </w:r>
      <w:r w:rsidR="1368ED5F">
        <w:rPr/>
        <w:t>(dB) levels</w:t>
      </w:r>
      <w:r w:rsidR="016FA505">
        <w:rPr/>
        <w:t>, temperature and humidity and</w:t>
      </w:r>
      <w:r w:rsidR="0BAD4959">
        <w:rPr/>
        <w:t xml:space="preserve"> </w:t>
      </w:r>
      <w:r w:rsidR="1368ED5F">
        <w:rPr/>
        <w:t>I</w:t>
      </w:r>
      <w:r w:rsidR="47BC45CC">
        <w:rPr/>
        <w:t>nternet of Things (IoT)</w:t>
      </w:r>
      <w:r w:rsidR="1368ED5F">
        <w:rPr/>
        <w:t xml:space="preserve"> </w:t>
      </w:r>
      <w:r w:rsidR="1368ED5F">
        <w:rPr/>
        <w:t>platform</w:t>
      </w:r>
      <w:r w:rsidR="3E1F4D94">
        <w:rPr/>
        <w:t xml:space="preserve"> </w:t>
      </w:r>
      <w:r w:rsidR="29AEF867">
        <w:rPr/>
        <w:t xml:space="preserve">for data storage, </w:t>
      </w:r>
      <w:r w:rsidR="29AEF867">
        <w:rPr/>
        <w:t>visualization</w:t>
      </w:r>
      <w:r w:rsidR="29AEF867">
        <w:rPr/>
        <w:t xml:space="preserve"> and predictive analysis through MATLAB</w:t>
      </w:r>
      <w:r w:rsidR="798B42CF">
        <w:rPr/>
        <w:t xml:space="preserve">. </w:t>
      </w:r>
      <w:r w:rsidR="3C2D101D">
        <w:rPr/>
        <w:t>Additionally</w:t>
      </w:r>
      <w:r w:rsidR="798B42CF">
        <w:rPr/>
        <w:t xml:space="preserve">, </w:t>
      </w:r>
      <w:r w:rsidR="7E248AA6">
        <w:rPr/>
        <w:t>a commonly used messaging service</w:t>
      </w:r>
      <w:r w:rsidR="6CBC3F3D">
        <w:rPr/>
        <w:t xml:space="preserve"> </w:t>
      </w:r>
      <w:r w:rsidR="798B42CF">
        <w:rPr/>
        <w:t xml:space="preserve">is used </w:t>
      </w:r>
      <w:r w:rsidR="404481B8">
        <w:rPr/>
        <w:t xml:space="preserve">to send alerts and </w:t>
      </w:r>
      <w:r w:rsidR="3457AA5E">
        <w:rPr/>
        <w:t>information</w:t>
      </w:r>
      <w:r w:rsidR="404481B8">
        <w:rPr/>
        <w:t xml:space="preserve"> to users through their mobile devices.</w:t>
      </w:r>
      <w:r w:rsidR="5C7F6A69">
        <w:rPr/>
        <w:t xml:space="preserve"> </w:t>
      </w:r>
      <w:r w:rsidR="53A3A12D">
        <w:rPr/>
        <w:t xml:space="preserve">For the system to </w:t>
      </w:r>
      <w:r w:rsidR="34B2EFE9">
        <w:rPr/>
        <w:t>function remotely,</w:t>
      </w:r>
      <w:r w:rsidR="75182EC6">
        <w:rPr/>
        <w:t xml:space="preserve"> </w:t>
      </w:r>
      <w:r w:rsidR="21556CFF">
        <w:rPr/>
        <w:t xml:space="preserve">a </w:t>
      </w:r>
      <w:r w:rsidR="75182EC6">
        <w:rPr/>
        <w:t>lithium-ion polymer (LiPo) battery and</w:t>
      </w:r>
      <w:r w:rsidR="34B2EFE9">
        <w:rPr/>
        <w:t xml:space="preserve"> solar panels </w:t>
      </w:r>
      <w:r w:rsidR="4B83F102">
        <w:rPr/>
        <w:t>are</w:t>
      </w:r>
      <w:r w:rsidR="34B2EFE9">
        <w:rPr/>
        <w:t xml:space="preserve"> integrated</w:t>
      </w:r>
      <w:r w:rsidR="198A2434">
        <w:rPr/>
        <w:t xml:space="preserve">, acting as a power </w:t>
      </w:r>
      <w:r w:rsidR="1709320D">
        <w:rPr/>
        <w:t>source</w:t>
      </w:r>
      <w:r w:rsidR="1709320D">
        <w:rPr/>
        <w:t xml:space="preserve"> and </w:t>
      </w:r>
      <w:r w:rsidR="198A2434">
        <w:rPr/>
        <w:t xml:space="preserve">harvesting element to </w:t>
      </w:r>
      <w:r w:rsidR="7C6C9B8F">
        <w:rPr/>
        <w:t xml:space="preserve">allow the system to </w:t>
      </w:r>
      <w:r w:rsidR="7C6C9B8F">
        <w:rPr/>
        <w:t>operate</w:t>
      </w:r>
      <w:r w:rsidR="7C6C9B8F">
        <w:rPr/>
        <w:t xml:space="preserve"> without an external power supply. </w:t>
      </w:r>
      <w:r w:rsidR="40C93FF1">
        <w:rPr/>
        <w:t>A</w:t>
      </w:r>
      <w:r w:rsidR="238D6F4E">
        <w:rPr/>
        <w:t xml:space="preserve"> </w:t>
      </w:r>
      <w:r w:rsidR="33695711">
        <w:rPr/>
        <w:t>custom</w:t>
      </w:r>
      <w:r w:rsidR="238D6F4E">
        <w:rPr/>
        <w:t xml:space="preserve"> designed P</w:t>
      </w:r>
      <w:r w:rsidR="2CE89934">
        <w:rPr/>
        <w:t xml:space="preserve">rinted Circuit Board (PCB) is used to connect all the components of the system </w:t>
      </w:r>
      <w:r w:rsidR="3A38898B">
        <w:rPr/>
        <w:t>together</w:t>
      </w:r>
      <w:r w:rsidR="4AE6A8EB">
        <w:rPr/>
        <w:t xml:space="preserve"> allowing</w:t>
      </w:r>
      <w:r w:rsidR="45384331">
        <w:rPr/>
        <w:t xml:space="preserve"> </w:t>
      </w:r>
      <w:r w:rsidR="45384331">
        <w:rPr/>
        <w:t xml:space="preserve">the system to be more reliable, </w:t>
      </w:r>
      <w:r w:rsidR="45384331">
        <w:rPr/>
        <w:t>durable</w:t>
      </w:r>
      <w:r w:rsidR="45384331">
        <w:rPr/>
        <w:t xml:space="preserve"> and compact. </w:t>
      </w:r>
    </w:p>
    <w:p w:rsidR="00D00957" w:rsidP="59CC6315" w:rsidRDefault="00D00957" w14:paraId="5A8736B4" w14:textId="77777777">
      <w:pPr>
        <w:ind w:left="0"/>
      </w:pPr>
    </w:p>
    <w:p w:rsidRPr="00F52A35" w:rsidR="00D00957" w:rsidP="59CC6315" w:rsidRDefault="00D00957" w14:paraId="1438DD29" w14:textId="7BFEE277">
      <w:pPr>
        <w:ind w:left="0"/>
      </w:pPr>
      <w:r w:rsidR="7C2D5B8B">
        <w:rPr/>
        <w:t xml:space="preserve">Even </w:t>
      </w:r>
      <w:r w:rsidR="7C2D5B8B">
        <w:rPr/>
        <w:t>though</w:t>
      </w:r>
      <w:r w:rsidR="7C2D5B8B">
        <w:rPr/>
        <w:t xml:space="preserve"> t</w:t>
      </w:r>
      <w:r w:rsidR="3708B414">
        <w:rPr/>
        <w:t xml:space="preserve">he system </w:t>
      </w:r>
      <w:r w:rsidR="66DDDE71">
        <w:rPr/>
        <w:t xml:space="preserve">was able to achieve the majority of the project’s </w:t>
      </w:r>
      <w:r w:rsidR="0657AE2B">
        <w:rPr/>
        <w:t>objectives</w:t>
      </w:r>
      <w:r w:rsidR="131D779D">
        <w:rPr/>
        <w:t xml:space="preserve"> by effectively monitoring the </w:t>
      </w:r>
      <w:r w:rsidR="3AFD4F4F">
        <w:rPr/>
        <w:t>environmental</w:t>
      </w:r>
      <w:r w:rsidR="131D779D">
        <w:rPr/>
        <w:t xml:space="preserve"> conditions</w:t>
      </w:r>
      <w:r w:rsidR="66DDDE71">
        <w:rPr/>
        <w:t xml:space="preserve"> </w:t>
      </w:r>
      <w:r w:rsidR="38E13067">
        <w:rPr/>
        <w:t>and alert</w:t>
      </w:r>
      <w:r w:rsidR="6379791F">
        <w:rPr/>
        <w:t>ing</w:t>
      </w:r>
      <w:r w:rsidR="0ED4D363">
        <w:rPr/>
        <w:t xml:space="preserve"> the user </w:t>
      </w:r>
      <w:r w:rsidR="0AC73744">
        <w:rPr/>
        <w:t>appropriately,</w:t>
      </w:r>
      <w:r w:rsidR="08792D65">
        <w:rPr/>
        <w:t xml:space="preserve"> </w:t>
      </w:r>
      <w:r w:rsidR="621C57B7">
        <w:rPr/>
        <w:t>the system is unable to sustain for long period of operation.</w:t>
      </w:r>
      <w:r w:rsidR="621C57B7">
        <w:rPr/>
        <w:t xml:space="preserve"> This was </w:t>
      </w:r>
      <w:r w:rsidR="621C57B7">
        <w:rPr/>
        <w:t>mainly due</w:t>
      </w:r>
      <w:r w:rsidR="621C57B7">
        <w:rPr/>
        <w:t xml:space="preserve"> to the la</w:t>
      </w:r>
      <w:r w:rsidR="5D94466C">
        <w:rPr/>
        <w:t>c</w:t>
      </w:r>
      <w:r w:rsidR="621C57B7">
        <w:rPr/>
        <w:t>k of experi</w:t>
      </w:r>
      <w:r w:rsidR="7F00B7CA">
        <w:rPr/>
        <w:t xml:space="preserve">ence with </w:t>
      </w:r>
      <w:r w:rsidR="2C132BBA">
        <w:rPr/>
        <w:t>working on new components and system design. There was also no secure</w:t>
      </w:r>
      <w:r w:rsidR="47B11D5A">
        <w:rPr/>
        <w:t>d</w:t>
      </w:r>
      <w:r w:rsidR="2C132BBA">
        <w:rPr/>
        <w:t xml:space="preserve"> enclosure created for this </w:t>
      </w:r>
      <w:r w:rsidR="140AF3C4">
        <w:rPr/>
        <w:t>system,</w:t>
      </w:r>
      <w:r w:rsidR="2C132BBA">
        <w:rPr/>
        <w:t xml:space="preserve"> </w:t>
      </w:r>
      <w:r w:rsidR="5CC63605">
        <w:rPr/>
        <w:t xml:space="preserve">which would </w:t>
      </w:r>
      <w:r w:rsidR="01509B37">
        <w:rPr/>
        <w:t xml:space="preserve">be ideal </w:t>
      </w:r>
      <w:r w:rsidR="57ABD0BD">
        <w:rPr/>
        <w:t>for</w:t>
      </w:r>
      <w:r w:rsidR="01509B37">
        <w:rPr/>
        <w:t xml:space="preserve"> making the system protected </w:t>
      </w:r>
      <w:r w:rsidR="3EDBFA24">
        <w:rPr/>
        <w:t xml:space="preserve">and convenient </w:t>
      </w:r>
      <w:r w:rsidR="627D7D6F">
        <w:rPr/>
        <w:t>for</w:t>
      </w:r>
      <w:r w:rsidR="3EDBFA24">
        <w:rPr/>
        <w:t xml:space="preserve"> deploying in any environment. </w:t>
      </w:r>
    </w:p>
    <w:p w:rsidRPr="00F52A35" w:rsidR="00D00957" w:rsidP="59CC6315" w:rsidRDefault="00D00957" w14:paraId="5386DA90" w14:textId="0E4AAE81">
      <w:pPr>
        <w:ind w:left="0"/>
      </w:pPr>
    </w:p>
    <w:p w:rsidRPr="00F52A35" w:rsidR="00D00957" w:rsidP="59CC6315" w:rsidRDefault="00D00957" w14:paraId="1365306B" w14:textId="36DA7B70">
      <w:pPr>
        <w:ind w:left="0"/>
        <w:rPr>
          <w:highlight w:val="green"/>
        </w:rPr>
      </w:pPr>
      <w:commentRangeStart w:id="2519397"/>
      <w:commentRangeStart w:id="97179425"/>
      <w:r w:rsidRPr="59CC6315" w:rsidR="1D6F9D3E">
        <w:rPr>
          <w:highlight w:val="green"/>
        </w:rPr>
        <w:t xml:space="preserve">battery cannot last for long hours even in ideal sunny conditions. This is </w:t>
      </w:r>
      <w:r w:rsidRPr="59CC6315" w:rsidR="1D6F9D3E">
        <w:rPr>
          <w:highlight w:val="green"/>
        </w:rPr>
        <w:t>mainly due</w:t>
      </w:r>
      <w:r w:rsidRPr="59CC6315" w:rsidR="1D6F9D3E">
        <w:rPr>
          <w:highlight w:val="green"/>
        </w:rPr>
        <w:t xml:space="preserve"> to </w:t>
      </w:r>
      <w:r w:rsidRPr="59CC6315" w:rsidR="315692AD">
        <w:rPr>
          <w:highlight w:val="green"/>
        </w:rPr>
        <w:t xml:space="preserve">the poor selection of the solar panels used. The output </w:t>
      </w:r>
      <w:r w:rsidRPr="59CC6315" w:rsidR="4C4CFF7B">
        <w:rPr>
          <w:highlight w:val="green"/>
        </w:rPr>
        <w:t xml:space="preserve">power is more than the input power from the solar panels causing the </w:t>
      </w:r>
      <w:r w:rsidRPr="59CC6315" w:rsidR="028959F9">
        <w:rPr>
          <w:highlight w:val="green"/>
        </w:rPr>
        <w:t>battery</w:t>
      </w:r>
      <w:r w:rsidRPr="59CC6315" w:rsidR="4C4CFF7B">
        <w:rPr>
          <w:highlight w:val="green"/>
        </w:rPr>
        <w:t xml:space="preserve"> to eventually deplete. </w:t>
      </w:r>
      <w:r w:rsidRPr="59CC6315" w:rsidR="553D9E68">
        <w:rPr>
          <w:highlight w:val="green"/>
        </w:rPr>
        <w:t>This can also cause some sensors to not work properly after a while as some sensors require a consistent Voltage Input</w:t>
      </w:r>
      <w:r w:rsidRPr="59CC6315" w:rsidR="43534D70">
        <w:rPr>
          <w:highlight w:val="green"/>
        </w:rPr>
        <w:t xml:space="preserve">. When the battery depletes over time, the voltage output </w:t>
      </w:r>
      <w:r w:rsidRPr="59CC6315" w:rsidR="753837B8">
        <w:rPr>
          <w:highlight w:val="green"/>
        </w:rPr>
        <w:t xml:space="preserve">of the </w:t>
      </w:r>
      <w:r w:rsidRPr="59CC6315" w:rsidR="43534D70">
        <w:rPr>
          <w:highlight w:val="green"/>
        </w:rPr>
        <w:t xml:space="preserve">battery will decrease below the required voltage </w:t>
      </w:r>
      <w:r w:rsidRPr="59CC6315" w:rsidR="30329CAF">
        <w:rPr>
          <w:highlight w:val="green"/>
        </w:rPr>
        <w:t>of the sensos.</w:t>
      </w:r>
      <w:r w:rsidR="30329CAF">
        <w:rPr/>
        <w:t xml:space="preserve"> </w:t>
      </w:r>
      <w:commentRangeEnd w:id="2519397"/>
      <w:r>
        <w:rPr>
          <w:rStyle w:val="CommentReference"/>
        </w:rPr>
        <w:commentReference w:id="2519397"/>
      </w:r>
      <w:commentRangeEnd w:id="97179425"/>
      <w:r>
        <w:rPr>
          <w:rStyle w:val="CommentReference"/>
        </w:rPr>
        <w:commentReference w:id="97179425"/>
      </w:r>
    </w:p>
    <w:p w:rsidR="59CC6315" w:rsidP="59CC6315" w:rsidRDefault="59CC6315" w14:paraId="3962E378" w14:textId="2D83427A">
      <w:pPr>
        <w:ind w:left="0"/>
      </w:pPr>
    </w:p>
    <w:p w:rsidR="2A3585FA" w:rsidP="59CC6315" w:rsidRDefault="2A3585FA" w14:paraId="3CF7188A" w14:textId="15B09F52">
      <w:pPr>
        <w:ind w:left="0"/>
      </w:pPr>
      <w:r w:rsidR="2A3585FA">
        <w:rPr/>
        <w:t xml:space="preserve">Another area where improvements could be made is to create a </w:t>
      </w:r>
      <w:r w:rsidR="055FD587">
        <w:rPr/>
        <w:t>secure</w:t>
      </w:r>
      <w:r w:rsidR="2A3585FA">
        <w:rPr/>
        <w:t xml:space="preserve"> enclosure for the system</w:t>
      </w:r>
      <w:r w:rsidR="11112658">
        <w:rPr/>
        <w:t xml:space="preserve"> using 3D printing. </w:t>
      </w:r>
      <w:r w:rsidR="6BC5D241">
        <w:rPr/>
        <w:t>The reason for not making a secured enclosure is due to time taken to troubleshoot</w:t>
      </w:r>
      <w:r w:rsidR="71BDCB97">
        <w:rPr/>
        <w:t xml:space="preserve">... </w:t>
      </w:r>
      <w:r w:rsidRPr="59CC6315" w:rsidR="71BDCB97">
        <w:rPr>
          <w:highlight w:val="magenta"/>
        </w:rPr>
        <w:t>TO CONTINUE</w:t>
      </w:r>
      <w:r w:rsidR="71BDCB97">
        <w:rPr/>
        <w:t xml:space="preserve"> </w:t>
      </w:r>
    </w:p>
    <w:p w:rsidR="46FC27E8" w:rsidP="59CC6315" w:rsidRDefault="46FC27E8" w14:paraId="126332B1" w14:textId="057E098F">
      <w:pPr>
        <w:pStyle w:val="Normal"/>
      </w:pPr>
    </w:p>
    <w:p w:rsidRPr="009E7B69" w:rsidR="007B740C" w:rsidP="00F52A35" w:rsidRDefault="00522F05" w14:paraId="0C4A8BBC" w14:textId="2DD0B151">
      <w:pPr>
        <w:pStyle w:val="Heading1"/>
        <w:rPr/>
      </w:pPr>
      <w:r w:rsidR="72758047">
        <w:rPr/>
        <w:t xml:space="preserve"> </w:t>
      </w:r>
      <w:bookmarkStart w:name="_Toc284971522" w:id="2044324729"/>
      <w:r w:rsidR="007AB2C5">
        <w:rPr/>
        <w:t xml:space="preserve">Project </w:t>
      </w:r>
      <w:r w:rsidR="618C079D">
        <w:rPr/>
        <w:t>Scope</w:t>
      </w:r>
      <w:bookmarkEnd w:id="2044324729"/>
    </w:p>
    <w:p w:rsidRPr="009E7B69" w:rsidR="00522F05" w:rsidP="59CC6315" w:rsidRDefault="00522F05" w14:paraId="438E53BB" w14:textId="77777777">
      <w:pPr>
        <w:pStyle w:val="ListParagraph"/>
        <w:ind w:left="0"/>
        <w:rPr>
          <w:highlight w:val="yellow"/>
          <w:lang w:val="en-SG"/>
        </w:rPr>
      </w:pPr>
      <w:r w:rsidRPr="59CC6315" w:rsidR="618C079D">
        <w:rPr>
          <w:highlight w:val="yellow"/>
          <w:lang w:val="en-SG"/>
        </w:rPr>
        <w:t>This section summarizes the final total scope of the project.</w:t>
      </w:r>
    </w:p>
    <w:p w:rsidRPr="009E7B69" w:rsidR="0068595F" w:rsidP="59CC6315" w:rsidRDefault="00AE32B8" w14:paraId="462F01E7" w14:textId="77777777">
      <w:pPr>
        <w:pStyle w:val="ListParagraph"/>
        <w:numPr>
          <w:ilvl w:val="0"/>
          <w:numId w:val="26"/>
        </w:numPr>
        <w:rPr>
          <w:highlight w:val="yellow"/>
          <w:lang w:val="en-SG"/>
        </w:rPr>
      </w:pPr>
      <w:r w:rsidRPr="59CC6315" w:rsidR="686300FF">
        <w:rPr>
          <w:highlight w:val="yellow"/>
          <w:lang w:val="en-SG"/>
        </w:rPr>
        <w:t xml:space="preserve">Project Deliverables. </w:t>
      </w:r>
      <w:r w:rsidRPr="59CC6315" w:rsidR="686300FF">
        <w:rPr>
          <w:highlight w:val="yellow"/>
        </w:rPr>
        <w:t>This section gives an overall description of all the project outputs</w:t>
      </w:r>
      <w:r w:rsidRPr="59CC6315" w:rsidR="686300FF">
        <w:rPr>
          <w:highlight w:val="yellow"/>
        </w:rPr>
        <w:t>.</w:t>
      </w:r>
      <w:r w:rsidR="686300FF">
        <w:rPr/>
        <w:t xml:space="preserve">  </w:t>
      </w:r>
    </w:p>
    <w:p w:rsidRPr="009E7B69" w:rsidR="0068595F" w:rsidP="59CC6315" w:rsidRDefault="00AE32B8" w14:paraId="1468D403" w14:textId="77777777">
      <w:pPr>
        <w:pStyle w:val="ListParagraph"/>
        <w:numPr>
          <w:ilvl w:val="0"/>
          <w:numId w:val="26"/>
        </w:numPr>
        <w:rPr>
          <w:highlight w:val="yellow"/>
          <w:lang w:val="en-SG"/>
        </w:rPr>
      </w:pPr>
      <w:r w:rsidRPr="59CC6315" w:rsidR="686300FF">
        <w:rPr>
          <w:highlight w:val="yellow"/>
        </w:rPr>
        <w:t>Summary of the work/activities that were performed to produce those outputs.</w:t>
      </w:r>
    </w:p>
    <w:p w:rsidRPr="00BC1536" w:rsidR="0007597D" w:rsidP="59CC6315" w:rsidRDefault="00AE32B8" w14:paraId="5567824F" w14:textId="7BBABB2C">
      <w:pPr>
        <w:pStyle w:val="ListParagraph"/>
        <w:numPr>
          <w:ilvl w:val="0"/>
          <w:numId w:val="26"/>
        </w:numPr>
        <w:rPr>
          <w:highlight w:val="yellow"/>
          <w:lang w:val="en-SG"/>
        </w:rPr>
      </w:pPr>
      <w:r w:rsidRPr="59CC6315" w:rsidR="686300FF">
        <w:rPr>
          <w:highlight w:val="yellow"/>
        </w:rPr>
        <w:t>Changes. Were there any changes to the original scope? Highlight</w:t>
      </w:r>
      <w:r w:rsidRPr="59CC6315" w:rsidR="618C079D">
        <w:rPr>
          <w:highlight w:val="yellow"/>
        </w:rPr>
        <w:t xml:space="preserve"> the changes / change requests,</w:t>
      </w:r>
    </w:p>
    <w:p w:rsidR="59CC6315" w:rsidP="59CC6315" w:rsidRDefault="59CC6315" w14:paraId="0DDF9159" w14:textId="74CEE697">
      <w:pPr>
        <w:pStyle w:val="Normal"/>
        <w:rPr>
          <w:highlight w:val="yellow"/>
          <w:lang w:val="en-SG"/>
        </w:rPr>
      </w:pPr>
    </w:p>
    <w:p w:rsidR="5E6EB220" w:rsidP="59CC6315" w:rsidRDefault="5E6EB220" w14:paraId="74AAA109" w14:textId="20B51E91">
      <w:pPr>
        <w:pStyle w:val="Heading2"/>
        <w:rPr>
          <w:lang w:val="en-US"/>
        </w:rPr>
      </w:pPr>
      <w:bookmarkStart w:name="_Toc1728272668" w:id="131594291"/>
      <w:r w:rsidRPr="59CC6315" w:rsidR="5E6EB220">
        <w:rPr>
          <w:lang w:val="en-US"/>
        </w:rPr>
        <w:t>Project Deliverables</w:t>
      </w:r>
      <w:bookmarkEnd w:id="131594291"/>
    </w:p>
    <w:p w:rsidR="67B25897" w:rsidP="59CC6315" w:rsidRDefault="67B25897" w14:paraId="4F61CAA3" w14:textId="7C0F6583">
      <w:pPr>
        <w:pStyle w:val="Normal"/>
        <w:ind w:left="0"/>
        <w:rPr>
          <w:lang w:val="en-US"/>
        </w:rPr>
      </w:pPr>
      <w:r w:rsidRPr="59CC6315" w:rsidR="67B25897">
        <w:rPr>
          <w:lang w:val="en-US"/>
        </w:rPr>
        <w:t>There are some conditions that jus</w:t>
      </w:r>
      <w:r w:rsidRPr="59CC6315" w:rsidR="6C22165A">
        <w:rPr>
          <w:lang w:val="en-US"/>
        </w:rPr>
        <w:t>tify</w:t>
      </w:r>
      <w:r w:rsidRPr="59CC6315" w:rsidR="67B25897">
        <w:rPr>
          <w:lang w:val="en-US"/>
        </w:rPr>
        <w:t xml:space="preserve"> this project to be successful. This is the main fundamentals that would meet the project's </w:t>
      </w:r>
      <w:r w:rsidRPr="59CC6315" w:rsidR="67B25897">
        <w:rPr>
          <w:lang w:val="en-US"/>
        </w:rPr>
        <w:t>objective</w:t>
      </w:r>
      <w:r w:rsidRPr="59CC6315" w:rsidR="67B25897">
        <w:rPr>
          <w:lang w:val="en-US"/>
        </w:rPr>
        <w:t xml:space="preserve"> and completion of this DIP module</w:t>
      </w:r>
    </w:p>
    <w:p w:rsidR="00BC1536" w:rsidP="59CC6315" w:rsidRDefault="00BC1536" w14:paraId="619620F0" w14:textId="77777777">
      <w:pPr>
        <w:ind w:left="576"/>
        <w:rPr>
          <w:lang w:val="en-SG"/>
        </w:rPr>
      </w:pPr>
    </w:p>
    <w:p w:rsidR="6F7E738A" w:rsidP="59CC6315" w:rsidRDefault="6F7E738A" w14:paraId="3B668D54" w14:textId="2C61B549">
      <w:pPr>
        <w:pStyle w:val="Heading3"/>
        <w:rPr>
          <w:lang w:val="en-SG"/>
        </w:rPr>
      </w:pPr>
      <w:bookmarkStart w:name="_Toc408686321" w:id="661766770"/>
      <w:r w:rsidRPr="59CC6315" w:rsidR="6F7E738A">
        <w:rPr>
          <w:lang w:val="en-SG"/>
        </w:rPr>
        <w:t>Conditions</w:t>
      </w:r>
      <w:bookmarkEnd w:id="661766770"/>
    </w:p>
    <w:p w:rsidR="6F7E738A" w:rsidP="59CC6315" w:rsidRDefault="6F7E738A" w14:paraId="6427247A" w14:textId="1DD7CF43">
      <w:pPr>
        <w:pStyle w:val="ListParagraph"/>
        <w:numPr>
          <w:ilvl w:val="0"/>
          <w:numId w:val="30"/>
        </w:numPr>
        <w:rPr>
          <w:lang w:val="en-SG"/>
        </w:rPr>
      </w:pPr>
      <w:r w:rsidRPr="59CC6315" w:rsidR="6F7E738A">
        <w:rPr>
          <w:lang w:val="en-SG"/>
        </w:rPr>
        <w:t>Integration of ESP8266 with Sensors and IoT platforms</w:t>
      </w:r>
    </w:p>
    <w:p w:rsidR="453DAE7B" w:rsidP="59CC6315" w:rsidRDefault="453DAE7B" w14:paraId="554BE6EE" w14:textId="687A33CE">
      <w:pPr>
        <w:pStyle w:val="Normal"/>
        <w:ind w:left="0"/>
        <w:rPr>
          <w:lang w:val="en-US"/>
        </w:rPr>
      </w:pPr>
      <w:r w:rsidRPr="59CC6315" w:rsidR="453DAE7B">
        <w:rPr>
          <w:lang w:val="en-US"/>
        </w:rPr>
        <w:t>Our microcontroller,</w:t>
      </w:r>
      <w:r w:rsidRPr="59CC6315" w:rsidR="6F7E738A">
        <w:rPr>
          <w:lang w:val="en-US"/>
        </w:rPr>
        <w:t xml:space="preserve"> </w:t>
      </w:r>
      <w:r w:rsidRPr="59CC6315" w:rsidR="3F973B06">
        <w:rPr>
          <w:lang w:val="en-US"/>
        </w:rPr>
        <w:t>ESP8266,</w:t>
      </w:r>
      <w:r w:rsidRPr="59CC6315" w:rsidR="6F7E738A">
        <w:rPr>
          <w:lang w:val="en-US"/>
        </w:rPr>
        <w:t xml:space="preserve"> is the glue </w:t>
      </w:r>
      <w:r w:rsidRPr="59CC6315" w:rsidR="71A64ED0">
        <w:rPr>
          <w:lang w:val="en-US"/>
        </w:rPr>
        <w:t>to</w:t>
      </w:r>
      <w:r w:rsidRPr="59CC6315" w:rsidR="6F7E738A">
        <w:rPr>
          <w:lang w:val="en-US"/>
        </w:rPr>
        <w:t xml:space="preserve"> the system. </w:t>
      </w:r>
      <w:r w:rsidRPr="59CC6315" w:rsidR="580F9369">
        <w:rPr>
          <w:lang w:val="en-US"/>
        </w:rPr>
        <w:t>Due to</w:t>
      </w:r>
      <w:r w:rsidRPr="59CC6315" w:rsidR="6F7E738A">
        <w:rPr>
          <w:lang w:val="en-US"/>
        </w:rPr>
        <w:t xml:space="preserve"> the IoT capa</w:t>
      </w:r>
      <w:r w:rsidRPr="59CC6315" w:rsidR="7E16983B">
        <w:rPr>
          <w:lang w:val="en-US"/>
        </w:rPr>
        <w:t xml:space="preserve">bilities, the ESP8266 </w:t>
      </w:r>
      <w:r w:rsidRPr="59CC6315" w:rsidR="197B2E86">
        <w:rPr>
          <w:lang w:val="en-US"/>
        </w:rPr>
        <w:t>can</w:t>
      </w:r>
      <w:r w:rsidRPr="59CC6315" w:rsidR="7E16983B">
        <w:rPr>
          <w:lang w:val="en-US"/>
        </w:rPr>
        <w:t xml:space="preserve"> allow IoT platforms to read and </w:t>
      </w:r>
      <w:r w:rsidRPr="59CC6315" w:rsidR="7E16983B">
        <w:rPr>
          <w:lang w:val="en-US"/>
        </w:rPr>
        <w:t>analyse</w:t>
      </w:r>
      <w:r w:rsidRPr="59CC6315" w:rsidR="7E16983B">
        <w:rPr>
          <w:lang w:val="en-US"/>
        </w:rPr>
        <w:t xml:space="preserve"> data gathered from the hardware </w:t>
      </w:r>
      <w:r w:rsidRPr="59CC6315" w:rsidR="37926C41">
        <w:rPr>
          <w:lang w:val="en-US"/>
        </w:rPr>
        <w:t>s</w:t>
      </w:r>
      <w:r w:rsidRPr="59CC6315" w:rsidR="7E16983B">
        <w:rPr>
          <w:lang w:val="en-US"/>
        </w:rPr>
        <w:t>ensors that are directly connected to the ESP8266</w:t>
      </w:r>
      <w:r w:rsidRPr="59CC6315" w:rsidR="20BD2F45">
        <w:rPr>
          <w:lang w:val="en-US"/>
        </w:rPr>
        <w:t>.</w:t>
      </w:r>
      <w:r w:rsidRPr="59CC6315" w:rsidR="70E64300">
        <w:rPr>
          <w:lang w:val="en-US"/>
        </w:rPr>
        <w:t xml:space="preserve"> </w:t>
      </w:r>
    </w:p>
    <w:p w:rsidR="59CC6315" w:rsidP="59CC6315" w:rsidRDefault="59CC6315" w14:paraId="759AB259" w14:textId="0C098C78">
      <w:pPr>
        <w:pStyle w:val="Normal"/>
        <w:ind w:left="0"/>
        <w:rPr>
          <w:lang w:val="en-SG"/>
        </w:rPr>
      </w:pPr>
    </w:p>
    <w:p w:rsidR="7E16983B" w:rsidP="59CC6315" w:rsidRDefault="7E16983B" w14:paraId="0BBCD664" w14:textId="2E823E65">
      <w:pPr>
        <w:pStyle w:val="ListParagraph"/>
        <w:numPr>
          <w:ilvl w:val="0"/>
          <w:numId w:val="30"/>
        </w:numPr>
        <w:rPr>
          <w:lang w:val="en-SG"/>
        </w:rPr>
      </w:pPr>
      <w:r w:rsidRPr="59CC6315" w:rsidR="7E16983B">
        <w:rPr>
          <w:lang w:val="en-SG"/>
        </w:rPr>
        <w:t xml:space="preserve">IoT </w:t>
      </w:r>
    </w:p>
    <w:p w:rsidR="59CC6315" w:rsidP="59CC6315" w:rsidRDefault="59CC6315" w14:paraId="2617736B" w14:textId="0AC9C11C">
      <w:pPr>
        <w:pStyle w:val="Normal"/>
        <w:ind w:left="720"/>
        <w:rPr>
          <w:lang w:val="en-SG"/>
        </w:rPr>
      </w:pPr>
    </w:p>
    <w:p w:rsidRPr="00BC1536" w:rsidR="00BC1536" w:rsidP="00F52A35" w:rsidRDefault="00BC1536" w14:paraId="0C5CE7AE" w14:textId="77777777">
      <w:pPr>
        <w:rPr>
          <w:lang w:val="en-SG"/>
        </w:rPr>
      </w:pPr>
    </w:p>
    <w:p w:rsidRPr="009E7B69" w:rsidR="00522F05" w:rsidP="00F52A35" w:rsidRDefault="00522F05" w14:paraId="001E56F4" w14:textId="77777777">
      <w:pPr>
        <w:pStyle w:val="ListParagraph"/>
      </w:pPr>
    </w:p>
    <w:p w:rsidRPr="009E7B69" w:rsidR="00522F05" w:rsidP="00F52A35" w:rsidRDefault="00522F05" w14:paraId="5488A9F4" w14:textId="77777777">
      <w:pPr>
        <w:pStyle w:val="StyleBibliographyLeft0Hanging05"/>
      </w:pPr>
    </w:p>
    <w:p w:rsidRPr="009E7B69" w:rsidR="00522F05" w:rsidP="00F52A35" w:rsidRDefault="00522F05" w14:paraId="0236141A" w14:textId="77777777">
      <w:pPr>
        <w:pStyle w:val="StyleBibliographyLeft0Hanging05"/>
      </w:pPr>
    </w:p>
    <w:p w:rsidRPr="009E7B69" w:rsidR="00522F05" w:rsidP="59CC6315" w:rsidRDefault="00522F05" w14:paraId="75D76C69" w14:textId="7DD089AB">
      <w:pPr>
        <w:pStyle w:val="Heading1"/>
        <w:rPr/>
      </w:pPr>
      <w:bookmarkStart w:name="_Toc255559777" w:id="1434911483"/>
      <w:r w:rsidR="4FA7A010">
        <w:rPr/>
        <w:t>System Design</w:t>
      </w:r>
      <w:bookmarkEnd w:id="1434911483"/>
    </w:p>
    <w:p w:rsidRPr="009E7B69" w:rsidR="00522F05" w:rsidP="59CC6315" w:rsidRDefault="00522F05" w14:paraId="4D29736E" w14:textId="586E5FBF">
      <w:pPr>
        <w:pStyle w:val="Heading2"/>
        <w:rPr/>
      </w:pPr>
      <w:bookmarkStart w:name="_Toc1416377373" w:id="350076459"/>
      <w:r w:rsidR="3FE63167">
        <w:rPr/>
        <w:t>Hardware</w:t>
      </w:r>
      <w:bookmarkEnd w:id="350076459"/>
    </w:p>
    <w:p w:rsidRPr="009E7B69" w:rsidR="00522F05" w:rsidP="59CC6315" w:rsidRDefault="00522F05" w14:paraId="604B9DAD" w14:textId="4870A43F">
      <w:pPr>
        <w:pStyle w:val="Normal"/>
        <w:ind w:left="0"/>
      </w:pPr>
      <w:r w:rsidR="3FE63167">
        <w:rPr/>
        <w:t xml:space="preserve">The hardware side of the project </w:t>
      </w:r>
      <w:r w:rsidR="776BB9E3">
        <w:rPr/>
        <w:t>consists</w:t>
      </w:r>
      <w:r w:rsidR="3FE63167">
        <w:rPr/>
        <w:t xml:space="preserve"> of </w:t>
      </w:r>
      <w:r w:rsidR="713AF14D">
        <w:rPr/>
        <w:t>the microcontroller</w:t>
      </w:r>
      <w:r w:rsidR="5C9A336D">
        <w:rPr/>
        <w:t xml:space="preserve"> - </w:t>
      </w:r>
      <w:r w:rsidR="713AF14D">
        <w:rPr/>
        <w:t>ESP8266, Sensors</w:t>
      </w:r>
      <w:r w:rsidR="0B86DC0A">
        <w:rPr/>
        <w:t xml:space="preserve"> - </w:t>
      </w:r>
      <w:r w:rsidR="60DCCDD9">
        <w:rPr/>
        <w:t>SEN0232</w:t>
      </w:r>
      <w:r w:rsidR="713AF14D">
        <w:rPr/>
        <w:t>, BME280, PMS7003</w:t>
      </w:r>
      <w:r w:rsidR="6AFD570E">
        <w:rPr/>
        <w:t xml:space="preserve"> and </w:t>
      </w:r>
      <w:r w:rsidR="3262561D">
        <w:rPr/>
        <w:t>Power Supply System</w:t>
      </w:r>
      <w:r w:rsidR="56B9F6B0">
        <w:rPr/>
        <w:t xml:space="preserve"> – DC step up, </w:t>
      </w:r>
      <w:r w:rsidR="3D5E53CF">
        <w:rPr/>
        <w:t>Solar Charger controller</w:t>
      </w:r>
      <w:r w:rsidR="04B290C0">
        <w:rPr/>
        <w:t>, Solar Panels, LiPo Battery.</w:t>
      </w:r>
      <w:r w:rsidR="2CCD6E3D">
        <w:rPr/>
        <w:t xml:space="preserve"> All hardware modules used </w:t>
      </w:r>
      <w:r w:rsidR="2CCD6E3D">
        <w:rPr/>
        <w:t>are</w:t>
      </w:r>
      <w:r w:rsidR="2CCD6E3D">
        <w:rPr/>
        <w:t xml:space="preserve"> connected to a custom PCB.</w:t>
      </w:r>
      <w:r w:rsidR="04B290C0">
        <w:rPr/>
        <w:t xml:space="preserve"> </w:t>
      </w:r>
      <w:r w:rsidR="461F7B19">
        <w:rPr/>
        <w:t>A more detailed Specification of each module can be found in Appendix (X).</w:t>
      </w:r>
    </w:p>
    <w:p w:rsidRPr="009E7B69" w:rsidR="00522F05" w:rsidP="59CC6315" w:rsidRDefault="00522F05" w14:paraId="2E81488C" w14:textId="3B335D46">
      <w:pPr>
        <w:pStyle w:val="Heading3"/>
        <w:rPr/>
      </w:pPr>
      <w:bookmarkStart w:name="_Toc573848773" w:id="371999810"/>
      <w:r w:rsidR="547E9F54">
        <w:rPr/>
        <w:t>NodeMCU</w:t>
      </w:r>
      <w:r w:rsidR="547E9F54">
        <w:rPr/>
        <w:t xml:space="preserve"> </w:t>
      </w:r>
      <w:r w:rsidR="3FE63167">
        <w:rPr/>
        <w:t>ESP8266</w:t>
      </w:r>
      <w:bookmarkEnd w:id="371999810"/>
    </w:p>
    <w:p w:rsidRPr="009E7B69" w:rsidR="00522F05" w:rsidP="59CC6315" w:rsidRDefault="00522F05" w14:paraId="53298DAE" w14:textId="33F10018">
      <w:pPr>
        <w:pStyle w:val="Normal"/>
        <w:jc w:val="center"/>
      </w:pPr>
      <w:r w:rsidR="4275DE9A">
        <w:drawing>
          <wp:inline wp14:editId="6038D7E7" wp14:anchorId="2128B0E4">
            <wp:extent cx="1932606" cy="1289397"/>
            <wp:effectExtent l="0" t="0" r="0" b="0"/>
            <wp:docPr id="192941403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480fedc52604931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2606" cy="12893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68583397">
        <w:rPr/>
        <w:t>[</w:t>
      </w:r>
      <w:hyperlink r:id="R313110f34d6a4244">
        <w:r w:rsidRPr="59CC6315" w:rsidR="68583397">
          <w:rPr>
            <w:rStyle w:val="Hyperlink"/>
          </w:rPr>
          <w:t>link</w:t>
        </w:r>
      </w:hyperlink>
      <w:r w:rsidR="68583397">
        <w:rPr/>
        <w:t>]</w:t>
      </w:r>
    </w:p>
    <w:p w:rsidRPr="009E7B69" w:rsidR="00522F05" w:rsidP="59CC6315" w:rsidRDefault="00522F05" w14:paraId="5A8D7855" w14:textId="760F6669">
      <w:pPr>
        <w:pStyle w:val="Heading4"/>
        <w:rPr/>
      </w:pPr>
      <w:r w:rsidR="4275DE9A">
        <w:rPr/>
        <w:t>Function</w:t>
      </w:r>
      <w:r w:rsidR="57537219">
        <w:rPr/>
        <w:t xml:space="preserve"> (</w:t>
      </w:r>
      <w:hyperlink r:id="Rc1c7b1cd63564944">
        <w:r w:rsidRPr="59CC6315" w:rsidR="57537219">
          <w:rPr>
            <w:rStyle w:val="Hyperlink"/>
          </w:rPr>
          <w:t>link</w:t>
        </w:r>
      </w:hyperlink>
      <w:r w:rsidR="57537219">
        <w:rPr/>
        <w:t>)</w:t>
      </w:r>
    </w:p>
    <w:p w:rsidRPr="009E7B69" w:rsidR="00522F05" w:rsidP="59CC6315" w:rsidRDefault="00522F05" w14:paraId="235BF805" w14:textId="2508808F">
      <w:pPr>
        <w:pStyle w:val="Normal"/>
      </w:pPr>
      <w:r w:rsidR="10BDBA27">
        <w:rPr/>
        <w:t xml:space="preserve">This microcontroller is widely used </w:t>
      </w:r>
      <w:r w:rsidR="78274198">
        <w:rPr/>
        <w:t xml:space="preserve">for various IoT applications </w:t>
      </w:r>
      <w:r w:rsidR="53D88671">
        <w:rPr/>
        <w:t>due</w:t>
      </w:r>
      <w:r w:rsidR="78274198">
        <w:rPr/>
        <w:t xml:space="preserve"> to its</w:t>
      </w:r>
      <w:r w:rsidR="5FF52303">
        <w:rPr/>
        <w:t xml:space="preserve"> surface-mountable </w:t>
      </w:r>
      <w:r w:rsidR="5FF52303">
        <w:rPr/>
        <w:t>WiFi</w:t>
      </w:r>
      <w:r w:rsidR="45EE158C">
        <w:rPr/>
        <w:t xml:space="preserve"> </w:t>
      </w:r>
      <w:r w:rsidR="5FF52303">
        <w:rPr/>
        <w:t xml:space="preserve">module with an embedded ESP8266 system on chip </w:t>
      </w:r>
      <w:r w:rsidR="161B72F1">
        <w:rPr/>
        <w:t xml:space="preserve">(SoC). </w:t>
      </w:r>
      <w:r w:rsidR="161B72F1">
        <w:rPr/>
        <w:t xml:space="preserve">It is capable </w:t>
      </w:r>
      <w:r w:rsidR="161B72F1">
        <w:rPr/>
        <w:t>for</w:t>
      </w:r>
      <w:r w:rsidR="161B72F1">
        <w:rPr/>
        <w:t xml:space="preserve"> onboard data processing </w:t>
      </w:r>
      <w:r w:rsidR="7F796F61">
        <w:rPr/>
        <w:t>and integration with sensors through general-purpose input/output (GPIO) pins</w:t>
      </w:r>
      <w:r w:rsidR="0647A57C">
        <w:rPr/>
        <w:t xml:space="preserve"> and power supply pins</w:t>
      </w:r>
      <w:r w:rsidR="7F796F61">
        <w:rPr/>
        <w:t>.</w:t>
      </w:r>
      <w:r w:rsidR="7F796F61">
        <w:rPr/>
        <w:t xml:space="preserve"> </w:t>
      </w:r>
      <w:r w:rsidR="0991FAC2">
        <w:rPr/>
        <w:t xml:space="preserve">ESP8266 is programmable with the Arduino integrated development environment (IDE) that </w:t>
      </w:r>
      <w:r w:rsidR="52CC0604">
        <w:rPr/>
        <w:t>has</w:t>
      </w:r>
      <w:r w:rsidR="0991FAC2">
        <w:rPr/>
        <w:t xml:space="preserve"> a wide range of libraries that </w:t>
      </w:r>
      <w:r w:rsidR="07F6F4B7">
        <w:rPr/>
        <w:t>provides extra functionality</w:t>
      </w:r>
      <w:r w:rsidR="07F6F4B7">
        <w:rPr/>
        <w:t xml:space="preserve"> </w:t>
      </w:r>
      <w:r w:rsidR="07F6F4B7">
        <w:rPr/>
        <w:t>to the microcontroller.</w:t>
      </w:r>
      <w:r w:rsidR="522411D3">
        <w:rPr/>
        <w:t xml:space="preserve"> </w:t>
      </w:r>
    </w:p>
    <w:p w:rsidRPr="009E7B69" w:rsidR="00522F05" w:rsidP="59CC6315" w:rsidRDefault="00522F05" w14:paraId="17BF261C" w14:textId="3699F654">
      <w:pPr/>
      <w:r>
        <w:br w:type="page"/>
      </w:r>
    </w:p>
    <w:p w:rsidRPr="009E7B69" w:rsidR="00522F05" w:rsidP="59CC6315" w:rsidRDefault="00522F05" w14:paraId="63765282" w14:textId="575A745B">
      <w:pPr>
        <w:pStyle w:val="Heading4"/>
        <w:rPr/>
      </w:pPr>
      <w:r w:rsidR="4275DE9A">
        <w:rPr/>
        <w:t>Specification</w:t>
      </w:r>
    </w:p>
    <w:tbl>
      <w:tblPr>
        <w:tblStyle w:val="TableGrid"/>
        <w:tblW w:w="0" w:type="auto"/>
        <w:jc w:val="center"/>
        <w:tblLayout w:type="fixed"/>
        <w:tblLook w:val="06A0" w:firstRow="1" w:lastRow="0" w:firstColumn="1" w:lastColumn="0" w:noHBand="1" w:noVBand="1"/>
      </w:tblPr>
      <w:tblGrid>
        <w:gridCol w:w="2725"/>
        <w:gridCol w:w="5270"/>
      </w:tblGrid>
      <w:tr w:rsidR="59CC6315" w:rsidTr="59CC6315" w14:paraId="30C75DC0">
        <w:trPr>
          <w:trHeight w:val="300"/>
        </w:trPr>
        <w:tc>
          <w:tcPr>
            <w:tcW w:w="2725" w:type="dxa"/>
            <w:tcMar/>
          </w:tcPr>
          <w:p w:rsidR="6D83BBB1" w:rsidP="59CC6315" w:rsidRDefault="6D83BBB1" w14:paraId="2A6F56B2" w14:textId="28CAE46E">
            <w:pPr>
              <w:pStyle w:val="Normal"/>
              <w:suppressLineNumbers w:val="0"/>
              <w:bidi w:val="0"/>
              <w:spacing w:before="0" w:beforeAutospacing="off" w:after="0" w:afterAutospacing="off" w:line="360" w:lineRule="auto"/>
              <w:ind w:left="0" w:right="0"/>
              <w:jc w:val="center"/>
            </w:pPr>
            <w:r w:rsidR="6D83BBB1">
              <w:rPr/>
              <w:t>Core</w:t>
            </w:r>
          </w:p>
        </w:tc>
        <w:tc>
          <w:tcPr>
            <w:tcW w:w="5270" w:type="dxa"/>
            <w:tcMar/>
          </w:tcPr>
          <w:p w:rsidR="6D83BBB1" w:rsidP="59CC6315" w:rsidRDefault="6D83BBB1" w14:paraId="4CC7E5D0" w14:textId="28D6C438">
            <w:pPr>
              <w:pStyle w:val="Normal"/>
              <w:suppressLineNumbers w:val="0"/>
              <w:bidi w:val="0"/>
              <w:spacing w:before="0" w:beforeAutospacing="off" w:after="0" w:afterAutospacing="off" w:line="360" w:lineRule="auto"/>
              <w:ind w:left="0" w:right="0"/>
              <w:jc w:val="center"/>
            </w:pPr>
            <w:r w:rsidR="6D83BBB1">
              <w:rPr/>
              <w:t>1</w:t>
            </w:r>
          </w:p>
        </w:tc>
      </w:tr>
      <w:tr w:rsidR="59CC6315" w:rsidTr="59CC6315" w14:paraId="48915E8A">
        <w:trPr>
          <w:trHeight w:val="300"/>
        </w:trPr>
        <w:tc>
          <w:tcPr>
            <w:tcW w:w="2725" w:type="dxa"/>
            <w:tcMar/>
          </w:tcPr>
          <w:p w:rsidR="722B2312" w:rsidP="59CC6315" w:rsidRDefault="722B2312" w14:paraId="2985B5EE" w14:textId="1D64AC66">
            <w:pPr>
              <w:pStyle w:val="Normal"/>
              <w:suppressLineNumbers w:val="0"/>
              <w:bidi w:val="0"/>
              <w:spacing w:before="0" w:beforeAutospacing="off" w:after="0" w:afterAutospacing="off" w:line="360" w:lineRule="auto"/>
              <w:ind w:left="0" w:right="0"/>
              <w:jc w:val="center"/>
            </w:pPr>
            <w:r w:rsidR="722B2312">
              <w:rPr/>
              <w:t>Architecture</w:t>
            </w:r>
          </w:p>
        </w:tc>
        <w:tc>
          <w:tcPr>
            <w:tcW w:w="5270" w:type="dxa"/>
            <w:tcMar/>
          </w:tcPr>
          <w:p w:rsidR="7F3A46EA" w:rsidP="59CC6315" w:rsidRDefault="7F3A46EA" w14:paraId="1E74CC9A" w14:textId="5A6E917F">
            <w:pPr>
              <w:pStyle w:val="Normal"/>
              <w:suppressLineNumbers w:val="0"/>
              <w:bidi w:val="0"/>
              <w:spacing w:before="0" w:beforeAutospacing="off" w:after="0" w:afterAutospacing="off" w:line="360" w:lineRule="auto"/>
              <w:ind w:left="0" w:right="0"/>
              <w:jc w:val="center"/>
            </w:pPr>
            <w:r w:rsidR="7F3A46EA">
              <w:rPr/>
              <w:t>32 bits</w:t>
            </w:r>
          </w:p>
        </w:tc>
      </w:tr>
      <w:tr w:rsidR="59CC6315" w:rsidTr="59CC6315" w14:paraId="0B62903B">
        <w:trPr>
          <w:trHeight w:val="300"/>
        </w:trPr>
        <w:tc>
          <w:tcPr>
            <w:tcW w:w="2725" w:type="dxa"/>
            <w:tcMar/>
          </w:tcPr>
          <w:p w:rsidR="7F3A46EA" w:rsidP="59CC6315" w:rsidRDefault="7F3A46EA" w14:paraId="0C6B189C" w14:textId="1C7FD5F3">
            <w:pPr>
              <w:pStyle w:val="Normal"/>
              <w:suppressLineNumbers w:val="0"/>
              <w:bidi w:val="0"/>
              <w:spacing w:before="0" w:beforeAutospacing="off" w:after="0" w:afterAutospacing="off" w:line="360" w:lineRule="auto"/>
              <w:ind w:left="0" w:right="0"/>
              <w:jc w:val="center"/>
            </w:pPr>
            <w:r w:rsidR="7F3A46EA">
              <w:rPr/>
              <w:t>Clock</w:t>
            </w:r>
          </w:p>
        </w:tc>
        <w:tc>
          <w:tcPr>
            <w:tcW w:w="5270" w:type="dxa"/>
            <w:tcMar/>
          </w:tcPr>
          <w:p w:rsidR="7F3A46EA" w:rsidP="59CC6315" w:rsidRDefault="7F3A46EA" w14:paraId="033D45DA" w14:textId="2ECBA662">
            <w:pPr>
              <w:pStyle w:val="Normal"/>
              <w:ind w:left="0"/>
              <w:jc w:val="center"/>
            </w:pPr>
            <w:r w:rsidR="7F3A46EA">
              <w:rPr/>
              <w:t>Xtensa LX106 80-160MHz</w:t>
            </w:r>
          </w:p>
        </w:tc>
      </w:tr>
      <w:tr w:rsidR="59CC6315" w:rsidTr="59CC6315" w14:paraId="355F67AC">
        <w:trPr>
          <w:trHeight w:val="300"/>
        </w:trPr>
        <w:tc>
          <w:tcPr>
            <w:tcW w:w="2725" w:type="dxa"/>
            <w:tcMar/>
          </w:tcPr>
          <w:p w:rsidR="7F3A46EA" w:rsidP="59CC6315" w:rsidRDefault="7F3A46EA" w14:paraId="23921596" w14:textId="68C81B3A">
            <w:pPr>
              <w:pStyle w:val="Normal"/>
              <w:suppressLineNumbers w:val="0"/>
              <w:bidi w:val="0"/>
              <w:spacing w:before="0" w:beforeAutospacing="off" w:after="0" w:afterAutospacing="off" w:line="360" w:lineRule="auto"/>
              <w:ind w:left="0" w:right="0"/>
              <w:jc w:val="center"/>
            </w:pPr>
            <w:r w:rsidR="7F3A46EA">
              <w:rPr/>
              <w:t>WiFi</w:t>
            </w:r>
          </w:p>
        </w:tc>
        <w:tc>
          <w:tcPr>
            <w:tcW w:w="5270" w:type="dxa"/>
            <w:tcMar/>
          </w:tcPr>
          <w:p w:rsidR="7F3A46EA" w:rsidP="59CC6315" w:rsidRDefault="7F3A46EA" w14:paraId="5936D9F0" w14:textId="0B7BCD1B">
            <w:pPr>
              <w:pStyle w:val="Normal"/>
              <w:ind w:left="0"/>
              <w:jc w:val="center"/>
            </w:pPr>
            <w:r w:rsidR="7F3A46EA">
              <w:rPr/>
              <w:t>IEEE802.11 b/g/n support for WPA and WPA2</w:t>
            </w:r>
          </w:p>
        </w:tc>
      </w:tr>
      <w:tr w:rsidR="59CC6315" w:rsidTr="59CC6315" w14:paraId="074C2C97">
        <w:trPr>
          <w:trHeight w:val="300"/>
        </w:trPr>
        <w:tc>
          <w:tcPr>
            <w:tcW w:w="2725" w:type="dxa"/>
            <w:tcMar/>
          </w:tcPr>
          <w:p w:rsidR="7F3A46EA" w:rsidP="59CC6315" w:rsidRDefault="7F3A46EA" w14:paraId="75988E45" w14:textId="02B9E405">
            <w:pPr>
              <w:pStyle w:val="Normal"/>
              <w:suppressLineNumbers w:val="0"/>
              <w:bidi w:val="0"/>
              <w:spacing w:before="0" w:beforeAutospacing="off" w:after="0" w:afterAutospacing="off" w:line="360" w:lineRule="auto"/>
              <w:ind w:left="0" w:right="0"/>
              <w:jc w:val="center"/>
            </w:pPr>
            <w:r w:rsidR="7F3A46EA">
              <w:rPr/>
              <w:t>RAM</w:t>
            </w:r>
          </w:p>
        </w:tc>
        <w:tc>
          <w:tcPr>
            <w:tcW w:w="5270" w:type="dxa"/>
            <w:tcMar/>
          </w:tcPr>
          <w:p w:rsidR="7F3A46EA" w:rsidP="59CC6315" w:rsidRDefault="7F3A46EA" w14:paraId="48AEC2A2" w14:textId="4A007E34">
            <w:pPr>
              <w:pStyle w:val="Normal"/>
              <w:ind w:left="0"/>
              <w:jc w:val="center"/>
            </w:pPr>
            <w:r w:rsidR="7F3A46EA">
              <w:rPr/>
              <w:t>160KB - 64KB Instruction - 96KB Data</w:t>
            </w:r>
          </w:p>
        </w:tc>
      </w:tr>
      <w:tr w:rsidR="59CC6315" w:rsidTr="59CC6315" w14:paraId="676892B1">
        <w:trPr>
          <w:trHeight w:val="300"/>
        </w:trPr>
        <w:tc>
          <w:tcPr>
            <w:tcW w:w="2725" w:type="dxa"/>
            <w:tcMar/>
          </w:tcPr>
          <w:p w:rsidR="7F3A46EA" w:rsidP="59CC6315" w:rsidRDefault="7F3A46EA" w14:paraId="5C7B0384" w14:textId="048BA527">
            <w:pPr>
              <w:pStyle w:val="Normal"/>
              <w:suppressLineNumbers w:val="0"/>
              <w:bidi w:val="0"/>
              <w:spacing w:before="0" w:beforeAutospacing="off" w:after="0" w:afterAutospacing="off" w:line="360" w:lineRule="auto"/>
              <w:ind w:left="0" w:right="0"/>
              <w:jc w:val="center"/>
            </w:pPr>
            <w:r w:rsidR="7F3A46EA">
              <w:rPr/>
              <w:t>Flash</w:t>
            </w:r>
          </w:p>
        </w:tc>
        <w:tc>
          <w:tcPr>
            <w:tcW w:w="5270" w:type="dxa"/>
            <w:tcMar/>
          </w:tcPr>
          <w:p w:rsidR="7F3A46EA" w:rsidP="59CC6315" w:rsidRDefault="7F3A46EA" w14:paraId="20718811" w14:textId="5EE589E3">
            <w:pPr>
              <w:pStyle w:val="Normal"/>
              <w:ind w:left="0"/>
              <w:jc w:val="center"/>
            </w:pPr>
            <w:r w:rsidR="7F3A46EA">
              <w:rPr/>
              <w:t>Extern QSPI - 512KB A 4MB</w:t>
            </w:r>
          </w:p>
        </w:tc>
      </w:tr>
      <w:tr w:rsidR="59CC6315" w:rsidTr="59CC6315" w14:paraId="57EE09F1">
        <w:trPr>
          <w:trHeight w:val="300"/>
        </w:trPr>
        <w:tc>
          <w:tcPr>
            <w:tcW w:w="2725" w:type="dxa"/>
            <w:tcMar/>
          </w:tcPr>
          <w:p w:rsidR="7F3A46EA" w:rsidP="59CC6315" w:rsidRDefault="7F3A46EA" w14:paraId="4BF62DAC" w14:textId="14A39A30">
            <w:pPr>
              <w:pStyle w:val="Normal"/>
              <w:spacing w:line="360" w:lineRule="auto"/>
              <w:jc w:val="center"/>
            </w:pPr>
            <w:r w:rsidR="7F3A46EA">
              <w:rPr/>
              <w:t>GPIO</w:t>
            </w:r>
          </w:p>
        </w:tc>
        <w:tc>
          <w:tcPr>
            <w:tcW w:w="5270" w:type="dxa"/>
            <w:tcMar/>
          </w:tcPr>
          <w:p w:rsidR="7F3A46EA" w:rsidP="59CC6315" w:rsidRDefault="7F3A46EA" w14:paraId="1CB70456" w14:textId="7F0DF21C">
            <w:pPr>
              <w:pStyle w:val="Normal"/>
              <w:jc w:val="center"/>
            </w:pPr>
            <w:r w:rsidR="7F3A46EA">
              <w:rPr/>
              <w:t>16</w:t>
            </w:r>
          </w:p>
        </w:tc>
      </w:tr>
      <w:tr w:rsidR="59CC6315" w:rsidTr="59CC6315" w14:paraId="2130727D">
        <w:trPr>
          <w:trHeight w:val="300"/>
        </w:trPr>
        <w:tc>
          <w:tcPr>
            <w:tcW w:w="2725" w:type="dxa"/>
            <w:tcMar/>
          </w:tcPr>
          <w:p w:rsidR="7F3A46EA" w:rsidP="59CC6315" w:rsidRDefault="7F3A46EA" w14:paraId="0D5A93FF" w14:textId="16D57AF3">
            <w:pPr>
              <w:pStyle w:val="Normal"/>
              <w:spacing w:line="360" w:lineRule="auto"/>
              <w:jc w:val="center"/>
            </w:pPr>
            <w:r w:rsidR="7F3A46EA">
              <w:rPr/>
              <w:t>Interfaces</w:t>
            </w:r>
          </w:p>
        </w:tc>
        <w:tc>
          <w:tcPr>
            <w:tcW w:w="5270" w:type="dxa"/>
            <w:tcMar/>
          </w:tcPr>
          <w:p w:rsidR="7F3A46EA" w:rsidP="59CC6315" w:rsidRDefault="7F3A46EA" w14:paraId="7F4BCF8A" w14:textId="7F8A3409">
            <w:pPr>
              <w:pStyle w:val="Normal"/>
              <w:jc w:val="center"/>
              <w:rPr>
                <w:noProof w:val="0"/>
                <w:vertAlign w:val="baseline"/>
                <w:lang w:val="en-US"/>
              </w:rPr>
            </w:pPr>
            <w:r w:rsidRPr="59CC6315" w:rsidR="7F3A46EA">
              <w:rPr>
                <w:noProof w:val="0"/>
                <w:lang w:val="en-US"/>
              </w:rPr>
              <w:t>SPI-I</w:t>
            </w:r>
            <w:r w:rsidRPr="59CC6315" w:rsidR="7F3A46EA">
              <w:rPr>
                <w:noProof w:val="0"/>
                <w:vertAlign w:val="superscript"/>
                <w:lang w:val="en-US"/>
              </w:rPr>
              <w:t>2</w:t>
            </w:r>
            <w:r w:rsidRPr="59CC6315" w:rsidR="7F3A46EA">
              <w:rPr>
                <w:noProof w:val="0"/>
                <w:vertAlign w:val="baseline"/>
                <w:lang w:val="en-US"/>
              </w:rPr>
              <w:t>C- Universal asynchronous receiver / transmitter (UART) -</w:t>
            </w:r>
            <w:r w:rsidRPr="59CC6315" w:rsidR="46D5F2F7">
              <w:rPr>
                <w:noProof w:val="0"/>
                <w:vertAlign w:val="baseline"/>
                <w:lang w:val="en-US"/>
              </w:rPr>
              <w:t xml:space="preserve"> Inter-Integrated Circuit Sound</w:t>
            </w:r>
            <w:r w:rsidRPr="59CC6315" w:rsidR="3DD35811">
              <w:rPr>
                <w:noProof w:val="0"/>
                <w:vertAlign w:val="baseline"/>
                <w:lang w:val="en-US"/>
              </w:rPr>
              <w:t xml:space="preserve"> </w:t>
            </w:r>
            <w:r w:rsidRPr="59CC6315" w:rsidR="46D5F2F7">
              <w:rPr>
                <w:noProof w:val="0"/>
                <w:vertAlign w:val="baseline"/>
                <w:lang w:val="en-US"/>
              </w:rPr>
              <w:t>(</w:t>
            </w:r>
            <w:r w:rsidRPr="59CC6315" w:rsidR="7F3A46EA">
              <w:rPr>
                <w:noProof w:val="0"/>
                <w:vertAlign w:val="baseline"/>
                <w:lang w:val="en-US"/>
              </w:rPr>
              <w:t>I</w:t>
            </w:r>
            <w:r w:rsidRPr="59CC6315" w:rsidR="7F3A46EA">
              <w:rPr>
                <w:noProof w:val="0"/>
                <w:vertAlign w:val="superscript"/>
                <w:lang w:val="en-US"/>
              </w:rPr>
              <w:t>2</w:t>
            </w:r>
            <w:r w:rsidRPr="59CC6315" w:rsidR="7F3A46EA">
              <w:rPr>
                <w:noProof w:val="0"/>
                <w:vertAlign w:val="baseline"/>
                <w:lang w:val="en-US"/>
              </w:rPr>
              <w:t>C</w:t>
            </w:r>
            <w:r w:rsidRPr="59CC6315" w:rsidR="47987841">
              <w:rPr>
                <w:noProof w:val="0"/>
                <w:vertAlign w:val="baseline"/>
                <w:lang w:val="en-US"/>
              </w:rPr>
              <w:t>)</w:t>
            </w:r>
          </w:p>
        </w:tc>
      </w:tr>
    </w:tbl>
    <w:p w:rsidRPr="009E7B69" w:rsidR="00522F05" w:rsidP="59CC6315" w:rsidRDefault="00522F05" w14:paraId="37AA6782" w14:textId="52F0D7B7">
      <w:pPr>
        <w:pStyle w:val="Normal"/>
      </w:pPr>
    </w:p>
    <w:p w:rsidRPr="009E7B69" w:rsidR="00522F05" w:rsidP="59CC6315" w:rsidRDefault="00522F05" w14:paraId="4D9502DA" w14:textId="2357D4D8">
      <w:pPr>
        <w:pStyle w:val="Heading4"/>
        <w:rPr/>
      </w:pPr>
      <w:r w:rsidR="1C2A0F3B">
        <w:rPr/>
        <w:t>Justification</w:t>
      </w:r>
    </w:p>
    <w:p w:rsidRPr="009E7B69" w:rsidR="00522F05" w:rsidP="59CC6315" w:rsidRDefault="00522F05" w14:paraId="726D0227" w14:textId="35C1F2D6">
      <w:pPr>
        <w:pStyle w:val="Normal"/>
      </w:pPr>
      <w:r w:rsidR="1D93CFD4">
        <w:rPr/>
        <w:t xml:space="preserve">The ESP8266 is a low cost and low powered module that has built-in features that are suitable for this project like </w:t>
      </w:r>
      <w:r w:rsidR="1D93CFD4">
        <w:rPr/>
        <w:t>WiFi</w:t>
      </w:r>
      <w:r w:rsidR="1D93CFD4">
        <w:rPr/>
        <w:t xml:space="preserve"> and GPIO pins. With this module being able to be programmed by Arduino IDE, it has community and documentation support resulting in a large compatibility with sensors and libraries. </w:t>
      </w:r>
      <w:r w:rsidRPr="59CC6315" w:rsidR="1D93CFD4">
        <w:rPr>
          <w:highlight w:val="yellow"/>
        </w:rPr>
        <w:t>//to think of justification more.</w:t>
      </w:r>
      <w:r w:rsidR="1D93CFD4">
        <w:rPr/>
        <w:t xml:space="preserve">  </w:t>
      </w:r>
    </w:p>
    <w:p w:rsidRPr="009E7B69" w:rsidR="00522F05" w:rsidP="59CC6315" w:rsidRDefault="00522F05" w14:paraId="0CB602B6" w14:textId="7B305B43">
      <w:pPr/>
      <w:r>
        <w:br w:type="page"/>
      </w:r>
    </w:p>
    <w:p w:rsidRPr="009E7B69" w:rsidR="00522F05" w:rsidP="59CC6315" w:rsidRDefault="00522F05" w14:paraId="09ED0965" w14:textId="6EB526BB">
      <w:pPr>
        <w:pStyle w:val="Heading3"/>
        <w:rPr>
          <w:sz w:val="24"/>
          <w:szCs w:val="24"/>
        </w:rPr>
      </w:pPr>
      <w:bookmarkStart w:name="_Toc788595254" w:id="25140593"/>
      <w:r w:rsidR="2B779573">
        <w:rPr/>
        <w:t>SEN0232</w:t>
      </w:r>
      <w:bookmarkEnd w:id="25140593"/>
    </w:p>
    <w:p w:rsidRPr="009E7B69" w:rsidR="00522F05" w:rsidP="59CC6315" w:rsidRDefault="00522F05" w14:paraId="4151B626" w14:textId="59F0B8AB">
      <w:pPr>
        <w:pStyle w:val="Normal"/>
        <w:jc w:val="center"/>
      </w:pPr>
      <w:r w:rsidR="28D0B205">
        <w:drawing>
          <wp:inline wp14:editId="36B37636" wp14:anchorId="2E8ED1F3">
            <wp:extent cx="1929798" cy="1433021"/>
            <wp:effectExtent l="0" t="0" r="0" b="0"/>
            <wp:docPr id="157247428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ee157ac8a2ee43a7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rcRect l="16042" t="14400" r="17112" b="11200"/>
                    <a:stretch>
                      <a:fillRect/>
                    </a:stretch>
                  </pic:blipFill>
                  <pic:spPr>
                    <a:xfrm>
                      <a:off x="0" y="0"/>
                      <a:ext cx="1929798" cy="14330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9E7B69" w:rsidR="00522F05" w:rsidP="59CC6315" w:rsidRDefault="00522F05" w14:paraId="07065121" w14:textId="76F40A80">
      <w:pPr>
        <w:pStyle w:val="Heading4"/>
        <w:rPr/>
      </w:pPr>
      <w:r w:rsidR="6633641E">
        <w:rPr/>
        <w:t>Function</w:t>
      </w:r>
    </w:p>
    <w:p w:rsidRPr="009E7B69" w:rsidR="00522F05" w:rsidP="59CC6315" w:rsidRDefault="00522F05" w14:paraId="389159B0" w14:textId="1F92A5F8">
      <w:pPr>
        <w:pStyle w:val="Normal"/>
        <w:ind w:left="0" w:firstLine="0"/>
        <w:jc w:val="both"/>
      </w:pPr>
      <w:r w:rsidR="6633641E">
        <w:rPr/>
        <w:t xml:space="preserve">The SEN0232 is an Analog Sound Level Meter </w:t>
      </w:r>
      <w:r w:rsidR="4BCD229F">
        <w:rPr/>
        <w:t xml:space="preserve">that is designed to accurately measure the </w:t>
      </w:r>
      <w:r w:rsidR="4BCD229F">
        <w:rPr/>
        <w:t>sound level of the surrounding environment.</w:t>
      </w:r>
      <w:r w:rsidR="4BCD229F">
        <w:rPr/>
        <w:t xml:space="preserve"> </w:t>
      </w:r>
      <w:r w:rsidR="0CFD306E">
        <w:rPr/>
        <w:t xml:space="preserve">This is achieved </w:t>
      </w:r>
      <w:r w:rsidR="171E2565">
        <w:rPr/>
        <w:t>by using an instrument circuit and a low noise microphone.</w:t>
      </w:r>
      <w:r w:rsidR="0CFD306E">
        <w:rPr/>
        <w:t xml:space="preserve"> </w:t>
      </w:r>
      <w:r w:rsidR="1E3AFB0B">
        <w:rPr/>
        <w:t>With a provided connector, this is a</w:t>
      </w:r>
      <w:r w:rsidR="7ABE3B1E">
        <w:rPr/>
        <w:t xml:space="preserve"> plug-and-play </w:t>
      </w:r>
      <w:r w:rsidR="1996D489">
        <w:rPr/>
        <w:t>component</w:t>
      </w:r>
      <w:r w:rsidR="7ABE3B1E">
        <w:rPr/>
        <w:t xml:space="preserve"> which is </w:t>
      </w:r>
      <w:r w:rsidR="41A9559D">
        <w:rPr/>
        <w:t xml:space="preserve">user friendly and </w:t>
      </w:r>
      <w:r w:rsidR="7ABE3B1E">
        <w:rPr/>
        <w:t>c</w:t>
      </w:r>
      <w:r w:rsidR="7ABE3B1E">
        <w:rPr/>
        <w:t xml:space="preserve">ompatible with a lot of IoT devices due to its wide input </w:t>
      </w:r>
      <w:r w:rsidR="5CEC1A32">
        <w:rPr/>
        <w:t>volta</w:t>
      </w:r>
      <w:r w:rsidR="7ABE3B1E">
        <w:rPr/>
        <w:t xml:space="preserve">ge </w:t>
      </w:r>
      <w:r w:rsidR="4CFA7601">
        <w:rPr/>
        <w:t xml:space="preserve">of 3.3-5V </w:t>
      </w:r>
      <w:r w:rsidR="7ABE3B1E">
        <w:rPr/>
        <w:t xml:space="preserve">and </w:t>
      </w:r>
      <w:r w:rsidR="4D58F302">
        <w:rPr/>
        <w:t xml:space="preserve">outputs a maximum </w:t>
      </w:r>
      <w:r w:rsidR="4D58F302">
        <w:rPr/>
        <w:t>o</w:t>
      </w:r>
      <w:r w:rsidR="4D58F302">
        <w:rPr/>
        <w:t>f</w:t>
      </w:r>
      <w:r w:rsidR="3A85C38C">
        <w:rPr/>
        <w:t xml:space="preserve"> </w:t>
      </w:r>
      <w:r w:rsidR="4D58F302">
        <w:rPr/>
        <w:t>2.6V</w:t>
      </w:r>
      <w:r w:rsidR="4FD3E664">
        <w:rPr/>
        <w:t xml:space="preserve"> which linearly follows the decibel value of the surrounding environment</w:t>
      </w:r>
      <w:r w:rsidR="4D58F302">
        <w:rPr/>
        <w:t xml:space="preserve">. </w:t>
      </w:r>
    </w:p>
    <w:p w:rsidRPr="009E7B69" w:rsidR="00522F05" w:rsidP="59CC6315" w:rsidRDefault="00522F05" w14:paraId="188F65ED" w14:textId="29A1B9F6">
      <w:pPr>
        <w:pStyle w:val="Heading4"/>
        <w:rPr/>
      </w:pPr>
      <w:r w:rsidR="1C34C8EB">
        <w:rPr/>
        <w:t>Specifications</w:t>
      </w:r>
      <w:r w:rsidR="765DA0F9">
        <w:rPr/>
        <w:t xml:space="preserve"> (</w:t>
      </w:r>
      <w:hyperlink r:id="R1bd93ea870b54814">
        <w:r w:rsidRPr="59CC6315" w:rsidR="765DA0F9">
          <w:rPr>
            <w:rStyle w:val="Hyperlink"/>
          </w:rPr>
          <w:t>DATASHEET</w:t>
        </w:r>
      </w:hyperlink>
      <w:r w:rsidR="765DA0F9">
        <w:rPr/>
        <w:t>)</w:t>
      </w:r>
    </w:p>
    <w:tbl>
      <w:tblPr>
        <w:tblStyle w:val="TableGrid"/>
        <w:tblW w:w="0" w:type="auto"/>
        <w:jc w:val="center"/>
        <w:tblLayout w:type="fixed"/>
        <w:tblLook w:val="06A0" w:firstRow="1" w:lastRow="0" w:firstColumn="1" w:lastColumn="0" w:noHBand="1" w:noVBand="1"/>
      </w:tblPr>
      <w:tblGrid>
        <w:gridCol w:w="3525"/>
        <w:gridCol w:w="3225"/>
      </w:tblGrid>
      <w:tr w:rsidR="59CC6315" w:rsidTr="59CC6315" w14:paraId="1C55C19C">
        <w:trPr>
          <w:trHeight w:val="300"/>
        </w:trPr>
        <w:tc>
          <w:tcPr>
            <w:tcW w:w="3525" w:type="dxa"/>
            <w:tcMar/>
          </w:tcPr>
          <w:p w:rsidR="0A19E430" w:rsidP="59CC6315" w:rsidRDefault="0A19E430" w14:paraId="7C5DDEEF" w14:textId="12E86FEE">
            <w:pPr>
              <w:pStyle w:val="Normal"/>
              <w:ind w:left="0"/>
              <w:jc w:val="center"/>
            </w:pPr>
            <w:r w:rsidR="0A19E430">
              <w:rPr/>
              <w:t>Input Voltage</w:t>
            </w:r>
          </w:p>
        </w:tc>
        <w:tc>
          <w:tcPr>
            <w:tcW w:w="3225" w:type="dxa"/>
            <w:tcMar/>
          </w:tcPr>
          <w:p w:rsidR="0A19E430" w:rsidP="59CC6315" w:rsidRDefault="0A19E430" w14:paraId="42553C50" w14:textId="03E940BF">
            <w:pPr>
              <w:pStyle w:val="Normal"/>
              <w:ind w:left="0"/>
              <w:jc w:val="center"/>
            </w:pPr>
            <w:r w:rsidR="0A19E430">
              <w:rPr/>
              <w:t>3.3</w:t>
            </w:r>
            <w:r w:rsidR="0227F5BC">
              <w:rPr/>
              <w:t xml:space="preserve">V </w:t>
            </w:r>
            <w:r w:rsidR="0A19E430">
              <w:rPr/>
              <w:t>-</w:t>
            </w:r>
            <w:r w:rsidR="0C003F27">
              <w:rPr/>
              <w:t xml:space="preserve"> </w:t>
            </w:r>
            <w:r w:rsidR="0A19E430">
              <w:rPr/>
              <w:t>5</w:t>
            </w:r>
            <w:r w:rsidR="0C003F27">
              <w:rPr/>
              <w:t>V</w:t>
            </w:r>
          </w:p>
        </w:tc>
      </w:tr>
      <w:tr w:rsidR="59CC6315" w:rsidTr="59CC6315" w14:paraId="17A7E887">
        <w:trPr>
          <w:trHeight w:val="300"/>
        </w:trPr>
        <w:tc>
          <w:tcPr>
            <w:tcW w:w="3525" w:type="dxa"/>
            <w:tcMar/>
          </w:tcPr>
          <w:p w:rsidR="076C364B" w:rsidP="59CC6315" w:rsidRDefault="076C364B" w14:paraId="0962C4EB" w14:textId="420D5531">
            <w:pPr>
              <w:pStyle w:val="Normal"/>
              <w:suppressLineNumbers w:val="0"/>
              <w:bidi w:val="0"/>
              <w:spacing w:before="0" w:beforeAutospacing="off" w:after="0" w:afterAutospacing="off" w:line="360" w:lineRule="auto"/>
              <w:ind w:left="0" w:right="0"/>
              <w:jc w:val="center"/>
            </w:pPr>
            <w:r w:rsidR="076C364B">
              <w:rPr/>
              <w:t>Current consumption</w:t>
            </w:r>
          </w:p>
        </w:tc>
        <w:tc>
          <w:tcPr>
            <w:tcW w:w="3225" w:type="dxa"/>
            <w:tcMar/>
          </w:tcPr>
          <w:p w:rsidR="0A19E430" w:rsidP="59CC6315" w:rsidRDefault="0A19E430" w14:paraId="2127855B" w14:textId="50ED1FDF">
            <w:pPr>
              <w:pStyle w:val="Normal"/>
              <w:ind w:left="0"/>
              <w:jc w:val="center"/>
            </w:pPr>
            <w:r w:rsidR="0A19E430">
              <w:rPr/>
              <w:t>22</w:t>
            </w:r>
            <w:r w:rsidR="3C0A61AD">
              <w:rPr/>
              <w:t>mA</w:t>
            </w:r>
            <w:r w:rsidR="0A19E430">
              <w:rPr/>
              <w:t xml:space="preserve"> </w:t>
            </w:r>
            <w:r w:rsidR="0A19E430">
              <w:rPr/>
              <w:t>@</w:t>
            </w:r>
            <w:r w:rsidR="0A19E430">
              <w:rPr/>
              <w:t xml:space="preserve"> 3.3V, 1</w:t>
            </w:r>
            <w:r w:rsidR="4BAF9235">
              <w:rPr/>
              <w:t>4</w:t>
            </w:r>
            <w:r w:rsidR="7F7621F5">
              <w:rPr/>
              <w:t>mA</w:t>
            </w:r>
            <w:r w:rsidR="5338263D">
              <w:rPr/>
              <w:t xml:space="preserve"> </w:t>
            </w:r>
            <w:r w:rsidR="5338263D">
              <w:rPr/>
              <w:t>@</w:t>
            </w:r>
            <w:r w:rsidR="5338263D">
              <w:rPr/>
              <w:t xml:space="preserve"> 5V</w:t>
            </w:r>
          </w:p>
        </w:tc>
      </w:tr>
      <w:tr w:rsidR="59CC6315" w:rsidTr="59CC6315" w14:paraId="5882F843">
        <w:trPr>
          <w:trHeight w:val="300"/>
        </w:trPr>
        <w:tc>
          <w:tcPr>
            <w:tcW w:w="3525" w:type="dxa"/>
            <w:tcMar/>
          </w:tcPr>
          <w:p w:rsidR="5338263D" w:rsidP="59CC6315" w:rsidRDefault="5338263D" w14:paraId="5E6530D2" w14:textId="3462498D">
            <w:pPr>
              <w:pStyle w:val="Normal"/>
              <w:ind w:left="0"/>
              <w:jc w:val="center"/>
            </w:pPr>
            <w:r w:rsidR="5338263D">
              <w:rPr/>
              <w:t>Output Voltage</w:t>
            </w:r>
          </w:p>
        </w:tc>
        <w:tc>
          <w:tcPr>
            <w:tcW w:w="3225" w:type="dxa"/>
            <w:tcMar/>
          </w:tcPr>
          <w:p w:rsidR="5338263D" w:rsidP="59CC6315" w:rsidRDefault="5338263D" w14:paraId="5C88FE6B" w14:textId="11686031">
            <w:pPr>
              <w:pStyle w:val="Normal"/>
              <w:ind w:left="0"/>
              <w:jc w:val="center"/>
            </w:pPr>
            <w:r w:rsidR="5338263D">
              <w:rPr/>
              <w:t>0.6</w:t>
            </w:r>
            <w:r w:rsidR="5DF60F42">
              <w:rPr/>
              <w:t>V</w:t>
            </w:r>
            <w:r w:rsidR="5338263D">
              <w:rPr/>
              <w:t xml:space="preserve"> - 2.6V</w:t>
            </w:r>
          </w:p>
        </w:tc>
      </w:tr>
      <w:tr w:rsidR="59CC6315" w:rsidTr="59CC6315" w14:paraId="4F48421A">
        <w:trPr>
          <w:trHeight w:val="300"/>
        </w:trPr>
        <w:tc>
          <w:tcPr>
            <w:tcW w:w="3525" w:type="dxa"/>
            <w:tcMar/>
          </w:tcPr>
          <w:p w:rsidR="5338263D" w:rsidP="59CC6315" w:rsidRDefault="5338263D" w14:paraId="1CCCC102" w14:textId="3472A764">
            <w:pPr>
              <w:pStyle w:val="Normal"/>
              <w:ind w:left="0"/>
              <w:jc w:val="center"/>
            </w:pPr>
            <w:r w:rsidR="5338263D">
              <w:rPr/>
              <w:t>Measuring Range</w:t>
            </w:r>
          </w:p>
        </w:tc>
        <w:tc>
          <w:tcPr>
            <w:tcW w:w="3225" w:type="dxa"/>
            <w:tcMar/>
          </w:tcPr>
          <w:p w:rsidR="5338263D" w:rsidP="59CC6315" w:rsidRDefault="5338263D" w14:paraId="73211B9A" w14:textId="7271BD6C">
            <w:pPr>
              <w:pStyle w:val="Normal"/>
              <w:ind w:left="0"/>
              <w:jc w:val="center"/>
            </w:pPr>
            <w:r w:rsidR="5338263D">
              <w:rPr/>
              <w:t>30</w:t>
            </w:r>
            <w:r w:rsidR="3E38388D">
              <w:rPr/>
              <w:t>dBA</w:t>
            </w:r>
            <w:r w:rsidR="5338263D">
              <w:rPr/>
              <w:t xml:space="preserve"> - 130dBA</w:t>
            </w:r>
          </w:p>
        </w:tc>
      </w:tr>
      <w:tr w:rsidR="59CC6315" w:rsidTr="59CC6315" w14:paraId="263D3134">
        <w:trPr>
          <w:trHeight w:val="300"/>
        </w:trPr>
        <w:tc>
          <w:tcPr>
            <w:tcW w:w="3525" w:type="dxa"/>
            <w:tcMar/>
          </w:tcPr>
          <w:p w:rsidR="1ADBA784" w:rsidP="59CC6315" w:rsidRDefault="1ADBA784" w14:paraId="32E747BC" w14:textId="5C628C7A">
            <w:pPr>
              <w:pStyle w:val="Normal"/>
              <w:ind w:left="0"/>
              <w:jc w:val="center"/>
            </w:pPr>
            <w:r w:rsidR="1ADBA784">
              <w:rPr/>
              <w:t>Measurement Error</w:t>
            </w:r>
          </w:p>
        </w:tc>
        <w:tc>
          <w:tcPr>
            <w:tcW w:w="3225" w:type="dxa"/>
            <w:tcMar/>
          </w:tcPr>
          <w:p w:rsidR="1ADBA784" w:rsidP="59CC6315" w:rsidRDefault="1ADBA784" w14:paraId="2DBAA8E9" w14:textId="52284B43">
            <w:pPr>
              <w:pStyle w:val="Normal"/>
              <w:ind w:left="0"/>
              <w:jc w:val="center"/>
            </w:pPr>
            <w:r w:rsidR="1ADBA784">
              <w:rPr/>
              <w:t>±1.5dB</w:t>
            </w:r>
          </w:p>
        </w:tc>
      </w:tr>
      <w:tr w:rsidR="59CC6315" w:rsidTr="59CC6315" w14:paraId="2FD79DAA">
        <w:trPr>
          <w:trHeight w:val="300"/>
        </w:trPr>
        <w:tc>
          <w:tcPr>
            <w:tcW w:w="3525" w:type="dxa"/>
            <w:tcMar/>
          </w:tcPr>
          <w:p w:rsidR="5338263D" w:rsidP="59CC6315" w:rsidRDefault="5338263D" w14:paraId="67BD4150" w14:textId="3B1B5BDA">
            <w:pPr>
              <w:pStyle w:val="Normal"/>
              <w:ind w:left="0"/>
              <w:jc w:val="center"/>
            </w:pPr>
            <w:r w:rsidR="5338263D">
              <w:rPr/>
              <w:t>Module Size</w:t>
            </w:r>
          </w:p>
        </w:tc>
        <w:tc>
          <w:tcPr>
            <w:tcW w:w="3225" w:type="dxa"/>
            <w:tcMar/>
          </w:tcPr>
          <w:p w:rsidR="731EEAED" w:rsidP="59CC6315" w:rsidRDefault="731EEAED" w14:paraId="17BD3FDF" w14:textId="407F146C">
            <w:pPr>
              <w:pStyle w:val="Normal"/>
              <w:ind w:left="0"/>
              <w:jc w:val="center"/>
            </w:pPr>
            <w:r w:rsidR="731EEAED">
              <w:rPr/>
              <w:t>60mm</w:t>
            </w:r>
            <w:r w:rsidR="731EEAED">
              <w:rPr/>
              <w:t xml:space="preserve"> * </w:t>
            </w:r>
            <w:r w:rsidR="731EEAED">
              <w:rPr/>
              <w:t>43mm</w:t>
            </w:r>
          </w:p>
        </w:tc>
      </w:tr>
    </w:tbl>
    <w:p w:rsidRPr="009E7B69" w:rsidR="00522F05" w:rsidP="59CC6315" w:rsidRDefault="00522F05" w14:paraId="19CFC616" w14:textId="585DC5D4">
      <w:pPr/>
      <w:r>
        <w:br w:type="page"/>
      </w:r>
    </w:p>
    <w:p w:rsidRPr="009E7B69" w:rsidR="00522F05" w:rsidP="59CC6315" w:rsidRDefault="00522F05" w14:paraId="2131A865" w14:textId="6699A0F4">
      <w:pPr>
        <w:pStyle w:val="Heading4"/>
        <w:rPr/>
      </w:pPr>
      <w:r w:rsidR="6633641E">
        <w:rPr/>
        <w:t>Justification</w:t>
      </w:r>
    </w:p>
    <w:p w:rsidRPr="009E7B69" w:rsidR="00522F05" w:rsidP="59CC6315" w:rsidRDefault="00522F05" w14:paraId="34BBBB2C" w14:textId="1D7AF1D6">
      <w:pPr>
        <w:pStyle w:val="Normal"/>
        <w:ind w:left="0"/>
      </w:pPr>
      <w:r w:rsidR="1C20415A">
        <w:rPr/>
        <w:t>Due to its ease of use</w:t>
      </w:r>
      <w:r w:rsidR="34A73EFF">
        <w:rPr/>
        <w:t xml:space="preserve">, </w:t>
      </w:r>
      <w:r w:rsidR="1C20415A">
        <w:rPr/>
        <w:t xml:space="preserve">wide input </w:t>
      </w:r>
      <w:r w:rsidR="0C892ECA">
        <w:rPr/>
        <w:t>volta</w:t>
      </w:r>
      <w:r w:rsidR="1C20415A">
        <w:rPr/>
        <w:t>ge</w:t>
      </w:r>
      <w:r w:rsidR="447A056A">
        <w:rPr/>
        <w:t xml:space="preserve"> of 3.3V-5V</w:t>
      </w:r>
      <w:r w:rsidR="05CB3AF1">
        <w:rPr/>
        <w:t xml:space="preserve"> and low input current of 22mA at 3.3V</w:t>
      </w:r>
      <w:r w:rsidR="1C20415A">
        <w:rPr/>
        <w:t xml:space="preserve">, the SEN0232 is an ideal </w:t>
      </w:r>
      <w:r w:rsidR="0C593B69">
        <w:rPr/>
        <w:t xml:space="preserve">Sound Level Meter to integrate with the ESP8266. </w:t>
      </w:r>
      <w:r w:rsidR="74F0C152">
        <w:rPr/>
        <w:t xml:space="preserve">It also </w:t>
      </w:r>
      <w:r w:rsidR="3DC80BBB">
        <w:rPr/>
        <w:t>has</w:t>
      </w:r>
      <w:r w:rsidR="74F0C152">
        <w:rPr/>
        <w:t xml:space="preserve"> a wide measuring range of 30dBA ~ 130dBA with a measurement error of ±1.5dB</w:t>
      </w:r>
      <w:r w:rsidR="32614D29">
        <w:rPr/>
        <w:t>.</w:t>
      </w:r>
      <w:r w:rsidR="19F83653">
        <w:rPr/>
        <w:t xml:space="preserve"> </w:t>
      </w:r>
      <w:r w:rsidR="2C1A69F7">
        <w:rPr/>
        <w:t xml:space="preserve">The module size is also </w:t>
      </w:r>
      <w:r w:rsidR="7B13B071">
        <w:rPr/>
        <w:t xml:space="preserve">easy to integrate with its size of </w:t>
      </w:r>
      <w:r w:rsidR="7B13B071">
        <w:rPr/>
        <w:t>60mm</w:t>
      </w:r>
      <w:r w:rsidR="7B13B071">
        <w:rPr/>
        <w:t>*</w:t>
      </w:r>
      <w:r w:rsidR="7B13B071">
        <w:rPr/>
        <w:t>40mm</w:t>
      </w:r>
      <w:r w:rsidR="7B13B071">
        <w:rPr/>
        <w:t>.</w:t>
      </w:r>
    </w:p>
    <w:p w:rsidRPr="009E7B69" w:rsidR="00522F05" w:rsidP="59CC6315" w:rsidRDefault="00522F05" w14:paraId="57916C0C" w14:textId="5DD10D3D">
      <w:pPr>
        <w:pStyle w:val="Normal"/>
        <w:ind w:left="0"/>
        <w:jc w:val="center"/>
      </w:pPr>
      <w:r w:rsidR="1AF60C21">
        <w:drawing>
          <wp:inline wp14:editId="7B0718AB" wp14:anchorId="1224C8FC">
            <wp:extent cx="3171825" cy="2018434"/>
            <wp:effectExtent l="0" t="0" r="0" b="0"/>
            <wp:docPr id="123046957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fd5f6bfc33e24274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71825" cy="20184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47B7F819">
        <w:rPr/>
        <w:t>[datasheet]</w:t>
      </w:r>
    </w:p>
    <w:p w:rsidRPr="009E7B69" w:rsidR="00522F05" w:rsidP="59CC6315" w:rsidRDefault="00522F05" w14:paraId="2E37F678" w14:textId="1BDC3C44">
      <w:pPr>
        <w:pStyle w:val="Normal"/>
        <w:ind w:left="0"/>
      </w:pPr>
      <w:r w:rsidR="0C593B69">
        <w:rPr/>
        <w:t>Additionally, since the correlation between the decibel level and is linear, this s</w:t>
      </w:r>
      <w:r w:rsidR="0986A9F6">
        <w:rPr/>
        <w:t xml:space="preserve">implifies the </w:t>
      </w:r>
      <w:r w:rsidR="31689F8E">
        <w:rPr/>
        <w:t>code</w:t>
      </w:r>
      <w:r w:rsidR="0986A9F6">
        <w:rPr/>
        <w:t xml:space="preserve"> </w:t>
      </w:r>
      <w:r w:rsidR="0986A9F6">
        <w:rPr/>
        <w:t xml:space="preserve">without the need for complex algorithms. Suitable for new and experienced students taking on this project. </w:t>
      </w:r>
    </w:p>
    <w:p w:rsidRPr="009E7B69" w:rsidR="00522F05" w:rsidP="59CC6315" w:rsidRDefault="00522F05" w14:paraId="3F477E7B" w14:textId="31703172">
      <w:pPr/>
      <w:r>
        <w:br w:type="page"/>
      </w:r>
    </w:p>
    <w:p w:rsidRPr="009E7B69" w:rsidR="00522F05" w:rsidP="59CC6315" w:rsidRDefault="00522F05" w14:paraId="04ED9F4D" w14:textId="786B1F7C">
      <w:pPr>
        <w:pStyle w:val="Heading3"/>
        <w:rPr/>
      </w:pPr>
      <w:bookmarkStart w:name="_Toc1687995029" w:id="1330518869"/>
      <w:r w:rsidR="35A17990">
        <w:rPr/>
        <w:t>GY-</w:t>
      </w:r>
      <w:r w:rsidR="2B779573">
        <w:rPr/>
        <w:t>BME</w:t>
      </w:r>
      <w:r w:rsidR="24583C33">
        <w:rPr/>
        <w:t>2</w:t>
      </w:r>
      <w:r w:rsidR="2B779573">
        <w:rPr/>
        <w:t>80</w:t>
      </w:r>
      <w:bookmarkEnd w:id="1330518869"/>
    </w:p>
    <w:p w:rsidRPr="009E7B69" w:rsidR="00522F05" w:rsidP="59CC6315" w:rsidRDefault="00522F05" w14:paraId="0AFE89A1" w14:textId="2316AC97">
      <w:pPr>
        <w:pStyle w:val="Normal"/>
        <w:jc w:val="center"/>
      </w:pPr>
    </w:p>
    <w:p w:rsidRPr="009E7B69" w:rsidR="00522F05" w:rsidP="59CC6315" w:rsidRDefault="00522F05" w14:paraId="64B410B7" w14:textId="347AC7FC">
      <w:pPr>
        <w:pStyle w:val="Normal"/>
        <w:jc w:val="center"/>
      </w:pPr>
      <w:r w:rsidR="0B750BBD">
        <w:drawing>
          <wp:inline wp14:editId="76708524" wp14:anchorId="6E9F2A6E">
            <wp:extent cx="1839250" cy="1018978"/>
            <wp:effectExtent l="0" t="0" r="0" b="0"/>
            <wp:docPr id="82597287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f72ed76b74ea4c42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rcRect l="9124" t="19417" r="6386" b="18203"/>
                    <a:stretch>
                      <a:fillRect/>
                    </a:stretch>
                  </pic:blipFill>
                  <pic:spPr>
                    <a:xfrm>
                      <a:off x="0" y="0"/>
                      <a:ext cx="1839250" cy="10189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B750BBD">
        <w:rPr/>
        <w:t>[</w:t>
      </w:r>
      <w:hyperlink r:id="R9824b288759f4279">
        <w:r w:rsidRPr="59CC6315" w:rsidR="0B750BBD">
          <w:rPr>
            <w:rStyle w:val="Hyperlink"/>
          </w:rPr>
          <w:t>kuriosity</w:t>
        </w:r>
        <w:r w:rsidRPr="59CC6315" w:rsidR="0B750BBD">
          <w:rPr>
            <w:rStyle w:val="Hyperlink"/>
          </w:rPr>
          <w:t xml:space="preserve"> website</w:t>
        </w:r>
      </w:hyperlink>
      <w:r w:rsidR="0B750BBD">
        <w:rPr/>
        <w:t>]</w:t>
      </w:r>
    </w:p>
    <w:p w:rsidRPr="009E7B69" w:rsidR="00522F05" w:rsidP="59CC6315" w:rsidRDefault="00522F05" w14:paraId="21CD7045" w14:textId="481DB1D7">
      <w:pPr>
        <w:pStyle w:val="Heading4"/>
        <w:rPr/>
      </w:pPr>
      <w:r w:rsidR="2007A345">
        <w:rPr/>
        <w:t>Function</w:t>
      </w:r>
    </w:p>
    <w:p w:rsidRPr="009E7B69" w:rsidR="00522F05" w:rsidP="59CC6315" w:rsidRDefault="00522F05" w14:paraId="2193E30C" w14:textId="3B42BB2D">
      <w:pPr>
        <w:pStyle w:val="Normal"/>
        <w:ind w:left="0"/>
        <w:rPr>
          <w:vertAlign w:val="baseline"/>
        </w:rPr>
      </w:pPr>
      <w:r w:rsidR="65A54A19">
        <w:rPr/>
        <w:t xml:space="preserve">This module is an environmental sensor that measures the surrounding pressure, </w:t>
      </w:r>
      <w:r w:rsidR="65A54A19">
        <w:rPr/>
        <w:t>humidity</w:t>
      </w:r>
      <w:r w:rsidR="65A54A19">
        <w:rPr/>
        <w:t xml:space="preserve"> and temperature. </w:t>
      </w:r>
      <w:r w:rsidR="7797AFC1">
        <w:rPr/>
        <w:t xml:space="preserve">Thanks to its low power consumption, it can be easily implemented in battery driven systems. </w:t>
      </w:r>
      <w:r w:rsidR="68BE7A68">
        <w:rPr/>
        <w:t>This sensor uses a</w:t>
      </w:r>
      <w:r w:rsidR="017794BC">
        <w:rPr/>
        <w:t>n</w:t>
      </w:r>
      <w:r w:rsidR="68BE7A68">
        <w:rPr/>
        <w:t xml:space="preserve"> </w:t>
      </w:r>
      <w:r w:rsidR="06E3664E">
        <w:rPr/>
        <w:t>Inter-Intergrated Circuit (</w:t>
      </w:r>
      <w:r w:rsidR="68BE7A68">
        <w:rPr/>
        <w:t>I</w:t>
      </w:r>
      <w:r w:rsidRPr="59CC6315" w:rsidR="68BE7A68">
        <w:rPr>
          <w:vertAlign w:val="superscript"/>
        </w:rPr>
        <w:t>2</w:t>
      </w:r>
      <w:r w:rsidRPr="59CC6315" w:rsidR="68BE7A68">
        <w:rPr>
          <w:vertAlign w:val="baseline"/>
        </w:rPr>
        <w:t>C</w:t>
      </w:r>
      <w:r w:rsidRPr="59CC6315" w:rsidR="0F85A30B">
        <w:rPr>
          <w:vertAlign w:val="baseline"/>
        </w:rPr>
        <w:t>)</w:t>
      </w:r>
      <w:r w:rsidRPr="59CC6315" w:rsidR="68BE7A68">
        <w:rPr>
          <w:vertAlign w:val="baseline"/>
        </w:rPr>
        <w:t xml:space="preserve"> </w:t>
      </w:r>
      <w:r w:rsidRPr="59CC6315" w:rsidR="1F53DF58">
        <w:rPr>
          <w:vertAlign w:val="baseline"/>
        </w:rPr>
        <w:t xml:space="preserve">or </w:t>
      </w:r>
      <w:r w:rsidRPr="59CC6315" w:rsidR="4221175A">
        <w:rPr>
          <w:vertAlign w:val="baseline"/>
        </w:rPr>
        <w:t>Serial Peripheral Interface (</w:t>
      </w:r>
      <w:r w:rsidRPr="59CC6315" w:rsidR="1F53DF58">
        <w:rPr>
          <w:vertAlign w:val="baseline"/>
        </w:rPr>
        <w:t>SPI</w:t>
      </w:r>
      <w:r w:rsidRPr="59CC6315" w:rsidR="08D3CEA6">
        <w:rPr>
          <w:vertAlign w:val="baseline"/>
        </w:rPr>
        <w:t>)</w:t>
      </w:r>
      <w:r w:rsidRPr="59CC6315" w:rsidR="1F53DF58">
        <w:rPr>
          <w:vertAlign w:val="baseline"/>
        </w:rPr>
        <w:t xml:space="preserve"> communication protocol to exchange data with a microcontroller.</w:t>
      </w:r>
    </w:p>
    <w:p w:rsidRPr="009E7B69" w:rsidR="00522F05" w:rsidP="59CC6315" w:rsidRDefault="00522F05" w14:paraId="31B39C9D" w14:textId="01CCBB98">
      <w:pPr>
        <w:pStyle w:val="Normal"/>
        <w:ind w:left="0"/>
        <w:rPr>
          <w:vertAlign w:val="baseline"/>
        </w:rPr>
      </w:pPr>
    </w:p>
    <w:p w:rsidRPr="009E7B69" w:rsidR="00522F05" w:rsidP="59CC6315" w:rsidRDefault="00522F05" w14:paraId="0A1A5E4B" w14:textId="51E5B59F">
      <w:pPr>
        <w:pStyle w:val="Heading4"/>
        <w:rPr/>
      </w:pPr>
      <w:r w:rsidR="40BB2E51">
        <w:rPr/>
        <w:t>Specification</w:t>
      </w:r>
    </w:p>
    <w:tbl>
      <w:tblPr>
        <w:tblStyle w:val="TableGrid"/>
        <w:tblW w:w="0" w:type="auto"/>
        <w:jc w:val="center"/>
        <w:tblLayout w:type="fixed"/>
        <w:tblLook w:val="06A0" w:firstRow="1" w:lastRow="0" w:firstColumn="1" w:lastColumn="0" w:noHBand="1" w:noVBand="1"/>
      </w:tblPr>
      <w:tblGrid>
        <w:gridCol w:w="3525"/>
        <w:gridCol w:w="3225"/>
      </w:tblGrid>
      <w:tr w:rsidR="59CC6315" w:rsidTr="59CC6315" w14:paraId="1A467F99">
        <w:trPr>
          <w:trHeight w:val="300"/>
        </w:trPr>
        <w:tc>
          <w:tcPr>
            <w:tcW w:w="3525" w:type="dxa"/>
            <w:tcMar/>
          </w:tcPr>
          <w:p w:rsidR="59CC6315" w:rsidP="59CC6315" w:rsidRDefault="59CC6315" w14:paraId="63DEDC3B" w14:textId="12E86FEE">
            <w:pPr>
              <w:pStyle w:val="Normal"/>
              <w:ind w:left="0"/>
              <w:jc w:val="center"/>
            </w:pPr>
            <w:r w:rsidR="59CC6315">
              <w:rPr/>
              <w:t>Input Voltage</w:t>
            </w:r>
          </w:p>
        </w:tc>
        <w:tc>
          <w:tcPr>
            <w:tcW w:w="3225" w:type="dxa"/>
            <w:tcMar/>
          </w:tcPr>
          <w:p w:rsidR="59CC6315" w:rsidP="59CC6315" w:rsidRDefault="59CC6315" w14:paraId="23A2AA6E" w14:textId="03E940BF">
            <w:pPr>
              <w:pStyle w:val="Normal"/>
              <w:ind w:left="0"/>
              <w:jc w:val="center"/>
            </w:pPr>
            <w:r w:rsidR="59CC6315">
              <w:rPr/>
              <w:t>3.3</w:t>
            </w:r>
            <w:r w:rsidR="59CC6315">
              <w:rPr/>
              <w:t xml:space="preserve">V </w:t>
            </w:r>
            <w:r w:rsidR="59CC6315">
              <w:rPr/>
              <w:t>-</w:t>
            </w:r>
            <w:r w:rsidR="59CC6315">
              <w:rPr/>
              <w:t xml:space="preserve"> </w:t>
            </w:r>
            <w:r w:rsidR="59CC6315">
              <w:rPr/>
              <w:t>5</w:t>
            </w:r>
            <w:r w:rsidR="59CC6315">
              <w:rPr/>
              <w:t>V</w:t>
            </w:r>
          </w:p>
        </w:tc>
      </w:tr>
      <w:tr w:rsidR="59CC6315" w:rsidTr="59CC6315" w14:paraId="52D9A5BB">
        <w:trPr>
          <w:trHeight w:val="300"/>
        </w:trPr>
        <w:tc>
          <w:tcPr>
            <w:tcW w:w="3525" w:type="dxa"/>
            <w:tcMar/>
          </w:tcPr>
          <w:p w:rsidR="21C7271B" w:rsidP="59CC6315" w:rsidRDefault="21C7271B" w14:paraId="4D4FE775" w14:textId="550B1C67">
            <w:pPr>
              <w:pStyle w:val="Normal"/>
              <w:suppressLineNumbers w:val="0"/>
              <w:bidi w:val="0"/>
              <w:spacing w:before="0" w:beforeAutospacing="off" w:after="0" w:afterAutospacing="off" w:line="360" w:lineRule="auto"/>
              <w:ind w:left="0" w:right="0"/>
              <w:jc w:val="center"/>
            </w:pPr>
            <w:r w:rsidR="21C7271B">
              <w:rPr/>
              <w:t>Current consumption</w:t>
            </w:r>
          </w:p>
        </w:tc>
        <w:tc>
          <w:tcPr>
            <w:tcW w:w="3225" w:type="dxa"/>
            <w:tcMar/>
          </w:tcPr>
          <w:p w:rsidR="76C095E5" w:rsidP="59CC6315" w:rsidRDefault="76C095E5" w14:paraId="3069B234" w14:textId="30EB7867">
            <w:pPr>
              <w:pStyle w:val="Normal"/>
              <w:suppressLineNumbers w:val="0"/>
              <w:bidi w:val="0"/>
              <w:spacing w:before="0" w:beforeAutospacing="off" w:after="0" w:afterAutospacing="off" w:line="360" w:lineRule="auto"/>
              <w:ind w:left="0" w:right="0"/>
              <w:jc w:val="center"/>
            </w:pPr>
            <w:r w:rsidR="76C095E5">
              <w:rPr/>
              <w:t>0.4mA</w:t>
            </w:r>
          </w:p>
        </w:tc>
      </w:tr>
      <w:tr w:rsidR="59CC6315" w:rsidTr="59CC6315" w14:paraId="33D72B97">
        <w:trPr>
          <w:trHeight w:val="300"/>
        </w:trPr>
        <w:tc>
          <w:tcPr>
            <w:tcW w:w="3525" w:type="dxa"/>
            <w:tcMar/>
          </w:tcPr>
          <w:p w:rsidR="4D9D441E" w:rsidP="59CC6315" w:rsidRDefault="4D9D441E" w14:paraId="29516728" w14:textId="3EF2FF2D">
            <w:pPr>
              <w:pStyle w:val="Normal"/>
              <w:suppressLineNumbers w:val="0"/>
              <w:bidi w:val="0"/>
              <w:spacing w:before="0" w:beforeAutospacing="off" w:after="0" w:afterAutospacing="off" w:line="360" w:lineRule="auto"/>
              <w:ind w:left="0" w:right="0"/>
              <w:jc w:val="center"/>
            </w:pPr>
            <w:r w:rsidR="4D9D441E">
              <w:rPr/>
              <w:t>Temperature Range</w:t>
            </w:r>
          </w:p>
        </w:tc>
        <w:tc>
          <w:tcPr>
            <w:tcW w:w="3225" w:type="dxa"/>
            <w:tcMar/>
          </w:tcPr>
          <w:p w:rsidR="4D9D441E" w:rsidP="59CC6315" w:rsidRDefault="4D9D441E" w14:paraId="64441EE3" w14:textId="01003E17">
            <w:pPr>
              <w:pStyle w:val="Normal"/>
              <w:ind w:left="0"/>
              <w:jc w:val="center"/>
            </w:pPr>
            <w:r w:rsidR="4D9D441E">
              <w:rPr/>
              <w:t>-40°C to 85°C</w:t>
            </w:r>
          </w:p>
        </w:tc>
      </w:tr>
      <w:tr w:rsidR="59CC6315" w:rsidTr="59CC6315" w14:paraId="63543966">
        <w:trPr>
          <w:trHeight w:val="300"/>
        </w:trPr>
        <w:tc>
          <w:tcPr>
            <w:tcW w:w="3525" w:type="dxa"/>
            <w:tcMar/>
          </w:tcPr>
          <w:p w:rsidR="4D9D441E" w:rsidP="59CC6315" w:rsidRDefault="4D9D441E" w14:paraId="6529480D" w14:textId="341BC4E8">
            <w:pPr>
              <w:pStyle w:val="Normal"/>
              <w:suppressLineNumbers w:val="0"/>
              <w:bidi w:val="0"/>
              <w:spacing w:before="0" w:beforeAutospacing="off" w:after="0" w:afterAutospacing="off" w:line="360" w:lineRule="auto"/>
              <w:ind w:left="0" w:right="0"/>
              <w:jc w:val="center"/>
            </w:pPr>
            <w:r w:rsidR="4D9D441E">
              <w:rPr/>
              <w:t>Temperature Accuracy</w:t>
            </w:r>
          </w:p>
        </w:tc>
        <w:tc>
          <w:tcPr>
            <w:tcW w:w="3225" w:type="dxa"/>
            <w:tcMar/>
          </w:tcPr>
          <w:p w:rsidR="048CDF52" w:rsidP="59CC6315" w:rsidRDefault="048CDF52" w14:paraId="08CA3B02" w14:textId="11A769C5">
            <w:pPr>
              <w:pStyle w:val="Normal"/>
              <w:ind w:left="0"/>
              <w:jc w:val="center"/>
            </w:pPr>
            <w:r w:rsidR="048CDF52">
              <w:rPr/>
              <w:t>±1°C</w:t>
            </w:r>
          </w:p>
        </w:tc>
      </w:tr>
      <w:tr w:rsidR="59CC6315" w:rsidTr="59CC6315" w14:paraId="2629BB88">
        <w:trPr>
          <w:trHeight w:val="300"/>
        </w:trPr>
        <w:tc>
          <w:tcPr>
            <w:tcW w:w="3525" w:type="dxa"/>
            <w:tcMar/>
          </w:tcPr>
          <w:p w:rsidR="048CDF52" w:rsidP="59CC6315" w:rsidRDefault="048CDF52" w14:paraId="3597AF1E" w14:textId="2ABD1744">
            <w:pPr>
              <w:pStyle w:val="Normal"/>
              <w:spacing w:line="360" w:lineRule="auto"/>
              <w:jc w:val="center"/>
            </w:pPr>
            <w:r w:rsidR="048CDF52">
              <w:rPr/>
              <w:t>Humidity Accuracy</w:t>
            </w:r>
          </w:p>
        </w:tc>
        <w:tc>
          <w:tcPr>
            <w:tcW w:w="3225" w:type="dxa"/>
            <w:tcMar/>
          </w:tcPr>
          <w:p w:rsidR="048CDF52" w:rsidP="59CC6315" w:rsidRDefault="048CDF52" w14:paraId="577FD9F3" w14:textId="4A98798D">
            <w:pPr>
              <w:pStyle w:val="Normal"/>
              <w:jc w:val="center"/>
            </w:pPr>
            <w:r w:rsidR="048CDF52">
              <w:rPr/>
              <w:t>±3%</w:t>
            </w:r>
          </w:p>
        </w:tc>
      </w:tr>
      <w:tr w:rsidR="59CC6315" w:rsidTr="59CC6315" w14:paraId="7B5F3967">
        <w:trPr>
          <w:trHeight w:val="300"/>
        </w:trPr>
        <w:tc>
          <w:tcPr>
            <w:tcW w:w="3525" w:type="dxa"/>
            <w:tcMar/>
          </w:tcPr>
          <w:p w:rsidR="5BDDCC1A" w:rsidP="59CC6315" w:rsidRDefault="5BDDCC1A" w14:paraId="086EBC44" w14:textId="3D9C69D3">
            <w:pPr>
              <w:pStyle w:val="Normal"/>
              <w:spacing w:line="360" w:lineRule="auto"/>
              <w:jc w:val="center"/>
            </w:pPr>
            <w:r w:rsidR="5BDDCC1A">
              <w:rPr/>
              <w:t>Pressure Range</w:t>
            </w:r>
          </w:p>
        </w:tc>
        <w:tc>
          <w:tcPr>
            <w:tcW w:w="3225" w:type="dxa"/>
            <w:tcMar/>
          </w:tcPr>
          <w:p w:rsidR="5BDDCC1A" w:rsidP="59CC6315" w:rsidRDefault="5BDDCC1A" w14:paraId="7759B14C" w14:textId="500B3CB9">
            <w:pPr>
              <w:pStyle w:val="Normal"/>
              <w:jc w:val="center"/>
            </w:pPr>
            <w:r w:rsidR="5BDDCC1A">
              <w:rPr/>
              <w:t>300 hPa – 1100 hPa</w:t>
            </w:r>
          </w:p>
        </w:tc>
      </w:tr>
      <w:tr w:rsidR="59CC6315" w:rsidTr="59CC6315" w14:paraId="2B23500B">
        <w:trPr>
          <w:trHeight w:val="300"/>
        </w:trPr>
        <w:tc>
          <w:tcPr>
            <w:tcW w:w="3525" w:type="dxa"/>
            <w:tcMar/>
          </w:tcPr>
          <w:p w:rsidR="5BDDCC1A" w:rsidP="59CC6315" w:rsidRDefault="5BDDCC1A" w14:paraId="329CAC4D" w14:textId="2B41E8C7">
            <w:pPr>
              <w:pStyle w:val="Normal"/>
              <w:spacing w:line="360" w:lineRule="auto"/>
              <w:jc w:val="center"/>
            </w:pPr>
            <w:r w:rsidR="5BDDCC1A">
              <w:rPr/>
              <w:t>Pressure Accuracy</w:t>
            </w:r>
          </w:p>
        </w:tc>
        <w:tc>
          <w:tcPr>
            <w:tcW w:w="3225" w:type="dxa"/>
            <w:tcMar/>
          </w:tcPr>
          <w:p w:rsidR="5BDDCC1A" w:rsidP="59CC6315" w:rsidRDefault="5BDDCC1A" w14:paraId="0EED1383" w14:textId="099A65A2">
            <w:pPr>
              <w:pStyle w:val="Normal"/>
              <w:jc w:val="center"/>
            </w:pPr>
            <w:r w:rsidR="5BDDCC1A">
              <w:rPr/>
              <w:t>±1.0 hPa</w:t>
            </w:r>
          </w:p>
        </w:tc>
      </w:tr>
      <w:tr w:rsidR="59CC6315" w:rsidTr="59CC6315" w14:paraId="54E510E6">
        <w:trPr>
          <w:trHeight w:val="300"/>
        </w:trPr>
        <w:tc>
          <w:tcPr>
            <w:tcW w:w="3525" w:type="dxa"/>
            <w:tcMar/>
          </w:tcPr>
          <w:p w:rsidR="59CC6315" w:rsidP="59CC6315" w:rsidRDefault="59CC6315" w14:paraId="59EE7D27" w14:textId="3B1B5BDA">
            <w:pPr>
              <w:pStyle w:val="Normal"/>
              <w:ind w:left="0"/>
              <w:jc w:val="center"/>
            </w:pPr>
            <w:r w:rsidR="59CC6315">
              <w:rPr/>
              <w:t>Module Size</w:t>
            </w:r>
          </w:p>
        </w:tc>
        <w:tc>
          <w:tcPr>
            <w:tcW w:w="3225" w:type="dxa"/>
            <w:tcMar/>
          </w:tcPr>
          <w:p w:rsidR="6B97584E" w:rsidP="59CC6315" w:rsidRDefault="6B97584E" w14:paraId="1B0C35D1" w14:textId="41D94EB6">
            <w:pPr>
              <w:pStyle w:val="Normal"/>
              <w:ind w:left="0"/>
              <w:jc w:val="center"/>
            </w:pPr>
            <w:r w:rsidR="6B97584E">
              <w:rPr/>
              <w:t>14mm*11mm</w:t>
            </w:r>
          </w:p>
        </w:tc>
      </w:tr>
    </w:tbl>
    <w:p w:rsidRPr="009E7B69" w:rsidR="00522F05" w:rsidP="59CC6315" w:rsidRDefault="00522F05" w14:paraId="292BEC20" w14:textId="38AA1900">
      <w:pPr>
        <w:pStyle w:val="Normal"/>
      </w:pPr>
    </w:p>
    <w:p w:rsidRPr="009E7B69" w:rsidR="00522F05" w:rsidP="59CC6315" w:rsidRDefault="00522F05" w14:paraId="4421DB15" w14:textId="0306DCA0">
      <w:pPr/>
      <w:r>
        <w:br w:type="page"/>
      </w:r>
    </w:p>
    <w:p w:rsidRPr="009E7B69" w:rsidR="00522F05" w:rsidP="59CC6315" w:rsidRDefault="00522F05" w14:paraId="54ADBD47" w14:textId="25AFBB8C">
      <w:pPr>
        <w:pStyle w:val="Heading4"/>
        <w:rPr/>
      </w:pPr>
      <w:r w:rsidR="4ED55CD0">
        <w:rPr/>
        <w:t>Justification</w:t>
      </w:r>
    </w:p>
    <w:p w:rsidRPr="009E7B69" w:rsidR="00522F05" w:rsidP="59CC6315" w:rsidRDefault="00522F05" w14:paraId="71CAC833" w14:textId="6378F0C4">
      <w:pPr>
        <w:pStyle w:val="Normal"/>
      </w:pPr>
      <w:r w:rsidR="4BBBF69E">
        <w:rPr/>
        <w:t xml:space="preserve">This sensor </w:t>
      </w:r>
      <w:r w:rsidR="63008736">
        <w:rPr/>
        <w:t xml:space="preserve">can </w:t>
      </w:r>
      <w:r w:rsidR="63008736">
        <w:rPr/>
        <w:t>operate</w:t>
      </w:r>
      <w:r w:rsidR="63008736">
        <w:rPr/>
        <w:t xml:space="preserve"> on a</w:t>
      </w:r>
      <w:r w:rsidR="682260E5">
        <w:rPr/>
        <w:t xml:space="preserve"> </w:t>
      </w:r>
      <w:r w:rsidR="63008736">
        <w:rPr/>
        <w:t>3.3</w:t>
      </w:r>
      <w:r w:rsidR="014EA88C">
        <w:rPr/>
        <w:t xml:space="preserve">V </w:t>
      </w:r>
      <w:r w:rsidR="63008736">
        <w:rPr/>
        <w:t xml:space="preserve">source </w:t>
      </w:r>
      <w:r w:rsidR="302E4B86">
        <w:rPr/>
        <w:t xml:space="preserve">and </w:t>
      </w:r>
      <w:r w:rsidR="3547D2DC">
        <w:rPr/>
        <w:t>communicate</w:t>
      </w:r>
      <w:r w:rsidR="302E4B86">
        <w:rPr/>
        <w:t xml:space="preserve"> </w:t>
      </w:r>
      <w:r w:rsidR="4610EBF1">
        <w:rPr/>
        <w:t>using</w:t>
      </w:r>
      <w:r w:rsidR="302E4B86">
        <w:rPr/>
        <w:t xml:space="preserve"> </w:t>
      </w:r>
      <w:r w:rsidR="0C563FCE">
        <w:rPr/>
        <w:t>I</w:t>
      </w:r>
      <w:r w:rsidRPr="59CC6315" w:rsidR="7EABEBFE">
        <w:rPr>
          <w:vertAlign w:val="superscript"/>
        </w:rPr>
        <w:t>2</w:t>
      </w:r>
      <w:r w:rsidRPr="59CC6315" w:rsidR="7EABEBFE">
        <w:rPr>
          <w:vertAlign w:val="baseline"/>
        </w:rPr>
        <w:t>C</w:t>
      </w:r>
      <w:r w:rsidR="302E4B86">
        <w:rPr/>
        <w:t xml:space="preserve"> communication protocol that </w:t>
      </w:r>
      <w:r w:rsidR="63008736">
        <w:rPr/>
        <w:t>the ESP8266</w:t>
      </w:r>
      <w:r w:rsidR="3B5FCE30">
        <w:rPr/>
        <w:t xml:space="preserve"> is capable of</w:t>
      </w:r>
      <w:r w:rsidR="63008736">
        <w:rPr/>
        <w:t>.</w:t>
      </w:r>
      <w:r w:rsidR="64EAF7A6">
        <w:rPr/>
        <w:t xml:space="preserve"> </w:t>
      </w:r>
      <w:r w:rsidR="0D749DB6">
        <w:rPr/>
        <w:t xml:space="preserve">This would make the connection </w:t>
      </w:r>
      <w:r w:rsidR="0D749DB6">
        <w:rPr/>
        <w:t>very simple</w:t>
      </w:r>
      <w:r w:rsidR="0D749DB6">
        <w:rPr/>
        <w:t xml:space="preserve">. </w:t>
      </w:r>
      <w:r w:rsidR="6B31AF9E">
        <w:rPr/>
        <w:t xml:space="preserve">However, to receive readings, </w:t>
      </w:r>
      <w:r w:rsidR="42A43786">
        <w:rPr/>
        <w:t>an Adafruit</w:t>
      </w:r>
      <w:r w:rsidR="6B31AF9E">
        <w:rPr/>
        <w:t xml:space="preserve">_BME280 library </w:t>
      </w:r>
      <w:r w:rsidR="1E3F44EE">
        <w:rPr/>
        <w:t>needs</w:t>
      </w:r>
      <w:r w:rsidR="6B31AF9E">
        <w:rPr/>
        <w:t xml:space="preserve"> to be installed and </w:t>
      </w:r>
      <w:r w:rsidR="6B31AF9E">
        <w:rPr/>
        <w:t>utilized</w:t>
      </w:r>
      <w:r w:rsidR="6B31AF9E">
        <w:rPr/>
        <w:t>.</w:t>
      </w:r>
      <w:r w:rsidR="4C448A6B">
        <w:rPr/>
        <w:t xml:space="preserve"> This is </w:t>
      </w:r>
      <w:r w:rsidR="4C448A6B">
        <w:rPr/>
        <w:t>an easy process</w:t>
      </w:r>
      <w:r w:rsidR="4C448A6B">
        <w:rPr/>
        <w:t xml:space="preserve"> to complete and</w:t>
      </w:r>
      <w:r w:rsidR="08533379">
        <w:rPr/>
        <w:t xml:space="preserve"> the library </w:t>
      </w:r>
      <w:r w:rsidR="6F585713">
        <w:rPr/>
        <w:t xml:space="preserve">allows the code to be </w:t>
      </w:r>
      <w:r w:rsidR="3FC58AE6">
        <w:rPr/>
        <w:t>readable.</w:t>
      </w:r>
      <w:r w:rsidR="11E6BCD0">
        <w:rPr/>
        <w:t xml:space="preserve"> </w:t>
      </w:r>
      <w:r w:rsidR="790D000D">
        <w:rPr/>
        <w:t xml:space="preserve">The module size is also easy to integrate to any system with its size of </w:t>
      </w:r>
      <w:r w:rsidR="05467870">
        <w:rPr/>
        <w:t>14mm</w:t>
      </w:r>
      <w:r w:rsidR="790D000D">
        <w:rPr/>
        <w:t>*</w:t>
      </w:r>
      <w:r w:rsidR="34156B4D">
        <w:rPr/>
        <w:t>11</w:t>
      </w:r>
      <w:r w:rsidR="790D000D">
        <w:rPr/>
        <w:t>mm</w:t>
      </w:r>
      <w:r w:rsidR="790D000D">
        <w:rPr/>
        <w:t>.</w:t>
      </w:r>
    </w:p>
    <w:p w:rsidRPr="009E7B69" w:rsidR="00522F05" w:rsidP="59CC6315" w:rsidRDefault="00522F05" w14:paraId="655F61C3" w14:textId="2C82A11B">
      <w:pPr/>
      <w:r>
        <w:br w:type="page"/>
      </w:r>
    </w:p>
    <w:p w:rsidRPr="009E7B69" w:rsidR="00522F05" w:rsidP="59CC6315" w:rsidRDefault="00522F05" w14:paraId="286EC180" w14:textId="107AE976">
      <w:pPr>
        <w:pStyle w:val="Heading3"/>
        <w:rPr/>
      </w:pPr>
      <w:bookmarkStart w:name="_Toc480247151" w:id="1764139638"/>
      <w:r w:rsidR="2B779573">
        <w:rPr/>
        <w:t>PMS7003</w:t>
      </w:r>
      <w:bookmarkEnd w:id="1764139638"/>
    </w:p>
    <w:p w:rsidRPr="009E7B69" w:rsidR="00522F05" w:rsidP="59CC6315" w:rsidRDefault="00522F05" w14:paraId="32BF82FE" w14:textId="1F8B6704">
      <w:pPr>
        <w:pStyle w:val="Normal"/>
        <w:jc w:val="center"/>
      </w:pPr>
      <w:r w:rsidR="219E5956">
        <w:drawing>
          <wp:inline wp14:editId="19410A79" wp14:anchorId="5604FACB">
            <wp:extent cx="2405356" cy="1804943"/>
            <wp:effectExtent l="0" t="0" r="0" b="0"/>
            <wp:docPr id="10361700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4df225fb9fdc4fd1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5356" cy="18049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219E5956">
        <w:rPr/>
        <w:t>[</w:t>
      </w:r>
      <w:hyperlink r:id="R380c3626baaf4d68">
        <w:r w:rsidRPr="59CC6315" w:rsidR="219E5956">
          <w:rPr>
            <w:rStyle w:val="Hyperlink"/>
          </w:rPr>
          <w:t>kuriosity</w:t>
        </w:r>
        <w:r w:rsidRPr="59CC6315" w:rsidR="219E5956">
          <w:rPr>
            <w:rStyle w:val="Hyperlink"/>
          </w:rPr>
          <w:t xml:space="preserve"> website</w:t>
        </w:r>
      </w:hyperlink>
      <w:r w:rsidR="219E5956">
        <w:rPr/>
        <w:t>]</w:t>
      </w:r>
    </w:p>
    <w:p w:rsidRPr="009E7B69" w:rsidR="00522F05" w:rsidP="59CC6315" w:rsidRDefault="00522F05" w14:paraId="70F3B414" w14:textId="5D3AA67E">
      <w:pPr>
        <w:pStyle w:val="Heading4"/>
        <w:rPr/>
      </w:pPr>
      <w:r w:rsidR="219E5956">
        <w:rPr/>
        <w:t>Function</w:t>
      </w:r>
    </w:p>
    <w:p w:rsidRPr="009E7B69" w:rsidR="00522F05" w:rsidP="59CC6315" w:rsidRDefault="00522F05" w14:paraId="4283F8F1" w14:textId="578C8BF2">
      <w:pPr>
        <w:pStyle w:val="Normal"/>
        <w:jc w:val="center"/>
      </w:pPr>
      <w:r w:rsidR="511040B5">
        <w:drawing>
          <wp:inline wp14:editId="5011F5AC" wp14:anchorId="65560DA5">
            <wp:extent cx="4763773" cy="2084610"/>
            <wp:effectExtent l="0" t="0" r="0" b="0"/>
            <wp:docPr id="43960898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47b9cba4dedf4cce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3773" cy="2084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ACC79EE">
        <w:rPr/>
        <w:t>(datasheet)</w:t>
      </w:r>
    </w:p>
    <w:p w:rsidRPr="009E7B69" w:rsidR="00522F05" w:rsidP="59CC6315" w:rsidRDefault="00522F05" w14:paraId="6C855260" w14:textId="2E9177A5">
      <w:pPr>
        <w:pStyle w:val="Normal"/>
        <w:rPr>
          <w:vertAlign w:val="baseline"/>
        </w:rPr>
      </w:pPr>
      <w:r w:rsidR="219E5956">
        <w:rPr/>
        <w:t>PMS7003 is a particle concentration sensor that obtains the number of suspended particles in the surrounding air</w:t>
      </w:r>
      <w:r w:rsidR="4482D26B">
        <w:rPr/>
        <w:t xml:space="preserve"> and outputs the result digitally</w:t>
      </w:r>
      <w:r w:rsidR="258355DA">
        <w:rPr/>
        <w:t xml:space="preserve"> via </w:t>
      </w:r>
      <w:r w:rsidR="4029570A">
        <w:rPr/>
        <w:t>I</w:t>
      </w:r>
      <w:r w:rsidRPr="59CC6315" w:rsidR="4029570A">
        <w:rPr>
          <w:vertAlign w:val="superscript"/>
        </w:rPr>
        <w:t>2</w:t>
      </w:r>
      <w:r w:rsidRPr="59CC6315" w:rsidR="4029570A">
        <w:rPr>
          <w:vertAlign w:val="baseline"/>
        </w:rPr>
        <w:t>C</w:t>
      </w:r>
      <w:r w:rsidR="258355DA">
        <w:rPr/>
        <w:t xml:space="preserve"> </w:t>
      </w:r>
      <w:r w:rsidR="258355DA">
        <w:rPr/>
        <w:t>communication protocol</w:t>
      </w:r>
      <w:r w:rsidR="4482D26B">
        <w:rPr/>
        <w:t xml:space="preserve">. </w:t>
      </w:r>
      <w:r w:rsidR="6F032EA1">
        <w:rPr/>
        <w:t xml:space="preserve">This is </w:t>
      </w:r>
      <w:r w:rsidR="4C3AFE52">
        <w:rPr/>
        <w:t xml:space="preserve">possible by </w:t>
      </w:r>
      <w:r w:rsidR="7F5C4B1F">
        <w:rPr/>
        <w:t xml:space="preserve">the Laser scattering principle by </w:t>
      </w:r>
      <w:r w:rsidR="4C3AFE52">
        <w:rPr/>
        <w:t>using laser to radiate suspending participles</w:t>
      </w:r>
      <w:r w:rsidR="6D2E523A">
        <w:rPr/>
        <w:t xml:space="preserve"> which then produces scattering</w:t>
      </w:r>
      <w:r w:rsidR="6F032EA1">
        <w:rPr/>
        <w:t>.</w:t>
      </w:r>
      <w:r w:rsidR="3E41393E">
        <w:rPr/>
        <w:t xml:space="preserve"> </w:t>
      </w:r>
      <w:r w:rsidR="1117F9E3">
        <w:rPr/>
        <w:t>With this,</w:t>
      </w:r>
      <w:r w:rsidR="087F080B">
        <w:rPr/>
        <w:t xml:space="preserve"> the </w:t>
      </w:r>
      <w:r w:rsidR="74A2A5D4">
        <w:rPr/>
        <w:t>microprocessor</w:t>
      </w:r>
      <w:r w:rsidR="087F080B">
        <w:rPr/>
        <w:t xml:space="preserve"> of the module is able to determine</w:t>
      </w:r>
      <w:r w:rsidR="1117F9E3">
        <w:rPr/>
        <w:t xml:space="preserve"> </w:t>
      </w:r>
      <w:r w:rsidR="1117F9E3">
        <w:rPr/>
        <w:t xml:space="preserve">the particle diameter and number of </w:t>
      </w:r>
      <w:r w:rsidR="04B043B3">
        <w:rPr/>
        <w:t>particles</w:t>
      </w:r>
      <w:r w:rsidR="1117F9E3">
        <w:rPr/>
        <w:t xml:space="preserve"> </w:t>
      </w:r>
      <w:r w:rsidR="1C56A784">
        <w:rPr/>
        <w:t xml:space="preserve">based on the </w:t>
      </w:r>
      <w:r w:rsidRPr="59CC6315" w:rsidR="1C56A784">
        <w:rPr>
          <w:highlight w:val="yellow"/>
        </w:rPr>
        <w:t>MIE theory calculation</w:t>
      </w:r>
      <w:r w:rsidR="1C56A784">
        <w:rPr/>
        <w:t>.</w:t>
      </w:r>
      <w:r w:rsidR="1C56A784">
        <w:rPr/>
        <w:t xml:space="preserve"> </w:t>
      </w:r>
    </w:p>
    <w:p w:rsidRPr="009E7B69" w:rsidR="00522F05" w:rsidP="59CC6315" w:rsidRDefault="00522F05" w14:paraId="34F1EE79" w14:textId="79D24DF1">
      <w:pPr/>
      <w:r>
        <w:br w:type="page"/>
      </w:r>
    </w:p>
    <w:p w:rsidRPr="009E7B69" w:rsidR="00522F05" w:rsidP="59CC6315" w:rsidRDefault="00522F05" w14:paraId="168FC034" w14:textId="3115B66B">
      <w:pPr>
        <w:pStyle w:val="Heading4"/>
        <w:rPr/>
      </w:pPr>
      <w:r w:rsidR="43141C61">
        <w:rPr/>
        <w:t>Specification</w:t>
      </w:r>
    </w:p>
    <w:tbl>
      <w:tblPr>
        <w:tblStyle w:val="TableGrid"/>
        <w:tblW w:w="0" w:type="auto"/>
        <w:jc w:val="center"/>
        <w:tblLayout w:type="fixed"/>
        <w:tblLook w:val="06A0" w:firstRow="1" w:lastRow="0" w:firstColumn="1" w:lastColumn="0" w:noHBand="1" w:noVBand="1"/>
      </w:tblPr>
      <w:tblGrid>
        <w:gridCol w:w="3990"/>
        <w:gridCol w:w="5205"/>
      </w:tblGrid>
      <w:tr w:rsidR="59CC6315" w:rsidTr="59CC6315" w14:paraId="2C45F6B7">
        <w:trPr>
          <w:trHeight w:val="300"/>
        </w:trPr>
        <w:tc>
          <w:tcPr>
            <w:tcW w:w="3990" w:type="dxa"/>
            <w:tcMar/>
          </w:tcPr>
          <w:p w:rsidR="59CC6315" w:rsidP="59CC6315" w:rsidRDefault="59CC6315" w14:paraId="1F8E5207" w14:textId="12E86FEE">
            <w:pPr>
              <w:pStyle w:val="Normal"/>
              <w:ind w:left="0"/>
              <w:jc w:val="center"/>
            </w:pPr>
            <w:r w:rsidR="59CC6315">
              <w:rPr/>
              <w:t>Input Voltage</w:t>
            </w:r>
          </w:p>
        </w:tc>
        <w:tc>
          <w:tcPr>
            <w:tcW w:w="5205" w:type="dxa"/>
            <w:tcMar/>
          </w:tcPr>
          <w:p w:rsidR="4C0CD475" w:rsidP="59CC6315" w:rsidRDefault="4C0CD475" w14:paraId="3E805BBD" w14:textId="5F20FDCC">
            <w:pPr>
              <w:pStyle w:val="Normal"/>
              <w:suppressLineNumbers w:val="0"/>
              <w:bidi w:val="0"/>
              <w:spacing w:before="0" w:beforeAutospacing="off" w:after="0" w:afterAutospacing="off" w:line="360" w:lineRule="auto"/>
              <w:ind w:left="0" w:right="0"/>
              <w:jc w:val="center"/>
            </w:pPr>
            <w:r w:rsidR="4C0CD475">
              <w:rPr/>
              <w:t>4.5V - 5.5V</w:t>
            </w:r>
          </w:p>
        </w:tc>
      </w:tr>
      <w:tr w:rsidR="59CC6315" w:rsidTr="59CC6315" w14:paraId="10FC3942">
        <w:trPr>
          <w:trHeight w:val="300"/>
        </w:trPr>
        <w:tc>
          <w:tcPr>
            <w:tcW w:w="3990" w:type="dxa"/>
            <w:tcMar/>
          </w:tcPr>
          <w:p w:rsidR="59CC6315" w:rsidP="59CC6315" w:rsidRDefault="59CC6315" w14:paraId="4EA4DE95" w14:textId="73793435">
            <w:pPr>
              <w:pStyle w:val="Normal"/>
              <w:suppressLineNumbers w:val="0"/>
              <w:bidi w:val="0"/>
              <w:spacing w:before="0" w:beforeAutospacing="off" w:after="0" w:afterAutospacing="off" w:line="360" w:lineRule="auto"/>
              <w:ind w:left="0" w:right="0"/>
              <w:jc w:val="center"/>
            </w:pPr>
            <w:r w:rsidR="59CC6315">
              <w:rPr/>
              <w:t>Current consumption</w:t>
            </w:r>
            <w:r w:rsidR="5CC5347E">
              <w:rPr/>
              <w:t xml:space="preserve"> (Active Mode)</w:t>
            </w:r>
          </w:p>
        </w:tc>
        <w:tc>
          <w:tcPr>
            <w:tcW w:w="5205" w:type="dxa"/>
            <w:tcMar/>
          </w:tcPr>
          <w:p w:rsidR="5CC5347E" w:rsidP="59CC6315" w:rsidRDefault="5CC5347E" w14:paraId="0346BF55" w14:textId="6604B236">
            <w:pPr>
              <w:pStyle w:val="Normal"/>
              <w:bidi w:val="0"/>
              <w:spacing w:before="0" w:beforeAutospacing="off" w:after="0" w:afterAutospacing="off" w:line="360" w:lineRule="auto"/>
              <w:ind w:left="0" w:right="0"/>
              <w:jc w:val="center"/>
            </w:pPr>
            <w:r w:rsidRPr="59CC6315" w:rsidR="5CC5347E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≤100</w:t>
            </w:r>
            <w:r w:rsidR="59CC6315">
              <w:rPr/>
              <w:t>mA</w:t>
            </w:r>
          </w:p>
        </w:tc>
      </w:tr>
      <w:tr w:rsidR="59CC6315" w:rsidTr="59CC6315" w14:paraId="58F13A00">
        <w:trPr>
          <w:trHeight w:val="300"/>
        </w:trPr>
        <w:tc>
          <w:tcPr>
            <w:tcW w:w="3990" w:type="dxa"/>
            <w:tcMar/>
          </w:tcPr>
          <w:p w:rsidR="35508850" w:rsidP="59CC6315" w:rsidRDefault="35508850" w14:paraId="4FC1455B" w14:textId="451920B8">
            <w:pPr>
              <w:pStyle w:val="Normal"/>
              <w:suppressLineNumbers w:val="0"/>
              <w:bidi w:val="0"/>
              <w:spacing w:before="0" w:beforeAutospacing="off" w:after="0" w:afterAutospacing="off" w:line="360" w:lineRule="auto"/>
              <w:ind w:left="0" w:right="0"/>
              <w:jc w:val="center"/>
            </w:pPr>
            <w:r w:rsidR="35508850">
              <w:rPr/>
              <w:t>Range of measurement</w:t>
            </w:r>
          </w:p>
        </w:tc>
        <w:tc>
          <w:tcPr>
            <w:tcW w:w="5205" w:type="dxa"/>
            <w:tcMar/>
          </w:tcPr>
          <w:p w:rsidR="35508850" w:rsidP="59CC6315" w:rsidRDefault="35508850" w14:paraId="3CC1D728" w14:textId="3339891D">
            <w:pPr>
              <w:pStyle w:val="Normal"/>
              <w:ind w:left="0"/>
              <w:jc w:val="center"/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</w:pPr>
            <w:r w:rsidRPr="59CC6315" w:rsidR="35508850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0.3μm</w:t>
            </w:r>
            <w:r w:rsidRPr="59CC6315" w:rsidR="74FE1410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</w:t>
            </w:r>
            <w:r w:rsidRPr="59CC6315" w:rsidR="22DAE7B1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-</w:t>
            </w:r>
            <w:r w:rsidRPr="59CC6315" w:rsidR="7970D1BC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</w:t>
            </w:r>
            <w:r w:rsidRPr="59CC6315" w:rsidR="35508850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1.0μm ；1.0</w:t>
            </w:r>
            <w:r w:rsidRPr="59CC6315" w:rsidR="4A726B01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μm </w:t>
            </w:r>
            <w:r w:rsidRPr="59CC6315" w:rsidR="0A5E741E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- </w:t>
            </w:r>
            <w:r w:rsidRPr="59CC6315" w:rsidR="35508850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2.5</w:t>
            </w:r>
            <w:r w:rsidRPr="59CC6315" w:rsidR="4B99BCEE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μm </w:t>
            </w:r>
            <w:r w:rsidRPr="59CC6315" w:rsidR="35508850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；2.5</w:t>
            </w:r>
            <w:r w:rsidRPr="59CC6315" w:rsidR="69CCF8E7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μm </w:t>
            </w:r>
            <w:r w:rsidRPr="59CC6315" w:rsidR="49BD6FB3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- </w:t>
            </w:r>
            <w:r w:rsidRPr="59CC6315" w:rsidR="35508850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10</w:t>
            </w:r>
            <w:r w:rsidRPr="59CC6315" w:rsidR="688ABD3D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μm</w:t>
            </w:r>
          </w:p>
        </w:tc>
      </w:tr>
      <w:tr w:rsidR="59CC6315" w:rsidTr="59CC6315" w14:paraId="55A21AD0">
        <w:trPr>
          <w:trHeight w:val="300"/>
        </w:trPr>
        <w:tc>
          <w:tcPr>
            <w:tcW w:w="3990" w:type="dxa"/>
            <w:tcMar/>
          </w:tcPr>
          <w:p w:rsidR="48862D37" w:rsidP="59CC6315" w:rsidRDefault="48862D37" w14:paraId="7856297A" w14:textId="28A95C83">
            <w:pPr>
              <w:pStyle w:val="Normal"/>
              <w:suppressLineNumbers w:val="0"/>
              <w:bidi w:val="0"/>
              <w:spacing w:before="0" w:beforeAutospacing="off" w:after="0" w:afterAutospacing="off" w:line="360" w:lineRule="auto"/>
              <w:ind w:left="0" w:right="0"/>
              <w:jc w:val="center"/>
            </w:pPr>
            <w:r w:rsidR="48862D37">
              <w:rPr/>
              <w:t>Effective Range (PM2.5 standard)</w:t>
            </w:r>
          </w:p>
        </w:tc>
        <w:tc>
          <w:tcPr>
            <w:tcW w:w="5205" w:type="dxa"/>
            <w:tcMar/>
          </w:tcPr>
          <w:p w:rsidR="48862D37" w:rsidP="59CC6315" w:rsidRDefault="48862D37" w14:paraId="68FCDE4E" w14:textId="3FB4F29D">
            <w:pPr>
              <w:pStyle w:val="Normal"/>
              <w:suppressLineNumbers w:val="0"/>
              <w:bidi w:val="0"/>
              <w:spacing w:before="0" w:beforeAutospacing="off" w:after="0" w:afterAutospacing="off" w:line="360" w:lineRule="auto"/>
              <w:ind w:left="0" w:right="0"/>
              <w:jc w:val="center"/>
            </w:pPr>
            <w:r w:rsidR="48862D37">
              <w:rPr/>
              <w:t>0μg/m³ - 500μg/m³</w:t>
            </w:r>
          </w:p>
        </w:tc>
      </w:tr>
      <w:tr w:rsidR="59CC6315" w:rsidTr="59CC6315" w14:paraId="23531512">
        <w:trPr>
          <w:trHeight w:val="300"/>
        </w:trPr>
        <w:tc>
          <w:tcPr>
            <w:tcW w:w="3990" w:type="dxa"/>
            <w:tcMar/>
          </w:tcPr>
          <w:p w:rsidR="48862D37" w:rsidP="59CC6315" w:rsidRDefault="48862D37" w14:paraId="31773430" w14:textId="30DE756D">
            <w:pPr>
              <w:pStyle w:val="Normal"/>
              <w:suppressLineNumbers w:val="0"/>
              <w:bidi w:val="0"/>
              <w:spacing w:before="0" w:beforeAutospacing="off" w:after="0" w:afterAutospacing="off" w:line="360" w:lineRule="auto"/>
              <w:ind w:left="0" w:right="0"/>
              <w:jc w:val="center"/>
            </w:pPr>
            <w:r w:rsidR="48862D37">
              <w:rPr/>
              <w:t>Maximum Consistency Error (PM2.5 standard)</w:t>
            </w:r>
          </w:p>
        </w:tc>
        <w:tc>
          <w:tcPr>
            <w:tcW w:w="5205" w:type="dxa"/>
            <w:tcMar/>
          </w:tcPr>
          <w:p w:rsidR="48862D37" w:rsidP="59CC6315" w:rsidRDefault="48862D37" w14:paraId="16C25732" w14:textId="673C6E64">
            <w:pPr>
              <w:pStyle w:val="Normal"/>
              <w:jc w:val="center"/>
            </w:pPr>
            <w:r w:rsidR="48862D37">
              <w:rPr/>
              <w:t xml:space="preserve">±10%@100~500μ g/m³ </w:t>
            </w:r>
          </w:p>
          <w:p w:rsidR="48862D37" w:rsidP="59CC6315" w:rsidRDefault="48862D37" w14:paraId="4E929A67" w14:textId="4007A040">
            <w:pPr>
              <w:pStyle w:val="Normal"/>
              <w:jc w:val="center"/>
            </w:pPr>
            <w:r w:rsidR="48862D37">
              <w:rPr/>
              <w:t>±10μ g/m³@0~100μ g/m³</w:t>
            </w:r>
          </w:p>
        </w:tc>
      </w:tr>
      <w:tr w:rsidR="59CC6315" w:rsidTr="59CC6315" w14:paraId="25B8FBCD">
        <w:trPr>
          <w:trHeight w:val="300"/>
        </w:trPr>
        <w:tc>
          <w:tcPr>
            <w:tcW w:w="3990" w:type="dxa"/>
            <w:tcMar/>
          </w:tcPr>
          <w:p w:rsidR="59CC6315" w:rsidP="59CC6315" w:rsidRDefault="59CC6315" w14:paraId="0D4404CF" w14:textId="3B1B5BDA">
            <w:pPr>
              <w:pStyle w:val="Normal"/>
              <w:ind w:left="0"/>
              <w:jc w:val="center"/>
            </w:pPr>
            <w:r w:rsidR="59CC6315">
              <w:rPr/>
              <w:t>Module Size</w:t>
            </w:r>
          </w:p>
        </w:tc>
        <w:tc>
          <w:tcPr>
            <w:tcW w:w="5205" w:type="dxa"/>
            <w:tcMar/>
          </w:tcPr>
          <w:p w:rsidR="2C34BE0F" w:rsidP="59CC6315" w:rsidRDefault="2C34BE0F" w14:paraId="4F8D31F8" w14:textId="1CECC18F">
            <w:pPr>
              <w:pStyle w:val="Normal"/>
              <w:ind w:left="0"/>
              <w:jc w:val="center"/>
            </w:pPr>
            <w:r w:rsidR="2C34BE0F">
              <w:rPr/>
              <w:t>48</w:t>
            </w:r>
            <w:r w:rsidR="59CC6315">
              <w:rPr/>
              <w:t>mm</w:t>
            </w:r>
            <w:r w:rsidR="59CC6315">
              <w:rPr/>
              <w:t>*</w:t>
            </w:r>
            <w:r w:rsidR="5CCC4E0C">
              <w:rPr/>
              <w:t>37</w:t>
            </w:r>
            <w:r w:rsidR="59CC6315">
              <w:rPr/>
              <w:t>mm</w:t>
            </w:r>
            <w:r w:rsidR="360A740C">
              <w:rPr/>
              <w:t>*12mm</w:t>
            </w:r>
          </w:p>
        </w:tc>
      </w:tr>
    </w:tbl>
    <w:p w:rsidRPr="009E7B69" w:rsidR="00522F05" w:rsidP="59CC6315" w:rsidRDefault="00522F05" w14:paraId="69923E7D" w14:textId="118C2585">
      <w:pPr>
        <w:spacing w:before="0" w:beforeAutospacing="off" w:after="0" w:afterAutospacing="off"/>
        <w:jc w:val="right"/>
        <w:rPr>
          <w:noProof w:val="0"/>
          <w:lang w:val="en-US"/>
        </w:rPr>
      </w:pPr>
    </w:p>
    <w:p w:rsidRPr="009E7B69" w:rsidR="00522F05" w:rsidP="59CC6315" w:rsidRDefault="00522F05" w14:paraId="0A5B2851" w14:textId="41EC12F5">
      <w:pPr>
        <w:pStyle w:val="Heading4"/>
        <w:rPr/>
      </w:pPr>
      <w:r w:rsidR="5694B4F0">
        <w:rPr/>
        <w:t>Justification</w:t>
      </w:r>
    </w:p>
    <w:p w:rsidRPr="009E7B69" w:rsidR="00522F05" w:rsidP="59CC6315" w:rsidRDefault="00522F05" w14:paraId="5074E1B1" w14:textId="1526D2C4">
      <w:pPr>
        <w:pStyle w:val="Normal"/>
      </w:pPr>
      <w:r w:rsidR="6AA69578">
        <w:rPr/>
        <w:t xml:space="preserve">This module is sensitive, </w:t>
      </w:r>
      <w:r w:rsidR="6AA69578">
        <w:rPr/>
        <w:t>accurate</w:t>
      </w:r>
      <w:r w:rsidR="6AA69578">
        <w:rPr/>
        <w:t xml:space="preserve"> and reliable </w:t>
      </w:r>
      <w:r w:rsidR="4921A4EA">
        <w:rPr/>
        <w:t>and has</w:t>
      </w:r>
      <w:r w:rsidR="6AA69578">
        <w:rPr/>
        <w:t xml:space="preserve"> counting efficiency of 98% for particles larger than 0.5μm. Additional features of zero false alarms and high anti-interference capabilities allow this module to provide consistent data accuracy which makes this module suitable for varying environments. This module also has simple serial digital output that allows </w:t>
      </w:r>
      <w:r w:rsidR="779DBE17">
        <w:rPr/>
        <w:t xml:space="preserve">easy </w:t>
      </w:r>
      <w:r w:rsidR="6AA69578">
        <w:rPr/>
        <w:t xml:space="preserve">connection to the ESP8266. Lastly, its slim design allows easy integration into various devices.  </w:t>
      </w:r>
    </w:p>
    <w:p w:rsidRPr="009E7B69" w:rsidR="00522F05" w:rsidP="00F52A35" w:rsidRDefault="00522F05" w14:paraId="36A726AC" w14:textId="2E7CF386">
      <w:pPr>
        <w:pStyle w:val="StyleBibliographyLeft0Hanging05"/>
      </w:pPr>
    </w:p>
    <w:p w:rsidRPr="009E7B69" w:rsidR="00522F05" w:rsidP="00F52A35" w:rsidRDefault="00522F05" w14:paraId="16F3BA5D" w14:textId="77777777">
      <w:pPr>
        <w:pStyle w:val="StyleBibliographyLeft0Hanging05"/>
      </w:pPr>
    </w:p>
    <w:p w:rsidRPr="009E7B69" w:rsidR="00522F05" w:rsidP="00F52A35" w:rsidRDefault="00522F05" w14:paraId="3915D8C2" w14:textId="77777777">
      <w:pPr>
        <w:pStyle w:val="StyleBibliographyLeft0Hanging05"/>
      </w:pPr>
    </w:p>
    <w:p w:rsidRPr="009E7B69" w:rsidR="00522F05" w:rsidP="00F52A35" w:rsidRDefault="00522F05" w14:paraId="2E1927FD" w14:textId="77777777">
      <w:pPr>
        <w:pStyle w:val="StyleBibliographyLeft0Hanging05"/>
      </w:pPr>
    </w:p>
    <w:p w:rsidRPr="009E7B69" w:rsidR="00522F05" w:rsidP="00F52A35" w:rsidRDefault="00522F05" w14:paraId="76A05F81" w14:textId="77777777">
      <w:pPr>
        <w:pStyle w:val="StyleBibliographyLeft0Hanging05"/>
      </w:pPr>
    </w:p>
    <w:p w:rsidRPr="009E7B69" w:rsidR="00522F05" w:rsidP="00F52A35" w:rsidRDefault="00522F05" w14:paraId="0DEB051A" w14:textId="77777777">
      <w:pPr>
        <w:pStyle w:val="StyleBibliographyLeft0Hanging05"/>
      </w:pPr>
    </w:p>
    <w:p w:rsidRPr="009E7B69" w:rsidR="00522F05" w:rsidP="00F52A35" w:rsidRDefault="00522F05" w14:paraId="264C15C7" w14:textId="453DDA37">
      <w:pPr>
        <w:pStyle w:val="StyleBibliographyLeft0Hanging05"/>
      </w:pPr>
    </w:p>
    <w:p w:rsidRPr="009E7B69" w:rsidR="00522F05" w:rsidP="00F52A35" w:rsidRDefault="00522F05" w14:paraId="1EFD595B" w14:textId="77777777">
      <w:pPr>
        <w:pStyle w:val="StyleBibliographyLeft0Hanging05"/>
      </w:pPr>
    </w:p>
    <w:p w:rsidRPr="009E7B69" w:rsidR="00522F05" w:rsidP="00F52A35" w:rsidRDefault="00522F05" w14:paraId="2163D261" w14:textId="77777777">
      <w:pPr>
        <w:pStyle w:val="StyleBibliographyLeft0Hanging05"/>
      </w:pPr>
    </w:p>
    <w:p w:rsidRPr="009E7B69" w:rsidR="00522F05" w:rsidP="00F52A35" w:rsidRDefault="00522F05" w14:paraId="27476D60" w14:textId="77777777">
      <w:pPr>
        <w:pStyle w:val="StyleBibliographyLeft0Hanging05"/>
      </w:pPr>
    </w:p>
    <w:p w:rsidRPr="009E7B69" w:rsidR="00522F05" w:rsidP="00F52A35" w:rsidRDefault="00522F05" w14:paraId="2B19A066" w14:textId="77777777">
      <w:pPr>
        <w:pStyle w:val="StyleBibliographyLeft0Hanging05"/>
      </w:pPr>
    </w:p>
    <w:p w:rsidRPr="009E7B69" w:rsidR="00522F05" w:rsidP="00F52A35" w:rsidRDefault="00522F05" w14:paraId="634EB465" w14:textId="77777777">
      <w:pPr>
        <w:pStyle w:val="StyleBibliographyLeft0Hanging05"/>
      </w:pPr>
    </w:p>
    <w:p w:rsidRPr="009E7B69" w:rsidR="00522F05" w:rsidP="00F52A35" w:rsidRDefault="00522F05" w14:paraId="437DCC8A" w14:textId="77777777">
      <w:pPr>
        <w:pStyle w:val="StyleBibliographyLeft0Hanging05"/>
      </w:pPr>
    </w:p>
    <w:p w:rsidRPr="009E7B69" w:rsidR="00522F05" w:rsidP="00F52A35" w:rsidRDefault="00522F05" w14:paraId="7EDB40DF" w14:textId="77777777">
      <w:pPr>
        <w:pStyle w:val="StyleBibliographyLeft0Hanging05"/>
      </w:pPr>
    </w:p>
    <w:p w:rsidRPr="009E7B69" w:rsidR="00522F05" w:rsidP="00F52A35" w:rsidRDefault="00AA7510" w14:paraId="0B5B8E98" w14:textId="28482D72" w14:noSpellErr="1">
      <w:pPr>
        <w:pStyle w:val="Heading1"/>
        <w:rPr/>
      </w:pPr>
      <w:bookmarkStart w:name="_Toc2003859973" w:id="2029566925"/>
      <w:r w:rsidR="672723DA">
        <w:rPr/>
        <w:t>Schedule</w:t>
      </w:r>
      <w:bookmarkEnd w:id="2029566925"/>
    </w:p>
    <w:p w:rsidRPr="009E7B69" w:rsidR="00AA7510" w:rsidP="00F52A35" w:rsidRDefault="00AA7510" w14:paraId="79E7F88B" w14:textId="1C34BD06">
      <w:pPr>
        <w:pStyle w:val="StyleBibliographyLeft0Hanging05"/>
      </w:pPr>
    </w:p>
    <w:tbl>
      <w:tblPr>
        <w:tblStyle w:val="GridTable1Light-Accent4"/>
        <w:tblW w:w="9297" w:type="dxa"/>
        <w:tblInd w:w="355" w:type="dxa"/>
        <w:tblLook w:val="0420" w:firstRow="1" w:lastRow="0" w:firstColumn="0" w:lastColumn="0" w:noHBand="0" w:noVBand="1"/>
      </w:tblPr>
      <w:tblGrid>
        <w:gridCol w:w="1890"/>
        <w:gridCol w:w="3703"/>
        <w:gridCol w:w="3704"/>
      </w:tblGrid>
      <w:tr w:rsidRPr="009E7B69" w:rsidR="00AA7510" w:rsidTr="009E7B69" w14:paraId="67AE84F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9"/>
        </w:trPr>
        <w:tc>
          <w:tcPr>
            <w:tcW w:w="1890" w:type="dxa"/>
            <w:vAlign w:val="center"/>
            <w:hideMark/>
          </w:tcPr>
          <w:p w:rsidRPr="009E7B69" w:rsidR="00AA7510" w:rsidP="00F52A35" w:rsidRDefault="00AA7510" w14:paraId="13E7BBB5" w14:textId="77777777">
            <w:pPr>
              <w:pStyle w:val="StyleBibliographyLeft0Hanging05"/>
              <w:rPr>
                <w:lang w:val="en-SG"/>
              </w:rPr>
            </w:pPr>
            <w:r w:rsidRPr="009E7B69">
              <w:rPr>
                <w:lang w:val="en-SG"/>
              </w:rPr>
              <w:t>PHASE</w:t>
            </w:r>
          </w:p>
        </w:tc>
        <w:tc>
          <w:tcPr>
            <w:tcW w:w="3703" w:type="dxa"/>
            <w:vAlign w:val="center"/>
            <w:hideMark/>
          </w:tcPr>
          <w:p w:rsidRPr="009E7B69" w:rsidR="00AA7510" w:rsidP="00F52A35" w:rsidRDefault="00AA7510" w14:paraId="3C18BC3C" w14:textId="77777777">
            <w:pPr>
              <w:pStyle w:val="StyleBibliographyLeft0Hanging05"/>
              <w:rPr>
                <w:lang w:val="en-SG"/>
              </w:rPr>
            </w:pPr>
            <w:r w:rsidRPr="009E7B69">
              <w:rPr>
                <w:lang w:val="en-SG"/>
              </w:rPr>
              <w:t>Planned Milestone Date</w:t>
            </w:r>
          </w:p>
        </w:tc>
        <w:tc>
          <w:tcPr>
            <w:tcW w:w="3704" w:type="dxa"/>
            <w:vAlign w:val="center"/>
            <w:hideMark/>
          </w:tcPr>
          <w:p w:rsidRPr="009E7B69" w:rsidR="00AA7510" w:rsidP="00F52A35" w:rsidRDefault="00AA7510" w14:paraId="1BFA2D74" w14:textId="77777777">
            <w:pPr>
              <w:pStyle w:val="StyleBibliographyLeft0Hanging05"/>
              <w:rPr>
                <w:lang w:val="en-SG"/>
              </w:rPr>
            </w:pPr>
            <w:r w:rsidRPr="009E7B69">
              <w:rPr>
                <w:lang w:val="en-SG"/>
              </w:rPr>
              <w:t>Actual Milestone Date</w:t>
            </w:r>
          </w:p>
        </w:tc>
      </w:tr>
      <w:tr w:rsidRPr="009E7B69" w:rsidR="00AA7510" w:rsidTr="009E7B69" w14:paraId="1E38E3A7" w14:textId="77777777">
        <w:trPr>
          <w:trHeight w:val="457"/>
        </w:trPr>
        <w:tc>
          <w:tcPr>
            <w:tcW w:w="1890" w:type="dxa"/>
            <w:vAlign w:val="center"/>
            <w:hideMark/>
          </w:tcPr>
          <w:p w:rsidRPr="009E7B69" w:rsidR="00AA7510" w:rsidP="00F52A35" w:rsidRDefault="00AA7510" w14:paraId="2D2F0E88" w14:textId="77777777">
            <w:pPr>
              <w:pStyle w:val="StyleBibliographyLeft0Hanging05"/>
              <w:rPr>
                <w:lang w:val="en-SG"/>
              </w:rPr>
            </w:pPr>
            <w:r w:rsidRPr="009E7B69">
              <w:rPr>
                <w:lang w:val="en-SG"/>
              </w:rPr>
              <w:t>Initiating Phase</w:t>
            </w:r>
          </w:p>
        </w:tc>
        <w:tc>
          <w:tcPr>
            <w:tcW w:w="3703" w:type="dxa"/>
            <w:vAlign w:val="center"/>
            <w:hideMark/>
          </w:tcPr>
          <w:p w:rsidRPr="009E7B69" w:rsidR="00AA7510" w:rsidP="00F52A35" w:rsidRDefault="00AA7510" w14:paraId="014D505A" w14:textId="77777777">
            <w:pPr>
              <w:pStyle w:val="StyleBibliographyLeft0Hanging05"/>
              <w:rPr>
                <w:lang w:val="en-SG"/>
              </w:rPr>
            </w:pPr>
          </w:p>
        </w:tc>
        <w:tc>
          <w:tcPr>
            <w:tcW w:w="3704" w:type="dxa"/>
            <w:vAlign w:val="center"/>
            <w:hideMark/>
          </w:tcPr>
          <w:p w:rsidRPr="009E7B69" w:rsidR="00AA7510" w:rsidP="00F52A35" w:rsidRDefault="00AA7510" w14:paraId="0E10311D" w14:textId="77777777">
            <w:pPr>
              <w:pStyle w:val="StyleBibliographyLeft0Hanging05"/>
              <w:rPr>
                <w:lang w:val="en-SG"/>
              </w:rPr>
            </w:pPr>
          </w:p>
        </w:tc>
      </w:tr>
      <w:tr w:rsidRPr="009E7B69" w:rsidR="00AA7510" w:rsidTr="009E7B69" w14:paraId="7D673CAA" w14:textId="77777777">
        <w:trPr>
          <w:trHeight w:val="430"/>
        </w:trPr>
        <w:tc>
          <w:tcPr>
            <w:tcW w:w="1890" w:type="dxa"/>
            <w:vAlign w:val="center"/>
            <w:hideMark/>
          </w:tcPr>
          <w:p w:rsidRPr="009E7B69" w:rsidR="00AA7510" w:rsidP="00F52A35" w:rsidRDefault="00AA7510" w14:paraId="078252E7" w14:textId="77777777">
            <w:pPr>
              <w:pStyle w:val="StyleBibliographyLeft0Hanging05"/>
              <w:rPr>
                <w:lang w:val="en-SG"/>
              </w:rPr>
            </w:pPr>
            <w:r w:rsidRPr="009E7B69">
              <w:rPr>
                <w:lang w:val="en-SG"/>
              </w:rPr>
              <w:t>Planning Phase</w:t>
            </w:r>
          </w:p>
        </w:tc>
        <w:tc>
          <w:tcPr>
            <w:tcW w:w="3703" w:type="dxa"/>
            <w:vAlign w:val="center"/>
            <w:hideMark/>
          </w:tcPr>
          <w:p w:rsidRPr="009E7B69" w:rsidR="00AA7510" w:rsidP="00F52A35" w:rsidRDefault="00AA7510" w14:paraId="2DB31FDA" w14:textId="77777777">
            <w:pPr>
              <w:pStyle w:val="StyleBibliographyLeft0Hanging05"/>
              <w:rPr>
                <w:lang w:val="en-SG"/>
              </w:rPr>
            </w:pPr>
          </w:p>
        </w:tc>
        <w:tc>
          <w:tcPr>
            <w:tcW w:w="3704" w:type="dxa"/>
            <w:vAlign w:val="center"/>
            <w:hideMark/>
          </w:tcPr>
          <w:p w:rsidRPr="009E7B69" w:rsidR="00AA7510" w:rsidP="00F52A35" w:rsidRDefault="00AA7510" w14:paraId="4BD9CBAB" w14:textId="77777777">
            <w:pPr>
              <w:pStyle w:val="StyleBibliographyLeft0Hanging05"/>
              <w:rPr>
                <w:lang w:val="en-SG"/>
              </w:rPr>
            </w:pPr>
          </w:p>
        </w:tc>
      </w:tr>
      <w:tr w:rsidRPr="009E7B69" w:rsidR="00AA7510" w:rsidTr="009E7B69" w14:paraId="19944A0E" w14:textId="77777777">
        <w:trPr>
          <w:trHeight w:val="457"/>
        </w:trPr>
        <w:tc>
          <w:tcPr>
            <w:tcW w:w="1890" w:type="dxa"/>
            <w:vAlign w:val="center"/>
            <w:hideMark/>
          </w:tcPr>
          <w:p w:rsidRPr="009E7B69" w:rsidR="00AA7510" w:rsidP="00F52A35" w:rsidRDefault="00AA7510" w14:paraId="7C8F50AC" w14:textId="77777777">
            <w:pPr>
              <w:pStyle w:val="StyleBibliographyLeft0Hanging05"/>
              <w:rPr>
                <w:lang w:val="en-SG"/>
              </w:rPr>
            </w:pPr>
            <w:r w:rsidRPr="009E7B69">
              <w:rPr>
                <w:lang w:val="en-SG"/>
              </w:rPr>
              <w:t>Execution Phase</w:t>
            </w:r>
          </w:p>
        </w:tc>
        <w:tc>
          <w:tcPr>
            <w:tcW w:w="3703" w:type="dxa"/>
            <w:vAlign w:val="center"/>
            <w:hideMark/>
          </w:tcPr>
          <w:p w:rsidRPr="009E7B69" w:rsidR="00AA7510" w:rsidP="00F52A35" w:rsidRDefault="00AA7510" w14:paraId="2116CDB3" w14:textId="77777777">
            <w:pPr>
              <w:pStyle w:val="StyleBibliographyLeft0Hanging05"/>
              <w:rPr>
                <w:lang w:val="en-SG"/>
              </w:rPr>
            </w:pPr>
          </w:p>
        </w:tc>
        <w:tc>
          <w:tcPr>
            <w:tcW w:w="3704" w:type="dxa"/>
            <w:vAlign w:val="center"/>
            <w:hideMark/>
          </w:tcPr>
          <w:p w:rsidRPr="009E7B69" w:rsidR="00AA7510" w:rsidP="00F52A35" w:rsidRDefault="00AA7510" w14:paraId="02DDFF35" w14:textId="77777777">
            <w:pPr>
              <w:pStyle w:val="StyleBibliographyLeft0Hanging05"/>
              <w:rPr>
                <w:lang w:val="en-SG"/>
              </w:rPr>
            </w:pPr>
          </w:p>
        </w:tc>
      </w:tr>
      <w:tr w:rsidRPr="009E7B69" w:rsidR="00AA7510" w:rsidTr="009E7B69" w14:paraId="140A2C3E" w14:textId="77777777">
        <w:trPr>
          <w:trHeight w:val="457"/>
        </w:trPr>
        <w:tc>
          <w:tcPr>
            <w:tcW w:w="1890" w:type="dxa"/>
            <w:vAlign w:val="center"/>
            <w:hideMark/>
          </w:tcPr>
          <w:p w:rsidRPr="009E7B69" w:rsidR="00AA7510" w:rsidP="00F52A35" w:rsidRDefault="00AA7510" w14:paraId="68E9BE99" w14:textId="77777777">
            <w:pPr>
              <w:pStyle w:val="StyleBibliographyLeft0Hanging05"/>
              <w:rPr>
                <w:lang w:val="en-SG"/>
              </w:rPr>
            </w:pPr>
            <w:r w:rsidRPr="009E7B69">
              <w:rPr>
                <w:lang w:val="en-SG"/>
              </w:rPr>
              <w:t>Closing Phase</w:t>
            </w:r>
          </w:p>
        </w:tc>
        <w:tc>
          <w:tcPr>
            <w:tcW w:w="3703" w:type="dxa"/>
            <w:vAlign w:val="center"/>
            <w:hideMark/>
          </w:tcPr>
          <w:p w:rsidRPr="009E7B69" w:rsidR="00AA7510" w:rsidP="00F52A35" w:rsidRDefault="00AA7510" w14:paraId="6A41D74F" w14:textId="77777777">
            <w:pPr>
              <w:pStyle w:val="StyleBibliographyLeft0Hanging05"/>
              <w:rPr>
                <w:lang w:val="en-SG"/>
              </w:rPr>
            </w:pPr>
          </w:p>
        </w:tc>
        <w:tc>
          <w:tcPr>
            <w:tcW w:w="3704" w:type="dxa"/>
            <w:vAlign w:val="center"/>
            <w:hideMark/>
          </w:tcPr>
          <w:p w:rsidRPr="009E7B69" w:rsidR="00AA7510" w:rsidP="00F52A35" w:rsidRDefault="00AA7510" w14:paraId="7AEDE8D5" w14:textId="77777777">
            <w:pPr>
              <w:pStyle w:val="StyleBibliographyLeft0Hanging05"/>
              <w:rPr>
                <w:lang w:val="en-SG"/>
              </w:rPr>
            </w:pPr>
          </w:p>
        </w:tc>
      </w:tr>
      <w:tr w:rsidRPr="009E7B69" w:rsidR="00AA7510" w:rsidTr="009E7B69" w14:paraId="46433C62" w14:textId="77777777">
        <w:trPr>
          <w:trHeight w:val="430"/>
        </w:trPr>
        <w:tc>
          <w:tcPr>
            <w:tcW w:w="1890" w:type="dxa"/>
            <w:vAlign w:val="center"/>
            <w:hideMark/>
          </w:tcPr>
          <w:p w:rsidRPr="009E7B69" w:rsidR="00AA7510" w:rsidP="00F52A35" w:rsidRDefault="00AA7510" w14:paraId="654FF98C" w14:textId="77777777">
            <w:pPr>
              <w:pStyle w:val="StyleBibliographyLeft0Hanging05"/>
              <w:rPr>
                <w:lang w:val="en-SG"/>
              </w:rPr>
            </w:pPr>
            <w:r w:rsidRPr="009E7B69">
              <w:rPr>
                <w:lang w:val="en-SG"/>
              </w:rPr>
              <w:t>Project End Date</w:t>
            </w:r>
          </w:p>
        </w:tc>
        <w:tc>
          <w:tcPr>
            <w:tcW w:w="3703" w:type="dxa"/>
            <w:vAlign w:val="center"/>
            <w:hideMark/>
          </w:tcPr>
          <w:p w:rsidRPr="009E7B69" w:rsidR="00AA7510" w:rsidP="00F52A35" w:rsidRDefault="00AA7510" w14:paraId="48256473" w14:textId="77777777">
            <w:pPr>
              <w:pStyle w:val="StyleBibliographyLeft0Hanging05"/>
              <w:rPr>
                <w:lang w:val="en-SG"/>
              </w:rPr>
            </w:pPr>
          </w:p>
        </w:tc>
        <w:tc>
          <w:tcPr>
            <w:tcW w:w="3704" w:type="dxa"/>
            <w:vAlign w:val="center"/>
            <w:hideMark/>
          </w:tcPr>
          <w:p w:rsidRPr="009E7B69" w:rsidR="00AA7510" w:rsidP="00F52A35" w:rsidRDefault="00AA7510" w14:paraId="5D8B5B87" w14:textId="77777777">
            <w:pPr>
              <w:pStyle w:val="StyleBibliographyLeft0Hanging05"/>
              <w:rPr>
                <w:lang w:val="en-SG"/>
              </w:rPr>
            </w:pPr>
          </w:p>
        </w:tc>
      </w:tr>
    </w:tbl>
    <w:p w:rsidRPr="009E7B69" w:rsidR="00AA7510" w:rsidP="00F52A35" w:rsidRDefault="00AA7510" w14:paraId="2FEABF85" w14:textId="317E23BA">
      <w:pPr>
        <w:pStyle w:val="StyleBibliographyLeft0Hanging05"/>
      </w:pPr>
    </w:p>
    <w:p w:rsidRPr="009E7B69" w:rsidR="00AA7510" w:rsidP="00F52A35" w:rsidRDefault="00AA7510" w14:paraId="35509884" w14:textId="65BA5725">
      <w:pPr>
        <w:pStyle w:val="StyleBibliographyLeft0Hanging05"/>
        <w:rPr>
          <w:lang w:val="en-SG"/>
        </w:rPr>
      </w:pPr>
      <w:r w:rsidRPr="009E7B69">
        <w:rPr>
          <w:lang w:val="en-SG"/>
        </w:rPr>
        <w:t>&lt;Explain differences in between the planned and actual schedules&gt;</w:t>
      </w:r>
    </w:p>
    <w:p w:rsidRPr="009E7B69" w:rsidR="00AA7510" w:rsidP="00F52A35" w:rsidRDefault="00AA7510" w14:paraId="6FF7C20A" w14:textId="77777777">
      <w:pPr>
        <w:pStyle w:val="StyleBibliographyLeft0Hanging05"/>
        <w:rPr>
          <w:lang w:val="en-SG"/>
        </w:rPr>
      </w:pPr>
      <w:r w:rsidRPr="009E7B69">
        <w:rPr>
          <w:lang w:val="en-SG"/>
        </w:rPr>
        <w:t>&lt;Description of Benefits&gt;</w:t>
      </w:r>
    </w:p>
    <w:p w:rsidRPr="009E7B69" w:rsidR="00AA7510" w:rsidP="00F52A35" w:rsidRDefault="00AA7510" w14:paraId="4F2D6C5D" w14:textId="0E8C532D">
      <w:pPr>
        <w:pStyle w:val="StyleBibliographyLeft0Hanging05"/>
      </w:pPr>
    </w:p>
    <w:p w:rsidRPr="009E7B69" w:rsidR="00AA7510" w:rsidP="00F52A35" w:rsidRDefault="00AA7510" w14:paraId="385F9587" w14:textId="47BF1B19">
      <w:pPr>
        <w:pStyle w:val="StyleBibliographyLeft0Hanging05"/>
      </w:pPr>
    </w:p>
    <w:p w:rsidRPr="009E7B69" w:rsidR="00AA7510" w:rsidP="00F52A35" w:rsidRDefault="00AA7510" w14:paraId="097F6A06" w14:textId="69C8E56A">
      <w:pPr>
        <w:pStyle w:val="StyleBibliographyLeft0Hanging05"/>
      </w:pPr>
    </w:p>
    <w:p w:rsidRPr="009E7B69" w:rsidR="00AA7510" w:rsidP="00F52A35" w:rsidRDefault="00AA7510" w14:paraId="5B15F06B" w14:textId="1FA570C3">
      <w:pPr>
        <w:pStyle w:val="StyleBibliographyLeft0Hanging05"/>
      </w:pPr>
    </w:p>
    <w:p w:rsidRPr="009E7B69" w:rsidR="00AA7510" w:rsidP="00F52A35" w:rsidRDefault="00AA7510" w14:paraId="28E39D5E" w14:textId="2484D0AF">
      <w:pPr>
        <w:pStyle w:val="StyleBibliographyLeft0Hanging05"/>
      </w:pPr>
    </w:p>
    <w:p w:rsidRPr="009E7B69" w:rsidR="00AA7510" w:rsidP="00F52A35" w:rsidRDefault="00AA7510" w14:paraId="16469E52" w14:textId="1DA55080">
      <w:pPr>
        <w:pStyle w:val="StyleBibliographyLeft0Hanging05"/>
      </w:pPr>
    </w:p>
    <w:p w:rsidRPr="009E7B69" w:rsidR="00AA7510" w:rsidP="00F52A35" w:rsidRDefault="00AA7510" w14:paraId="6A0E1318" w14:textId="68572B5C">
      <w:pPr>
        <w:pStyle w:val="StyleBibliographyLeft0Hanging05"/>
      </w:pPr>
    </w:p>
    <w:p w:rsidRPr="009E7B69" w:rsidR="00AA7510" w:rsidP="00F52A35" w:rsidRDefault="00AA7510" w14:paraId="73275A03" w14:textId="5FFE5705">
      <w:pPr>
        <w:pStyle w:val="StyleBibliographyLeft0Hanging05"/>
      </w:pPr>
    </w:p>
    <w:p w:rsidRPr="009E7B69" w:rsidR="00AA7510" w:rsidP="00F52A35" w:rsidRDefault="00AA7510" w14:paraId="3B5D3987" w14:textId="2280D934">
      <w:pPr>
        <w:pStyle w:val="StyleBibliographyLeft0Hanging05"/>
      </w:pPr>
    </w:p>
    <w:p w:rsidRPr="009E7B69" w:rsidR="00AA7510" w:rsidP="00F52A35" w:rsidRDefault="00AA7510" w14:paraId="4419529E" w14:textId="2190B457">
      <w:pPr>
        <w:pStyle w:val="StyleBibliographyLeft0Hanging05"/>
      </w:pPr>
    </w:p>
    <w:p w:rsidR="46FC27E8" w:rsidRDefault="46FC27E8" w14:paraId="6C7B3D73" w14:textId="5F42187F">
      <w:r>
        <w:br w:type="page"/>
      </w:r>
    </w:p>
    <w:p w:rsidRPr="009E7B69" w:rsidR="00AA7510" w:rsidP="00F52A35" w:rsidRDefault="00AA7510" w14:paraId="17E3B43C" w14:textId="3D91C829" w14:noSpellErr="1">
      <w:pPr>
        <w:pStyle w:val="Heading1"/>
        <w:rPr/>
      </w:pPr>
      <w:bookmarkStart w:name="_Toc1101653660" w:id="475974474"/>
      <w:r w:rsidR="672723DA">
        <w:rPr/>
        <w:t>Cost</w:t>
      </w:r>
      <w:bookmarkEnd w:id="475974474"/>
    </w:p>
    <w:p w:rsidRPr="009E7B69" w:rsidR="00AA7510" w:rsidP="00F52A35" w:rsidRDefault="00AA7510" w14:paraId="7CBC0EFB" w14:textId="5E6A9C70">
      <w:pPr>
        <w:pStyle w:val="StyleBibliographyLeft0Hanging05"/>
      </w:pPr>
    </w:p>
    <w:tbl>
      <w:tblPr>
        <w:tblStyle w:val="GridTable1Light-Accent1"/>
        <w:tblW w:w="9377" w:type="dxa"/>
        <w:tblInd w:w="355" w:type="dxa"/>
        <w:tblLook w:val="0420" w:firstRow="1" w:lastRow="0" w:firstColumn="0" w:lastColumn="0" w:noHBand="0" w:noVBand="1"/>
      </w:tblPr>
      <w:tblGrid>
        <w:gridCol w:w="2160"/>
        <w:gridCol w:w="3608"/>
        <w:gridCol w:w="3609"/>
      </w:tblGrid>
      <w:tr w:rsidRPr="009E7B69" w:rsidR="00AA7510" w:rsidTr="009E7B69" w14:paraId="6A87D2A4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2160" w:type="dxa"/>
            <w:vAlign w:val="center"/>
            <w:hideMark/>
          </w:tcPr>
          <w:p w:rsidRPr="009E7B69" w:rsidR="00AA7510" w:rsidP="00F52A35" w:rsidRDefault="00AA7510" w14:paraId="3E559533" w14:textId="77777777">
            <w:pPr>
              <w:pStyle w:val="StyleBibliographyLeft0Hanging05"/>
              <w:rPr>
                <w:lang w:val="en-SG"/>
              </w:rPr>
            </w:pPr>
            <w:r w:rsidRPr="009E7B69">
              <w:rPr>
                <w:lang w:val="en-SG"/>
              </w:rPr>
              <w:t>PHASE</w:t>
            </w:r>
          </w:p>
        </w:tc>
        <w:tc>
          <w:tcPr>
            <w:tcW w:w="3608" w:type="dxa"/>
            <w:vAlign w:val="center"/>
            <w:hideMark/>
          </w:tcPr>
          <w:p w:rsidRPr="009E7B69" w:rsidR="00AA7510" w:rsidP="00F52A35" w:rsidRDefault="00AA7510" w14:paraId="7449A5A8" w14:textId="77777777">
            <w:pPr>
              <w:pStyle w:val="StyleBibliographyLeft0Hanging05"/>
              <w:rPr>
                <w:lang w:val="en-SG"/>
              </w:rPr>
            </w:pPr>
            <w:r w:rsidRPr="009E7B69">
              <w:rPr>
                <w:lang w:val="en-SG"/>
              </w:rPr>
              <w:t>Planned Costs</w:t>
            </w:r>
          </w:p>
        </w:tc>
        <w:tc>
          <w:tcPr>
            <w:tcW w:w="3609" w:type="dxa"/>
            <w:vAlign w:val="center"/>
            <w:hideMark/>
          </w:tcPr>
          <w:p w:rsidRPr="009E7B69" w:rsidR="00AA7510" w:rsidP="00F52A35" w:rsidRDefault="00AA7510" w14:paraId="48651FF5" w14:textId="77777777">
            <w:pPr>
              <w:pStyle w:val="StyleBibliographyLeft0Hanging05"/>
              <w:rPr>
                <w:lang w:val="en-SG"/>
              </w:rPr>
            </w:pPr>
            <w:r w:rsidRPr="009E7B69">
              <w:rPr>
                <w:lang w:val="en-SG"/>
              </w:rPr>
              <w:t>Actual Costs</w:t>
            </w:r>
          </w:p>
        </w:tc>
      </w:tr>
      <w:tr w:rsidRPr="009E7B69" w:rsidR="00AA7510" w:rsidTr="009E7B69" w14:paraId="7C699401" w14:textId="77777777">
        <w:trPr>
          <w:trHeight w:val="432"/>
        </w:trPr>
        <w:tc>
          <w:tcPr>
            <w:tcW w:w="2160" w:type="dxa"/>
            <w:vAlign w:val="center"/>
            <w:hideMark/>
          </w:tcPr>
          <w:p w:rsidRPr="009E7B69" w:rsidR="00AA7510" w:rsidP="00F52A35" w:rsidRDefault="00AA7510" w14:paraId="77A8D935" w14:textId="77777777">
            <w:pPr>
              <w:pStyle w:val="StyleBibliographyLeft0Hanging05"/>
              <w:rPr>
                <w:lang w:val="en-SG"/>
              </w:rPr>
            </w:pPr>
            <w:r w:rsidRPr="009E7B69">
              <w:rPr>
                <w:lang w:val="en-SG"/>
              </w:rPr>
              <w:t>Initiating Phase</w:t>
            </w:r>
          </w:p>
        </w:tc>
        <w:tc>
          <w:tcPr>
            <w:tcW w:w="3608" w:type="dxa"/>
            <w:vAlign w:val="center"/>
            <w:hideMark/>
          </w:tcPr>
          <w:p w:rsidRPr="009E7B69" w:rsidR="00AA7510" w:rsidP="00F52A35" w:rsidRDefault="00AA7510" w14:paraId="23A1BB38" w14:textId="77777777">
            <w:pPr>
              <w:pStyle w:val="StyleBibliographyLeft0Hanging05"/>
              <w:rPr>
                <w:lang w:val="en-SG"/>
              </w:rPr>
            </w:pPr>
          </w:p>
        </w:tc>
        <w:tc>
          <w:tcPr>
            <w:tcW w:w="3609" w:type="dxa"/>
            <w:vAlign w:val="center"/>
            <w:hideMark/>
          </w:tcPr>
          <w:p w:rsidRPr="009E7B69" w:rsidR="00AA7510" w:rsidP="00F52A35" w:rsidRDefault="00AA7510" w14:paraId="0E981BA7" w14:textId="77777777">
            <w:pPr>
              <w:pStyle w:val="StyleBibliographyLeft0Hanging05"/>
              <w:rPr>
                <w:lang w:val="en-SG"/>
              </w:rPr>
            </w:pPr>
          </w:p>
        </w:tc>
      </w:tr>
      <w:tr w:rsidRPr="009E7B69" w:rsidR="00AA7510" w:rsidTr="009E7B69" w14:paraId="072E6F40" w14:textId="77777777">
        <w:trPr>
          <w:trHeight w:val="432"/>
        </w:trPr>
        <w:tc>
          <w:tcPr>
            <w:tcW w:w="2160" w:type="dxa"/>
            <w:vAlign w:val="center"/>
            <w:hideMark/>
          </w:tcPr>
          <w:p w:rsidRPr="009E7B69" w:rsidR="00AA7510" w:rsidP="00F52A35" w:rsidRDefault="00AA7510" w14:paraId="795FEF5C" w14:textId="77777777">
            <w:pPr>
              <w:pStyle w:val="StyleBibliographyLeft0Hanging05"/>
              <w:rPr>
                <w:lang w:val="en-SG"/>
              </w:rPr>
            </w:pPr>
            <w:r w:rsidRPr="009E7B69">
              <w:rPr>
                <w:lang w:val="en-SG"/>
              </w:rPr>
              <w:t>Planning Phase</w:t>
            </w:r>
          </w:p>
        </w:tc>
        <w:tc>
          <w:tcPr>
            <w:tcW w:w="3608" w:type="dxa"/>
            <w:vAlign w:val="center"/>
            <w:hideMark/>
          </w:tcPr>
          <w:p w:rsidRPr="009E7B69" w:rsidR="00AA7510" w:rsidP="00F52A35" w:rsidRDefault="00AA7510" w14:paraId="706E8625" w14:textId="77777777">
            <w:pPr>
              <w:pStyle w:val="StyleBibliographyLeft0Hanging05"/>
              <w:rPr>
                <w:lang w:val="en-SG"/>
              </w:rPr>
            </w:pPr>
          </w:p>
        </w:tc>
        <w:tc>
          <w:tcPr>
            <w:tcW w:w="3609" w:type="dxa"/>
            <w:vAlign w:val="center"/>
            <w:hideMark/>
          </w:tcPr>
          <w:p w:rsidRPr="009E7B69" w:rsidR="00AA7510" w:rsidP="00F52A35" w:rsidRDefault="00AA7510" w14:paraId="5B1D1EAB" w14:textId="77777777">
            <w:pPr>
              <w:pStyle w:val="StyleBibliographyLeft0Hanging05"/>
              <w:rPr>
                <w:lang w:val="en-SG"/>
              </w:rPr>
            </w:pPr>
          </w:p>
        </w:tc>
      </w:tr>
      <w:tr w:rsidRPr="009E7B69" w:rsidR="00AA7510" w:rsidTr="009E7B69" w14:paraId="77B83FCE" w14:textId="77777777">
        <w:trPr>
          <w:trHeight w:val="432"/>
        </w:trPr>
        <w:tc>
          <w:tcPr>
            <w:tcW w:w="2160" w:type="dxa"/>
            <w:vAlign w:val="center"/>
            <w:hideMark/>
          </w:tcPr>
          <w:p w:rsidRPr="009E7B69" w:rsidR="00AA7510" w:rsidP="00F52A35" w:rsidRDefault="00AA7510" w14:paraId="1B6E97A9" w14:textId="77777777">
            <w:pPr>
              <w:pStyle w:val="StyleBibliographyLeft0Hanging05"/>
              <w:rPr>
                <w:lang w:val="en-SG"/>
              </w:rPr>
            </w:pPr>
            <w:r w:rsidRPr="009E7B69">
              <w:rPr>
                <w:lang w:val="en-SG"/>
              </w:rPr>
              <w:t>Execution Phase</w:t>
            </w:r>
          </w:p>
        </w:tc>
        <w:tc>
          <w:tcPr>
            <w:tcW w:w="3608" w:type="dxa"/>
            <w:vAlign w:val="center"/>
            <w:hideMark/>
          </w:tcPr>
          <w:p w:rsidRPr="009E7B69" w:rsidR="00AA7510" w:rsidP="00F52A35" w:rsidRDefault="00AA7510" w14:paraId="7CBCE4B7" w14:textId="77777777">
            <w:pPr>
              <w:pStyle w:val="StyleBibliographyLeft0Hanging05"/>
              <w:rPr>
                <w:lang w:val="en-SG"/>
              </w:rPr>
            </w:pPr>
          </w:p>
        </w:tc>
        <w:tc>
          <w:tcPr>
            <w:tcW w:w="3609" w:type="dxa"/>
            <w:vAlign w:val="center"/>
            <w:hideMark/>
          </w:tcPr>
          <w:p w:rsidRPr="009E7B69" w:rsidR="00AA7510" w:rsidP="00F52A35" w:rsidRDefault="00AA7510" w14:paraId="759F34C4" w14:textId="77777777">
            <w:pPr>
              <w:pStyle w:val="StyleBibliographyLeft0Hanging05"/>
              <w:rPr>
                <w:lang w:val="en-SG"/>
              </w:rPr>
            </w:pPr>
          </w:p>
        </w:tc>
      </w:tr>
      <w:tr w:rsidRPr="009E7B69" w:rsidR="00AA7510" w:rsidTr="009E7B69" w14:paraId="154F66DC" w14:textId="77777777">
        <w:trPr>
          <w:trHeight w:val="432"/>
        </w:trPr>
        <w:tc>
          <w:tcPr>
            <w:tcW w:w="2160" w:type="dxa"/>
            <w:vAlign w:val="center"/>
            <w:hideMark/>
          </w:tcPr>
          <w:p w:rsidRPr="009E7B69" w:rsidR="00AA7510" w:rsidP="00F52A35" w:rsidRDefault="00AA7510" w14:paraId="7274C4BC" w14:textId="77777777">
            <w:pPr>
              <w:pStyle w:val="StyleBibliographyLeft0Hanging05"/>
              <w:rPr>
                <w:lang w:val="en-SG"/>
              </w:rPr>
            </w:pPr>
            <w:r w:rsidRPr="009E7B69">
              <w:rPr>
                <w:lang w:val="en-SG"/>
              </w:rPr>
              <w:t>Closing Phase</w:t>
            </w:r>
          </w:p>
        </w:tc>
        <w:tc>
          <w:tcPr>
            <w:tcW w:w="3608" w:type="dxa"/>
            <w:vAlign w:val="center"/>
            <w:hideMark/>
          </w:tcPr>
          <w:p w:rsidRPr="009E7B69" w:rsidR="00AA7510" w:rsidP="00F52A35" w:rsidRDefault="00AA7510" w14:paraId="04AC46BA" w14:textId="77777777">
            <w:pPr>
              <w:pStyle w:val="StyleBibliographyLeft0Hanging05"/>
              <w:rPr>
                <w:lang w:val="en-SG"/>
              </w:rPr>
            </w:pPr>
          </w:p>
        </w:tc>
        <w:tc>
          <w:tcPr>
            <w:tcW w:w="3609" w:type="dxa"/>
            <w:vAlign w:val="center"/>
            <w:hideMark/>
          </w:tcPr>
          <w:p w:rsidRPr="009E7B69" w:rsidR="00AA7510" w:rsidP="00F52A35" w:rsidRDefault="00AA7510" w14:paraId="60220CBC" w14:textId="77777777">
            <w:pPr>
              <w:pStyle w:val="StyleBibliographyLeft0Hanging05"/>
              <w:rPr>
                <w:lang w:val="en-SG"/>
              </w:rPr>
            </w:pPr>
          </w:p>
        </w:tc>
      </w:tr>
      <w:tr w:rsidRPr="009E7B69" w:rsidR="00AA7510" w:rsidTr="009E7B69" w14:paraId="36148285" w14:textId="77777777">
        <w:trPr>
          <w:trHeight w:val="432"/>
        </w:trPr>
        <w:tc>
          <w:tcPr>
            <w:tcW w:w="2160" w:type="dxa"/>
            <w:vAlign w:val="center"/>
            <w:hideMark/>
          </w:tcPr>
          <w:p w:rsidRPr="009E7B69" w:rsidR="00AA7510" w:rsidP="00F52A35" w:rsidRDefault="00AA7510" w14:paraId="2229C23E" w14:textId="77777777">
            <w:pPr>
              <w:pStyle w:val="StyleBibliographyLeft0Hanging05"/>
              <w:rPr>
                <w:lang w:val="en-SG"/>
              </w:rPr>
            </w:pPr>
            <w:r w:rsidRPr="009E7B69">
              <w:rPr>
                <w:lang w:val="en-SG"/>
              </w:rPr>
              <w:t>Project Total Costs</w:t>
            </w:r>
          </w:p>
        </w:tc>
        <w:tc>
          <w:tcPr>
            <w:tcW w:w="3608" w:type="dxa"/>
            <w:vAlign w:val="center"/>
            <w:hideMark/>
          </w:tcPr>
          <w:p w:rsidRPr="009E7B69" w:rsidR="00AA7510" w:rsidP="00F52A35" w:rsidRDefault="00AA7510" w14:paraId="370D8078" w14:textId="77777777">
            <w:pPr>
              <w:pStyle w:val="StyleBibliographyLeft0Hanging05"/>
              <w:rPr>
                <w:lang w:val="en-SG"/>
              </w:rPr>
            </w:pPr>
          </w:p>
        </w:tc>
        <w:tc>
          <w:tcPr>
            <w:tcW w:w="3609" w:type="dxa"/>
            <w:vAlign w:val="center"/>
            <w:hideMark/>
          </w:tcPr>
          <w:p w:rsidRPr="009E7B69" w:rsidR="00AA7510" w:rsidP="00F52A35" w:rsidRDefault="00AA7510" w14:paraId="1C063B0F" w14:textId="77777777">
            <w:pPr>
              <w:pStyle w:val="StyleBibliographyLeft0Hanging05"/>
              <w:rPr>
                <w:lang w:val="en-SG"/>
              </w:rPr>
            </w:pPr>
          </w:p>
        </w:tc>
      </w:tr>
    </w:tbl>
    <w:p w:rsidRPr="009E7B69" w:rsidR="00AA7510" w:rsidP="00F52A35" w:rsidRDefault="00AA7510" w14:paraId="3B005412" w14:textId="0099C5B8">
      <w:pPr>
        <w:pStyle w:val="StyleBibliographyLeft0Hanging05"/>
      </w:pPr>
    </w:p>
    <w:p w:rsidRPr="009E7B69" w:rsidR="00AA7510" w:rsidP="00F52A35" w:rsidRDefault="00AA7510" w14:paraId="41A3F60A" w14:textId="77777777">
      <w:pPr>
        <w:pStyle w:val="StyleBibliographyLeft0Hanging05"/>
        <w:rPr>
          <w:lang w:val="en-SG"/>
        </w:rPr>
      </w:pPr>
      <w:r w:rsidRPr="009E7B69">
        <w:rPr>
          <w:lang w:val="en-SG"/>
        </w:rPr>
        <w:t>&lt;Explain differences between the planned and actual costs&gt;</w:t>
      </w:r>
    </w:p>
    <w:p w:rsidRPr="009E7B69" w:rsidR="00AA7510" w:rsidP="00F52A35" w:rsidRDefault="00AA7510" w14:paraId="2642D06E" w14:textId="77777777">
      <w:pPr>
        <w:pStyle w:val="StyleBibliographyLeft0Hanging05"/>
      </w:pPr>
    </w:p>
    <w:p w:rsidRPr="009E7B69" w:rsidR="00AA7510" w:rsidP="00F52A35" w:rsidRDefault="00AA7510" w14:paraId="775FB98F" w14:textId="1B722EBC">
      <w:pPr>
        <w:pStyle w:val="StyleBibliographyLeft0Hanging05"/>
      </w:pPr>
    </w:p>
    <w:p w:rsidRPr="009E7B69" w:rsidR="00AA7510" w:rsidP="00F52A35" w:rsidRDefault="00AA7510" w14:paraId="0677A8F5" w14:textId="71A47CF6">
      <w:pPr>
        <w:pStyle w:val="StyleBibliographyLeft0Hanging05"/>
      </w:pPr>
    </w:p>
    <w:p w:rsidRPr="009E7B69" w:rsidR="00AA7510" w:rsidP="00F52A35" w:rsidRDefault="00AA7510" w14:paraId="4E5AD231" w14:textId="71C155AE">
      <w:pPr>
        <w:pStyle w:val="StyleBibliographyLeft0Hanging05"/>
      </w:pPr>
    </w:p>
    <w:p w:rsidRPr="009E7B69" w:rsidR="00AA7510" w:rsidP="00F52A35" w:rsidRDefault="00AA7510" w14:paraId="2100F65D" w14:textId="0AE37FEE">
      <w:pPr>
        <w:pStyle w:val="StyleBibliographyLeft0Hanging05"/>
      </w:pPr>
    </w:p>
    <w:p w:rsidRPr="009E7B69" w:rsidR="00AA7510" w:rsidP="00F52A35" w:rsidRDefault="00AA7510" w14:paraId="54AF8428" w14:textId="1D0568ED">
      <w:pPr>
        <w:pStyle w:val="StyleBibliographyLeft0Hanging05"/>
      </w:pPr>
    </w:p>
    <w:p w:rsidRPr="009E7B69" w:rsidR="00AA7510" w:rsidP="00F52A35" w:rsidRDefault="00AA7510" w14:paraId="7397147A" w14:textId="29A42E68">
      <w:pPr>
        <w:pStyle w:val="StyleBibliographyLeft0Hanging05"/>
      </w:pPr>
    </w:p>
    <w:p w:rsidRPr="009E7B69" w:rsidR="00AA7510" w:rsidP="00F52A35" w:rsidRDefault="00AA7510" w14:paraId="1A95051B" w14:textId="2967C4A3">
      <w:pPr>
        <w:pStyle w:val="StyleBibliographyLeft0Hanging05"/>
      </w:pPr>
    </w:p>
    <w:p w:rsidRPr="009E7B69" w:rsidR="00AA7510" w:rsidP="00F52A35" w:rsidRDefault="00AA7510" w14:paraId="0CEF7A9C" w14:textId="23135E79">
      <w:pPr>
        <w:pStyle w:val="StyleBibliographyLeft0Hanging05"/>
      </w:pPr>
    </w:p>
    <w:p w:rsidRPr="009E7B69" w:rsidR="00AA7510" w:rsidP="00F52A35" w:rsidRDefault="00AA7510" w14:paraId="391C0CAB" w14:textId="10B70672">
      <w:pPr>
        <w:pStyle w:val="StyleBibliographyLeft0Hanging05"/>
      </w:pPr>
    </w:p>
    <w:p w:rsidRPr="009E7B69" w:rsidR="00AA7510" w:rsidP="00F52A35" w:rsidRDefault="00AA7510" w14:paraId="587EEC06" w14:textId="2FC1DF4E">
      <w:pPr>
        <w:pStyle w:val="StyleBibliographyLeft0Hanging05"/>
      </w:pPr>
    </w:p>
    <w:p w:rsidRPr="009E7B69" w:rsidR="00AA7510" w:rsidP="00F52A35" w:rsidRDefault="00AA7510" w14:paraId="3BA0750A" w14:textId="232898E5">
      <w:pPr>
        <w:pStyle w:val="StyleBibliographyLeft0Hanging05"/>
      </w:pPr>
    </w:p>
    <w:p w:rsidR="009E7B69" w:rsidP="00F52A35" w:rsidRDefault="009E7B69" w14:paraId="63E4829A" w14:textId="77777777">
      <w:pPr>
        <w:rPr>
          <w:rFonts w:eastAsia="Times New Roman"/>
          <w:kern w:val="0"/>
          <w:lang w:eastAsia="en-US"/>
        </w:rPr>
      </w:pPr>
      <w:r>
        <w:br w:type="page"/>
      </w:r>
    </w:p>
    <w:p w:rsidRPr="009E7B69" w:rsidR="00AA7510" w:rsidP="00F52A35" w:rsidRDefault="00AA7510" w14:paraId="677E53D1" w14:textId="14E0FF8A" w14:noSpellErr="1">
      <w:pPr>
        <w:pStyle w:val="Heading1"/>
        <w:rPr/>
      </w:pPr>
      <w:bookmarkStart w:name="_Toc869300956" w:id="952937775"/>
      <w:r w:rsidR="672723DA">
        <w:rPr/>
        <w:t>Outcomes / Benefits</w:t>
      </w:r>
      <w:bookmarkEnd w:id="952937775"/>
    </w:p>
    <w:p w:rsidRPr="009E7B69" w:rsidR="0068595F" w:rsidP="00F52A35" w:rsidRDefault="00AE32B8" w14:paraId="5E4F6253" w14:textId="77777777">
      <w:pPr>
        <w:pStyle w:val="StyleBibliographyLeft0Hanging05"/>
        <w:numPr>
          <w:ilvl w:val="0"/>
          <w:numId w:val="23"/>
        </w:numPr>
        <w:rPr>
          <w:lang w:val="en-SG"/>
        </w:rPr>
      </w:pPr>
      <w:r w:rsidRPr="009E7B69">
        <w:rPr>
          <w:lang w:val="en-SG"/>
        </w:rPr>
        <w:t>Outcomes</w:t>
      </w:r>
    </w:p>
    <w:p w:rsidRPr="009E7B69" w:rsidR="0068595F" w:rsidP="00F52A35" w:rsidRDefault="00AE32B8" w14:paraId="267BEC16" w14:textId="77777777">
      <w:pPr>
        <w:pStyle w:val="StyleBibliographyLeft0Hanging05"/>
        <w:numPr>
          <w:ilvl w:val="0"/>
          <w:numId w:val="23"/>
        </w:numPr>
        <w:rPr>
          <w:lang w:val="en-SG"/>
        </w:rPr>
      </w:pPr>
      <w:r w:rsidRPr="009E7B69">
        <w:rPr>
          <w:lang w:val="en-SG"/>
        </w:rPr>
        <w:t>Benefits</w:t>
      </w:r>
    </w:p>
    <w:p w:rsidRPr="009E7B69" w:rsidR="00AA7510" w:rsidP="00F52A35" w:rsidRDefault="00AA7510" w14:paraId="463C403E" w14:textId="580FE95A">
      <w:pPr>
        <w:pStyle w:val="StyleBibliographyLeft0Hanging05"/>
      </w:pPr>
    </w:p>
    <w:p w:rsidRPr="009E7B69" w:rsidR="00AA7510" w:rsidP="00F52A35" w:rsidRDefault="00AA7510" w14:paraId="75780858" w14:textId="7CA13DB6">
      <w:pPr>
        <w:pStyle w:val="StyleBibliographyLeft0Hanging05"/>
      </w:pPr>
    </w:p>
    <w:p w:rsidRPr="009E7B69" w:rsidR="00AA7510" w:rsidP="00F52A35" w:rsidRDefault="00AA7510" w14:paraId="50C969ED" w14:textId="4D7CBAD3">
      <w:pPr>
        <w:pStyle w:val="StyleBibliographyLeft0Hanging05"/>
      </w:pPr>
    </w:p>
    <w:p w:rsidRPr="009E7B69" w:rsidR="00AA7510" w:rsidP="00F52A35" w:rsidRDefault="00AA7510" w14:paraId="45180279" w14:textId="397E5CF5">
      <w:pPr>
        <w:pStyle w:val="StyleBibliographyLeft0Hanging05"/>
      </w:pPr>
    </w:p>
    <w:p w:rsidRPr="009E7B69" w:rsidR="00AA7510" w:rsidP="00F52A35" w:rsidRDefault="00AA7510" w14:paraId="3FC0F979" w14:textId="1A5B027B">
      <w:pPr>
        <w:pStyle w:val="StyleBibliographyLeft0Hanging05"/>
      </w:pPr>
    </w:p>
    <w:p w:rsidRPr="009E7B69" w:rsidR="00AA7510" w:rsidP="00F52A35" w:rsidRDefault="00AA7510" w14:paraId="307ADC16" w14:textId="186536D9">
      <w:pPr>
        <w:pStyle w:val="StyleBibliographyLeft0Hanging05"/>
      </w:pPr>
    </w:p>
    <w:p w:rsidRPr="009E7B69" w:rsidR="00AA7510" w:rsidP="00F52A35" w:rsidRDefault="00AA7510" w14:paraId="7DF5EC68" w14:textId="107A1401">
      <w:pPr>
        <w:pStyle w:val="StyleBibliographyLeft0Hanging05"/>
      </w:pPr>
    </w:p>
    <w:p w:rsidRPr="009E7B69" w:rsidR="00AA7510" w:rsidP="00F52A35" w:rsidRDefault="00AA7510" w14:paraId="365E12D3" w14:textId="1B5DAD59">
      <w:pPr>
        <w:pStyle w:val="StyleBibliographyLeft0Hanging05"/>
      </w:pPr>
    </w:p>
    <w:p w:rsidRPr="009E7B69" w:rsidR="00AA7510" w:rsidP="00F52A35" w:rsidRDefault="00AA7510" w14:paraId="73CFFC5B" w14:textId="53C34312">
      <w:pPr>
        <w:pStyle w:val="StyleBibliographyLeft0Hanging05"/>
      </w:pPr>
    </w:p>
    <w:p w:rsidRPr="009E7B69" w:rsidR="00AA7510" w:rsidP="00F52A35" w:rsidRDefault="00AA7510" w14:paraId="04F0E9D3" w14:textId="08A1F1C2">
      <w:pPr>
        <w:pStyle w:val="StyleBibliographyLeft0Hanging05"/>
      </w:pPr>
    </w:p>
    <w:p w:rsidRPr="009E7B69" w:rsidR="00AA7510" w:rsidP="00F52A35" w:rsidRDefault="00AA7510" w14:paraId="47C44757" w14:textId="7E11D57F">
      <w:pPr>
        <w:pStyle w:val="StyleBibliographyLeft0Hanging05"/>
      </w:pPr>
    </w:p>
    <w:p w:rsidRPr="009E7B69" w:rsidR="00AA7510" w:rsidP="00F52A35" w:rsidRDefault="00AA7510" w14:paraId="0D385ACE" w14:textId="3DEBAF99">
      <w:pPr>
        <w:pStyle w:val="StyleBibliographyLeft0Hanging05"/>
      </w:pPr>
    </w:p>
    <w:p w:rsidRPr="009E7B69" w:rsidR="00AA7510" w:rsidP="00F52A35" w:rsidRDefault="00AA7510" w14:paraId="15BC522F" w14:textId="79CF27A3">
      <w:pPr>
        <w:pStyle w:val="StyleBibliographyLeft0Hanging05"/>
      </w:pPr>
    </w:p>
    <w:p w:rsidRPr="009E7B69" w:rsidR="00AA7510" w:rsidP="00F52A35" w:rsidRDefault="00AA7510" w14:paraId="1B309114" w14:textId="2B8A40E0">
      <w:pPr>
        <w:pStyle w:val="StyleBibliographyLeft0Hanging05"/>
      </w:pPr>
    </w:p>
    <w:p w:rsidRPr="009E7B69" w:rsidR="00AA7510" w:rsidP="00F52A35" w:rsidRDefault="00AA7510" w14:paraId="71E79C86" w14:textId="331352CE">
      <w:pPr>
        <w:pStyle w:val="StyleBibliographyLeft0Hanging05"/>
      </w:pPr>
    </w:p>
    <w:p w:rsidRPr="009E7B69" w:rsidR="00AA7510" w:rsidP="00F52A35" w:rsidRDefault="00AA7510" w14:paraId="075C69F4" w14:textId="50C63757">
      <w:pPr>
        <w:pStyle w:val="StyleBibliographyLeft0Hanging05"/>
      </w:pPr>
    </w:p>
    <w:p w:rsidRPr="009E7B69" w:rsidR="00AA7510" w:rsidP="00F52A35" w:rsidRDefault="00AA7510" w14:paraId="5F45F4D9" w14:textId="60A272A2">
      <w:pPr>
        <w:pStyle w:val="StyleBibliographyLeft0Hanging05"/>
      </w:pPr>
    </w:p>
    <w:p w:rsidRPr="009E7B69" w:rsidR="00AA7510" w:rsidP="00F52A35" w:rsidRDefault="00AA7510" w14:paraId="5314A98F" w14:textId="11381058">
      <w:pPr>
        <w:pStyle w:val="StyleBibliographyLeft0Hanging05"/>
      </w:pPr>
    </w:p>
    <w:p w:rsidRPr="009E7B69" w:rsidR="00AA7510" w:rsidP="00F52A35" w:rsidRDefault="00AA7510" w14:paraId="2ED7B1DF" w14:textId="650793E4">
      <w:pPr>
        <w:pStyle w:val="StyleBibliographyLeft0Hanging05"/>
      </w:pPr>
    </w:p>
    <w:p w:rsidR="009E7B69" w:rsidP="00F52A35" w:rsidRDefault="009E7B69" w14:paraId="27A4AC99" w14:textId="77777777">
      <w:pPr>
        <w:rPr>
          <w:rFonts w:eastAsia="Times New Roman"/>
          <w:kern w:val="0"/>
          <w:lang w:eastAsia="en-US"/>
        </w:rPr>
      </w:pPr>
      <w:r>
        <w:br w:type="page"/>
      </w:r>
    </w:p>
    <w:p w:rsidR="00E31F5A" w:rsidP="00F52A35" w:rsidRDefault="00E31F5A" w14:paraId="271C4C41" w14:textId="476B6AAA" w14:noSpellErr="1">
      <w:pPr>
        <w:pStyle w:val="Heading1"/>
        <w:rPr>
          <w:lang w:eastAsia="en-US"/>
        </w:rPr>
      </w:pPr>
      <w:bookmarkStart w:name="_Toc1884924406" w:id="974391013"/>
      <w:r w:rsidRPr="59CC6315" w:rsidR="104B7558">
        <w:rPr>
          <w:lang w:eastAsia="en-US"/>
        </w:rPr>
        <w:t>Project Management</w:t>
      </w:r>
      <w:r w:rsidRPr="59CC6315" w:rsidR="6DD2200D">
        <w:rPr>
          <w:lang w:eastAsia="en-US"/>
        </w:rPr>
        <w:t xml:space="preserve"> Review</w:t>
      </w:r>
      <w:bookmarkEnd w:id="974391013"/>
    </w:p>
    <w:p w:rsidR="00E31F5A" w:rsidP="00F52A35" w:rsidRDefault="00E31F5A" w14:paraId="715F094F" w14:textId="77777777">
      <w:pPr>
        <w:pStyle w:val="StyleBibliographyLeft0Hanging05"/>
      </w:pPr>
      <w:r w:rsidRPr="009E7B69">
        <w:t xml:space="preserve">   This section should cover the following points</w:t>
      </w:r>
    </w:p>
    <w:p w:rsidRPr="009E7B69" w:rsidR="0012522F" w:rsidP="00F52A35" w:rsidRDefault="0012522F" w14:paraId="0416ACA9" w14:textId="77777777">
      <w:pPr>
        <w:pStyle w:val="StyleBibliographyLeft0Hanging05"/>
      </w:pPr>
    </w:p>
    <w:p w:rsidR="0010257D" w:rsidP="00F52A35" w:rsidRDefault="0010257D" w14:paraId="62EA9915" w14:textId="5448AD41">
      <w:pPr>
        <w:pStyle w:val="ListParagraph"/>
        <w:numPr>
          <w:ilvl w:val="0"/>
          <w:numId w:val="24"/>
        </w:numPr>
      </w:pPr>
      <w:r>
        <w:t>Project initiation</w:t>
      </w:r>
    </w:p>
    <w:p w:rsidR="001367F1" w:rsidP="00F52A35" w:rsidRDefault="0010257D" w14:paraId="3F132022" w14:textId="27B48851">
      <w:pPr>
        <w:pStyle w:val="ListParagraph"/>
      </w:pPr>
      <w:r w:rsidRPr="009E65CD">
        <w:t>Review if t</w:t>
      </w:r>
      <w:r w:rsidRPr="009E65CD" w:rsidR="00E75685">
        <w:t>he</w:t>
      </w:r>
      <w:r w:rsidRPr="009E65CD">
        <w:t xml:space="preserve"> initial</w:t>
      </w:r>
      <w:r w:rsidRPr="009E65CD" w:rsidR="00E75685">
        <w:t xml:space="preserve"> objectives are specific, measurable, achievable, relevant, and time bound.</w:t>
      </w:r>
    </w:p>
    <w:p w:rsidRPr="009E65CD" w:rsidR="0012522F" w:rsidP="00F52A35" w:rsidRDefault="0012522F" w14:paraId="70D7C092" w14:textId="77777777">
      <w:pPr>
        <w:pStyle w:val="ListParagraph"/>
      </w:pPr>
    </w:p>
    <w:p w:rsidR="0010257D" w:rsidP="00F52A35" w:rsidRDefault="0010257D" w14:paraId="10FA6BC4" w14:textId="6E8A38F3">
      <w:pPr>
        <w:pStyle w:val="ListParagraph"/>
        <w:numPr>
          <w:ilvl w:val="0"/>
          <w:numId w:val="24"/>
        </w:numPr>
      </w:pPr>
      <w:r>
        <w:t>Project planning</w:t>
      </w:r>
    </w:p>
    <w:p w:rsidR="0010257D" w:rsidP="00F52A35" w:rsidRDefault="0010257D" w14:paraId="6DB890EE" w14:textId="2915A70E">
      <w:pPr>
        <w:pStyle w:val="ListParagraph"/>
      </w:pPr>
      <w:r w:rsidRPr="009E65CD">
        <w:t>Is the project properly scheduled? Are the roles and responsibilities clearly defined?</w:t>
      </w:r>
    </w:p>
    <w:p w:rsidRPr="009E65CD" w:rsidR="0012522F" w:rsidP="00F52A35" w:rsidRDefault="0012522F" w14:paraId="41B30E4B" w14:textId="77777777">
      <w:pPr>
        <w:pStyle w:val="ListParagraph"/>
      </w:pPr>
    </w:p>
    <w:p w:rsidR="001367F1" w:rsidP="00F52A35" w:rsidRDefault="00924080" w14:paraId="5BC493FD" w14:textId="7801F8C3">
      <w:pPr>
        <w:pStyle w:val="ListParagraph"/>
        <w:numPr>
          <w:ilvl w:val="0"/>
          <w:numId w:val="24"/>
        </w:numPr>
      </w:pPr>
      <w:r>
        <w:t>Project manager role</w:t>
      </w:r>
    </w:p>
    <w:p w:rsidR="009E65CD" w:rsidP="00F52A35" w:rsidRDefault="009952D5" w14:paraId="54765FB6" w14:textId="5C4E6262">
      <w:pPr>
        <w:pStyle w:val="ListParagraph"/>
      </w:pPr>
      <w:r>
        <w:t>Review</w:t>
      </w:r>
      <w:r w:rsidRPr="009E65CD" w:rsidR="009E65CD">
        <w:t xml:space="preserve"> </w:t>
      </w:r>
      <w:r>
        <w:t xml:space="preserve">communication </w:t>
      </w:r>
      <w:r w:rsidR="0012522F">
        <w:t xml:space="preserve">and motivation </w:t>
      </w:r>
      <w:r>
        <w:t xml:space="preserve">strategies and their impacts on project progress and outcome. Elaborate on </w:t>
      </w:r>
      <w:r w:rsidRPr="009E65CD" w:rsidR="009E65CD">
        <w:t>monitoring and control activities necessary to ensure health progress</w:t>
      </w:r>
      <w:r w:rsidR="00CF718E">
        <w:t xml:space="preserve">, </w:t>
      </w:r>
      <w:r>
        <w:t xml:space="preserve">and </w:t>
      </w:r>
      <w:r w:rsidR="00CF718E">
        <w:t>h</w:t>
      </w:r>
      <w:r w:rsidR="009E65CD">
        <w:t>ow changes and challenges are managed</w:t>
      </w:r>
      <w:r w:rsidR="00CF718E">
        <w:t xml:space="preserve"> if any.</w:t>
      </w:r>
      <w:r>
        <w:t xml:space="preserve">  </w:t>
      </w:r>
      <w:r w:rsidR="009E65CD">
        <w:t xml:space="preserve">  </w:t>
      </w:r>
    </w:p>
    <w:p w:rsidRPr="009E65CD" w:rsidR="0012522F" w:rsidP="00F52A35" w:rsidRDefault="0012522F" w14:paraId="405FC891" w14:textId="77777777">
      <w:pPr>
        <w:pStyle w:val="ListParagraph"/>
      </w:pPr>
    </w:p>
    <w:p w:rsidRPr="001367F1" w:rsidR="001367F1" w:rsidP="00F52A35" w:rsidRDefault="00924080" w14:paraId="1F6E305F" w14:textId="620E575F">
      <w:pPr>
        <w:pStyle w:val="ListParagraph"/>
        <w:numPr>
          <w:ilvl w:val="0"/>
          <w:numId w:val="24"/>
        </w:numPr>
      </w:pPr>
      <w:r>
        <w:rPr>
          <w:rFonts w:hint="eastAsia"/>
          <w:lang w:eastAsia="zh-CN"/>
        </w:rPr>
        <w:t>Cost</w:t>
      </w:r>
      <w:r>
        <w:t xml:space="preserve"> management</w:t>
      </w:r>
    </w:p>
    <w:p w:rsidRPr="00E31F5A" w:rsidR="00E31F5A" w:rsidP="00F52A35" w:rsidRDefault="00924080" w14:paraId="5E4CC2FE" w14:textId="39E1B6D4">
      <w:pPr>
        <w:pStyle w:val="ListParagraph"/>
        <w:numPr>
          <w:ilvl w:val="0"/>
          <w:numId w:val="24"/>
        </w:numPr>
      </w:pPr>
      <w:r>
        <w:rPr>
          <w:rFonts w:hint="eastAsia"/>
        </w:rPr>
        <w:t>Risk</w:t>
      </w:r>
      <w:r>
        <w:t xml:space="preserve"> </w:t>
      </w:r>
      <w:r>
        <w:rPr>
          <w:rFonts w:hint="eastAsia"/>
        </w:rPr>
        <w:t>management</w:t>
      </w:r>
      <w:r w:rsidR="00E31F5A">
        <w:br w:type="page"/>
      </w:r>
    </w:p>
    <w:p w:rsidRPr="009E7B69" w:rsidR="00AA7510" w:rsidP="00F52A35" w:rsidRDefault="004D74BA" w14:paraId="7A2051C1" w14:textId="70B0BFF0" w14:noSpellErr="1">
      <w:pPr>
        <w:pStyle w:val="Heading1"/>
        <w:rPr/>
      </w:pPr>
      <w:bookmarkStart w:name="_Toc925194747" w:id="1413588403"/>
      <w:r w:rsidR="74629A65">
        <w:rPr/>
        <w:t>Reflection</w:t>
      </w:r>
      <w:bookmarkEnd w:id="1413588403"/>
      <w:r w:rsidR="74629A65">
        <w:rPr/>
        <w:t xml:space="preserve"> </w:t>
      </w:r>
    </w:p>
    <w:p w:rsidRPr="009E7B69" w:rsidR="004D74BA" w:rsidP="00F52A35" w:rsidRDefault="004D74BA" w14:paraId="447A53D5" w14:textId="1B60281F">
      <w:pPr>
        <w:pStyle w:val="StyleBibliographyLeft0Hanging05"/>
      </w:pPr>
      <w:r w:rsidRPr="009E7B69">
        <w:t xml:space="preserve">   This section should cover the following points</w:t>
      </w:r>
    </w:p>
    <w:p w:rsidRPr="009E7B69" w:rsidR="004D74BA" w:rsidP="00F52A35" w:rsidRDefault="004D74BA" w14:paraId="38FB83D3" w14:textId="77777777">
      <w:pPr>
        <w:pStyle w:val="ListParagraph"/>
        <w:numPr>
          <w:ilvl w:val="0"/>
          <w:numId w:val="24"/>
        </w:numPr>
      </w:pPr>
      <w:r w:rsidRPr="009E7B69">
        <w:t>Engineering knowledge</w:t>
      </w:r>
    </w:p>
    <w:p w:rsidRPr="009E7B69" w:rsidR="004D74BA" w:rsidP="00F52A35" w:rsidRDefault="004D74BA" w14:paraId="37A222E6" w14:textId="46F0D269">
      <w:pPr>
        <w:pStyle w:val="ListParagraph"/>
        <w:numPr>
          <w:ilvl w:val="0"/>
          <w:numId w:val="24"/>
        </w:numPr>
      </w:pPr>
      <w:r w:rsidRPr="009E7B69">
        <w:t>Problem Analysis</w:t>
      </w:r>
    </w:p>
    <w:p w:rsidRPr="009E7B69" w:rsidR="004D74BA" w:rsidP="00F52A35" w:rsidRDefault="004D74BA" w14:paraId="0953022B" w14:textId="77777777">
      <w:pPr>
        <w:pStyle w:val="ListParagraph"/>
        <w:numPr>
          <w:ilvl w:val="0"/>
          <w:numId w:val="24"/>
        </w:numPr>
      </w:pPr>
      <w:r w:rsidRPr="009E7B69">
        <w:t>Design/development of Solutions</w:t>
      </w:r>
    </w:p>
    <w:p w:rsidR="004D74BA" w:rsidP="00F52A35" w:rsidRDefault="004D74BA" w14:paraId="7E306B98" w14:textId="77777777">
      <w:pPr>
        <w:pStyle w:val="ListParagraph"/>
        <w:numPr>
          <w:ilvl w:val="0"/>
          <w:numId w:val="24"/>
        </w:numPr>
      </w:pPr>
      <w:r w:rsidRPr="009E7B69">
        <w:t>Individual and Team Work</w:t>
      </w:r>
    </w:p>
    <w:p w:rsidRPr="009E7B69" w:rsidR="0068595F" w:rsidP="00F52A35" w:rsidRDefault="00AE32B8" w14:paraId="5D6339F0" w14:textId="77777777">
      <w:pPr>
        <w:pStyle w:val="StyleBibliographyLeft0Hanging05"/>
        <w:numPr>
          <w:ilvl w:val="0"/>
          <w:numId w:val="24"/>
        </w:numPr>
        <w:rPr>
          <w:lang w:val="en-SG"/>
        </w:rPr>
      </w:pPr>
      <w:r w:rsidRPr="009E7B69">
        <w:rPr>
          <w:lang w:val="en-SG"/>
        </w:rPr>
        <w:t>Future Recommendations.</w:t>
      </w:r>
    </w:p>
    <w:p w:rsidRPr="009E7B69" w:rsidR="00AA7510" w:rsidP="00F52A35" w:rsidRDefault="00AA7510" w14:paraId="146892E6" w14:textId="727B93B2">
      <w:pPr>
        <w:pStyle w:val="StyleBibliographyLeft0Hanging05"/>
      </w:pPr>
    </w:p>
    <w:p w:rsidRPr="009E7B69" w:rsidR="00AA7510" w:rsidP="00F52A35" w:rsidRDefault="00AA7510" w14:paraId="09DE076F" w14:textId="0378B789">
      <w:pPr>
        <w:pStyle w:val="StyleBibliographyLeft0Hanging05"/>
      </w:pPr>
    </w:p>
    <w:p w:rsidRPr="009E7B69" w:rsidR="00AA7510" w:rsidP="59CC6315" w:rsidRDefault="00AA7510" w14:paraId="4925B053" w14:textId="1843AAF2">
      <w:pPr>
        <w:pStyle w:val="StyleBibliographyLeft0Hanging05"/>
        <w:ind w:left="648"/>
      </w:pPr>
      <w:r w:rsidR="20439046">
        <w:rPr/>
        <w:t xml:space="preserve">Within the 13 weeks, </w:t>
      </w:r>
      <w:r w:rsidR="6B6D9B07">
        <w:rPr/>
        <w:t xml:space="preserve">there </w:t>
      </w:r>
      <w:r w:rsidR="2EE3A621">
        <w:rPr/>
        <w:t>was</w:t>
      </w:r>
      <w:r w:rsidR="6B6D9B07">
        <w:rPr/>
        <w:t xml:space="preserve"> </w:t>
      </w:r>
      <w:r w:rsidR="702DF0ED">
        <w:rPr/>
        <w:t>much</w:t>
      </w:r>
      <w:r w:rsidR="6B6D9B07">
        <w:rPr/>
        <w:t xml:space="preserve"> engineering knowledge </w:t>
      </w:r>
      <w:r w:rsidR="77DD61E5">
        <w:rPr/>
        <w:t>utilized</w:t>
      </w:r>
      <w:r w:rsidR="6B6D9B07">
        <w:rPr/>
        <w:t xml:space="preserve"> to resolve and overcome </w:t>
      </w:r>
      <w:r w:rsidR="07602FBF">
        <w:rPr/>
        <w:t xml:space="preserve">any </w:t>
      </w:r>
      <w:r w:rsidR="6B6D9B07">
        <w:rPr/>
        <w:t xml:space="preserve">challenges faced. </w:t>
      </w:r>
      <w:r w:rsidR="20439046">
        <w:rPr/>
        <w:t xml:space="preserve">the engineering knowledge and techniques </w:t>
      </w:r>
      <w:r w:rsidR="2FF0B91D">
        <w:rPr/>
        <w:t xml:space="preserve">used was </w:t>
      </w:r>
      <w:r w:rsidR="2FF0B91D">
        <w:rPr/>
        <w:t>mainly from</w:t>
      </w:r>
      <w:r w:rsidR="2FF0B91D">
        <w:rPr/>
        <w:t xml:space="preserve"> Circuit Analysis</w:t>
      </w:r>
      <w:r w:rsidR="5FACDEB7">
        <w:rPr/>
        <w:t xml:space="preserve"> and Analog Electronics </w:t>
      </w:r>
    </w:p>
    <w:p w:rsidRPr="009E7B69" w:rsidR="00AA7510" w:rsidP="00F52A35" w:rsidRDefault="00AA7510" w14:paraId="217E5622" w14:textId="7D4D64B9">
      <w:pPr>
        <w:pStyle w:val="StyleBibliographyLeft0Hanging05"/>
      </w:pPr>
    </w:p>
    <w:p w:rsidRPr="009E7B69" w:rsidR="00AA7510" w:rsidP="00F52A35" w:rsidRDefault="00AA7510" w14:paraId="1D1DF848" w14:textId="759B4E2A">
      <w:pPr>
        <w:pStyle w:val="StyleBibliographyLeft0Hanging05"/>
      </w:pPr>
    </w:p>
    <w:p w:rsidRPr="009E7B69" w:rsidR="00AA7510" w:rsidP="00F52A35" w:rsidRDefault="00AA7510" w14:paraId="6212A0C9" w14:textId="49ED800A">
      <w:pPr>
        <w:pStyle w:val="StyleBibliographyLeft0Hanging05"/>
      </w:pPr>
    </w:p>
    <w:p w:rsidRPr="009E7B69" w:rsidR="00AA7510" w:rsidP="00F52A35" w:rsidRDefault="00AA7510" w14:paraId="3755EA1B" w14:textId="105EE747">
      <w:pPr>
        <w:pStyle w:val="StyleBibliographyLeft0Hanging05"/>
      </w:pPr>
    </w:p>
    <w:p w:rsidRPr="009E7B69" w:rsidR="00AA7510" w:rsidP="00F52A35" w:rsidRDefault="00AA7510" w14:paraId="23DB3F46" w14:textId="48323096">
      <w:pPr>
        <w:pStyle w:val="StyleBibliographyLeft0Hanging05"/>
      </w:pPr>
    </w:p>
    <w:p w:rsidRPr="009E7B69" w:rsidR="00AA7510" w:rsidP="00F52A35" w:rsidRDefault="00AA7510" w14:paraId="487ED4D1" w14:textId="20B4B476">
      <w:pPr>
        <w:pStyle w:val="StyleBibliographyLeft0Hanging05"/>
      </w:pPr>
    </w:p>
    <w:p w:rsidRPr="009E7B69" w:rsidR="00AA7510" w:rsidP="00F52A35" w:rsidRDefault="00AA7510" w14:paraId="4F7BE390" w14:textId="626CE7E1">
      <w:pPr>
        <w:pStyle w:val="StyleBibliographyLeft0Hanging05"/>
      </w:pPr>
    </w:p>
    <w:p w:rsidRPr="009E7B69" w:rsidR="00AA7510" w:rsidP="00F52A35" w:rsidRDefault="00AA7510" w14:paraId="07087DB4" w14:textId="5E642B50">
      <w:pPr>
        <w:pStyle w:val="StyleBibliographyLeft0Hanging05"/>
      </w:pPr>
    </w:p>
    <w:p w:rsidRPr="009E7B69" w:rsidR="00AA7510" w:rsidP="00F52A35" w:rsidRDefault="00AA7510" w14:paraId="43DE8590" w14:textId="62B4684E">
      <w:pPr>
        <w:pStyle w:val="StyleBibliographyLeft0Hanging05"/>
      </w:pPr>
    </w:p>
    <w:p w:rsidRPr="009E7B69" w:rsidR="00AA7510" w:rsidP="00F52A35" w:rsidRDefault="00AA7510" w14:paraId="3E1259BE" w14:textId="2A465BC9">
      <w:pPr>
        <w:pStyle w:val="StyleBibliographyLeft0Hanging05"/>
      </w:pPr>
    </w:p>
    <w:p w:rsidR="002764E3" w:rsidP="00F52A35" w:rsidRDefault="002764E3" w14:paraId="683BEC48" w14:textId="094B2CBF">
      <w:pPr>
        <w:rPr>
          <w:rFonts w:eastAsia="Times New Roman"/>
          <w:kern w:val="0"/>
          <w:lang w:eastAsia="en-US"/>
        </w:rPr>
      </w:pPr>
      <w:r>
        <w:br w:type="page"/>
      </w:r>
    </w:p>
    <w:p w:rsidRPr="009E7B69" w:rsidR="002764E3" w:rsidP="00F52A35" w:rsidRDefault="002764E3" w14:paraId="7055F0BF" w14:textId="2734D175" w14:noSpellErr="1">
      <w:pPr>
        <w:pStyle w:val="Heading1"/>
        <w:rPr/>
      </w:pPr>
      <w:bookmarkStart w:name="_Toc1536609650" w:id="1583531427"/>
      <w:r w:rsidR="268FF1EE">
        <w:rPr/>
        <w:t>Acknowledging/Declaring the Use of GAI</w:t>
      </w:r>
      <w:bookmarkEnd w:id="1583531427"/>
    </w:p>
    <w:p w:rsidR="002764E3" w:rsidP="00F52A35" w:rsidRDefault="002764E3" w14:paraId="2C01CBFE" w14:textId="77777777">
      <w:pPr>
        <w:pStyle w:val="StyleBibliographyLeft0Hanging05"/>
      </w:pPr>
      <w:r w:rsidRPr="009E7B69">
        <w:t xml:space="preserve">   </w:t>
      </w:r>
      <w:r>
        <w:t xml:space="preserve">Please refer to </w:t>
      </w:r>
      <w:r w:rsidRPr="00C0048F">
        <w:t>NTU's Current Policy &amp; Guidelines on the Use of Generative AI</w:t>
      </w:r>
      <w:r>
        <w:t xml:space="preserve"> available in </w:t>
      </w:r>
      <w:proofErr w:type="spellStart"/>
      <w:r>
        <w:t>NTUlearn</w:t>
      </w:r>
      <w:proofErr w:type="spellEnd"/>
      <w:r>
        <w:t xml:space="preserve"> home page and the link:</w:t>
      </w:r>
    </w:p>
    <w:p w:rsidR="002764E3" w:rsidP="00F52A35" w:rsidRDefault="002764E3" w14:paraId="5BFBABCF" w14:textId="77777777">
      <w:pPr>
        <w:pStyle w:val="StyleBibliographyLeft0Hanging05"/>
        <w:rPr>
          <w:rFonts w:cs="Arial"/>
          <w:szCs w:val="22"/>
        </w:rPr>
      </w:pPr>
      <w:hyperlink w:history="1" r:id="rId15">
        <w:r w:rsidRPr="00CA6802">
          <w:rPr>
            <w:rStyle w:val="Hyperlink"/>
            <w:rFonts w:ascii="Arial" w:hAnsi="Arial" w:cs="Arial"/>
            <w:sz w:val="22"/>
            <w:szCs w:val="22"/>
          </w:rPr>
          <w:t>https://entuedu.sharepoint.com/sites/Student/dept/ctlp/SitePages/Exploring-the-Impact-of-Generative-Artificial-Intelligence-(GAI)-Tools-on-Education.aspx</w:t>
        </w:r>
      </w:hyperlink>
    </w:p>
    <w:p w:rsidR="002764E3" w:rsidP="00F52A35" w:rsidRDefault="002764E3" w14:paraId="60FB0A8D" w14:textId="77777777">
      <w:pPr>
        <w:pStyle w:val="StyleBibliographyLeft0Hanging05"/>
      </w:pPr>
    </w:p>
    <w:p w:rsidR="002764E3" w:rsidP="00F52A35" w:rsidRDefault="002764E3" w14:paraId="19D0A1B6" w14:textId="77777777">
      <w:pPr>
        <w:pStyle w:val="StyleBibliographyLeft0Hanging05"/>
        <w:numPr>
          <w:ilvl w:val="0"/>
          <w:numId w:val="28"/>
        </w:numPr>
      </w:pPr>
      <w:r>
        <w:t>Complete the following declaration if applicable.</w:t>
      </w:r>
    </w:p>
    <w:p w:rsidR="002764E3" w:rsidP="00F52A35" w:rsidRDefault="002764E3" w14:paraId="73D87877" w14:textId="77777777">
      <w:pPr>
        <w:pStyle w:val="StyleBibliographyLeft0Hanging05"/>
        <w:numPr>
          <w:ilvl w:val="0"/>
          <w:numId w:val="28"/>
        </w:numPr>
      </w:pPr>
      <w:r>
        <w:t xml:space="preserve">Create a Paper Trail to document the </w:t>
      </w:r>
      <w:r w:rsidRPr="00C0048F">
        <w:t>input prompt, output obtained, and how you have used it</w:t>
      </w:r>
    </w:p>
    <w:p w:rsidR="002764E3" w:rsidP="00F52A35" w:rsidRDefault="002764E3" w14:paraId="529253A8" w14:textId="77777777">
      <w:pPr>
        <w:pStyle w:val="StyleBibliographyLeft0Hanging05"/>
      </w:pPr>
    </w:p>
    <w:p w:rsidR="002764E3" w:rsidP="00F52A35" w:rsidRDefault="002764E3" w14:paraId="52A0398F" w14:textId="77777777">
      <w:pPr>
        <w:pStyle w:val="StyleBibliographyLeft0Hanging05"/>
      </w:pPr>
    </w:p>
    <w:p w:rsidR="002764E3" w:rsidP="00F52A35" w:rsidRDefault="002764E3" w14:paraId="67CD0182" w14:textId="77777777">
      <w:pPr>
        <w:pStyle w:val="StyleBibliographyLeft0Hanging05"/>
      </w:pPr>
      <w:r w:rsidRPr="003C563B">
        <w:t>I __________________________________________________________ (student name),</w:t>
      </w:r>
      <w:r>
        <w:t xml:space="preserve"> </w:t>
      </w:r>
      <w:r w:rsidRPr="003C563B">
        <w:t>__________________@e.ntu.edu.sg (NTU email) honestly and sincerely make the following declaration in relation to the following course submission:</w:t>
      </w:r>
    </w:p>
    <w:p w:rsidRPr="003C563B" w:rsidR="002764E3" w:rsidP="00F52A35" w:rsidRDefault="002764E3" w14:paraId="3EBFBAE8" w14:textId="77777777">
      <w:pPr>
        <w:pStyle w:val="StyleBibliographyLeft0Hanging05"/>
      </w:pPr>
    </w:p>
    <w:p w:rsidRPr="003C563B" w:rsidR="002764E3" w:rsidP="00F52A35" w:rsidRDefault="002764E3" w14:paraId="5C723896" w14:textId="77777777">
      <w:pPr>
        <w:pStyle w:val="StyleBibliographyLeft0Hanging05"/>
      </w:pPr>
      <w:r w:rsidRPr="003C563B">
        <w:t xml:space="preserve">1. Name of course: </w:t>
      </w:r>
    </w:p>
    <w:p w:rsidRPr="003C563B" w:rsidR="002764E3" w:rsidP="00F52A35" w:rsidRDefault="002764E3" w14:paraId="24F1B852" w14:textId="77777777">
      <w:pPr>
        <w:pStyle w:val="StyleBibliographyLeft0Hanging05"/>
      </w:pPr>
      <w:r w:rsidRPr="003C563B">
        <w:t xml:space="preserve">2. Course Code: </w:t>
      </w:r>
    </w:p>
    <w:p w:rsidRPr="003C563B" w:rsidR="002764E3" w:rsidP="00F52A35" w:rsidRDefault="002764E3" w14:paraId="6838F5DB" w14:textId="77777777">
      <w:pPr>
        <w:pStyle w:val="StyleBibliographyLeft0Hanging05"/>
      </w:pPr>
      <w:r w:rsidRPr="003C563B">
        <w:t xml:space="preserve">3. Instructor: </w:t>
      </w:r>
    </w:p>
    <w:p w:rsidR="002764E3" w:rsidP="00F52A35" w:rsidRDefault="002764E3" w14:paraId="6C3CCB1E" w14:textId="77777777">
      <w:pPr>
        <w:pStyle w:val="StyleBibliographyLeft0Hanging05"/>
      </w:pPr>
      <w:r w:rsidRPr="003C563B">
        <w:t xml:space="preserve">4. Title of Assignment/Project Submission: </w:t>
      </w:r>
    </w:p>
    <w:p w:rsidRPr="003C563B" w:rsidR="002764E3" w:rsidP="00F52A35" w:rsidRDefault="002764E3" w14:paraId="734921B3" w14:textId="77777777">
      <w:pPr>
        <w:pStyle w:val="StyleBibliographyLeft0Hanging05"/>
      </w:pPr>
    </w:p>
    <w:p w:rsidR="002764E3" w:rsidP="00F52A35" w:rsidRDefault="002764E3" w14:paraId="579ECE21" w14:textId="77777777">
      <w:pPr>
        <w:pStyle w:val="StyleBibliographyLeft0Hanging05"/>
      </w:pPr>
      <w:r w:rsidRPr="003C563B">
        <w:t xml:space="preserve">In relation to the </w:t>
      </w:r>
      <w:proofErr w:type="gramStart"/>
      <w:r w:rsidRPr="003C563B">
        <w:t>foregoing</w:t>
      </w:r>
      <w:proofErr w:type="gramEnd"/>
      <w:r w:rsidRPr="003C563B">
        <w:t xml:space="preserve"> I hereby declare that, fully and properly in accordance with the Assignment/Project Instructions I have (check where appropriate):</w:t>
      </w:r>
    </w:p>
    <w:p w:rsidRPr="003C563B" w:rsidR="002764E3" w:rsidP="00F52A35" w:rsidRDefault="002764E3" w14:paraId="0256BCCE" w14:textId="77777777">
      <w:pPr>
        <w:pStyle w:val="StyleBibliographyLeft0Hanging05"/>
      </w:pPr>
    </w:p>
    <w:p w:rsidRPr="003C563B" w:rsidR="002764E3" w:rsidP="00F52A35" w:rsidRDefault="002764E3" w14:paraId="5495E521" w14:textId="77777777">
      <w:pPr>
        <w:pStyle w:val="StyleBibliographyLeft0Hanging05"/>
      </w:pPr>
      <w:proofErr w:type="spellStart"/>
      <w:r w:rsidRPr="003C563B">
        <w:t>i</w:t>
      </w:r>
      <w:proofErr w:type="spellEnd"/>
      <w:r w:rsidRPr="003C563B">
        <w:t xml:space="preserve">. Used GAI as permitted to assist in generating key ideas only. </w:t>
      </w:r>
      <w:r>
        <w:tab/>
      </w:r>
      <w:r>
        <w:tab/>
      </w:r>
      <w:r>
        <w:tab/>
      </w:r>
      <w:r>
        <w:tab/>
      </w:r>
      <w:r>
        <w:tab/>
      </w:r>
      <w:r w:rsidRPr="003C563B">
        <w:rPr>
          <w:rFonts w:ascii="Segoe UI Symbol" w:hAnsi="Segoe UI Symbol" w:cs="Segoe UI Symbol"/>
        </w:rPr>
        <w:t>☐</w:t>
      </w:r>
    </w:p>
    <w:p w:rsidRPr="003C563B" w:rsidR="002764E3" w:rsidP="00F52A35" w:rsidRDefault="002764E3" w14:paraId="158408F9" w14:textId="77777777">
      <w:pPr>
        <w:pStyle w:val="StyleBibliographyLeft0Hanging05"/>
      </w:pPr>
      <w:r w:rsidRPr="003C563B">
        <w:t xml:space="preserve">ii. Used GAI as permitted to assist in generating a first text only. </w:t>
      </w:r>
      <w:r>
        <w:tab/>
      </w:r>
      <w:r>
        <w:tab/>
      </w:r>
      <w:r>
        <w:tab/>
      </w:r>
      <w:r>
        <w:tab/>
      </w:r>
      <w:r>
        <w:tab/>
      </w:r>
      <w:r w:rsidRPr="003C563B">
        <w:rPr>
          <w:rFonts w:ascii="Segoe UI Symbol" w:hAnsi="Segoe UI Symbol" w:cs="Segoe UI Symbol"/>
        </w:rPr>
        <w:t>☐</w:t>
      </w:r>
    </w:p>
    <w:p w:rsidRPr="003C563B" w:rsidR="002764E3" w:rsidP="00F52A35" w:rsidRDefault="002764E3" w14:paraId="0558E4BE" w14:textId="77777777">
      <w:pPr>
        <w:pStyle w:val="StyleBibliographyLeft0Hanging05"/>
      </w:pPr>
      <w:r>
        <w:t xml:space="preserve">  </w:t>
      </w:r>
      <w:r w:rsidRPr="003C563B">
        <w:t xml:space="preserve">And/or </w:t>
      </w:r>
    </w:p>
    <w:p w:rsidRPr="003C563B" w:rsidR="002764E3" w:rsidP="00F52A35" w:rsidRDefault="002764E3" w14:paraId="3E4C0DE9" w14:textId="77777777">
      <w:pPr>
        <w:pStyle w:val="StyleBibliographyLeft0Hanging05"/>
      </w:pPr>
      <w:r w:rsidRPr="003C563B">
        <w:t xml:space="preserve">iii. Used GAI to refine syntax and grammar for correct language submission only. </w:t>
      </w:r>
      <w:r>
        <w:tab/>
      </w:r>
      <w:r w:rsidRPr="003C563B">
        <w:rPr>
          <w:rFonts w:ascii="Segoe UI Symbol" w:hAnsi="Segoe UI Symbol" w:cs="Segoe UI Symbol"/>
        </w:rPr>
        <w:t>☐</w:t>
      </w:r>
    </w:p>
    <w:p w:rsidRPr="003C563B" w:rsidR="002764E3" w:rsidP="00F52A35" w:rsidRDefault="002764E3" w14:paraId="06BE8907" w14:textId="77777777">
      <w:pPr>
        <w:pStyle w:val="StyleBibliographyLeft0Hanging05"/>
      </w:pPr>
      <w:r>
        <w:lastRenderedPageBreak/>
        <w:t xml:space="preserve">  </w:t>
      </w:r>
      <w:r w:rsidRPr="003C563B">
        <w:t xml:space="preserve">Or </w:t>
      </w:r>
    </w:p>
    <w:p w:rsidRPr="003C563B" w:rsidR="002764E3" w:rsidP="00F52A35" w:rsidRDefault="002764E3" w14:paraId="569B7BCD" w14:textId="77777777">
      <w:pPr>
        <w:pStyle w:val="StyleBibliographyLeft0Hanging05"/>
      </w:pPr>
      <w:r w:rsidRPr="003C563B">
        <w:t xml:space="preserve">iv. As it is not permitted: Not used GAI assistance in any way in the development or generation of this assignment or project.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3C563B">
        <w:rPr>
          <w:rFonts w:ascii="Segoe UI Symbol" w:hAnsi="Segoe UI Symbol" w:cs="Segoe UI Symbol"/>
        </w:rPr>
        <w:t>☐</w:t>
      </w:r>
    </w:p>
    <w:p w:rsidR="002764E3" w:rsidP="00F52A35" w:rsidRDefault="002764E3" w14:paraId="25E95266" w14:textId="77777777">
      <w:pPr>
        <w:pStyle w:val="StyleBibliographyLeft0Hanging05"/>
      </w:pPr>
    </w:p>
    <w:p w:rsidR="002764E3" w:rsidP="00F52A35" w:rsidRDefault="002764E3" w14:paraId="030ACE41" w14:textId="77777777">
      <w:pPr>
        <w:pStyle w:val="StyleBibliographyLeft0Hanging05"/>
      </w:pPr>
      <w:r w:rsidRPr="003C563B">
        <w:t xml:space="preserve">I also declare that I </w:t>
      </w:r>
      <w:proofErr w:type="gramStart"/>
      <w:r w:rsidRPr="003C563B">
        <w:t>have :</w:t>
      </w:r>
      <w:proofErr w:type="gramEnd"/>
    </w:p>
    <w:p w:rsidRPr="003C563B" w:rsidR="002764E3" w:rsidP="00F52A35" w:rsidRDefault="002764E3" w14:paraId="509733C2" w14:textId="77777777">
      <w:pPr>
        <w:pStyle w:val="StyleBibliographyLeft0Hanging05"/>
      </w:pPr>
    </w:p>
    <w:p w:rsidRPr="003C563B" w:rsidR="002764E3" w:rsidP="00F52A35" w:rsidRDefault="002764E3" w14:paraId="53A97065" w14:textId="77777777">
      <w:pPr>
        <w:pStyle w:val="StyleBibliographyLeft0Hanging05"/>
      </w:pPr>
      <w:r w:rsidRPr="003C563B">
        <w:t xml:space="preserve">a. Fully and honestly submitted the digital paper trail required under the assignment/project instructions; and that </w:t>
      </w:r>
    </w:p>
    <w:p w:rsidRPr="003C563B" w:rsidR="002764E3" w:rsidP="00F52A35" w:rsidRDefault="002764E3" w14:paraId="2649B825" w14:textId="77777777">
      <w:pPr>
        <w:pStyle w:val="StyleBibliographyLeft0Hanging05"/>
      </w:pPr>
      <w:r w:rsidRPr="003C563B">
        <w:t xml:space="preserve">b. Wherever GAI assistance has been employed in the submission in word or paraphrase or inclusion of a significant idea or fact suggested by the GAI assistant, I have acknowledged this by a footnote; and that, </w:t>
      </w:r>
    </w:p>
    <w:p w:rsidR="002764E3" w:rsidP="00F52A35" w:rsidRDefault="002764E3" w14:paraId="752A3B08" w14:textId="77777777">
      <w:pPr>
        <w:pStyle w:val="StyleBibliographyLeft0Hanging05"/>
      </w:pPr>
      <w:r w:rsidRPr="003C563B">
        <w:t xml:space="preserve">c. Apart from the foregoing notices, the submission is wholly my own work. </w:t>
      </w:r>
    </w:p>
    <w:p w:rsidR="002764E3" w:rsidP="00F52A35" w:rsidRDefault="002764E3" w14:paraId="702788B5" w14:textId="77777777">
      <w:pPr>
        <w:pStyle w:val="StyleBibliographyLeft0Hanging05"/>
      </w:pPr>
    </w:p>
    <w:p w:rsidRPr="003C563B" w:rsidR="002764E3" w:rsidP="00F52A35" w:rsidRDefault="002764E3" w14:paraId="37B469B0" w14:textId="77777777">
      <w:pPr>
        <w:pStyle w:val="StyleBibliographyLeft0Hanging05"/>
      </w:pPr>
    </w:p>
    <w:p w:rsidRPr="003C563B" w:rsidR="002764E3" w:rsidP="00F52A35" w:rsidRDefault="002764E3" w14:paraId="1F474800" w14:textId="77777777">
      <w:pPr>
        <w:pStyle w:val="StyleBibliographyLeft0Hanging05"/>
      </w:pPr>
      <w:r w:rsidRPr="003C563B">
        <w:t xml:space="preserve">_____________________________ </w:t>
      </w:r>
      <w:r>
        <w:t xml:space="preserve">    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3C563B">
        <w:t>_________________</w:t>
      </w:r>
    </w:p>
    <w:p w:rsidRPr="00B904D9" w:rsidR="002764E3" w:rsidP="00F52A35" w:rsidRDefault="002764E3" w14:paraId="0CA1F149" w14:textId="77777777">
      <w:pPr>
        <w:pStyle w:val="StyleBibliographyLeft0Hanging05"/>
      </w:pPr>
      <w:r w:rsidRPr="003C563B">
        <w:t xml:space="preserve">Student Name &amp; Signature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3C563B">
        <w:t>Dat</w:t>
      </w:r>
      <w:r>
        <w:t>e</w:t>
      </w:r>
      <w:r w:rsidRPr="00B904D9">
        <w:br w:type="page"/>
      </w:r>
    </w:p>
    <w:p w:rsidRPr="009E7B69" w:rsidR="007B740C" w:rsidP="00F52A35" w:rsidRDefault="00181F2F" w14:paraId="22DF51F6" w14:textId="02A77C32" w14:noSpellErr="1">
      <w:pPr>
        <w:pStyle w:val="Heading1"/>
        <w:rPr/>
      </w:pPr>
      <w:bookmarkStart w:name="_Toc601601869" w:id="258843622"/>
      <w:r w:rsidR="0863334C">
        <w:rPr/>
        <w:t>R</w:t>
      </w:r>
      <w:r w:rsidR="1D4457C4">
        <w:rPr/>
        <w:t>eferences</w:t>
      </w:r>
      <w:bookmarkEnd w:id="258843622"/>
      <w:r w:rsidR="1D4457C4">
        <w:rPr/>
        <w:t xml:space="preserve"> </w:t>
      </w:r>
    </w:p>
    <w:p w:rsidRPr="009E7B69" w:rsidR="007B740C" w:rsidP="00F52A35" w:rsidRDefault="007B740C" w14:paraId="6C5819B7" w14:textId="77777777"/>
    <w:p w:rsidRPr="009E7B69" w:rsidR="005146CE" w:rsidP="00F52A35" w:rsidRDefault="007B740C" w14:paraId="0ADF6909" w14:textId="77777777">
      <w:r w:rsidRPr="009E7B69">
        <w:t xml:space="preserve">[1] </w:t>
      </w:r>
    </w:p>
    <w:p w:rsidRPr="009E7B69" w:rsidR="007B740C" w:rsidP="00F52A35" w:rsidRDefault="007B740C" w14:paraId="37CD32F2" w14:textId="77777777"/>
    <w:p w:rsidRPr="009E7B69" w:rsidR="004A036B" w:rsidP="00F52A35" w:rsidRDefault="004A036B" w14:paraId="56283BFD" w14:textId="77777777">
      <w:r w:rsidRPr="009E7B69">
        <w:t>[2]</w:t>
      </w:r>
    </w:p>
    <w:p w:rsidRPr="009E7B69" w:rsidR="004A036B" w:rsidP="00F52A35" w:rsidRDefault="004A036B" w14:paraId="60923D16" w14:textId="77777777"/>
    <w:p w:rsidRPr="009E7B69" w:rsidR="007B740C" w:rsidP="00F52A35" w:rsidRDefault="007B740C" w14:paraId="653E6F93" w14:textId="77777777"/>
    <w:p w:rsidR="009E7B69" w:rsidP="00F52A35" w:rsidRDefault="009E7B69" w14:paraId="52C20970" w14:textId="77777777">
      <w:r>
        <w:br w:type="page"/>
      </w:r>
    </w:p>
    <w:p w:rsidRPr="009E7B69" w:rsidR="0046097F" w:rsidP="00F52A35" w:rsidRDefault="00867DBB" w14:paraId="26F6B238" w14:textId="633065E6">
      <w:pPr>
        <w:rPr>
          <w:rFonts w:eastAsia="Times New Roman"/>
          <w:kern w:val="0"/>
          <w:szCs w:val="20"/>
          <w:lang w:eastAsia="en-US"/>
        </w:rPr>
      </w:pPr>
      <w:r w:rsidRPr="009E7B69">
        <w:rPr>
          <w:b/>
        </w:rPr>
        <w:lastRenderedPageBreak/>
        <w:t>Appendix</w:t>
      </w:r>
      <w:r w:rsidRPr="009E7B69" w:rsidR="007725DF">
        <w:rPr>
          <w:b/>
        </w:rPr>
        <w:t xml:space="preserve"> </w:t>
      </w:r>
      <w:r w:rsidRPr="009E7B69" w:rsidR="0046097F">
        <w:rPr>
          <w:b/>
        </w:rPr>
        <w:t>A</w:t>
      </w:r>
      <w:r w:rsidRPr="009E7B69" w:rsidR="00833044">
        <w:rPr>
          <w:b/>
        </w:rPr>
        <w:t xml:space="preserve"> - </w:t>
      </w:r>
      <w:r w:rsidRPr="009E7B69" w:rsidR="0046097F">
        <w:t>Project Members</w:t>
      </w:r>
      <w:r w:rsidRPr="009E7B69" w:rsidR="00833044">
        <w:t xml:space="preserve"> Information</w:t>
      </w:r>
    </w:p>
    <w:p w:rsidRPr="009E7B69" w:rsidR="0046097F" w:rsidP="00F52A35" w:rsidRDefault="0046097F" w14:paraId="198F32A2" w14:textId="77777777">
      <w:pPr>
        <w:pStyle w:val="StyleBibliographyLeft0Hanging05"/>
      </w:pPr>
    </w:p>
    <w:tbl>
      <w:tblPr>
        <w:tblStyle w:val="GridTable1Light-Accent1"/>
        <w:tblW w:w="9737" w:type="dxa"/>
        <w:jc w:val="center"/>
        <w:tblLook w:val="04A0" w:firstRow="1" w:lastRow="0" w:firstColumn="1" w:lastColumn="0" w:noHBand="0" w:noVBand="1"/>
      </w:tblPr>
      <w:tblGrid>
        <w:gridCol w:w="445"/>
        <w:gridCol w:w="2705"/>
        <w:gridCol w:w="4598"/>
        <w:gridCol w:w="1989"/>
      </w:tblGrid>
      <w:tr w:rsidRPr="009E7B69" w:rsidR="0046097F" w:rsidTr="59CC6315" w14:paraId="3317F9D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" w:type="dxa"/>
            <w:tcMar/>
            <w:vAlign w:val="center"/>
          </w:tcPr>
          <w:p w:rsidRPr="009E7B69" w:rsidR="0046097F" w:rsidP="00F52A35" w:rsidRDefault="0046097F" w14:paraId="6D39C154" w14:textId="56CF0A1E">
            <w:pPr>
              <w:pStyle w:val="StyleBibliographyLeft0Hanging05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705" w:type="dxa"/>
            <w:tcMar/>
            <w:vAlign w:val="center"/>
          </w:tcPr>
          <w:p w:rsidRPr="009E7B69" w:rsidR="0046097F" w:rsidP="00F52A35" w:rsidRDefault="00833044" w14:paraId="5BBA96CB" w14:textId="4A95CAD0">
            <w:pPr>
              <w:pStyle w:val="StyleBibliographyLeft0Hanging05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E7B69">
              <w:t>Name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598" w:type="dxa"/>
            <w:tcMar/>
            <w:vAlign w:val="center"/>
          </w:tcPr>
          <w:p w:rsidRPr="009E7B69" w:rsidR="0046097F" w:rsidP="00F52A35" w:rsidRDefault="00833044" w14:paraId="2037DD83" w14:textId="00D3EFE7">
            <w:pPr>
              <w:pStyle w:val="StyleBibliographyLeft0Hanging05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E7B69">
              <w:t>Project contribution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89" w:type="dxa"/>
            <w:tcMar/>
            <w:vAlign w:val="center"/>
          </w:tcPr>
          <w:p w:rsidRPr="009E7B69" w:rsidR="0046097F" w:rsidP="00F52A35" w:rsidRDefault="00833044" w14:paraId="1A39B66B" w14:textId="6B868931">
            <w:pPr>
              <w:pStyle w:val="StyleBibliographyLeft0Hanging05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E7B69">
              <w:t>Report Contribution</w:t>
            </w:r>
          </w:p>
        </w:tc>
      </w:tr>
      <w:tr w:rsidRPr="009E7B69" w:rsidR="0046097F" w:rsidTr="59CC6315" w14:paraId="780E3A1A" w14:textId="77777777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" w:type="dxa"/>
            <w:tcMar/>
            <w:vAlign w:val="center"/>
          </w:tcPr>
          <w:p w:rsidRPr="009E7B69" w:rsidR="0046097F" w:rsidP="00F52A35" w:rsidRDefault="00833044" w14:paraId="39D7A3B0" w14:textId="3971FBC4">
            <w:pPr>
              <w:pStyle w:val="StyleBibliographyLeft0Hanging05"/>
            </w:pPr>
            <w:r w:rsidRPr="009E7B69">
              <w:t>1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705" w:type="dxa"/>
            <w:tcMar/>
            <w:vAlign w:val="center"/>
          </w:tcPr>
          <w:p w:rsidRPr="009E7B69" w:rsidR="0046097F" w:rsidP="59CC6315" w:rsidRDefault="0046097F" w14:paraId="20AF6BD5" w14:textId="7320DFBD">
            <w:pPr>
              <w:pStyle w:val="StyleBibliographyLeft0Hanging05"/>
              <w:ind w:left="648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="20BC027E">
              <w:rPr/>
              <w:t>Muhammad Azfar Nasri Bin Azman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598" w:type="dxa"/>
            <w:tcMar/>
            <w:vAlign w:val="center"/>
          </w:tcPr>
          <w:p w:rsidRPr="009E7B69" w:rsidR="0046097F" w:rsidP="59CC6315" w:rsidRDefault="00833044" w14:paraId="068EB212" w14:textId="5EF42A86">
            <w:pPr>
              <w:pStyle w:val="StyleBibliographyLeft0Hanging05"/>
              <w:numPr>
                <w:ilvl w:val="0"/>
                <w:numId w:val="32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/>
            </w:pPr>
            <w:r w:rsidR="2C69E941">
              <w:rPr/>
              <w:t>Group Leader</w:t>
            </w:r>
          </w:p>
          <w:p w:rsidRPr="009E7B69" w:rsidR="0046097F" w:rsidP="59CC6315" w:rsidRDefault="00833044" w14:paraId="39827C24" w14:textId="427399B3">
            <w:pPr>
              <w:pStyle w:val="StyleBibliographyLeft0Hanging05"/>
              <w:numPr>
                <w:ilvl w:val="0"/>
                <w:numId w:val="32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/>
            </w:pPr>
            <w:r w:rsidR="2C69E941">
              <w:rPr/>
              <w:t>Hardware Research</w:t>
            </w:r>
          </w:p>
          <w:p w:rsidRPr="009E7B69" w:rsidR="0046097F" w:rsidP="59CC6315" w:rsidRDefault="00833044" w14:paraId="369EB75A" w14:textId="45380632">
            <w:pPr>
              <w:pStyle w:val="StyleBibliographyLeft0Hanging05"/>
              <w:numPr>
                <w:ilvl w:val="0"/>
                <w:numId w:val="32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/>
            </w:pPr>
            <w:r w:rsidR="2C69E941">
              <w:rPr/>
              <w:t>Hardware Connection</w:t>
            </w:r>
            <w:r w:rsidR="0D510D55">
              <w:rPr/>
              <w:t xml:space="preserve">, </w:t>
            </w:r>
            <w:r w:rsidR="2C69E941">
              <w:rPr/>
              <w:t>Testing</w:t>
            </w:r>
            <w:r w:rsidR="63A36CE1">
              <w:rPr/>
              <w:t xml:space="preserve"> and Troubleshooting</w:t>
            </w:r>
          </w:p>
          <w:p w:rsidRPr="009E7B69" w:rsidR="0046097F" w:rsidP="59CC6315" w:rsidRDefault="00833044" w14:paraId="11D3C535" w14:textId="172012ED">
            <w:pPr>
              <w:pStyle w:val="StyleBibliographyLeft0Hanging05"/>
              <w:numPr>
                <w:ilvl w:val="0"/>
                <w:numId w:val="32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/>
            </w:pPr>
            <w:r w:rsidR="2C69E941">
              <w:rPr/>
              <w:t xml:space="preserve">ESP8266 Programming </w:t>
            </w:r>
          </w:p>
          <w:p w:rsidRPr="009E7B69" w:rsidR="0046097F" w:rsidP="59CC6315" w:rsidRDefault="00833044" w14:paraId="6495709E" w14:textId="1A5610D7">
            <w:pPr>
              <w:pStyle w:val="StyleBibliographyLeft0Hanging05"/>
              <w:numPr>
                <w:ilvl w:val="0"/>
                <w:numId w:val="32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/>
            </w:pPr>
            <w:r w:rsidR="2C69E941">
              <w:rPr/>
              <w:t>PCB Design</w:t>
            </w:r>
          </w:p>
          <w:p w:rsidRPr="009E7B69" w:rsidR="0046097F" w:rsidP="59CC6315" w:rsidRDefault="00833044" w14:paraId="04457B62" w14:textId="09B238EA">
            <w:pPr>
              <w:pStyle w:val="StyleBibliographyLeft0Hanging05"/>
              <w:numPr>
                <w:ilvl w:val="0"/>
                <w:numId w:val="32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/>
            </w:pPr>
            <w:r w:rsidR="2C69E941">
              <w:rPr/>
              <w:t>Telegram Bot Code</w:t>
            </w:r>
            <w:r w:rsidR="6341925A">
              <w:rPr/>
              <w:t xml:space="preserve"> </w:t>
            </w:r>
          </w:p>
          <w:p w:rsidRPr="009E7B69" w:rsidR="0046097F" w:rsidP="59CC6315" w:rsidRDefault="00833044" w14:paraId="72FC4FD4" w14:textId="47FB0102">
            <w:pPr>
              <w:pStyle w:val="StyleBibliographyLeft0Hanging05"/>
              <w:numPr>
                <w:ilvl w:val="0"/>
                <w:numId w:val="32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/>
            </w:pPr>
            <w:r w:rsidR="2C69E941">
              <w:rPr/>
              <w:t xml:space="preserve">Purchasing of </w:t>
            </w:r>
            <w:r w:rsidR="45EB6B18">
              <w:rPr/>
              <w:t>Hardware Items</w:t>
            </w:r>
          </w:p>
          <w:p w:rsidRPr="009E7B69" w:rsidR="0046097F" w:rsidP="59CC6315" w:rsidRDefault="00833044" w14:paraId="04C89C81" w14:textId="34424B64">
            <w:pPr>
              <w:pStyle w:val="StyleBibliographyLeft0Hanging05"/>
              <w:ind w:left="72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89" w:type="dxa"/>
            <w:tcMar/>
            <w:vAlign w:val="center"/>
          </w:tcPr>
          <w:p w:rsidRPr="009E7B69" w:rsidR="0046097F" w:rsidP="00F52A35" w:rsidRDefault="00833044" w14:paraId="1F28B757" w14:textId="0C7EF79A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E7B69">
              <w:t xml:space="preserve">e.g. Pages 3-6, 24-25, Chapter 2, Appendix A, </w:t>
            </w:r>
            <w:proofErr w:type="gramStart"/>
            <w:r w:rsidRPr="009E7B69">
              <w:t>B, ..</w:t>
            </w:r>
            <w:proofErr w:type="gramEnd"/>
          </w:p>
        </w:tc>
      </w:tr>
      <w:tr w:rsidRPr="009E7B69" w:rsidR="0046097F" w:rsidTr="59CC6315" w14:paraId="0D10AB20" w14:textId="77777777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" w:type="dxa"/>
            <w:tcMar/>
            <w:vAlign w:val="center"/>
          </w:tcPr>
          <w:p w:rsidRPr="009E7B69" w:rsidR="0046097F" w:rsidP="00F52A35" w:rsidRDefault="00833044" w14:paraId="54D7EBCF" w14:textId="7076A7AA">
            <w:pPr>
              <w:pStyle w:val="StyleBibliographyLeft0Hanging05"/>
            </w:pPr>
            <w:r w:rsidRPr="009E7B69">
              <w:t>2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705" w:type="dxa"/>
            <w:tcMar/>
            <w:vAlign w:val="center"/>
          </w:tcPr>
          <w:p w:rsidRPr="009E7B69" w:rsidR="0046097F" w:rsidP="00F52A35" w:rsidRDefault="0046097F" w14:paraId="7A7E417B" w14:textId="77777777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598" w:type="dxa"/>
            <w:tcMar/>
            <w:vAlign w:val="center"/>
          </w:tcPr>
          <w:p w:rsidRPr="009E7B69" w:rsidR="0046097F" w:rsidP="00F52A35" w:rsidRDefault="00833044" w14:paraId="58A3115B" w14:textId="19E90364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E7B69">
              <w:t>Treasure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89" w:type="dxa"/>
            <w:tcMar/>
            <w:vAlign w:val="center"/>
          </w:tcPr>
          <w:p w:rsidRPr="009E7B69" w:rsidR="0046097F" w:rsidP="00F52A35" w:rsidRDefault="0046097F" w14:paraId="02DDABB3" w14:textId="77777777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9E7B69" w:rsidR="0046097F" w:rsidTr="59CC6315" w14:paraId="1EB3BFEE" w14:textId="77777777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" w:type="dxa"/>
            <w:tcMar/>
            <w:vAlign w:val="center"/>
          </w:tcPr>
          <w:p w:rsidRPr="009E7B69" w:rsidR="0046097F" w:rsidP="00F52A35" w:rsidRDefault="00833044" w14:paraId="5381ADD6" w14:textId="570B7AB8">
            <w:pPr>
              <w:pStyle w:val="StyleBibliographyLeft0Hanging05"/>
            </w:pPr>
            <w:r w:rsidRPr="009E7B69">
              <w:t>3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705" w:type="dxa"/>
            <w:tcMar/>
            <w:vAlign w:val="center"/>
          </w:tcPr>
          <w:p w:rsidRPr="009E7B69" w:rsidR="0046097F" w:rsidP="00F52A35" w:rsidRDefault="0046097F" w14:paraId="30F6D8F4" w14:textId="77777777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598" w:type="dxa"/>
            <w:tcMar/>
            <w:vAlign w:val="center"/>
          </w:tcPr>
          <w:p w:rsidRPr="009E7B69" w:rsidR="0046097F" w:rsidP="00F52A35" w:rsidRDefault="00833044" w14:paraId="08EDDA9E" w14:textId="435B11C9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E7B69">
              <w:t xml:space="preserve">e.g. project video, final packaging, business proposal, group report editor, final project integration, final presentation presenter, secured industry sponsorship,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89" w:type="dxa"/>
            <w:tcMar/>
            <w:vAlign w:val="center"/>
          </w:tcPr>
          <w:p w:rsidRPr="009E7B69" w:rsidR="0046097F" w:rsidP="00F52A35" w:rsidRDefault="0046097F" w14:paraId="27E887F0" w14:textId="77777777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9E7B69" w:rsidR="00F96200" w:rsidTr="59CC6315" w14:paraId="1718F9FC" w14:textId="77777777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" w:type="dxa"/>
            <w:tcMar/>
            <w:vAlign w:val="center"/>
          </w:tcPr>
          <w:p w:rsidRPr="009E7B69" w:rsidR="00F96200" w:rsidP="00F52A35" w:rsidRDefault="00F96200" w14:paraId="3108B802" w14:textId="0D5FDD53">
            <w:pPr>
              <w:pStyle w:val="StyleBibliographyLeft0Hanging05"/>
            </w:pPr>
            <w:r w:rsidRPr="009E7B69">
              <w:t>4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705" w:type="dxa"/>
            <w:tcMar/>
            <w:vAlign w:val="center"/>
          </w:tcPr>
          <w:p w:rsidRPr="009E7B69" w:rsidR="00F96200" w:rsidP="00F52A35" w:rsidRDefault="00F96200" w14:paraId="3687F7BF" w14:textId="77777777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598" w:type="dxa"/>
            <w:tcMar/>
            <w:vAlign w:val="center"/>
          </w:tcPr>
          <w:p w:rsidRPr="009E7B69" w:rsidR="00F96200" w:rsidP="00F52A35" w:rsidRDefault="00F96200" w14:paraId="19383E1E" w14:textId="77777777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89" w:type="dxa"/>
            <w:tcMar/>
            <w:vAlign w:val="center"/>
          </w:tcPr>
          <w:p w:rsidRPr="009E7B69" w:rsidR="00F96200" w:rsidP="00F52A35" w:rsidRDefault="00F96200" w14:paraId="1DB3D5AC" w14:textId="77777777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9E7B69" w:rsidR="00F96200" w:rsidTr="59CC6315" w14:paraId="5EBF8603" w14:textId="77777777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" w:type="dxa"/>
            <w:tcMar/>
            <w:vAlign w:val="center"/>
          </w:tcPr>
          <w:p w:rsidRPr="009E7B69" w:rsidR="00F96200" w:rsidP="00F52A35" w:rsidRDefault="00F96200" w14:paraId="343AEB80" w14:textId="40869585">
            <w:pPr>
              <w:pStyle w:val="StyleBibliographyLeft0Hanging05"/>
            </w:pPr>
            <w:r w:rsidRPr="009E7B69">
              <w:t>5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705" w:type="dxa"/>
            <w:tcMar/>
            <w:vAlign w:val="center"/>
          </w:tcPr>
          <w:p w:rsidRPr="009E7B69" w:rsidR="00F96200" w:rsidP="00F52A35" w:rsidRDefault="00F96200" w14:paraId="536954C2" w14:textId="77777777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598" w:type="dxa"/>
            <w:tcMar/>
            <w:vAlign w:val="center"/>
          </w:tcPr>
          <w:p w:rsidRPr="009E7B69" w:rsidR="00F96200" w:rsidP="00F52A35" w:rsidRDefault="00F96200" w14:paraId="0AE5665B" w14:textId="77777777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89" w:type="dxa"/>
            <w:tcMar/>
            <w:vAlign w:val="center"/>
          </w:tcPr>
          <w:p w:rsidRPr="009E7B69" w:rsidR="00F96200" w:rsidP="00F52A35" w:rsidRDefault="00F96200" w14:paraId="1D94564D" w14:textId="77777777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9E7B69" w:rsidR="00F96200" w:rsidTr="59CC6315" w14:paraId="0B536010" w14:textId="77777777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" w:type="dxa"/>
            <w:tcMar/>
            <w:vAlign w:val="center"/>
          </w:tcPr>
          <w:p w:rsidRPr="009E7B69" w:rsidR="00F96200" w:rsidP="00F52A35" w:rsidRDefault="00F96200" w14:paraId="74850A36" w14:textId="5C0FAE18">
            <w:pPr>
              <w:pStyle w:val="StyleBibliographyLeft0Hanging05"/>
            </w:pPr>
            <w:r w:rsidRPr="009E7B69">
              <w:t>6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705" w:type="dxa"/>
            <w:tcMar/>
            <w:vAlign w:val="center"/>
          </w:tcPr>
          <w:p w:rsidRPr="009E7B69" w:rsidR="00F96200" w:rsidP="00F52A35" w:rsidRDefault="00F96200" w14:paraId="2EE5B3C0" w14:textId="77777777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598" w:type="dxa"/>
            <w:tcMar/>
            <w:vAlign w:val="center"/>
          </w:tcPr>
          <w:p w:rsidRPr="009E7B69" w:rsidR="00F96200" w:rsidP="00F52A35" w:rsidRDefault="00F96200" w14:paraId="3D2DA996" w14:textId="77777777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89" w:type="dxa"/>
            <w:tcMar/>
            <w:vAlign w:val="center"/>
          </w:tcPr>
          <w:p w:rsidRPr="009E7B69" w:rsidR="00F96200" w:rsidP="00F52A35" w:rsidRDefault="00F96200" w14:paraId="1BCFBB5B" w14:textId="77777777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9E7B69" w:rsidR="0046097F" w:rsidTr="59CC6315" w14:paraId="01F97D3A" w14:textId="77777777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" w:type="dxa"/>
            <w:tcMar/>
            <w:vAlign w:val="center"/>
          </w:tcPr>
          <w:p w:rsidRPr="009E7B69" w:rsidR="0046097F" w:rsidP="00F52A35" w:rsidRDefault="00F96200" w14:paraId="70D6DAB6" w14:textId="439DF826">
            <w:pPr>
              <w:pStyle w:val="StyleBibliographyLeft0Hanging05"/>
            </w:pPr>
            <w:r w:rsidRPr="009E7B69">
              <w:t>7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705" w:type="dxa"/>
            <w:tcMar/>
            <w:vAlign w:val="center"/>
          </w:tcPr>
          <w:p w:rsidRPr="009E7B69" w:rsidR="0046097F" w:rsidP="00F52A35" w:rsidRDefault="0046097F" w14:paraId="7D915C5E" w14:textId="77777777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598" w:type="dxa"/>
            <w:tcMar/>
            <w:vAlign w:val="center"/>
          </w:tcPr>
          <w:p w:rsidRPr="009E7B69" w:rsidR="0046097F" w:rsidP="00F52A35" w:rsidRDefault="0046097F" w14:paraId="4C9183D9" w14:textId="77777777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89" w:type="dxa"/>
            <w:tcMar/>
            <w:vAlign w:val="center"/>
          </w:tcPr>
          <w:p w:rsidRPr="009E7B69" w:rsidR="0046097F" w:rsidP="00F52A35" w:rsidRDefault="0046097F" w14:paraId="057C05DC" w14:textId="77777777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9E7B69" w:rsidR="0046097F" w:rsidTr="59CC6315" w14:paraId="36D8E3D7" w14:textId="77777777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" w:type="dxa"/>
            <w:tcMar/>
            <w:vAlign w:val="center"/>
          </w:tcPr>
          <w:p w:rsidRPr="009E7B69" w:rsidR="0046097F" w:rsidP="00F52A35" w:rsidRDefault="0046097F" w14:paraId="5B45C54D" w14:textId="77777777">
            <w:pPr>
              <w:pStyle w:val="StyleBibliographyLeft0Hanging05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705" w:type="dxa"/>
            <w:tcMar/>
            <w:vAlign w:val="center"/>
          </w:tcPr>
          <w:p w:rsidRPr="009E7B69" w:rsidR="0046097F" w:rsidP="00F52A35" w:rsidRDefault="0046097F" w14:paraId="1EAF13C3" w14:textId="77777777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598" w:type="dxa"/>
            <w:tcMar/>
            <w:vAlign w:val="center"/>
          </w:tcPr>
          <w:p w:rsidRPr="009E7B69" w:rsidR="0046097F" w:rsidP="00F52A35" w:rsidRDefault="0046097F" w14:paraId="3D95E2D4" w14:textId="77777777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89" w:type="dxa"/>
            <w:tcMar/>
            <w:vAlign w:val="center"/>
          </w:tcPr>
          <w:p w:rsidRPr="009E7B69" w:rsidR="0046097F" w:rsidP="00F52A35" w:rsidRDefault="0046097F" w14:paraId="3A2BA154" w14:textId="77777777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9E7B69" w:rsidR="0046097F" w:rsidTr="59CC6315" w14:paraId="769D5521" w14:textId="77777777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" w:type="dxa"/>
            <w:tcMar/>
            <w:vAlign w:val="center"/>
          </w:tcPr>
          <w:p w:rsidRPr="009E7B69" w:rsidR="0046097F" w:rsidP="00F52A35" w:rsidRDefault="0046097F" w14:paraId="39A97E28" w14:textId="77777777">
            <w:pPr>
              <w:pStyle w:val="StyleBibliographyLeft0Hanging05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705" w:type="dxa"/>
            <w:tcMar/>
            <w:vAlign w:val="center"/>
          </w:tcPr>
          <w:p w:rsidRPr="009E7B69" w:rsidR="0046097F" w:rsidP="00F52A35" w:rsidRDefault="0046097F" w14:paraId="36599036" w14:textId="77777777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598" w:type="dxa"/>
            <w:tcMar/>
            <w:vAlign w:val="center"/>
          </w:tcPr>
          <w:p w:rsidRPr="009E7B69" w:rsidR="0046097F" w:rsidP="00F52A35" w:rsidRDefault="0046097F" w14:paraId="24FE2CA1" w14:textId="77777777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89" w:type="dxa"/>
            <w:tcMar/>
            <w:vAlign w:val="center"/>
          </w:tcPr>
          <w:p w:rsidRPr="009E7B69" w:rsidR="0046097F" w:rsidP="00F52A35" w:rsidRDefault="0046097F" w14:paraId="4602DB21" w14:textId="77777777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9E7B69" w:rsidR="0046097F" w:rsidTr="59CC6315" w14:paraId="54117EC9" w14:textId="77777777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" w:type="dxa"/>
            <w:tcMar/>
            <w:vAlign w:val="center"/>
          </w:tcPr>
          <w:p w:rsidRPr="009E7B69" w:rsidR="0046097F" w:rsidP="00F52A35" w:rsidRDefault="0046097F" w14:paraId="0CD7D285" w14:textId="77777777">
            <w:pPr>
              <w:pStyle w:val="StyleBibliographyLeft0Hanging05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705" w:type="dxa"/>
            <w:tcMar/>
            <w:vAlign w:val="center"/>
          </w:tcPr>
          <w:p w:rsidRPr="009E7B69" w:rsidR="0046097F" w:rsidP="00F52A35" w:rsidRDefault="0046097F" w14:paraId="4EB3F1C9" w14:textId="77777777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598" w:type="dxa"/>
            <w:tcMar/>
            <w:vAlign w:val="center"/>
          </w:tcPr>
          <w:p w:rsidRPr="009E7B69" w:rsidR="0046097F" w:rsidP="00F52A35" w:rsidRDefault="0046097F" w14:paraId="684F9212" w14:textId="77777777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89" w:type="dxa"/>
            <w:tcMar/>
            <w:vAlign w:val="center"/>
          </w:tcPr>
          <w:p w:rsidRPr="009E7B69" w:rsidR="0046097F" w:rsidP="00F52A35" w:rsidRDefault="0046097F" w14:paraId="4FA3A583" w14:textId="77777777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Pr="009E7B69" w:rsidR="0046097F" w:rsidP="00F52A35" w:rsidRDefault="0046097F" w14:paraId="0C3AF555" w14:textId="7D147661">
      <w:pPr>
        <w:pStyle w:val="StyleBibliographyLeft0Hanging05"/>
      </w:pPr>
    </w:p>
    <w:p w:rsidRPr="009E7B69" w:rsidR="00833044" w:rsidP="00F52A35" w:rsidRDefault="00F96200" w14:paraId="150E614D" w14:textId="0AF0E1AD">
      <w:pPr>
        <w:pStyle w:val="StyleBibliographyLeft0Hanging05"/>
      </w:pPr>
      <w:r w:rsidRPr="009E7B69">
        <w:t xml:space="preserve">Sub-Group Members List </w:t>
      </w:r>
    </w:p>
    <w:p w:rsidRPr="009E7B69" w:rsidR="00F96200" w:rsidP="00F52A35" w:rsidRDefault="00F96200" w14:paraId="0A22F596" w14:textId="77777777">
      <w:pPr>
        <w:pStyle w:val="StyleBibliographyLeft0Hanging05"/>
      </w:pPr>
    </w:p>
    <w:p w:rsidRPr="009E7B69" w:rsidR="00833044" w:rsidP="00F52A35" w:rsidRDefault="00833044" w14:paraId="3F1C8CE6" w14:textId="2426B8EB">
      <w:pPr>
        <w:pStyle w:val="StyleBibliographyLeft0Hanging05"/>
      </w:pPr>
    </w:p>
    <w:p w:rsidRPr="009E7B69" w:rsidR="00833044" w:rsidP="00F52A35" w:rsidRDefault="00833044" w14:paraId="7C90DC65" w14:textId="44AEC590">
      <w:pPr>
        <w:rPr>
          <w:rFonts w:eastAsia="Times New Roman"/>
          <w:kern w:val="0"/>
          <w:lang w:eastAsia="en-US"/>
        </w:rPr>
      </w:pPr>
      <w:r w:rsidRPr="009E7B69">
        <w:br w:type="page"/>
      </w:r>
    </w:p>
    <w:p w:rsidRPr="009E7B69" w:rsidR="00833044" w:rsidP="00F52A35" w:rsidRDefault="00833044" w14:paraId="7FDDF5EF" w14:textId="6DDA74F0">
      <w:pPr>
        <w:pStyle w:val="StyleBibliographyLeft0Hanging05"/>
      </w:pPr>
      <w:r w:rsidRPr="009E7B69">
        <w:lastRenderedPageBreak/>
        <w:t>Appendix B – (no page limit for appendices)</w:t>
      </w:r>
    </w:p>
    <w:p w:rsidRPr="009E7B69" w:rsidR="00833044" w:rsidP="00F52A35" w:rsidRDefault="00833044" w14:paraId="393A15A5" w14:textId="77777777">
      <w:pPr>
        <w:pStyle w:val="StyleBibliographyLeft0Hanging05"/>
      </w:pPr>
    </w:p>
    <w:p w:rsidR="59CC6315" w:rsidP="59CC6315" w:rsidRDefault="59CC6315" w14:paraId="77761F61" w14:textId="3B2CF586">
      <w:pPr>
        <w:pStyle w:val="StyleBibliographyLeft0Hanging05"/>
      </w:pPr>
    </w:p>
    <w:p w:rsidR="2656486B" w:rsidP="59CC6315" w:rsidRDefault="2656486B" w14:paraId="52ABF5D3" w14:textId="5F3E6AF4">
      <w:pPr>
        <w:spacing w:before="0" w:beforeAutospacing="off" w:after="0" w:afterAutospacing="off"/>
        <w:jc w:val="right"/>
      </w:pPr>
      <w:r w:rsidRPr="59CC6315" w:rsidR="2656486B">
        <w:rPr>
          <w:noProof w:val="0"/>
          <w:lang w:val="en-US"/>
        </w:rPr>
        <w:t>[1]</w:t>
      </w:r>
    </w:p>
    <w:p w:rsidR="2656486B" w:rsidP="59CC6315" w:rsidRDefault="2656486B" w14:paraId="7E7348D8" w14:textId="752D71C3">
      <w:pPr>
        <w:spacing w:before="0" w:beforeAutospacing="off" w:after="0" w:afterAutospacing="off"/>
        <w:ind w:left="360" w:right="96"/>
      </w:pPr>
      <w:r w:rsidRPr="59CC6315" w:rsidR="2656486B">
        <w:rPr>
          <w:noProof w:val="0"/>
          <w:lang w:val="en-US"/>
        </w:rPr>
        <w:t xml:space="preserve">M. Mir, F. Nasirzadeh, H. Bereznicki, P. Enticott, S. Lee, and A. Mills, ‘Construction noise effects on human health: Evidence from physiological measures’, </w:t>
      </w:r>
      <w:r w:rsidRPr="59CC6315" w:rsidR="2656486B">
        <w:rPr>
          <w:i w:val="1"/>
          <w:iCs w:val="1"/>
          <w:noProof w:val="0"/>
          <w:lang w:val="en-US"/>
        </w:rPr>
        <w:t>Sustainable Cities and Society</w:t>
      </w:r>
      <w:r w:rsidRPr="59CC6315" w:rsidR="2656486B">
        <w:rPr>
          <w:noProof w:val="0"/>
          <w:lang w:val="en-US"/>
        </w:rPr>
        <w:t xml:space="preserve">, vol. 91, p. 104470, Apr. 2023, doi: </w:t>
      </w:r>
      <w:hyperlink r:id="R699804f3e70a45a1">
        <w:r w:rsidRPr="59CC6315" w:rsidR="2656486B">
          <w:rPr>
            <w:rStyle w:val="Hyperlink"/>
            <w:noProof w:val="0"/>
            <w:lang w:val="en-US"/>
          </w:rPr>
          <w:t>10.1016/j.scs.2023.104470</w:t>
        </w:r>
      </w:hyperlink>
      <w:r w:rsidRPr="59CC6315" w:rsidR="2656486B">
        <w:rPr>
          <w:noProof w:val="0"/>
          <w:lang w:val="en-US"/>
        </w:rPr>
        <w:t>.</w:t>
      </w:r>
    </w:p>
    <w:p w:rsidR="59CC6315" w:rsidP="59CC6315" w:rsidRDefault="59CC6315" w14:paraId="4DB73C5F" w14:textId="421E44FD">
      <w:pPr>
        <w:pStyle w:val="StyleBibliographyLeft0Hanging05"/>
      </w:pPr>
    </w:p>
    <w:sectPr w:rsidRPr="009E7B69" w:rsidR="00833044" w:rsidSect="00B76616">
      <w:pgSz w:w="11907" w:h="16839" w:orient="portrait" w:code="9"/>
      <w:pgMar w:top="1440" w:right="1080" w:bottom="1440" w:left="1080" w:header="851" w:footer="992" w:gutter="0"/>
      <w:pgNumType w:start="1"/>
      <w:cols w:space="425"/>
      <w:docGrid w:type="lines" w:linePitch="312"/>
      <w:footerReference w:type="default" r:id="R3056d341df244575"/>
    </w:sectPr>
  </w:body>
</w:document>
</file>

<file path=word/comments.xml><?xml version="1.0" encoding="utf-8"?>
<w:comments xmlns:w14="http://schemas.microsoft.com/office/word/2010/wordml" xmlns:w="http://schemas.openxmlformats.org/wordprocessingml/2006/main">
  <w:comment xmlns:w="http://schemas.openxmlformats.org/wordprocessingml/2006/main" w:initials="#A" w:author="#MUHAMMAD AZFAR NASRI BIN AZMAN#" w:date="2024-11-03T19:21:04" w:id="2519397">
    <w:p xmlns:w14="http://schemas.microsoft.com/office/word/2010/wordml" xmlns:w="http://schemas.openxmlformats.org/wordprocessingml/2006/main" w:rsidR="48531AF8" w:rsidRDefault="5D758488" w14:paraId="77FAA1EC" w14:textId="5CA25693">
      <w:pPr>
        <w:pStyle w:val="CommentText"/>
      </w:pPr>
      <w:r>
        <w:rPr>
          <w:rStyle w:val="CommentReference"/>
        </w:rPr>
        <w:annotationRef/>
      </w:r>
      <w:r w:rsidRPr="7031110D" w:rsidR="69616CDD">
        <w:t xml:space="preserve">Might change and lie about it and say it works instead. </w:t>
      </w:r>
    </w:p>
  </w:comment>
  <w:comment xmlns:w="http://schemas.openxmlformats.org/wordprocessingml/2006/main" w:initials="#A" w:author="#MUHAMMAD AZFAR NASRI BIN AZMAN#" w:date="2024-11-04T17:27:45" w:id="97179425">
    <w:p xmlns:w14="http://schemas.microsoft.com/office/word/2010/wordml" xmlns:w="http://schemas.openxmlformats.org/wordprocessingml/2006/main" w:rsidR="27686A35" w:rsidRDefault="239FE20B" w14:paraId="7CC72760" w14:textId="6FD5C6D6">
      <w:pPr>
        <w:pStyle w:val="CommentText"/>
      </w:pPr>
      <w:r>
        <w:rPr>
          <w:rStyle w:val="CommentReference"/>
        </w:rPr>
        <w:annotationRef/>
      </w:r>
      <w:r w:rsidRPr="3861951B" w:rsidR="1EAB35B4">
        <w:t>Keeping here to use for challenges faced for later parts</w:t>
      </w:r>
    </w:p>
  </w:comment>
</w:comments>
</file>

<file path=word/commentsExtended.xml><?xml version="1.0" encoding="utf-8"?>
<w15:commentsEx xmlns:mc="http://schemas.openxmlformats.org/markup-compatibility/2006" xmlns:w15="http://schemas.microsoft.com/office/word/2012/wordml" mc:Ignorable="w15">
  <w15:commentEx w15:done="0" w15:paraId="77FAA1EC"/>
  <w15:commentEx w15:done="0" w15:paraId="7CC72760" w15:paraIdParent="77FAA1EC"/>
</w15:commentsEx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01BFD49D" w16cex:dateUtc="2024-11-03T11:21:04.3Z"/>
  <w16cex:commentExtensible w16cex:durableId="4936A90D" w16cex:dateUtc="2024-11-04T09:27:45.097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77FAA1EC" w16cid:durableId="01BFD49D"/>
  <w16cid:commentId w16cid:paraId="7CC72760" w16cid:durableId="4936A90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9B39BF" w:rsidP="00F52A35" w:rsidRDefault="009B39BF" w14:paraId="5387C40C" w14:textId="77777777">
      <w:r>
        <w:separator/>
      </w:r>
    </w:p>
  </w:endnote>
  <w:endnote w:type="continuationSeparator" w:id="0">
    <w:p w:rsidR="009B39BF" w:rsidP="00F52A35" w:rsidRDefault="009B39BF" w14:paraId="29FE60B3" w14:textId="77777777">
      <w:r>
        <w:continuationSeparator/>
      </w:r>
    </w:p>
  </w:endnote>
  <w:endnote w:type="continuationNotice" w:id="1">
    <w:p w:rsidR="009B39BF" w:rsidP="00F52A35" w:rsidRDefault="009B39BF" w14:paraId="4054825B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F96200" w:rsidP="00F52A35" w:rsidRDefault="00F96200" w14:paraId="7A7794A5" w14:textId="0835BB26">
    <w:pPr>
      <w:pStyle w:val="Footer"/>
    </w:pPr>
    <w:r>
      <w:rPr>
        <w:color w:val="7F7F7F" w:themeColor="background1" w:themeShade="7F"/>
        <w:spacing w:val="60"/>
      </w:rPr>
      <w:t>Page</w:t>
    </w:r>
    <w:r>
      <w:t xml:space="preserve"> | </w:t>
    </w:r>
    <w:r>
      <w:fldChar w:fldCharType="begin"/>
    </w:r>
    <w:r>
      <w:instrText xml:space="preserve"> PAGE   \* MERGEFORMAT </w:instrText>
    </w:r>
    <w:r>
      <w:fldChar w:fldCharType="separate"/>
    </w:r>
    <w:r w:rsidRPr="00B76616" w:rsidR="00B76616">
      <w:rPr>
        <w:b/>
        <w:bCs/>
        <w:noProof/>
      </w:rPr>
      <w:t>1</w:t>
    </w:r>
    <w:r>
      <w:rPr>
        <w:b/>
        <w:bCs/>
        <w:noProof/>
      </w:rPr>
      <w:fldChar w:fldCharType="end"/>
    </w:r>
  </w:p>
</w:ftr>
</file>

<file path=word/footer2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46FC27E8" w:rsidTr="46FC27E8" w14:paraId="0B09FFAC">
      <w:trPr>
        <w:trHeight w:val="300"/>
      </w:trPr>
      <w:tc>
        <w:tcPr>
          <w:tcW w:w="3005" w:type="dxa"/>
          <w:tcMar/>
        </w:tcPr>
        <w:p w:rsidR="46FC27E8" w:rsidP="46FC27E8" w:rsidRDefault="46FC27E8" w14:paraId="5B8C089D" w14:textId="77BF504E">
          <w:pPr>
            <w:pStyle w:val="Header"/>
            <w:bidi w:val="0"/>
            <w:ind w:left="-115"/>
            <w:jc w:val="left"/>
          </w:pPr>
        </w:p>
      </w:tc>
      <w:tc>
        <w:tcPr>
          <w:tcW w:w="3005" w:type="dxa"/>
          <w:tcMar/>
        </w:tcPr>
        <w:p w:rsidR="46FC27E8" w:rsidP="46FC27E8" w:rsidRDefault="46FC27E8" w14:paraId="11593FD9" w14:textId="73323AB6">
          <w:pPr>
            <w:pStyle w:val="Header"/>
            <w:bidi w:val="0"/>
            <w:jc w:val="center"/>
          </w:pPr>
          <w:r>
            <w:fldChar w:fldCharType="begin"/>
          </w:r>
          <w:r>
            <w:instrText xml:space="preserve">PAGE</w:instrText>
          </w:r>
          <w:r>
            <w:fldChar w:fldCharType="separate"/>
          </w:r>
          <w:r>
            <w:fldChar w:fldCharType="end"/>
          </w:r>
          <w:r w:rsidR="46FC27E8">
            <w:rPr/>
            <w:t xml:space="preserve"> of </w:t>
          </w:r>
          <w:r>
            <w:fldChar w:fldCharType="begin"/>
          </w:r>
          <w:r>
            <w:instrText xml:space="preserve">NUMPAGES</w:instrText>
          </w:r>
          <w:r>
            <w:fldChar w:fldCharType="separate"/>
          </w:r>
          <w:r>
            <w:fldChar w:fldCharType="end"/>
          </w:r>
        </w:p>
      </w:tc>
      <w:tc>
        <w:tcPr>
          <w:tcW w:w="3005" w:type="dxa"/>
          <w:tcMar/>
        </w:tcPr>
        <w:p w:rsidR="46FC27E8" w:rsidP="46FC27E8" w:rsidRDefault="46FC27E8" w14:paraId="21486675" w14:textId="4CD4E0D1">
          <w:pPr>
            <w:pStyle w:val="Header"/>
            <w:bidi w:val="0"/>
            <w:ind w:right="-115"/>
            <w:jc w:val="right"/>
          </w:pPr>
        </w:p>
      </w:tc>
    </w:tr>
  </w:tbl>
  <w:p w:rsidR="46FC27E8" w:rsidP="46FC27E8" w:rsidRDefault="46FC27E8" w14:paraId="0E60BAC0" w14:textId="7B67DED0">
    <w:pPr>
      <w:pStyle w:val="Footer"/>
      <w:bidi w:val="0"/>
    </w:pPr>
  </w:p>
</w:ftr>
</file>

<file path=word/footer3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245"/>
      <w:gridCol w:w="3245"/>
      <w:gridCol w:w="3245"/>
    </w:tblGrid>
    <w:tr w:rsidR="46FC27E8" w:rsidTr="46FC27E8" w14:paraId="01D406ED">
      <w:trPr>
        <w:trHeight w:val="300"/>
      </w:trPr>
      <w:tc>
        <w:tcPr>
          <w:tcW w:w="3245" w:type="dxa"/>
          <w:tcMar/>
        </w:tcPr>
        <w:p w:rsidR="46FC27E8" w:rsidP="46FC27E8" w:rsidRDefault="46FC27E8" w14:paraId="11C2D439" w14:textId="2DE5A17C">
          <w:pPr>
            <w:pStyle w:val="Header"/>
            <w:bidi w:val="0"/>
            <w:ind w:left="-115"/>
            <w:jc w:val="left"/>
          </w:pPr>
        </w:p>
      </w:tc>
      <w:tc>
        <w:tcPr>
          <w:tcW w:w="3245" w:type="dxa"/>
          <w:tcMar/>
        </w:tcPr>
        <w:p w:rsidR="46FC27E8" w:rsidP="46FC27E8" w:rsidRDefault="46FC27E8" w14:paraId="762D3316" w14:textId="0D63290A">
          <w:pPr>
            <w:pStyle w:val="Header"/>
            <w:bidi w:val="0"/>
            <w:jc w:val="center"/>
          </w:pPr>
          <w:r>
            <w:fldChar w:fldCharType="begin"/>
          </w:r>
          <w:r>
            <w:instrText xml:space="preserve">PAGE</w:instrText>
          </w:r>
          <w:r>
            <w:fldChar w:fldCharType="separate"/>
          </w:r>
          <w:r>
            <w:fldChar w:fldCharType="end"/>
          </w:r>
          <w:r w:rsidR="46FC27E8">
            <w:rPr/>
            <w:t xml:space="preserve"> of </w:t>
          </w:r>
          <w:r>
            <w:fldChar w:fldCharType="begin"/>
          </w:r>
          <w:r>
            <w:instrText xml:space="preserve">NUMPAGES</w:instrText>
          </w:r>
          <w:r>
            <w:fldChar w:fldCharType="separate"/>
          </w:r>
          <w:r>
            <w:fldChar w:fldCharType="end"/>
          </w:r>
        </w:p>
      </w:tc>
      <w:tc>
        <w:tcPr>
          <w:tcW w:w="3245" w:type="dxa"/>
          <w:tcMar/>
        </w:tcPr>
        <w:p w:rsidR="46FC27E8" w:rsidP="46FC27E8" w:rsidRDefault="46FC27E8" w14:paraId="652F2AE5" w14:textId="00B42FD8">
          <w:pPr>
            <w:pStyle w:val="Header"/>
            <w:bidi w:val="0"/>
            <w:ind w:right="-115"/>
            <w:jc w:val="right"/>
          </w:pPr>
        </w:p>
      </w:tc>
    </w:tr>
  </w:tbl>
  <w:p w:rsidR="46FC27E8" w:rsidP="46FC27E8" w:rsidRDefault="46FC27E8" w14:paraId="177E92F3" w14:textId="24A592BB">
    <w:pPr>
      <w:pStyle w:val="Footer"/>
      <w:bidi w:val="0"/>
    </w:pPr>
  </w:p>
</w:ftr>
</file>

<file path=word/footer4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245"/>
      <w:gridCol w:w="3245"/>
      <w:gridCol w:w="3245"/>
    </w:tblGrid>
    <w:tr w:rsidR="46FC27E8" w:rsidTr="46FC27E8" w14:paraId="743D8F8A">
      <w:trPr>
        <w:trHeight w:val="300"/>
      </w:trPr>
      <w:tc>
        <w:tcPr>
          <w:tcW w:w="3245" w:type="dxa"/>
          <w:tcMar/>
        </w:tcPr>
        <w:p w:rsidR="46FC27E8" w:rsidP="46FC27E8" w:rsidRDefault="46FC27E8" w14:paraId="31B3AEA1" w14:textId="5053FA2C">
          <w:pPr>
            <w:pStyle w:val="Header"/>
            <w:bidi w:val="0"/>
            <w:ind w:left="-115"/>
            <w:jc w:val="left"/>
          </w:pPr>
        </w:p>
      </w:tc>
      <w:tc>
        <w:tcPr>
          <w:tcW w:w="3245" w:type="dxa"/>
          <w:tcMar/>
        </w:tcPr>
        <w:p w:rsidR="46FC27E8" w:rsidP="46FC27E8" w:rsidRDefault="46FC27E8" w14:paraId="73F03F21" w14:textId="59F7020A">
          <w:pPr>
            <w:pStyle w:val="Header"/>
            <w:bidi w:val="0"/>
            <w:jc w:val="center"/>
          </w:pPr>
          <w:r>
            <w:fldChar w:fldCharType="begin"/>
          </w:r>
          <w:r>
            <w:instrText xml:space="preserve">PAGE</w:instrText>
          </w:r>
          <w:r>
            <w:fldChar w:fldCharType="separate"/>
          </w:r>
          <w:r>
            <w:fldChar w:fldCharType="end"/>
          </w:r>
          <w:r w:rsidR="46FC27E8">
            <w:rPr/>
            <w:t xml:space="preserve"> of </w:t>
          </w:r>
          <w:r>
            <w:fldChar w:fldCharType="begin"/>
          </w:r>
          <w:r>
            <w:instrText xml:space="preserve">NUMPAGES</w:instrText>
          </w:r>
          <w:r>
            <w:fldChar w:fldCharType="separate"/>
          </w:r>
          <w:r>
            <w:fldChar w:fldCharType="end"/>
          </w:r>
        </w:p>
      </w:tc>
      <w:tc>
        <w:tcPr>
          <w:tcW w:w="3245" w:type="dxa"/>
          <w:tcMar/>
        </w:tcPr>
        <w:p w:rsidR="46FC27E8" w:rsidP="46FC27E8" w:rsidRDefault="46FC27E8" w14:paraId="03EC9E4D" w14:textId="0A5C1D0F">
          <w:pPr>
            <w:pStyle w:val="Header"/>
            <w:bidi w:val="0"/>
            <w:ind w:right="-115"/>
            <w:jc w:val="right"/>
          </w:pPr>
        </w:p>
      </w:tc>
    </w:tr>
  </w:tbl>
  <w:p w:rsidR="46FC27E8" w:rsidP="46FC27E8" w:rsidRDefault="46FC27E8" w14:paraId="051B7D84" w14:textId="53E72630">
    <w:pPr>
      <w:pStyle w:val="Footer"/>
      <w:bidi w:val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9B39BF" w:rsidP="00F52A35" w:rsidRDefault="009B39BF" w14:paraId="2B830526" w14:textId="77777777">
      <w:r>
        <w:separator/>
      </w:r>
    </w:p>
  </w:footnote>
  <w:footnote w:type="continuationSeparator" w:id="0">
    <w:p w:rsidR="009B39BF" w:rsidP="00F52A35" w:rsidRDefault="009B39BF" w14:paraId="4C00B211" w14:textId="77777777">
      <w:r>
        <w:continuationSeparator/>
      </w:r>
    </w:p>
  </w:footnote>
  <w:footnote w:type="continuationNotice" w:id="1">
    <w:p w:rsidR="009B39BF" w:rsidP="00F52A35" w:rsidRDefault="009B39BF" w14:paraId="39DE572C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Pr="00F96200" w:rsidR="000B3D43" w:rsidP="000B3D43" w:rsidRDefault="00B76616" w14:paraId="43D4068C" w14:textId="232E7E98">
    <w:pPr>
      <w:pStyle w:val="Header"/>
      <w:rPr>
        <w:lang w:val="en-SG"/>
      </w:rPr>
    </w:pPr>
    <w:r w:rsidRPr="59CC6315" w:rsidR="59CC6315">
      <w:rPr>
        <w:lang w:val="en-SG"/>
      </w:rPr>
      <w:t>Project Group: E</w:t>
    </w:r>
    <w:r w:rsidRPr="59CC6315" w:rsidR="59CC6315">
      <w:rPr>
        <w:lang w:val="en-SG"/>
      </w:rPr>
      <w:t>031</w:t>
    </w:r>
  </w:p>
  <w:p w:rsidR="00B76616" w:rsidP="00F52A35" w:rsidRDefault="00B76616" w14:paraId="74276C4E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Pr="00F96200" w:rsidR="00F96200" w:rsidP="00F52A35" w:rsidRDefault="00F96200" w14:paraId="4FE1A8E8" w14:textId="77777777">
    <w:pPr>
      <w:pStyle w:val="Header"/>
      <w:rPr>
        <w:lang w:val="en-SG"/>
      </w:rPr>
    </w:pPr>
    <w:r>
      <w:rPr>
        <w:lang w:val="en-SG"/>
      </w:rPr>
      <w:t>Project Group: EE xxx</w:t>
    </w:r>
  </w:p>
  <w:p w:rsidR="00F96200" w:rsidP="00F52A35" w:rsidRDefault="00F96200" w14:paraId="13423277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xmlns:w="http://schemas.openxmlformats.org/wordprocessingml/2006/main" w:abstractNumId="31">
    <w:nsid w:val="6c0d683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0">
    <w:nsid w:val="31187d1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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"/>
      <w:lvlJc w:val="left"/>
      <w:pPr>
        <w:ind w:left="1440" w:hanging="360"/>
      </w:pPr>
      <w:rPr>
        <w:rFonts w:hint="default" w:ascii="Wingdings" w:hAnsi="Wingdings"/>
      </w:rPr>
    </w:lvl>
    <w:lvl xmlns:w="http://schemas.openxmlformats.org/wordprocessingml/2006/main" w:ilvl="2">
      <w:start w:val="1"/>
      <w:numFmt w:val="bullet"/>
      <w:lvlText w:val="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"/>
      <w:lvlJc w:val="left"/>
      <w:pPr>
        <w:ind w:left="2880" w:hanging="360"/>
      </w:pPr>
      <w:rPr>
        <w:rFonts w:hint="default" w:ascii="Wingdings" w:hAnsi="Wingdings"/>
      </w:rPr>
    </w:lvl>
    <w:lvl xmlns:w="http://schemas.openxmlformats.org/wordprocessingml/2006/main" w:ilvl="4">
      <w:start w:val="1"/>
      <w:numFmt w:val="bullet"/>
      <w:lvlText w:val=""/>
      <w:lvlJc w:val="left"/>
      <w:pPr>
        <w:ind w:left="3600" w:hanging="360"/>
      </w:pPr>
      <w:rPr>
        <w:rFonts w:hint="default" w:ascii="Wingdings" w:hAnsi="Wingdings"/>
      </w:rPr>
    </w:lvl>
    <w:lvl xmlns:w="http://schemas.openxmlformats.org/wordprocessingml/2006/main" w:ilvl="5">
      <w:start w:val="1"/>
      <w:numFmt w:val="bullet"/>
      <w:lvlText w:val="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"/>
      <w:lvlJc w:val="left"/>
      <w:pPr>
        <w:ind w:left="5040" w:hanging="360"/>
      </w:pPr>
      <w:rPr>
        <w:rFonts w:hint="default" w:ascii="Wingdings" w:hAnsi="Wingdings"/>
      </w:rPr>
    </w:lvl>
    <w:lvl xmlns:w="http://schemas.openxmlformats.org/wordprocessingml/2006/main" w:ilvl="7">
      <w:start w:val="1"/>
      <w:numFmt w:val="bullet"/>
      <w:lvlText w:val=""/>
      <w:lvlJc w:val="left"/>
      <w:pPr>
        <w:ind w:left="5760" w:hanging="360"/>
      </w:pPr>
      <w:rPr>
        <w:rFonts w:hint="default" w:ascii="Wingdings" w:hAnsi="Wingdings"/>
      </w:rPr>
    </w:lvl>
    <w:lvl xmlns:w="http://schemas.openxmlformats.org/wordprocessingml/2006/main" w:ilvl="8">
      <w:start w:val="1"/>
      <w:numFmt w:val="bullet"/>
      <w:lvlText w:val="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9">
    <w:nsid w:val="7d1b7b1a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36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08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180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52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24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396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468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40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0" w15:restartNumberingAfterBreak="0">
    <w:nsid w:val="FFFFFF7C"/>
    <w:multiLevelType w:val="singleLevel"/>
    <w:tmpl w:val="EFCA9BE6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ED2D83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1C2311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4C88C2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AE06B2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hint="default" w:ascii="Symbol" w:hAnsi="Symbol"/>
      </w:rPr>
    </w:lvl>
  </w:abstractNum>
  <w:abstractNum w:abstractNumId="5" w15:restartNumberingAfterBreak="0">
    <w:nsid w:val="FFFFFF81"/>
    <w:multiLevelType w:val="singleLevel"/>
    <w:tmpl w:val="01509C3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</w:abstractNum>
  <w:abstractNum w:abstractNumId="6" w15:restartNumberingAfterBreak="0">
    <w:nsid w:val="FFFFFF82"/>
    <w:multiLevelType w:val="singleLevel"/>
    <w:tmpl w:val="C1C8C8A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hint="default" w:ascii="Symbol" w:hAnsi="Symbol"/>
      </w:rPr>
    </w:lvl>
  </w:abstractNum>
  <w:abstractNum w:abstractNumId="7" w15:restartNumberingAfterBreak="0">
    <w:nsid w:val="FFFFFF83"/>
    <w:multiLevelType w:val="singleLevel"/>
    <w:tmpl w:val="09E8881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</w:abstractNum>
  <w:abstractNum w:abstractNumId="8" w15:restartNumberingAfterBreak="0">
    <w:nsid w:val="FFFFFF88"/>
    <w:multiLevelType w:val="singleLevel"/>
    <w:tmpl w:val="D09EDB5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2D0FF4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10" w15:restartNumberingAfterBreak="0">
    <w:nsid w:val="016A6FF7"/>
    <w:multiLevelType w:val="hybridMultilevel"/>
    <w:tmpl w:val="3BC8F7D0"/>
    <w:lvl w:ilvl="0">
      <w:start w:val="1"/>
      <w:numFmt w:val="bullet"/>
      <w:lvlText w:val="-"/>
      <w:lvlJc w:val="left"/>
      <w:pPr>
        <w:tabs>
          <w:tab w:val="num" w:pos="1080"/>
        </w:tabs>
        <w:ind w:left="360" w:hanging="360"/>
      </w:pPr>
      <w:rPr>
        <w:rFonts w:hint="default" w:ascii="Times New Roman" w:hAnsi="Times New Roman"/>
      </w:rPr>
    </w:lvl>
    <w:lvl w:ilvl="1" w:tentative="1">
      <w:start w:val="1"/>
      <w:numFmt w:val="bullet"/>
      <w:lvlText w:val="-"/>
      <w:lvlJc w:val="left"/>
      <w:pPr>
        <w:tabs>
          <w:tab w:val="num" w:pos="1800"/>
        </w:tabs>
        <w:ind w:left="1080" w:hanging="360"/>
      </w:pPr>
      <w:rPr>
        <w:rFonts w:hint="default" w:ascii="Times New Roman" w:hAnsi="Times New Roman"/>
      </w:rPr>
    </w:lvl>
    <w:lvl w:ilvl="2" w:tentative="1">
      <w:start w:val="1"/>
      <w:numFmt w:val="bullet"/>
      <w:lvlText w:val="-"/>
      <w:lvlJc w:val="left"/>
      <w:pPr>
        <w:tabs>
          <w:tab w:val="num" w:pos="2520"/>
        </w:tabs>
        <w:ind w:left="1800" w:hanging="360"/>
      </w:pPr>
      <w:rPr>
        <w:rFonts w:hint="default" w:ascii="Times New Roman" w:hAnsi="Times New Roman"/>
      </w:rPr>
    </w:lvl>
    <w:lvl w:ilvl="3" w:tentative="1">
      <w:start w:val="1"/>
      <w:numFmt w:val="bullet"/>
      <w:lvlText w:val="-"/>
      <w:lvlJc w:val="left"/>
      <w:pPr>
        <w:tabs>
          <w:tab w:val="num" w:pos="3240"/>
        </w:tabs>
        <w:ind w:left="2520" w:hanging="360"/>
      </w:pPr>
      <w:rPr>
        <w:rFonts w:hint="default" w:ascii="Times New Roman" w:hAnsi="Times New Roman"/>
      </w:rPr>
    </w:lvl>
    <w:lvl w:ilvl="4" w:tentative="1">
      <w:start w:val="1"/>
      <w:numFmt w:val="bullet"/>
      <w:lvlText w:val="-"/>
      <w:lvlJc w:val="left"/>
      <w:pPr>
        <w:tabs>
          <w:tab w:val="num" w:pos="3960"/>
        </w:tabs>
        <w:ind w:left="3240" w:hanging="360"/>
      </w:pPr>
      <w:rPr>
        <w:rFonts w:hint="default" w:ascii="Times New Roman" w:hAnsi="Times New Roman"/>
      </w:rPr>
    </w:lvl>
    <w:lvl w:ilvl="5" w:tentative="1">
      <w:start w:val="1"/>
      <w:numFmt w:val="bullet"/>
      <w:lvlText w:val="-"/>
      <w:lvlJc w:val="left"/>
      <w:pPr>
        <w:tabs>
          <w:tab w:val="num" w:pos="4680"/>
        </w:tabs>
        <w:ind w:left="3960" w:hanging="360"/>
      </w:pPr>
      <w:rPr>
        <w:rFonts w:hint="default" w:ascii="Times New Roman" w:hAnsi="Times New Roman"/>
      </w:rPr>
    </w:lvl>
    <w:lvl w:ilvl="6" w:tentative="1">
      <w:start w:val="1"/>
      <w:numFmt w:val="bullet"/>
      <w:lvlText w:val="-"/>
      <w:lvlJc w:val="left"/>
      <w:pPr>
        <w:tabs>
          <w:tab w:val="num" w:pos="5400"/>
        </w:tabs>
        <w:ind w:left="4680" w:hanging="360"/>
      </w:pPr>
      <w:rPr>
        <w:rFonts w:hint="default" w:ascii="Times New Roman" w:hAnsi="Times New Roman"/>
      </w:rPr>
    </w:lvl>
    <w:lvl w:ilvl="7" w:tentative="1">
      <w:start w:val="1"/>
      <w:numFmt w:val="bullet"/>
      <w:lvlText w:val="-"/>
      <w:lvlJc w:val="left"/>
      <w:pPr>
        <w:tabs>
          <w:tab w:val="num" w:pos="6120"/>
        </w:tabs>
        <w:ind w:left="5400" w:hanging="360"/>
      </w:pPr>
      <w:rPr>
        <w:rFonts w:hint="default" w:ascii="Times New Roman" w:hAnsi="Times New Roman"/>
      </w:rPr>
    </w:lvl>
    <w:lvl w:ilvl="8" w:tentative="1">
      <w:start w:val="1"/>
      <w:numFmt w:val="bullet"/>
      <w:lvlText w:val="-"/>
      <w:lvlJc w:val="left"/>
      <w:pPr>
        <w:tabs>
          <w:tab w:val="num" w:pos="6840"/>
        </w:tabs>
        <w:ind w:left="6120" w:hanging="360"/>
      </w:pPr>
      <w:rPr>
        <w:rFonts w:hint="default" w:ascii="Times New Roman" w:hAnsi="Times New Roman"/>
      </w:rPr>
    </w:lvl>
  </w:abstractNum>
  <w:abstractNum w:abstractNumId="11" w15:restartNumberingAfterBreak="0">
    <w:nsid w:val="12CB26C2"/>
    <w:multiLevelType w:val="multilevel"/>
    <w:tmpl w:val="6F987D52"/>
    <w:numStyleLink w:val="Appendix"/>
  </w:abstractNum>
  <w:abstractNum w:abstractNumId="12" w15:restartNumberingAfterBreak="0">
    <w:nsid w:val="1C9945D4"/>
    <w:multiLevelType w:val="multilevel"/>
    <w:tmpl w:val="6F987D52"/>
    <w:styleLink w:val="Appendix"/>
    <w:lvl w:ilvl="0">
      <w:start w:val="1"/>
      <w:numFmt w:val="upperLetter"/>
      <w:lvlText w:val="Appendix %1"/>
      <w:lvlJc w:val="left"/>
      <w:pPr>
        <w:tabs>
          <w:tab w:val="num" w:pos="420"/>
        </w:tabs>
        <w:ind w:left="420" w:hanging="420"/>
      </w:pPr>
      <w:rPr>
        <w:rFonts w:eastAsia="SimSun"/>
        <w:b/>
        <w:bCs/>
        <w:color w:val="000000"/>
        <w:kern w:val="32"/>
        <w:sz w:val="56"/>
      </w:r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3" w15:restartNumberingAfterBreak="0">
    <w:nsid w:val="1DE33218"/>
    <w:multiLevelType w:val="hybridMultilevel"/>
    <w:tmpl w:val="DBD059DC"/>
    <w:lvl w:ilvl="0" w:tplc="C8D04E0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hint="default" w:ascii="Times New Roman" w:hAnsi="Times New Roman"/>
      </w:rPr>
    </w:lvl>
    <w:lvl w:ilvl="1" w:tplc="396E91D8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hint="default" w:ascii="Times New Roman" w:hAnsi="Times New Roman"/>
      </w:rPr>
    </w:lvl>
    <w:lvl w:ilvl="2" w:tplc="8BDAC17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hint="default" w:ascii="Times New Roman" w:hAnsi="Times New Roman"/>
      </w:rPr>
    </w:lvl>
    <w:lvl w:ilvl="3" w:tplc="E828F880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hint="default" w:ascii="Times New Roman" w:hAnsi="Times New Roman"/>
      </w:rPr>
    </w:lvl>
    <w:lvl w:ilvl="4" w:tplc="DDA21E20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hint="default" w:ascii="Times New Roman" w:hAnsi="Times New Roman"/>
      </w:rPr>
    </w:lvl>
    <w:lvl w:ilvl="5" w:tplc="FC446B16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hint="default" w:ascii="Times New Roman" w:hAnsi="Times New Roman"/>
      </w:rPr>
    </w:lvl>
    <w:lvl w:ilvl="6" w:tplc="9BCEB02C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hint="default" w:ascii="Times New Roman" w:hAnsi="Times New Roman"/>
      </w:rPr>
    </w:lvl>
    <w:lvl w:ilvl="7" w:tplc="0E1C8BB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hint="default" w:ascii="Times New Roman" w:hAnsi="Times New Roman"/>
      </w:rPr>
    </w:lvl>
    <w:lvl w:ilvl="8" w:tplc="C99C190C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hint="default" w:ascii="Times New Roman" w:hAnsi="Times New Roman"/>
      </w:rPr>
    </w:lvl>
  </w:abstractNum>
  <w:abstractNum w:abstractNumId="14" w15:restartNumberingAfterBreak="0">
    <w:nsid w:val="1FFC5126"/>
    <w:multiLevelType w:val="hybridMultilevel"/>
    <w:tmpl w:val="D500EE08"/>
    <w:lvl w:ilvl="0" w:tplc="4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22293FD9"/>
    <w:multiLevelType w:val="hybridMultilevel"/>
    <w:tmpl w:val="7054A206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916BF8"/>
    <w:multiLevelType w:val="hybridMultilevel"/>
    <w:tmpl w:val="B29CBA1C"/>
    <w:lvl w:ilvl="0" w:tplc="B8CE3818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1AA11E3"/>
    <w:multiLevelType w:val="hybridMultilevel"/>
    <w:tmpl w:val="A8765D62"/>
    <w:lvl w:ilvl="0" w:tplc="FFFFFFFF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5A2457A"/>
    <w:multiLevelType w:val="hybridMultilevel"/>
    <w:tmpl w:val="46A0FB88"/>
    <w:lvl w:ilvl="0" w:tplc="2E50333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2FA41BF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</w:rPr>
    </w:lvl>
    <w:lvl w:ilvl="2" w:tplc="9052142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BC045CC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DFA451F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24AE6C7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797C229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5AB08D6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49EE7EF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3C3A4565"/>
    <w:multiLevelType w:val="hybridMultilevel"/>
    <w:tmpl w:val="122C841A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>
      <w:start w:val="1"/>
      <w:numFmt w:val="lowerRoman"/>
      <w:lvlText w:val="%3."/>
      <w:lvlJc w:val="right"/>
      <w:pPr>
        <w:ind w:left="2160" w:hanging="180"/>
      </w:pPr>
    </w:lvl>
    <w:lvl w:ilvl="3" w:tplc="4809000F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134CEA"/>
    <w:multiLevelType w:val="multilevel"/>
    <w:tmpl w:val="FA506FC4"/>
    <w:lvl w:ilvl="0">
      <w:start w:val="1"/>
      <w:numFmt w:val="decimal"/>
      <w:pStyle w:val="Heading1"/>
      <w:lvlText w:val="Chapter 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eastAsia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eastAsia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eastAsia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eastAsia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21" w15:restartNumberingAfterBreak="0">
    <w:nsid w:val="54D127CC"/>
    <w:multiLevelType w:val="hybridMultilevel"/>
    <w:tmpl w:val="E9CA6980"/>
    <w:lvl w:ilvl="0" w:tplc="4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  <w:lvl w:ilvl="1" w:tplc="4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hint="default" w:ascii="Courier New" w:hAnsi="Courier New" w:cs="Courier New"/>
      </w:rPr>
    </w:lvl>
    <w:lvl w:ilvl="2" w:tplc="4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hint="default" w:ascii="Wingdings" w:hAnsi="Wingdings"/>
      </w:rPr>
    </w:lvl>
    <w:lvl w:ilvl="3" w:tplc="4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hint="default" w:ascii="Symbol" w:hAnsi="Symbol"/>
      </w:rPr>
    </w:lvl>
    <w:lvl w:ilvl="4" w:tplc="4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hint="default" w:ascii="Courier New" w:hAnsi="Courier New" w:cs="Courier New"/>
      </w:rPr>
    </w:lvl>
    <w:lvl w:ilvl="5" w:tplc="4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hint="default" w:ascii="Wingdings" w:hAnsi="Wingdings"/>
      </w:rPr>
    </w:lvl>
    <w:lvl w:ilvl="6" w:tplc="4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hint="default" w:ascii="Symbol" w:hAnsi="Symbol"/>
      </w:rPr>
    </w:lvl>
    <w:lvl w:ilvl="7" w:tplc="4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hint="default" w:ascii="Courier New" w:hAnsi="Courier New" w:cs="Courier New"/>
      </w:rPr>
    </w:lvl>
    <w:lvl w:ilvl="8" w:tplc="4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hint="default" w:ascii="Wingdings" w:hAnsi="Wingdings"/>
      </w:rPr>
    </w:lvl>
  </w:abstractNum>
  <w:abstractNum w:abstractNumId="22" w15:restartNumberingAfterBreak="0">
    <w:nsid w:val="5531012F"/>
    <w:multiLevelType w:val="hybridMultilevel"/>
    <w:tmpl w:val="CA00EAF6"/>
    <w:lvl w:ilvl="0" w:tplc="04090001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F1A6099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13F75C9"/>
    <w:multiLevelType w:val="hybridMultilevel"/>
    <w:tmpl w:val="D402E898"/>
    <w:lvl w:ilvl="0" w:tplc="FFFFFFFF">
      <w:start w:val="1"/>
      <w:numFmt w:val="decimal"/>
      <w:pStyle w:val="references"/>
      <w:lvlText w:val="[%1]"/>
      <w:lvlJc w:val="left"/>
      <w:pPr>
        <w:tabs>
          <w:tab w:val="num" w:pos="720"/>
        </w:tabs>
        <w:ind w:left="720" w:hanging="360"/>
      </w:pPr>
      <w:rPr>
        <w:rFonts w:hint="default" w:ascii="Times New Roman" w:hAnsi="Times New Roman" w:cs="Times New Roman"/>
        <w:b w:val="0"/>
        <w:bCs w:val="0"/>
        <w:i w:val="0"/>
        <w:iCs w:val="0"/>
        <w:sz w:val="24"/>
        <w:szCs w:val="24"/>
      </w:rPr>
    </w:lvl>
    <w:lvl w:ilvl="1" w:tplc="FFFFFFFF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3CC50A6"/>
    <w:multiLevelType w:val="hybridMultilevel"/>
    <w:tmpl w:val="494EC0E6"/>
    <w:lvl w:ilvl="0" w:tplc="FFFFFFFF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5" w15:restartNumberingAfterBreak="0">
    <w:nsid w:val="6AE64318"/>
    <w:multiLevelType w:val="hybridMultilevel"/>
    <w:tmpl w:val="531CC1BC"/>
    <w:lvl w:ilvl="0" w:tplc="04090001">
      <w:start w:val="1"/>
      <w:numFmt w:val="bullet"/>
      <w:lvlText w:val=""/>
      <w:lvlJc w:val="left"/>
      <w:pPr>
        <w:ind w:left="81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hint="default" w:ascii="Wingdings" w:hAnsi="Wingdings"/>
      </w:rPr>
    </w:lvl>
  </w:abstractNum>
  <w:abstractNum w:abstractNumId="26" w15:restartNumberingAfterBreak="0">
    <w:nsid w:val="71395998"/>
    <w:multiLevelType w:val="hybridMultilevel"/>
    <w:tmpl w:val="E4BEEB58"/>
    <w:lvl w:ilvl="0" w:tplc="4830F04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4E277B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A2EED3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4AC304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6F60C6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F865E7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CE2FFF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78E3AB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F1E564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B48599B"/>
    <w:multiLevelType w:val="hybridMultilevel"/>
    <w:tmpl w:val="A0DCA3C0"/>
    <w:lvl w:ilvl="0" w:tplc="76AAE37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hint="default" w:ascii="Times New Roman" w:hAnsi="Times New Roman"/>
      </w:rPr>
    </w:lvl>
    <w:lvl w:ilvl="1" w:tplc="3948F1A8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hint="default" w:ascii="Times New Roman" w:hAnsi="Times New Roman"/>
      </w:rPr>
    </w:lvl>
    <w:lvl w:ilvl="2" w:tplc="83B2E32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hint="default" w:ascii="Times New Roman" w:hAnsi="Times New Roman"/>
      </w:rPr>
    </w:lvl>
    <w:lvl w:ilvl="3" w:tplc="138C59B8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hint="default" w:ascii="Times New Roman" w:hAnsi="Times New Roman"/>
      </w:rPr>
    </w:lvl>
    <w:lvl w:ilvl="4" w:tplc="7AC42662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hint="default" w:ascii="Times New Roman" w:hAnsi="Times New Roman"/>
      </w:rPr>
    </w:lvl>
    <w:lvl w:ilvl="5" w:tplc="C84C9ECA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hint="default" w:ascii="Times New Roman" w:hAnsi="Times New Roman"/>
      </w:rPr>
    </w:lvl>
    <w:lvl w:ilvl="6" w:tplc="3B4402AE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hint="default" w:ascii="Times New Roman" w:hAnsi="Times New Roman"/>
      </w:rPr>
    </w:lvl>
    <w:lvl w:ilvl="7" w:tplc="30965862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hint="default" w:ascii="Times New Roman" w:hAnsi="Times New Roman"/>
      </w:rPr>
    </w:lvl>
    <w:lvl w:ilvl="8" w:tplc="31526EF8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hint="default" w:ascii="Times New Roman" w:hAnsi="Times New Roman"/>
      </w:rPr>
    </w:lvl>
  </w:abstractNum>
  <w:abstractNum w:abstractNumId="28" w15:restartNumberingAfterBreak="0">
    <w:nsid w:val="7F2924EC"/>
    <w:multiLevelType w:val="hybridMultilevel"/>
    <w:tmpl w:val="58EA5C0C"/>
    <w:lvl w:ilvl="0" w:tplc="D5640D1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0C22D81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</w:rPr>
    </w:lvl>
    <w:lvl w:ilvl="2" w:tplc="1D28DC7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49D0037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20363BF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DC4AB2E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12C8E92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F838263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81505FC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num w:numId="32">
    <w:abstractNumId w:val="31"/>
  </w:num>
  <w:num w:numId="31">
    <w:abstractNumId w:val="30"/>
  </w:num>
  <w:num w:numId="30">
    <w:abstractNumId w:val="29"/>
  </w:num>
  <w:num w:numId="1" w16cid:durableId="1173953240">
    <w:abstractNumId w:val="20"/>
  </w:num>
  <w:num w:numId="2" w16cid:durableId="1655336960">
    <w:abstractNumId w:val="11"/>
    <w:lvlOverride w:ilvl="0">
      <w:lvl w:ilvl="0">
        <w:start w:val="1"/>
        <w:numFmt w:val="upperLetter"/>
        <w:lvlText w:val="Appendix %1"/>
        <w:lvlJc w:val="left"/>
        <w:pPr>
          <w:tabs>
            <w:tab w:val="num" w:pos="420"/>
          </w:tabs>
          <w:ind w:left="420" w:hanging="420"/>
        </w:pPr>
        <w:rPr>
          <w:rFonts w:eastAsia="SimSun"/>
          <w:b/>
          <w:bCs/>
          <w:color w:val="000000"/>
          <w:kern w:val="32"/>
          <w:sz w:val="56"/>
        </w:rPr>
      </w:lvl>
    </w:lvlOverride>
  </w:num>
  <w:num w:numId="3" w16cid:durableId="1877813241">
    <w:abstractNumId w:val="12"/>
  </w:num>
  <w:num w:numId="4" w16cid:durableId="1740471781">
    <w:abstractNumId w:val="22"/>
  </w:num>
  <w:num w:numId="5" w16cid:durableId="1586643048">
    <w:abstractNumId w:val="17"/>
  </w:num>
  <w:num w:numId="6" w16cid:durableId="1601915566">
    <w:abstractNumId w:val="23"/>
  </w:num>
  <w:num w:numId="7" w16cid:durableId="1236404091">
    <w:abstractNumId w:val="24"/>
  </w:num>
  <w:num w:numId="8" w16cid:durableId="127208149">
    <w:abstractNumId w:val="9"/>
  </w:num>
  <w:num w:numId="9" w16cid:durableId="2096898378">
    <w:abstractNumId w:val="7"/>
  </w:num>
  <w:num w:numId="10" w16cid:durableId="1314026604">
    <w:abstractNumId w:val="6"/>
  </w:num>
  <w:num w:numId="11" w16cid:durableId="1652641142">
    <w:abstractNumId w:val="5"/>
  </w:num>
  <w:num w:numId="12" w16cid:durableId="1990330222">
    <w:abstractNumId w:val="4"/>
  </w:num>
  <w:num w:numId="13" w16cid:durableId="1247572573">
    <w:abstractNumId w:val="8"/>
  </w:num>
  <w:num w:numId="14" w16cid:durableId="1806658113">
    <w:abstractNumId w:val="3"/>
  </w:num>
  <w:num w:numId="15" w16cid:durableId="829368613">
    <w:abstractNumId w:val="2"/>
  </w:num>
  <w:num w:numId="16" w16cid:durableId="1691179186">
    <w:abstractNumId w:val="1"/>
  </w:num>
  <w:num w:numId="17" w16cid:durableId="1739329599">
    <w:abstractNumId w:val="0"/>
  </w:num>
  <w:num w:numId="18" w16cid:durableId="398134878">
    <w:abstractNumId w:val="16"/>
  </w:num>
  <w:num w:numId="19" w16cid:durableId="866798574">
    <w:abstractNumId w:val="26"/>
  </w:num>
  <w:num w:numId="20" w16cid:durableId="1895116801">
    <w:abstractNumId w:val="19"/>
  </w:num>
  <w:num w:numId="21" w16cid:durableId="1997293734">
    <w:abstractNumId w:val="27"/>
  </w:num>
  <w:num w:numId="22" w16cid:durableId="522518747">
    <w:abstractNumId w:val="13"/>
  </w:num>
  <w:num w:numId="23" w16cid:durableId="318731633">
    <w:abstractNumId w:val="28"/>
  </w:num>
  <w:num w:numId="24" w16cid:durableId="1921254794">
    <w:abstractNumId w:val="18"/>
  </w:num>
  <w:num w:numId="25" w16cid:durableId="1109622384">
    <w:abstractNumId w:val="14"/>
  </w:num>
  <w:num w:numId="26" w16cid:durableId="1859268258">
    <w:abstractNumId w:val="10"/>
  </w:num>
  <w:num w:numId="27" w16cid:durableId="674461407">
    <w:abstractNumId w:val="21"/>
  </w:num>
  <w:num w:numId="28" w16cid:durableId="951205778">
    <w:abstractNumId w:val="25"/>
  </w:num>
  <w:num w:numId="29" w16cid:durableId="57363558">
    <w:abstractNumId w:val="15"/>
  </w:num>
</w:numbering>
</file>

<file path=word/people.xml><?xml version="1.0" encoding="utf-8"?>
<w15:people xmlns:mc="http://schemas.openxmlformats.org/markup-compatibility/2006" xmlns:w15="http://schemas.microsoft.com/office/word/2012/wordml" mc:Ignorable="w15">
  <w15:person w15:author="#MUHAMMAD AZFAR NASRI BIN AZMAN#">
    <w15:presenceInfo w15:providerId="AD" w15:userId="S::e220197@e.ntu.edu.sg::81d15819-8303-4610-86ff-5b301b14bae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425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E0NDM0NDI1NDEDEko6SsGpxcWZ+XkgBUa1AAUcBz0sAAAA"/>
  </w:docVars>
  <w:rsids>
    <w:rsidRoot w:val="00F048C2"/>
    <w:rsid w:val="000033D2"/>
    <w:rsid w:val="00016274"/>
    <w:rsid w:val="00024D67"/>
    <w:rsid w:val="000261C1"/>
    <w:rsid w:val="0002637F"/>
    <w:rsid w:val="00035776"/>
    <w:rsid w:val="00040E84"/>
    <w:rsid w:val="000430BF"/>
    <w:rsid w:val="00045677"/>
    <w:rsid w:val="00046441"/>
    <w:rsid w:val="000479A6"/>
    <w:rsid w:val="0007597D"/>
    <w:rsid w:val="000805D5"/>
    <w:rsid w:val="000A405B"/>
    <w:rsid w:val="000A6E5F"/>
    <w:rsid w:val="000A7A37"/>
    <w:rsid w:val="000B3D43"/>
    <w:rsid w:val="000B7E8F"/>
    <w:rsid w:val="000D1129"/>
    <w:rsid w:val="000D7EFE"/>
    <w:rsid w:val="000F02B3"/>
    <w:rsid w:val="000F7E33"/>
    <w:rsid w:val="0010257D"/>
    <w:rsid w:val="0011688D"/>
    <w:rsid w:val="0012095F"/>
    <w:rsid w:val="001214A4"/>
    <w:rsid w:val="0012522F"/>
    <w:rsid w:val="001367F1"/>
    <w:rsid w:val="00144F39"/>
    <w:rsid w:val="00145767"/>
    <w:rsid w:val="00146648"/>
    <w:rsid w:val="00150291"/>
    <w:rsid w:val="001541FF"/>
    <w:rsid w:val="001549B4"/>
    <w:rsid w:val="00157D2A"/>
    <w:rsid w:val="001621A4"/>
    <w:rsid w:val="001621AD"/>
    <w:rsid w:val="00167C8B"/>
    <w:rsid w:val="00174B59"/>
    <w:rsid w:val="00181F2F"/>
    <w:rsid w:val="00182B35"/>
    <w:rsid w:val="00186BF9"/>
    <w:rsid w:val="001961FC"/>
    <w:rsid w:val="001979DA"/>
    <w:rsid w:val="001A4ED0"/>
    <w:rsid w:val="001A5D95"/>
    <w:rsid w:val="001B01AC"/>
    <w:rsid w:val="001C52DA"/>
    <w:rsid w:val="001D2302"/>
    <w:rsid w:val="00214FBF"/>
    <w:rsid w:val="0023063A"/>
    <w:rsid w:val="00257594"/>
    <w:rsid w:val="002764E3"/>
    <w:rsid w:val="002860D7"/>
    <w:rsid w:val="00287871"/>
    <w:rsid w:val="00296EF7"/>
    <w:rsid w:val="002B1D94"/>
    <w:rsid w:val="002C1010"/>
    <w:rsid w:val="002C1BC7"/>
    <w:rsid w:val="002E7DD9"/>
    <w:rsid w:val="002F03FE"/>
    <w:rsid w:val="00304E80"/>
    <w:rsid w:val="00313963"/>
    <w:rsid w:val="0033597D"/>
    <w:rsid w:val="00335D78"/>
    <w:rsid w:val="00342E4E"/>
    <w:rsid w:val="003436FF"/>
    <w:rsid w:val="00371C58"/>
    <w:rsid w:val="003A562C"/>
    <w:rsid w:val="003B55C6"/>
    <w:rsid w:val="003D2555"/>
    <w:rsid w:val="003E47ED"/>
    <w:rsid w:val="0041311F"/>
    <w:rsid w:val="00413A76"/>
    <w:rsid w:val="0042276C"/>
    <w:rsid w:val="0046097F"/>
    <w:rsid w:val="004A036B"/>
    <w:rsid w:val="004A1C76"/>
    <w:rsid w:val="004A63FD"/>
    <w:rsid w:val="004D2CF4"/>
    <w:rsid w:val="004D74BA"/>
    <w:rsid w:val="004F24D7"/>
    <w:rsid w:val="0050567F"/>
    <w:rsid w:val="0050C0D2"/>
    <w:rsid w:val="005129A0"/>
    <w:rsid w:val="005138A2"/>
    <w:rsid w:val="005146CE"/>
    <w:rsid w:val="00516126"/>
    <w:rsid w:val="00522F05"/>
    <w:rsid w:val="0053464B"/>
    <w:rsid w:val="0054746A"/>
    <w:rsid w:val="005638D2"/>
    <w:rsid w:val="00567D6A"/>
    <w:rsid w:val="00577B87"/>
    <w:rsid w:val="0058085C"/>
    <w:rsid w:val="005A1F7C"/>
    <w:rsid w:val="005B6810"/>
    <w:rsid w:val="005C421B"/>
    <w:rsid w:val="005D489F"/>
    <w:rsid w:val="005E1610"/>
    <w:rsid w:val="006003FE"/>
    <w:rsid w:val="006200AF"/>
    <w:rsid w:val="00624FC8"/>
    <w:rsid w:val="00636191"/>
    <w:rsid w:val="006366E9"/>
    <w:rsid w:val="00636F4E"/>
    <w:rsid w:val="00642326"/>
    <w:rsid w:val="0065746F"/>
    <w:rsid w:val="00667723"/>
    <w:rsid w:val="00671622"/>
    <w:rsid w:val="00671F93"/>
    <w:rsid w:val="006762B4"/>
    <w:rsid w:val="006858FB"/>
    <w:rsid w:val="0068595F"/>
    <w:rsid w:val="00687E78"/>
    <w:rsid w:val="00694B40"/>
    <w:rsid w:val="006A5945"/>
    <w:rsid w:val="006A785E"/>
    <w:rsid w:val="006C6C87"/>
    <w:rsid w:val="006D7486"/>
    <w:rsid w:val="006E0C38"/>
    <w:rsid w:val="006E54F9"/>
    <w:rsid w:val="00713E1D"/>
    <w:rsid w:val="00714B03"/>
    <w:rsid w:val="00771C21"/>
    <w:rsid w:val="007725DF"/>
    <w:rsid w:val="00776917"/>
    <w:rsid w:val="007914B5"/>
    <w:rsid w:val="00792DE5"/>
    <w:rsid w:val="007A7F29"/>
    <w:rsid w:val="007AB2C5"/>
    <w:rsid w:val="007B740C"/>
    <w:rsid w:val="007F76DA"/>
    <w:rsid w:val="00817655"/>
    <w:rsid w:val="00826B89"/>
    <w:rsid w:val="00833044"/>
    <w:rsid w:val="00841AC0"/>
    <w:rsid w:val="0084279B"/>
    <w:rsid w:val="00843703"/>
    <w:rsid w:val="00867DBB"/>
    <w:rsid w:val="008921E9"/>
    <w:rsid w:val="008A271D"/>
    <w:rsid w:val="008A5419"/>
    <w:rsid w:val="008E58C2"/>
    <w:rsid w:val="009067A7"/>
    <w:rsid w:val="0092229B"/>
    <w:rsid w:val="00924080"/>
    <w:rsid w:val="00945557"/>
    <w:rsid w:val="009552C9"/>
    <w:rsid w:val="0096388D"/>
    <w:rsid w:val="00994EA7"/>
    <w:rsid w:val="009952D5"/>
    <w:rsid w:val="009967E7"/>
    <w:rsid w:val="009A09DA"/>
    <w:rsid w:val="009A0EF9"/>
    <w:rsid w:val="009B24B2"/>
    <w:rsid w:val="009B2C18"/>
    <w:rsid w:val="009B39BF"/>
    <w:rsid w:val="009C173D"/>
    <w:rsid w:val="009C39D5"/>
    <w:rsid w:val="009C414A"/>
    <w:rsid w:val="009D342A"/>
    <w:rsid w:val="009D6BE2"/>
    <w:rsid w:val="009E4CCA"/>
    <w:rsid w:val="009E65CD"/>
    <w:rsid w:val="009E7B69"/>
    <w:rsid w:val="00A557BC"/>
    <w:rsid w:val="00A63D99"/>
    <w:rsid w:val="00A66790"/>
    <w:rsid w:val="00A8316E"/>
    <w:rsid w:val="00A86019"/>
    <w:rsid w:val="00A90986"/>
    <w:rsid w:val="00A93660"/>
    <w:rsid w:val="00A968D3"/>
    <w:rsid w:val="00AA7510"/>
    <w:rsid w:val="00AC1959"/>
    <w:rsid w:val="00AE32B8"/>
    <w:rsid w:val="00B018BE"/>
    <w:rsid w:val="00B039B6"/>
    <w:rsid w:val="00B12117"/>
    <w:rsid w:val="00B14E93"/>
    <w:rsid w:val="00B1505B"/>
    <w:rsid w:val="00B32175"/>
    <w:rsid w:val="00B76616"/>
    <w:rsid w:val="00B86105"/>
    <w:rsid w:val="00BA67E7"/>
    <w:rsid w:val="00BC1536"/>
    <w:rsid w:val="00BD7EE6"/>
    <w:rsid w:val="00BE5045"/>
    <w:rsid w:val="00BE6FA8"/>
    <w:rsid w:val="00BF16C3"/>
    <w:rsid w:val="00BF5B11"/>
    <w:rsid w:val="00C014EE"/>
    <w:rsid w:val="00C23EC8"/>
    <w:rsid w:val="00C3553A"/>
    <w:rsid w:val="00C51427"/>
    <w:rsid w:val="00C5262E"/>
    <w:rsid w:val="00C63094"/>
    <w:rsid w:val="00C862C7"/>
    <w:rsid w:val="00C95979"/>
    <w:rsid w:val="00CA55DA"/>
    <w:rsid w:val="00CD1B02"/>
    <w:rsid w:val="00CE319B"/>
    <w:rsid w:val="00CF0A94"/>
    <w:rsid w:val="00CF718E"/>
    <w:rsid w:val="00D00957"/>
    <w:rsid w:val="00D037D5"/>
    <w:rsid w:val="00D20992"/>
    <w:rsid w:val="00D312BF"/>
    <w:rsid w:val="00D353B2"/>
    <w:rsid w:val="00D37EC4"/>
    <w:rsid w:val="00D44C30"/>
    <w:rsid w:val="00D50612"/>
    <w:rsid w:val="00D60513"/>
    <w:rsid w:val="00D87AC9"/>
    <w:rsid w:val="00D90714"/>
    <w:rsid w:val="00D93C21"/>
    <w:rsid w:val="00DA3465"/>
    <w:rsid w:val="00DD04F3"/>
    <w:rsid w:val="00DD3C49"/>
    <w:rsid w:val="00DE582F"/>
    <w:rsid w:val="00DF4A3A"/>
    <w:rsid w:val="00E02770"/>
    <w:rsid w:val="00E03AE6"/>
    <w:rsid w:val="00E050A9"/>
    <w:rsid w:val="00E31F5A"/>
    <w:rsid w:val="00E42F85"/>
    <w:rsid w:val="00E55D39"/>
    <w:rsid w:val="00E60B91"/>
    <w:rsid w:val="00E6154F"/>
    <w:rsid w:val="00E63423"/>
    <w:rsid w:val="00E6641C"/>
    <w:rsid w:val="00E75685"/>
    <w:rsid w:val="00E937CF"/>
    <w:rsid w:val="00EA196C"/>
    <w:rsid w:val="00EA45F1"/>
    <w:rsid w:val="00EB4A05"/>
    <w:rsid w:val="00EB7F0F"/>
    <w:rsid w:val="00ED4014"/>
    <w:rsid w:val="00ED4835"/>
    <w:rsid w:val="00EE4A6C"/>
    <w:rsid w:val="00EE4F41"/>
    <w:rsid w:val="00F048C2"/>
    <w:rsid w:val="00F20BC0"/>
    <w:rsid w:val="00F2731B"/>
    <w:rsid w:val="00F354B7"/>
    <w:rsid w:val="00F371C5"/>
    <w:rsid w:val="00F47B89"/>
    <w:rsid w:val="00F52A35"/>
    <w:rsid w:val="00F544B7"/>
    <w:rsid w:val="00F76AA4"/>
    <w:rsid w:val="00F96200"/>
    <w:rsid w:val="00FA705A"/>
    <w:rsid w:val="00FA7B17"/>
    <w:rsid w:val="00FC0A42"/>
    <w:rsid w:val="00FD09B2"/>
    <w:rsid w:val="00FD829E"/>
    <w:rsid w:val="00FE22F2"/>
    <w:rsid w:val="00FE5005"/>
    <w:rsid w:val="00FF4FA6"/>
    <w:rsid w:val="01187846"/>
    <w:rsid w:val="014EA88C"/>
    <w:rsid w:val="01509B37"/>
    <w:rsid w:val="016FA505"/>
    <w:rsid w:val="01754ED7"/>
    <w:rsid w:val="0176BEB0"/>
    <w:rsid w:val="017794BC"/>
    <w:rsid w:val="0180D337"/>
    <w:rsid w:val="01B6B3B7"/>
    <w:rsid w:val="01CE3C93"/>
    <w:rsid w:val="021EE58B"/>
    <w:rsid w:val="0223E14E"/>
    <w:rsid w:val="0227F5BC"/>
    <w:rsid w:val="022DD47A"/>
    <w:rsid w:val="023611A9"/>
    <w:rsid w:val="025B7319"/>
    <w:rsid w:val="028959F9"/>
    <w:rsid w:val="02C85184"/>
    <w:rsid w:val="02D97B53"/>
    <w:rsid w:val="03219171"/>
    <w:rsid w:val="03257C8B"/>
    <w:rsid w:val="03261914"/>
    <w:rsid w:val="03921F69"/>
    <w:rsid w:val="03BF1F45"/>
    <w:rsid w:val="0414FD0E"/>
    <w:rsid w:val="047A21B8"/>
    <w:rsid w:val="048CDF52"/>
    <w:rsid w:val="04B043B3"/>
    <w:rsid w:val="04B290C0"/>
    <w:rsid w:val="05467870"/>
    <w:rsid w:val="055FD587"/>
    <w:rsid w:val="058D4BC1"/>
    <w:rsid w:val="05CB3AF1"/>
    <w:rsid w:val="061A1EEB"/>
    <w:rsid w:val="063F014C"/>
    <w:rsid w:val="06457C01"/>
    <w:rsid w:val="0647A57C"/>
    <w:rsid w:val="0657AE2B"/>
    <w:rsid w:val="06C619F7"/>
    <w:rsid w:val="06E3664E"/>
    <w:rsid w:val="072B4474"/>
    <w:rsid w:val="074719DD"/>
    <w:rsid w:val="07602FBF"/>
    <w:rsid w:val="076C364B"/>
    <w:rsid w:val="07863CDD"/>
    <w:rsid w:val="079189FC"/>
    <w:rsid w:val="07A41968"/>
    <w:rsid w:val="07BAB7D7"/>
    <w:rsid w:val="07F6F4B7"/>
    <w:rsid w:val="081C74D1"/>
    <w:rsid w:val="08533379"/>
    <w:rsid w:val="0863334C"/>
    <w:rsid w:val="08792D65"/>
    <w:rsid w:val="087F080B"/>
    <w:rsid w:val="08C28AA9"/>
    <w:rsid w:val="08D3CEA6"/>
    <w:rsid w:val="094C50DC"/>
    <w:rsid w:val="0986A9F6"/>
    <w:rsid w:val="0991FAC2"/>
    <w:rsid w:val="0A19E430"/>
    <w:rsid w:val="0A42FF50"/>
    <w:rsid w:val="0A5E741E"/>
    <w:rsid w:val="0A776107"/>
    <w:rsid w:val="0AA00E78"/>
    <w:rsid w:val="0AC73744"/>
    <w:rsid w:val="0ACC79EE"/>
    <w:rsid w:val="0AF7952B"/>
    <w:rsid w:val="0B7459B8"/>
    <w:rsid w:val="0B750BBD"/>
    <w:rsid w:val="0B86DC0A"/>
    <w:rsid w:val="0BAD4959"/>
    <w:rsid w:val="0BC85D85"/>
    <w:rsid w:val="0BECF19D"/>
    <w:rsid w:val="0C003F27"/>
    <w:rsid w:val="0C563FCE"/>
    <w:rsid w:val="0C579114"/>
    <w:rsid w:val="0C593B69"/>
    <w:rsid w:val="0C65C490"/>
    <w:rsid w:val="0C892ECA"/>
    <w:rsid w:val="0CB4E1E8"/>
    <w:rsid w:val="0CC32587"/>
    <w:rsid w:val="0CD152A1"/>
    <w:rsid w:val="0CFD306E"/>
    <w:rsid w:val="0D077585"/>
    <w:rsid w:val="0D510D55"/>
    <w:rsid w:val="0D749DB6"/>
    <w:rsid w:val="0D8B4972"/>
    <w:rsid w:val="0E673648"/>
    <w:rsid w:val="0E743CAA"/>
    <w:rsid w:val="0EBA0E6F"/>
    <w:rsid w:val="0EBB2979"/>
    <w:rsid w:val="0EBF9802"/>
    <w:rsid w:val="0ED4D363"/>
    <w:rsid w:val="0EDBFAFA"/>
    <w:rsid w:val="0EFAFFC6"/>
    <w:rsid w:val="0F1892A7"/>
    <w:rsid w:val="0F20FFF8"/>
    <w:rsid w:val="0F85A30B"/>
    <w:rsid w:val="0FBD8D27"/>
    <w:rsid w:val="0FD6748B"/>
    <w:rsid w:val="1040DBB5"/>
    <w:rsid w:val="104B7558"/>
    <w:rsid w:val="10563D10"/>
    <w:rsid w:val="10837923"/>
    <w:rsid w:val="10A1964E"/>
    <w:rsid w:val="10BDBA27"/>
    <w:rsid w:val="10D3889E"/>
    <w:rsid w:val="10DA3175"/>
    <w:rsid w:val="11112658"/>
    <w:rsid w:val="1117F9E3"/>
    <w:rsid w:val="111DFA2C"/>
    <w:rsid w:val="11A8941C"/>
    <w:rsid w:val="11E6BCD0"/>
    <w:rsid w:val="12496E47"/>
    <w:rsid w:val="12C89B9A"/>
    <w:rsid w:val="131D779D"/>
    <w:rsid w:val="131F5E5D"/>
    <w:rsid w:val="13301B42"/>
    <w:rsid w:val="1368ED5F"/>
    <w:rsid w:val="140AF3C4"/>
    <w:rsid w:val="14B0B704"/>
    <w:rsid w:val="15734F67"/>
    <w:rsid w:val="15A36AAB"/>
    <w:rsid w:val="15F48EB6"/>
    <w:rsid w:val="161B72F1"/>
    <w:rsid w:val="16866A9A"/>
    <w:rsid w:val="16955D20"/>
    <w:rsid w:val="169AE5E6"/>
    <w:rsid w:val="16FD05BE"/>
    <w:rsid w:val="17027D25"/>
    <w:rsid w:val="1709320D"/>
    <w:rsid w:val="171E2565"/>
    <w:rsid w:val="172F1961"/>
    <w:rsid w:val="1779051B"/>
    <w:rsid w:val="17EEC7C5"/>
    <w:rsid w:val="1915D27D"/>
    <w:rsid w:val="197B2E86"/>
    <w:rsid w:val="198A2434"/>
    <w:rsid w:val="1992A99E"/>
    <w:rsid w:val="1996D489"/>
    <w:rsid w:val="19A6026B"/>
    <w:rsid w:val="19F83653"/>
    <w:rsid w:val="19F9C3FA"/>
    <w:rsid w:val="1A151F5F"/>
    <w:rsid w:val="1A574FF6"/>
    <w:rsid w:val="1A6B62ED"/>
    <w:rsid w:val="1A7E64A7"/>
    <w:rsid w:val="1ADBA784"/>
    <w:rsid w:val="1AF60C21"/>
    <w:rsid w:val="1B2D9B3C"/>
    <w:rsid w:val="1BDB6341"/>
    <w:rsid w:val="1C20415A"/>
    <w:rsid w:val="1C2A0F3B"/>
    <w:rsid w:val="1C34C8EB"/>
    <w:rsid w:val="1C56A784"/>
    <w:rsid w:val="1CB2BE0F"/>
    <w:rsid w:val="1D4457C4"/>
    <w:rsid w:val="1D536955"/>
    <w:rsid w:val="1D6F9D3E"/>
    <w:rsid w:val="1D93CFD4"/>
    <w:rsid w:val="1E3AFB0B"/>
    <w:rsid w:val="1E3F44EE"/>
    <w:rsid w:val="1E7B9503"/>
    <w:rsid w:val="1EF21809"/>
    <w:rsid w:val="1F53DF58"/>
    <w:rsid w:val="1F797F39"/>
    <w:rsid w:val="1F7F6455"/>
    <w:rsid w:val="1FD8495C"/>
    <w:rsid w:val="1FEA5252"/>
    <w:rsid w:val="2007A345"/>
    <w:rsid w:val="201E1797"/>
    <w:rsid w:val="20439046"/>
    <w:rsid w:val="20BC027E"/>
    <w:rsid w:val="20BD2F45"/>
    <w:rsid w:val="212095EA"/>
    <w:rsid w:val="212C204A"/>
    <w:rsid w:val="21556CFF"/>
    <w:rsid w:val="215DB661"/>
    <w:rsid w:val="21674EED"/>
    <w:rsid w:val="219E5956"/>
    <w:rsid w:val="21C7271B"/>
    <w:rsid w:val="220B7D31"/>
    <w:rsid w:val="22239513"/>
    <w:rsid w:val="22446FDC"/>
    <w:rsid w:val="22A229E0"/>
    <w:rsid w:val="22DAE7B1"/>
    <w:rsid w:val="22E09CB7"/>
    <w:rsid w:val="235E56DD"/>
    <w:rsid w:val="238D6F4E"/>
    <w:rsid w:val="2398BF26"/>
    <w:rsid w:val="240B62A0"/>
    <w:rsid w:val="2438FDD8"/>
    <w:rsid w:val="243B04AA"/>
    <w:rsid w:val="24583C33"/>
    <w:rsid w:val="24826F0E"/>
    <w:rsid w:val="24B56A74"/>
    <w:rsid w:val="2519B2B5"/>
    <w:rsid w:val="251AE4D1"/>
    <w:rsid w:val="258355DA"/>
    <w:rsid w:val="25D635DE"/>
    <w:rsid w:val="25D635DE"/>
    <w:rsid w:val="25F0C29C"/>
    <w:rsid w:val="26202B1F"/>
    <w:rsid w:val="2656486B"/>
    <w:rsid w:val="268FF1EE"/>
    <w:rsid w:val="26F1296B"/>
    <w:rsid w:val="27E572E2"/>
    <w:rsid w:val="28C759CC"/>
    <w:rsid w:val="28D0B205"/>
    <w:rsid w:val="29AEF867"/>
    <w:rsid w:val="29C4D343"/>
    <w:rsid w:val="29DAFC10"/>
    <w:rsid w:val="2A3585FA"/>
    <w:rsid w:val="2A57B6D4"/>
    <w:rsid w:val="2A5F1D24"/>
    <w:rsid w:val="2A8DA413"/>
    <w:rsid w:val="2B1F83B1"/>
    <w:rsid w:val="2B779573"/>
    <w:rsid w:val="2B7C97D1"/>
    <w:rsid w:val="2B829710"/>
    <w:rsid w:val="2C132BBA"/>
    <w:rsid w:val="2C1A69F7"/>
    <w:rsid w:val="2C34BE0F"/>
    <w:rsid w:val="2C5C023C"/>
    <w:rsid w:val="2C69E941"/>
    <w:rsid w:val="2C7103E9"/>
    <w:rsid w:val="2CA9A24E"/>
    <w:rsid w:val="2CAC9964"/>
    <w:rsid w:val="2CB3A8AB"/>
    <w:rsid w:val="2CCD6E3D"/>
    <w:rsid w:val="2CE89934"/>
    <w:rsid w:val="2CEBB456"/>
    <w:rsid w:val="2CF9E798"/>
    <w:rsid w:val="2D6E0CD7"/>
    <w:rsid w:val="2EBE8A3B"/>
    <w:rsid w:val="2EC99FA0"/>
    <w:rsid w:val="2EE3A621"/>
    <w:rsid w:val="2F780A87"/>
    <w:rsid w:val="2FA2E508"/>
    <w:rsid w:val="2FCE9E25"/>
    <w:rsid w:val="2FE12AD1"/>
    <w:rsid w:val="2FED5DB8"/>
    <w:rsid w:val="2FF0B91D"/>
    <w:rsid w:val="302E4B86"/>
    <w:rsid w:val="30329CAF"/>
    <w:rsid w:val="30464654"/>
    <w:rsid w:val="3111AAB3"/>
    <w:rsid w:val="311A1ABB"/>
    <w:rsid w:val="315692AD"/>
    <w:rsid w:val="315CB40F"/>
    <w:rsid w:val="31689F8E"/>
    <w:rsid w:val="320A501D"/>
    <w:rsid w:val="321FBB57"/>
    <w:rsid w:val="3244BF79"/>
    <w:rsid w:val="32614D29"/>
    <w:rsid w:val="3262561D"/>
    <w:rsid w:val="32CA5C6D"/>
    <w:rsid w:val="32F9E3A9"/>
    <w:rsid w:val="331DF048"/>
    <w:rsid w:val="33400FF9"/>
    <w:rsid w:val="33695711"/>
    <w:rsid w:val="339A4241"/>
    <w:rsid w:val="33B2AC65"/>
    <w:rsid w:val="33E70BF5"/>
    <w:rsid w:val="34156B4D"/>
    <w:rsid w:val="3457AA5E"/>
    <w:rsid w:val="34A73EFF"/>
    <w:rsid w:val="34B2EFE9"/>
    <w:rsid w:val="34BBCEE0"/>
    <w:rsid w:val="3547D2DC"/>
    <w:rsid w:val="35508850"/>
    <w:rsid w:val="35A17990"/>
    <w:rsid w:val="360A740C"/>
    <w:rsid w:val="36524159"/>
    <w:rsid w:val="36691FC5"/>
    <w:rsid w:val="36C0CC3F"/>
    <w:rsid w:val="36F77334"/>
    <w:rsid w:val="3708B414"/>
    <w:rsid w:val="37179C1A"/>
    <w:rsid w:val="37926C41"/>
    <w:rsid w:val="37D04335"/>
    <w:rsid w:val="37D5D21E"/>
    <w:rsid w:val="3800DFD6"/>
    <w:rsid w:val="381752E4"/>
    <w:rsid w:val="384D0ADE"/>
    <w:rsid w:val="384E1A8F"/>
    <w:rsid w:val="38C7CF1E"/>
    <w:rsid w:val="38E13067"/>
    <w:rsid w:val="38EC24D2"/>
    <w:rsid w:val="3954809B"/>
    <w:rsid w:val="39591FF2"/>
    <w:rsid w:val="39B15A49"/>
    <w:rsid w:val="3A34D019"/>
    <w:rsid w:val="3A38898B"/>
    <w:rsid w:val="3A85C38C"/>
    <w:rsid w:val="3AA548B0"/>
    <w:rsid w:val="3AB03452"/>
    <w:rsid w:val="3ADBBADA"/>
    <w:rsid w:val="3AFD4F4F"/>
    <w:rsid w:val="3B0620BC"/>
    <w:rsid w:val="3B0B3206"/>
    <w:rsid w:val="3B21E638"/>
    <w:rsid w:val="3B42A7C5"/>
    <w:rsid w:val="3B5FCE30"/>
    <w:rsid w:val="3BB72DB4"/>
    <w:rsid w:val="3BFECBA5"/>
    <w:rsid w:val="3C0A61AD"/>
    <w:rsid w:val="3C2D101D"/>
    <w:rsid w:val="3C8F8928"/>
    <w:rsid w:val="3D3517AD"/>
    <w:rsid w:val="3D396DAA"/>
    <w:rsid w:val="3D5E53CF"/>
    <w:rsid w:val="3D884B92"/>
    <w:rsid w:val="3DB2B98F"/>
    <w:rsid w:val="3DC29473"/>
    <w:rsid w:val="3DC80BBB"/>
    <w:rsid w:val="3DD35811"/>
    <w:rsid w:val="3E1F4D94"/>
    <w:rsid w:val="3E38388D"/>
    <w:rsid w:val="3E41393E"/>
    <w:rsid w:val="3E99B1E2"/>
    <w:rsid w:val="3EC1C901"/>
    <w:rsid w:val="3EDBFA24"/>
    <w:rsid w:val="3F8F82C9"/>
    <w:rsid w:val="3F973B06"/>
    <w:rsid w:val="3FC58AE6"/>
    <w:rsid w:val="3FE63167"/>
    <w:rsid w:val="4029570A"/>
    <w:rsid w:val="402E088E"/>
    <w:rsid w:val="404481B8"/>
    <w:rsid w:val="404777AD"/>
    <w:rsid w:val="404ED90A"/>
    <w:rsid w:val="40BB2E51"/>
    <w:rsid w:val="40C93FF1"/>
    <w:rsid w:val="40CBFEA1"/>
    <w:rsid w:val="414D7C72"/>
    <w:rsid w:val="41A46DA7"/>
    <w:rsid w:val="41A9559D"/>
    <w:rsid w:val="41B8B9BE"/>
    <w:rsid w:val="4221175A"/>
    <w:rsid w:val="4275DE9A"/>
    <w:rsid w:val="4282922D"/>
    <w:rsid w:val="42A43786"/>
    <w:rsid w:val="43141C61"/>
    <w:rsid w:val="431EF6BE"/>
    <w:rsid w:val="433519B5"/>
    <w:rsid w:val="43534D70"/>
    <w:rsid w:val="4356F560"/>
    <w:rsid w:val="43B44867"/>
    <w:rsid w:val="43C10F65"/>
    <w:rsid w:val="43C9810B"/>
    <w:rsid w:val="44048BF4"/>
    <w:rsid w:val="44279EE1"/>
    <w:rsid w:val="444A5503"/>
    <w:rsid w:val="44653C13"/>
    <w:rsid w:val="447A056A"/>
    <w:rsid w:val="4482D26B"/>
    <w:rsid w:val="44DFC23E"/>
    <w:rsid w:val="44F70813"/>
    <w:rsid w:val="45384331"/>
    <w:rsid w:val="453DAE7B"/>
    <w:rsid w:val="455F4AF5"/>
    <w:rsid w:val="456E0A80"/>
    <w:rsid w:val="4594B127"/>
    <w:rsid w:val="45C991B7"/>
    <w:rsid w:val="45EB6B18"/>
    <w:rsid w:val="45EE158C"/>
    <w:rsid w:val="4610EBF1"/>
    <w:rsid w:val="461F7B19"/>
    <w:rsid w:val="4624662A"/>
    <w:rsid w:val="467216F7"/>
    <w:rsid w:val="468B421A"/>
    <w:rsid w:val="46D5F2F7"/>
    <w:rsid w:val="46DF1D69"/>
    <w:rsid w:val="46E347FE"/>
    <w:rsid w:val="46FC27E8"/>
    <w:rsid w:val="47068A13"/>
    <w:rsid w:val="470C8152"/>
    <w:rsid w:val="47420FDE"/>
    <w:rsid w:val="475BC385"/>
    <w:rsid w:val="4771590C"/>
    <w:rsid w:val="4781352E"/>
    <w:rsid w:val="47987841"/>
    <w:rsid w:val="47B11D5A"/>
    <w:rsid w:val="47B7F819"/>
    <w:rsid w:val="47BC45CC"/>
    <w:rsid w:val="47BD8E18"/>
    <w:rsid w:val="47E1C309"/>
    <w:rsid w:val="480D3849"/>
    <w:rsid w:val="482E640E"/>
    <w:rsid w:val="48862D37"/>
    <w:rsid w:val="48A45B68"/>
    <w:rsid w:val="48C84F0C"/>
    <w:rsid w:val="4921A4EA"/>
    <w:rsid w:val="4975AC2C"/>
    <w:rsid w:val="497BD098"/>
    <w:rsid w:val="49A90926"/>
    <w:rsid w:val="49BD6FB3"/>
    <w:rsid w:val="49C49396"/>
    <w:rsid w:val="4A726B01"/>
    <w:rsid w:val="4ABE8308"/>
    <w:rsid w:val="4AC52729"/>
    <w:rsid w:val="4AE6A8EB"/>
    <w:rsid w:val="4B4A9685"/>
    <w:rsid w:val="4B51D98C"/>
    <w:rsid w:val="4B7CE18E"/>
    <w:rsid w:val="4B83F102"/>
    <w:rsid w:val="4B99BCEE"/>
    <w:rsid w:val="4BAF9235"/>
    <w:rsid w:val="4BBBF69E"/>
    <w:rsid w:val="4BCD229F"/>
    <w:rsid w:val="4C0CD475"/>
    <w:rsid w:val="4C337A83"/>
    <w:rsid w:val="4C3AFE52"/>
    <w:rsid w:val="4C448A6B"/>
    <w:rsid w:val="4C4CFF7B"/>
    <w:rsid w:val="4C659950"/>
    <w:rsid w:val="4CE36FCC"/>
    <w:rsid w:val="4CFA7601"/>
    <w:rsid w:val="4D58F302"/>
    <w:rsid w:val="4D5AD409"/>
    <w:rsid w:val="4D9D441E"/>
    <w:rsid w:val="4DCBF66D"/>
    <w:rsid w:val="4EB456E2"/>
    <w:rsid w:val="4ED55CD0"/>
    <w:rsid w:val="4EF70D93"/>
    <w:rsid w:val="4F300CDB"/>
    <w:rsid w:val="4FA7A010"/>
    <w:rsid w:val="4FD3E664"/>
    <w:rsid w:val="500A1550"/>
    <w:rsid w:val="501F5F35"/>
    <w:rsid w:val="505DEE17"/>
    <w:rsid w:val="507ED131"/>
    <w:rsid w:val="50ADE8A0"/>
    <w:rsid w:val="511040B5"/>
    <w:rsid w:val="514D618C"/>
    <w:rsid w:val="516AC29B"/>
    <w:rsid w:val="518BF9F4"/>
    <w:rsid w:val="522411D3"/>
    <w:rsid w:val="5259E14F"/>
    <w:rsid w:val="528D88AA"/>
    <w:rsid w:val="52B29871"/>
    <w:rsid w:val="52CC0604"/>
    <w:rsid w:val="5338263D"/>
    <w:rsid w:val="53817163"/>
    <w:rsid w:val="53A3A12D"/>
    <w:rsid w:val="53C08AA0"/>
    <w:rsid w:val="53D88671"/>
    <w:rsid w:val="53F7D870"/>
    <w:rsid w:val="54100806"/>
    <w:rsid w:val="547E9F54"/>
    <w:rsid w:val="547FABD4"/>
    <w:rsid w:val="55255419"/>
    <w:rsid w:val="553D9E68"/>
    <w:rsid w:val="55578C5C"/>
    <w:rsid w:val="5564DAAA"/>
    <w:rsid w:val="5598ED6E"/>
    <w:rsid w:val="55A187DB"/>
    <w:rsid w:val="5616553B"/>
    <w:rsid w:val="564C5FB7"/>
    <w:rsid w:val="56579B5E"/>
    <w:rsid w:val="5694B4F0"/>
    <w:rsid w:val="56A45353"/>
    <w:rsid w:val="56B9F6B0"/>
    <w:rsid w:val="56DC216E"/>
    <w:rsid w:val="574DA079"/>
    <w:rsid w:val="57537219"/>
    <w:rsid w:val="57ABD0BD"/>
    <w:rsid w:val="57E75147"/>
    <w:rsid w:val="57F9E104"/>
    <w:rsid w:val="580F9369"/>
    <w:rsid w:val="592CDB06"/>
    <w:rsid w:val="5942BC06"/>
    <w:rsid w:val="59858147"/>
    <w:rsid w:val="59A48496"/>
    <w:rsid w:val="59CC6315"/>
    <w:rsid w:val="5A6DD395"/>
    <w:rsid w:val="5AB5A773"/>
    <w:rsid w:val="5AB9A3BD"/>
    <w:rsid w:val="5B1A0704"/>
    <w:rsid w:val="5B54E628"/>
    <w:rsid w:val="5B56CA04"/>
    <w:rsid w:val="5BC4AD42"/>
    <w:rsid w:val="5BDDCC1A"/>
    <w:rsid w:val="5C1D2F5B"/>
    <w:rsid w:val="5C37691E"/>
    <w:rsid w:val="5C4DB15E"/>
    <w:rsid w:val="5C719013"/>
    <w:rsid w:val="5C7F6A69"/>
    <w:rsid w:val="5C84266C"/>
    <w:rsid w:val="5C9A336D"/>
    <w:rsid w:val="5CC5347E"/>
    <w:rsid w:val="5CC63605"/>
    <w:rsid w:val="5CCC4E0C"/>
    <w:rsid w:val="5CEC1A32"/>
    <w:rsid w:val="5D08B3E9"/>
    <w:rsid w:val="5D6E81BF"/>
    <w:rsid w:val="5D94466C"/>
    <w:rsid w:val="5DB4DB79"/>
    <w:rsid w:val="5DBEEBD6"/>
    <w:rsid w:val="5DF60F42"/>
    <w:rsid w:val="5E3AF6FA"/>
    <w:rsid w:val="5E6EB220"/>
    <w:rsid w:val="5F2C7229"/>
    <w:rsid w:val="5FACDEB7"/>
    <w:rsid w:val="5FC62746"/>
    <w:rsid w:val="5FCB75C2"/>
    <w:rsid w:val="5FD45303"/>
    <w:rsid w:val="5FD48DCE"/>
    <w:rsid w:val="5FF52303"/>
    <w:rsid w:val="60902928"/>
    <w:rsid w:val="609C0827"/>
    <w:rsid w:val="60DCCDD9"/>
    <w:rsid w:val="6156D3C1"/>
    <w:rsid w:val="6168A62C"/>
    <w:rsid w:val="618C079D"/>
    <w:rsid w:val="621ADDBB"/>
    <w:rsid w:val="621C57B7"/>
    <w:rsid w:val="62467A03"/>
    <w:rsid w:val="627D7D6F"/>
    <w:rsid w:val="62CA5697"/>
    <w:rsid w:val="63008736"/>
    <w:rsid w:val="6341925A"/>
    <w:rsid w:val="6379791F"/>
    <w:rsid w:val="63A36CE1"/>
    <w:rsid w:val="64C21EF6"/>
    <w:rsid w:val="64EAF7A6"/>
    <w:rsid w:val="653FFDEC"/>
    <w:rsid w:val="654490E0"/>
    <w:rsid w:val="6554706E"/>
    <w:rsid w:val="65733C68"/>
    <w:rsid w:val="65A54A19"/>
    <w:rsid w:val="65C61AD7"/>
    <w:rsid w:val="65CD4E8B"/>
    <w:rsid w:val="65E2C111"/>
    <w:rsid w:val="65F802AF"/>
    <w:rsid w:val="661BD3BE"/>
    <w:rsid w:val="662F1857"/>
    <w:rsid w:val="6633641E"/>
    <w:rsid w:val="6649A99C"/>
    <w:rsid w:val="66682217"/>
    <w:rsid w:val="667AB59B"/>
    <w:rsid w:val="66BDFFD7"/>
    <w:rsid w:val="66DDDE71"/>
    <w:rsid w:val="6710A73D"/>
    <w:rsid w:val="672723DA"/>
    <w:rsid w:val="6756689B"/>
    <w:rsid w:val="678AA887"/>
    <w:rsid w:val="67A05AF1"/>
    <w:rsid w:val="67A21DFD"/>
    <w:rsid w:val="67B25897"/>
    <w:rsid w:val="682260E5"/>
    <w:rsid w:val="68583397"/>
    <w:rsid w:val="686300FF"/>
    <w:rsid w:val="6867F072"/>
    <w:rsid w:val="688ABD3D"/>
    <w:rsid w:val="68BE7A68"/>
    <w:rsid w:val="6917BD9A"/>
    <w:rsid w:val="696E55E9"/>
    <w:rsid w:val="69CCF8E7"/>
    <w:rsid w:val="69EC58D9"/>
    <w:rsid w:val="6A3CAF97"/>
    <w:rsid w:val="6A3CD33E"/>
    <w:rsid w:val="6A4477C4"/>
    <w:rsid w:val="6A748251"/>
    <w:rsid w:val="6A9235C6"/>
    <w:rsid w:val="6AA69578"/>
    <w:rsid w:val="6ACC5697"/>
    <w:rsid w:val="6AFD570E"/>
    <w:rsid w:val="6B31AF9E"/>
    <w:rsid w:val="6B3487D4"/>
    <w:rsid w:val="6B38139C"/>
    <w:rsid w:val="6B6D9B07"/>
    <w:rsid w:val="6B6DA59E"/>
    <w:rsid w:val="6B94F8F2"/>
    <w:rsid w:val="6B97584E"/>
    <w:rsid w:val="6BC5D241"/>
    <w:rsid w:val="6C22165A"/>
    <w:rsid w:val="6C2940B0"/>
    <w:rsid w:val="6C30BDF1"/>
    <w:rsid w:val="6C418A2E"/>
    <w:rsid w:val="6CBC3F3D"/>
    <w:rsid w:val="6CD16337"/>
    <w:rsid w:val="6CD84225"/>
    <w:rsid w:val="6CF796B9"/>
    <w:rsid w:val="6D2E523A"/>
    <w:rsid w:val="6D83BBB1"/>
    <w:rsid w:val="6D88CCEC"/>
    <w:rsid w:val="6D93E092"/>
    <w:rsid w:val="6DC7E5FD"/>
    <w:rsid w:val="6DCE88E5"/>
    <w:rsid w:val="6DD2200D"/>
    <w:rsid w:val="6DDCA512"/>
    <w:rsid w:val="6E232B66"/>
    <w:rsid w:val="6E764E49"/>
    <w:rsid w:val="6EC210EB"/>
    <w:rsid w:val="6ED2E786"/>
    <w:rsid w:val="6EFA27EA"/>
    <w:rsid w:val="6F032EA1"/>
    <w:rsid w:val="6F452AA3"/>
    <w:rsid w:val="6F585713"/>
    <w:rsid w:val="6F7E738A"/>
    <w:rsid w:val="6FA398E0"/>
    <w:rsid w:val="702DF0ED"/>
    <w:rsid w:val="707B5309"/>
    <w:rsid w:val="70813714"/>
    <w:rsid w:val="70DD2EDC"/>
    <w:rsid w:val="70E64300"/>
    <w:rsid w:val="70F2CF69"/>
    <w:rsid w:val="7131FBBE"/>
    <w:rsid w:val="713AF14D"/>
    <w:rsid w:val="717C7653"/>
    <w:rsid w:val="718710BA"/>
    <w:rsid w:val="71A64ED0"/>
    <w:rsid w:val="71BDCB97"/>
    <w:rsid w:val="71D8CAD6"/>
    <w:rsid w:val="71E2673B"/>
    <w:rsid w:val="71F19851"/>
    <w:rsid w:val="722B2312"/>
    <w:rsid w:val="72758047"/>
    <w:rsid w:val="72A2DAAB"/>
    <w:rsid w:val="73095AF6"/>
    <w:rsid w:val="731EEAED"/>
    <w:rsid w:val="737DC582"/>
    <w:rsid w:val="73E258CA"/>
    <w:rsid w:val="73EA247C"/>
    <w:rsid w:val="74629A65"/>
    <w:rsid w:val="7474A6B8"/>
    <w:rsid w:val="74A2A5D4"/>
    <w:rsid w:val="74F0C152"/>
    <w:rsid w:val="74FE1410"/>
    <w:rsid w:val="75182EC6"/>
    <w:rsid w:val="7529758D"/>
    <w:rsid w:val="753837B8"/>
    <w:rsid w:val="757CAFEE"/>
    <w:rsid w:val="75ADF48C"/>
    <w:rsid w:val="75EC3513"/>
    <w:rsid w:val="75FC9F9A"/>
    <w:rsid w:val="76002831"/>
    <w:rsid w:val="765DA0F9"/>
    <w:rsid w:val="766B154D"/>
    <w:rsid w:val="76C095E5"/>
    <w:rsid w:val="7721DDA8"/>
    <w:rsid w:val="773F655F"/>
    <w:rsid w:val="77571B0D"/>
    <w:rsid w:val="776BB9E3"/>
    <w:rsid w:val="7797AFC1"/>
    <w:rsid w:val="779DBE17"/>
    <w:rsid w:val="77A34754"/>
    <w:rsid w:val="77B1EB2A"/>
    <w:rsid w:val="77B57A0F"/>
    <w:rsid w:val="77DD61E5"/>
    <w:rsid w:val="77EA00F7"/>
    <w:rsid w:val="7805A75B"/>
    <w:rsid w:val="78274198"/>
    <w:rsid w:val="787FE1B4"/>
    <w:rsid w:val="78BFC8BF"/>
    <w:rsid w:val="790D000D"/>
    <w:rsid w:val="7970D1BC"/>
    <w:rsid w:val="798B42CF"/>
    <w:rsid w:val="7A7C61EF"/>
    <w:rsid w:val="7ABE3B1E"/>
    <w:rsid w:val="7ACC2E23"/>
    <w:rsid w:val="7B13B071"/>
    <w:rsid w:val="7B19D713"/>
    <w:rsid w:val="7C1945A4"/>
    <w:rsid w:val="7C2D5B8B"/>
    <w:rsid w:val="7C3DD78D"/>
    <w:rsid w:val="7C3EDA62"/>
    <w:rsid w:val="7C6C9B8F"/>
    <w:rsid w:val="7C79BD3B"/>
    <w:rsid w:val="7CC1FD05"/>
    <w:rsid w:val="7DD2944F"/>
    <w:rsid w:val="7E16983B"/>
    <w:rsid w:val="7E248AA6"/>
    <w:rsid w:val="7E892078"/>
    <w:rsid w:val="7E976BEA"/>
    <w:rsid w:val="7EA770D7"/>
    <w:rsid w:val="7EABEBFE"/>
    <w:rsid w:val="7F00B7CA"/>
    <w:rsid w:val="7F3A46EA"/>
    <w:rsid w:val="7F5C4B1F"/>
    <w:rsid w:val="7F7621F5"/>
    <w:rsid w:val="7F796F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7EF6245"/>
  <w15:docId w15:val="{329FCD4C-655C-4B56-9928-FA470C8A1C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hAnsi="Times New Roman" w:eastAsia="SimSu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uiPriority="0" w:semiHidden="1" w:unhideWhenUsed="1"/>
    <w:lsdException w:name="annotation text" w:uiPriority="0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0" w:semiHidden="1" w:unhideWhenUsed="1"/>
    <w:lsdException w:name="annotation reference" w:uiPriority="0" w:semiHidden="1" w:unhideWhenUsed="1"/>
    <w:lsdException w:name="line number" w:semiHidden="1" w:unhideWhenUsed="1"/>
    <w:lsdException w:name="page number" w:uiPriority="0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uiPriority="0" w:semiHidden="1" w:unhideWhenUsed="1"/>
    <w:lsdException w:name="Strong" w:uiPriority="0" w:qFormat="1"/>
    <w:lsdException w:name="Emphasis" w:uiPriority="0" w:qFormat="1"/>
    <w:lsdException w:name="Document Map" w:uiPriority="0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uiPriority="0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0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0" w:semiHidden="1" w:unhideWhenUsed="1"/>
    <w:lsdException w:name="TOC Heading" w:uiPriority="39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uiPriority w:val="0"/>
    <w:name w:val="Normal"/>
    <w:qFormat/>
    <w:rsid w:val="59CC6315"/>
    <w:rPr>
      <w:rFonts w:cs="Arial"/>
      <w:sz w:val="24"/>
      <w:szCs w:val="24"/>
    </w:rPr>
    <w:pPr>
      <w:widowControl w:val="0"/>
      <w:spacing w:line="360" w:lineRule="auto"/>
      <w:ind w:left="0"/>
      <w:jc w:val="both"/>
    </w:pPr>
  </w:style>
  <w:style w:type="paragraph" w:styleId="Heading1">
    <w:uiPriority w:val="1"/>
    <w:name w:val="heading 1"/>
    <w:basedOn w:val="Normal"/>
    <w:next w:val="Normal"/>
    <w:link w:val="Heading1Char"/>
    <w:qFormat/>
    <w:rsid w:val="59CC6315"/>
    <w:rPr>
      <w:b w:val="1"/>
      <w:bCs w:val="1"/>
      <w:sz w:val="32"/>
      <w:szCs w:val="32"/>
    </w:rPr>
    <w:pPr>
      <w:keepNext w:val="1"/>
      <w:numPr>
        <w:numId w:val="1"/>
      </w:numPr>
      <w:spacing w:before="240" w:after="60"/>
      <w:jc w:val="left"/>
      <w:outlineLvl w:val="0"/>
    </w:pPr>
  </w:style>
  <w:style w:type="paragraph" w:styleId="Heading2">
    <w:uiPriority w:val="1"/>
    <w:name w:val="heading 2"/>
    <w:basedOn w:val="Normal"/>
    <w:next w:val="Normal"/>
    <w:link w:val="Heading2Char"/>
    <w:qFormat/>
    <w:rsid w:val="59CC6315"/>
    <w:rPr>
      <w:b w:val="1"/>
      <w:bCs w:val="1"/>
    </w:rPr>
    <w:pPr>
      <w:keepNext w:val="1"/>
      <w:numPr>
        <w:ilvl w:val="1"/>
        <w:numId w:val="1"/>
      </w:numPr>
      <w:spacing w:before="240" w:after="60"/>
      <w:outlineLvl w:val="1"/>
    </w:pPr>
  </w:style>
  <w:style w:type="paragraph" w:styleId="Heading3">
    <w:uiPriority w:val="1"/>
    <w:name w:val="heading 3"/>
    <w:basedOn w:val="Normal"/>
    <w:next w:val="Normal"/>
    <w:qFormat/>
    <w:rsid w:val="59CC6315"/>
    <w:rPr>
      <w:b w:val="1"/>
      <w:bCs w:val="1"/>
    </w:rPr>
    <w:pPr>
      <w:keepNext w:val="1"/>
      <w:numPr>
        <w:ilvl w:val="2"/>
        <w:numId w:val="1"/>
      </w:numPr>
      <w:spacing w:before="240" w:after="60"/>
      <w:outlineLvl w:val="2"/>
    </w:pPr>
  </w:style>
  <w:style w:type="paragraph" w:styleId="Heading4">
    <w:uiPriority w:val="1"/>
    <w:name w:val="heading 4"/>
    <w:basedOn w:val="Normal"/>
    <w:next w:val="Normal"/>
    <w:qFormat/>
    <w:rsid w:val="59CC6315"/>
    <w:rPr>
      <w:b w:val="1"/>
      <w:bCs w:val="1"/>
      <w:lang w:eastAsia="en-US"/>
    </w:rPr>
    <w:pPr>
      <w:keepNext w:val="1"/>
      <w:widowControl w:val="1"/>
      <w:numPr>
        <w:ilvl w:val="3"/>
        <w:numId w:val="1"/>
      </w:numPr>
      <w:spacing w:before="240" w:after="60"/>
      <w:ind w:left="864" w:hanging="864"/>
      <w:jc w:val="left"/>
      <w:outlineLvl w:val="3"/>
    </w:pPr>
  </w:style>
  <w:style w:type="paragraph" w:styleId="Heading5">
    <w:uiPriority w:val="1"/>
    <w:name w:val="heading 5"/>
    <w:basedOn w:val="Normal"/>
    <w:next w:val="Normal"/>
    <w:qFormat/>
    <w:rsid w:val="59CC6315"/>
    <w:rPr>
      <w:b w:val="1"/>
      <w:bCs w:val="1"/>
      <w:lang w:eastAsia="en-US"/>
    </w:rPr>
    <w:pPr>
      <w:widowControl w:val="1"/>
      <w:numPr>
        <w:ilvl w:val="4"/>
        <w:numId w:val="1"/>
      </w:numPr>
      <w:spacing w:before="240" w:after="60"/>
      <w:jc w:val="left"/>
      <w:outlineLvl w:val="4"/>
    </w:pPr>
  </w:style>
  <w:style w:type="paragraph" w:styleId="Heading6">
    <w:uiPriority w:val="1"/>
    <w:name w:val="heading 6"/>
    <w:basedOn w:val="Normal"/>
    <w:next w:val="Normal"/>
    <w:qFormat/>
    <w:rsid w:val="59CC6315"/>
    <w:rPr>
      <w:i w:val="1"/>
      <w:iCs w:val="1"/>
      <w:sz w:val="16"/>
      <w:szCs w:val="16"/>
      <w:lang w:eastAsia="en-US"/>
    </w:rPr>
    <w:pPr>
      <w:widowControl w:val="1"/>
      <w:numPr>
        <w:ilvl w:val="5"/>
        <w:numId w:val="1"/>
      </w:numPr>
      <w:spacing w:before="240" w:after="60"/>
      <w:jc w:val="left"/>
      <w:outlineLvl w:val="5"/>
    </w:pPr>
  </w:style>
  <w:style w:type="paragraph" w:styleId="Heading7">
    <w:uiPriority w:val="1"/>
    <w:name w:val="heading 7"/>
    <w:basedOn w:val="Normal"/>
    <w:next w:val="Normal"/>
    <w:qFormat/>
    <w:rsid w:val="59CC6315"/>
    <w:rPr>
      <w:sz w:val="16"/>
      <w:szCs w:val="16"/>
      <w:lang w:eastAsia="en-US"/>
    </w:rPr>
    <w:pPr>
      <w:widowControl w:val="1"/>
      <w:numPr>
        <w:ilvl w:val="6"/>
        <w:numId w:val="1"/>
      </w:numPr>
      <w:spacing w:before="240" w:after="60"/>
      <w:jc w:val="left"/>
      <w:outlineLvl w:val="6"/>
    </w:pPr>
  </w:style>
  <w:style w:type="paragraph" w:styleId="Heading8">
    <w:uiPriority w:val="1"/>
    <w:name w:val="heading 8"/>
    <w:basedOn w:val="Normal"/>
    <w:next w:val="Normal"/>
    <w:qFormat/>
    <w:rsid w:val="59CC6315"/>
    <w:rPr>
      <w:i w:val="1"/>
      <w:iCs w:val="1"/>
      <w:sz w:val="16"/>
      <w:szCs w:val="16"/>
      <w:lang w:eastAsia="en-US"/>
    </w:rPr>
    <w:pPr>
      <w:widowControl w:val="1"/>
      <w:numPr>
        <w:ilvl w:val="7"/>
        <w:numId w:val="1"/>
      </w:numPr>
      <w:spacing w:before="240" w:after="60"/>
      <w:jc w:val="left"/>
      <w:outlineLvl w:val="7"/>
    </w:pPr>
  </w:style>
  <w:style w:type="paragraph" w:styleId="Heading9">
    <w:uiPriority w:val="1"/>
    <w:name w:val="heading 9"/>
    <w:basedOn w:val="Normal"/>
    <w:next w:val="Normal"/>
    <w:qFormat/>
    <w:rsid w:val="59CC6315"/>
    <w:rPr>
      <w:sz w:val="16"/>
      <w:szCs w:val="16"/>
      <w:lang w:eastAsia="en-US"/>
    </w:rPr>
    <w:pPr>
      <w:widowControl w:val="1"/>
      <w:numPr>
        <w:ilvl w:val="8"/>
        <w:numId w:val="1"/>
      </w:numPr>
      <w:spacing w:before="240" w:after="60"/>
      <w:jc w:val="left"/>
      <w:outlineLvl w:val="8"/>
    </w:p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2Char" w:customStyle="1">
    <w:name w:val="Heading 2 Char"/>
    <w:basedOn w:val="DefaultParagraphFont"/>
    <w:link w:val="Heading2"/>
    <w:rsid w:val="003436FF"/>
    <w:rPr>
      <w:rFonts w:cs="Arial"/>
      <w:b/>
      <w:bCs/>
      <w:iCs/>
      <w:kern w:val="2"/>
      <w:sz w:val="24"/>
      <w:szCs w:val="28"/>
    </w:rPr>
  </w:style>
  <w:style w:type="character" w:styleId="MTEquationSection" w:customStyle="1">
    <w:name w:val="MTEquationSection"/>
    <w:basedOn w:val="DefaultParagraphFont"/>
    <w:rsid w:val="000A6E5F"/>
    <w:rPr>
      <w:b/>
      <w:vanish w:val="0"/>
      <w:color w:val="FF0000"/>
      <w:sz w:val="40"/>
      <w:szCs w:val="40"/>
      <w:lang w:eastAsia="zh-CN"/>
    </w:rPr>
  </w:style>
  <w:style w:type="paragraph" w:styleId="BodyTextFirstParaghy" w:customStyle="true">
    <w:uiPriority w:val="1"/>
    <w:name w:val="BodyTextFirstParaghy"/>
    <w:basedOn w:val="Normal"/>
    <w:link w:val="BodyTextFirstParaghyChar"/>
    <w:rsid w:val="59CC6315"/>
    <w:rPr>
      <w:lang w:eastAsia="en-US"/>
    </w:rPr>
  </w:style>
  <w:style w:type="character" w:styleId="BodyTextFirstParaghyChar" w:customStyle="1">
    <w:name w:val="BodyTextFirstParaghy Char"/>
    <w:basedOn w:val="DefaultParagraphFont"/>
    <w:link w:val="BodyTextFirstParaghy"/>
    <w:rsid w:val="000A6E5F"/>
    <w:rPr>
      <w:rFonts w:eastAsia="SimSun"/>
      <w:kern w:val="2"/>
      <w:sz w:val="24"/>
      <w:szCs w:val="24"/>
      <w:lang w:val="en-US" w:eastAsia="en-US" w:bidi="ar-SA"/>
    </w:rPr>
  </w:style>
  <w:style w:type="paragraph" w:styleId="Equations" w:customStyle="true">
    <w:uiPriority w:val="1"/>
    <w:name w:val="Equations"/>
    <w:basedOn w:val="Normal"/>
    <w:link w:val="EquationsChar"/>
    <w:rsid w:val="59CC6315"/>
    <w:rPr>
      <w:rFonts w:cs="SimSun"/>
      <w:lang w:eastAsia="en-US"/>
    </w:rPr>
    <w:pPr>
      <w:widowControl w:val="1"/>
      <w:jc w:val="right"/>
    </w:pPr>
  </w:style>
  <w:style w:type="paragraph" w:styleId="FigureCaption" w:customStyle="1">
    <w:name w:val="FigureCaption"/>
    <w:basedOn w:val="Caption"/>
    <w:link w:val="FigureCaptionChar"/>
    <w:rsid w:val="000A6E5F"/>
    <w:pPr>
      <w:spacing w:before="120" w:after="120"/>
      <w:jc w:val="center"/>
    </w:pPr>
    <w:rPr>
      <w:rFonts w:ascii="Times New Roman" w:hAnsi="Times New Roman" w:eastAsia="SimSun" w:cs="SimSun"/>
      <w:b/>
      <w:bCs/>
      <w:sz w:val="24"/>
      <w:szCs w:val="24"/>
    </w:rPr>
  </w:style>
  <w:style w:type="character" w:styleId="EquationsChar" w:customStyle="1">
    <w:name w:val="Equations Char"/>
    <w:basedOn w:val="DefaultParagraphFont"/>
    <w:link w:val="Equations"/>
    <w:rsid w:val="000A6E5F"/>
    <w:rPr>
      <w:rFonts w:eastAsia="SimSun" w:cs="SimSun"/>
      <w:kern w:val="2"/>
      <w:sz w:val="24"/>
      <w:szCs w:val="24"/>
      <w:lang w:val="en-US" w:eastAsia="en-US" w:bidi="ar-SA"/>
    </w:rPr>
  </w:style>
  <w:style w:type="character" w:styleId="SymbolsList" w:customStyle="1">
    <w:name w:val="SymbolsList"/>
    <w:basedOn w:val="DefaultParagraphFont"/>
    <w:rsid w:val="000A6E5F"/>
    <w:rPr>
      <w:color w:val="000000"/>
    </w:rPr>
  </w:style>
  <w:style w:type="paragraph" w:styleId="TableCaption" w:customStyle="1">
    <w:name w:val="TableCaption"/>
    <w:basedOn w:val="FigureCaption"/>
    <w:link w:val="TableCaptionChar"/>
    <w:rsid w:val="000A6E5F"/>
  </w:style>
  <w:style w:type="character" w:styleId="FigureCaptionChar" w:customStyle="1">
    <w:name w:val="FigureCaption Char"/>
    <w:basedOn w:val="DefaultParagraphFont"/>
    <w:link w:val="FigureCaption"/>
    <w:rsid w:val="000A6E5F"/>
    <w:rPr>
      <w:rFonts w:eastAsia="SimSun" w:cs="SimSun"/>
      <w:b/>
      <w:bCs/>
      <w:kern w:val="2"/>
      <w:sz w:val="24"/>
      <w:szCs w:val="24"/>
      <w:lang w:val="en-US" w:eastAsia="zh-CN" w:bidi="ar-SA"/>
    </w:rPr>
  </w:style>
  <w:style w:type="paragraph" w:styleId="Caption">
    <w:uiPriority w:val="1"/>
    <w:name w:val="caption"/>
    <w:basedOn w:val="Normal"/>
    <w:next w:val="Normal"/>
    <w:link w:val="CaptionChar"/>
    <w:qFormat/>
    <w:rsid w:val="59CC6315"/>
    <w:rPr>
      <w:rFonts w:ascii="Arial" w:hAnsi="Arial" w:eastAsia="SimHei"/>
      <w:sz w:val="20"/>
      <w:szCs w:val="20"/>
    </w:rPr>
    <w:pPr>
      <w:spacing w:before="152" w:after="160"/>
    </w:pPr>
  </w:style>
  <w:style w:type="paragraph" w:styleId="Header">
    <w:uiPriority w:val="99"/>
    <w:name w:val="header"/>
    <w:basedOn w:val="Normal"/>
    <w:unhideWhenUsed/>
    <w:link w:val="HeaderChar"/>
    <w:rsid w:val="59CC6315"/>
    <w:pPr>
      <w:tabs>
        <w:tab w:val="center" w:leader="none" w:pos="4320"/>
        <w:tab w:val="right" w:leader="none" w:pos="864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E60B91"/>
    <w:rPr>
      <w:kern w:val="2"/>
      <w:sz w:val="21"/>
      <w:szCs w:val="24"/>
    </w:rPr>
  </w:style>
  <w:style w:type="paragraph" w:styleId="Footer">
    <w:uiPriority w:val="99"/>
    <w:name w:val="footer"/>
    <w:basedOn w:val="Normal"/>
    <w:unhideWhenUsed/>
    <w:link w:val="FooterChar"/>
    <w:rsid w:val="59CC6315"/>
    <w:pPr>
      <w:tabs>
        <w:tab w:val="center" w:leader="none" w:pos="4320"/>
        <w:tab w:val="right" w:leader="none" w:pos="864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E60B91"/>
    <w:rPr>
      <w:kern w:val="2"/>
      <w:sz w:val="21"/>
      <w:szCs w:val="24"/>
    </w:rPr>
  </w:style>
  <w:style w:type="numbering" w:styleId="Appendix" w:customStyle="1">
    <w:name w:val="Appendix"/>
    <w:basedOn w:val="NoList"/>
    <w:rsid w:val="004A63FD"/>
    <w:pPr>
      <w:numPr>
        <w:numId w:val="3"/>
      </w:numPr>
    </w:pPr>
  </w:style>
  <w:style w:type="paragraph" w:styleId="AfterATable" w:customStyle="1">
    <w:name w:val="AfterATable"/>
    <w:basedOn w:val="BodyTextFirstParaghy"/>
    <w:link w:val="AfterATableChar"/>
    <w:rsid w:val="004A63FD"/>
  </w:style>
  <w:style w:type="paragraph" w:styleId="Title">
    <w:uiPriority w:val="1"/>
    <w:name w:val="Title"/>
    <w:basedOn w:val="Normal"/>
    <w:link w:val="TitleChar"/>
    <w:qFormat/>
    <w:rsid w:val="59CC6315"/>
    <w:rPr>
      <w:b w:val="1"/>
      <w:bCs w:val="1"/>
      <w:sz w:val="36"/>
      <w:szCs w:val="36"/>
      <w:u w:val="single"/>
      <w:lang w:eastAsia="en-US"/>
    </w:rPr>
    <w:pPr>
      <w:widowControl w:val="1"/>
      <w:jc w:val="center"/>
    </w:pPr>
  </w:style>
  <w:style w:type="character" w:styleId="TitleChar" w:customStyle="1">
    <w:name w:val="Title Char"/>
    <w:basedOn w:val="DefaultParagraphFont"/>
    <w:link w:val="Title"/>
    <w:rsid w:val="00A968D3"/>
    <w:rPr>
      <w:rFonts w:cs="Arial"/>
      <w:b/>
      <w:sz w:val="36"/>
      <w:szCs w:val="22"/>
      <w:u w:val="single"/>
      <w:lang w:eastAsia="en-US"/>
    </w:rPr>
  </w:style>
  <w:style w:type="character" w:styleId="EmphasisBold" w:customStyle="1">
    <w:name w:val="Emphasis + Bold"/>
    <w:basedOn w:val="Emphasis"/>
    <w:rsid w:val="004A63FD"/>
    <w:rPr>
      <w:rFonts w:ascii="Times New Roman" w:hAnsi="Times New Roman"/>
      <w:b/>
      <w:bCs/>
      <w:i/>
      <w:iCs/>
      <w:sz w:val="28"/>
      <w:szCs w:val="28"/>
    </w:rPr>
  </w:style>
  <w:style w:type="paragraph" w:styleId="Bibliography">
    <w:uiPriority w:val="1"/>
    <w:name w:val="Bibliography"/>
    <w:basedOn w:val="Normal"/>
    <w:rsid w:val="59CC6315"/>
    <w:rPr>
      <w:lang w:eastAsia="en-US"/>
    </w:rPr>
    <w:pPr>
      <w:widowControl w:val="1"/>
      <w:ind w:left="432" w:hanging="432"/>
    </w:pPr>
  </w:style>
  <w:style w:type="paragraph" w:styleId="References0" w:customStyle="true">
    <w:uiPriority w:val="1"/>
    <w:name w:val="References"/>
    <w:basedOn w:val="Normal"/>
    <w:rsid w:val="59CC6315"/>
    <w:rPr>
      <w:rFonts w:eastAsia="Times New Roman"/>
      <w:lang w:eastAsia="en-US"/>
    </w:rPr>
    <w:pPr>
      <w:widowControl w:val="1"/>
      <w:tabs>
        <w:tab w:val="num" w:leader="none" w:pos="360"/>
      </w:tabs>
      <w:spacing w:before="240" w:after="240"/>
      <w:ind w:left="360" w:hanging="360"/>
    </w:pPr>
  </w:style>
  <w:style w:type="character" w:styleId="AfterATableChar" w:customStyle="1">
    <w:name w:val="AfterATable Char"/>
    <w:basedOn w:val="BodyTextFirstParaghyChar"/>
    <w:link w:val="AfterATable"/>
    <w:rsid w:val="004A63FD"/>
    <w:rPr>
      <w:rFonts w:eastAsia="SimSun"/>
      <w:kern w:val="2"/>
      <w:sz w:val="24"/>
      <w:szCs w:val="24"/>
      <w:lang w:val="en-US" w:eastAsia="en-US" w:bidi="ar-SA"/>
    </w:rPr>
  </w:style>
  <w:style w:type="paragraph" w:styleId="FootnoteText">
    <w:uiPriority w:val="1"/>
    <w:name w:val="footnote text"/>
    <w:basedOn w:val="Normal"/>
    <w:semiHidden/>
    <w:link w:val="FootnoteTextChar"/>
    <w:rsid w:val="59CC6315"/>
    <w:rPr>
      <w:sz w:val="20"/>
      <w:szCs w:val="20"/>
      <w:lang w:eastAsia="en-US"/>
    </w:rPr>
    <w:pPr>
      <w:widowControl w:val="1"/>
      <w:jc w:val="left"/>
    </w:pPr>
  </w:style>
  <w:style w:type="character" w:styleId="FootnoteTextChar" w:customStyle="1">
    <w:name w:val="Footnote Text Char"/>
    <w:basedOn w:val="DefaultParagraphFont"/>
    <w:link w:val="FootnoteText"/>
    <w:semiHidden/>
    <w:rsid w:val="004A63FD"/>
    <w:rPr>
      <w:lang w:eastAsia="en-US"/>
    </w:rPr>
  </w:style>
  <w:style w:type="paragraph" w:styleId="StyleBibliographyLeft0Hanging05" w:customStyle="1">
    <w:name w:val="Style Bibliography + Left:  0&quot; Hanging:  0.5&quot;"/>
    <w:basedOn w:val="Bibliography"/>
    <w:rsid w:val="004A63FD"/>
    <w:pPr>
      <w:ind w:left="648" w:hanging="648"/>
    </w:pPr>
    <w:rPr>
      <w:rFonts w:eastAsia="Times New Roman" w:cs="SimSun"/>
      <w:szCs w:val="20"/>
    </w:rPr>
  </w:style>
  <w:style w:type="paragraph" w:styleId="PublicationType" w:customStyle="1">
    <w:name w:val="PublicationType"/>
    <w:basedOn w:val="BodyTextFirstParaghy"/>
    <w:rsid w:val="004A63FD"/>
  </w:style>
  <w:style w:type="character" w:styleId="FootnoteReference">
    <w:name w:val="footnote reference"/>
    <w:basedOn w:val="DefaultParagraphFont"/>
    <w:semiHidden/>
    <w:rsid w:val="004A63FD"/>
    <w:rPr>
      <w:vertAlign w:val="superscript"/>
    </w:rPr>
  </w:style>
  <w:style w:type="character" w:styleId="PageNumber">
    <w:name w:val="page number"/>
    <w:basedOn w:val="DefaultParagraphFont"/>
    <w:rsid w:val="004A63FD"/>
  </w:style>
  <w:style w:type="paragraph" w:styleId="DocumentMap">
    <w:uiPriority w:val="1"/>
    <w:name w:val="Document Map"/>
    <w:basedOn w:val="Normal"/>
    <w:semiHidden/>
    <w:link w:val="DocumentMapChar"/>
    <w:rsid w:val="59CC6315"/>
    <w:rPr>
      <w:rFonts w:ascii="Tahoma" w:hAnsi="Tahoma" w:cs="Tahoma"/>
      <w:lang w:eastAsia="en-US"/>
    </w:rPr>
    <w:pPr>
      <w:widowControl w:val="1"/>
      <w:shd w:val="clear" w:color="auto" w:fill="000080"/>
      <w:jc w:val="left"/>
    </w:pPr>
  </w:style>
  <w:style w:type="character" w:styleId="DocumentMapChar" w:customStyle="1">
    <w:name w:val="Document Map Char"/>
    <w:basedOn w:val="DefaultParagraphFont"/>
    <w:link w:val="DocumentMap"/>
    <w:semiHidden/>
    <w:rsid w:val="004A63FD"/>
    <w:rPr>
      <w:rFonts w:ascii="Tahoma" w:hAnsi="Tahoma" w:cs="Tahoma"/>
      <w:sz w:val="24"/>
      <w:szCs w:val="24"/>
      <w:shd w:val="clear" w:color="auto" w:fill="000080"/>
      <w:lang w:eastAsia="en-US"/>
    </w:rPr>
  </w:style>
  <w:style w:type="paragraph" w:styleId="TOC2">
    <w:uiPriority w:val="39"/>
    <w:name w:val="toc 2"/>
    <w:basedOn w:val="Normal"/>
    <w:next w:val="Normal"/>
    <w:rsid w:val="59CC6315"/>
    <w:rPr>
      <w:lang w:eastAsia="en-US"/>
    </w:rPr>
    <w:pPr>
      <w:widowControl w:val="1"/>
      <w:ind w:left="240"/>
      <w:jc w:val="left"/>
    </w:pPr>
  </w:style>
  <w:style w:type="paragraph" w:styleId="TOC3">
    <w:uiPriority w:val="39"/>
    <w:name w:val="toc 3"/>
    <w:basedOn w:val="Normal"/>
    <w:next w:val="Normal"/>
    <w:rsid w:val="59CC6315"/>
    <w:rPr>
      <w:noProof/>
      <w:lang w:eastAsia="en-US"/>
    </w:rPr>
    <w:pPr>
      <w:widowControl w:val="1"/>
      <w:ind w:left="480"/>
      <w:jc w:val="left"/>
    </w:pPr>
  </w:style>
  <w:style w:type="paragraph" w:styleId="TOC1">
    <w:uiPriority w:val="39"/>
    <w:name w:val="toc 1"/>
    <w:basedOn w:val="Normal"/>
    <w:next w:val="Normal"/>
    <w:rsid w:val="59CC6315"/>
    <w:rPr>
      <w:noProof/>
      <w:color w:val="0D0D0D" w:themeColor="text1" w:themeTint="F2" w:themeShade="FF"/>
      <w:lang w:eastAsia="en-US"/>
    </w:rPr>
    <w:pPr>
      <w:widowControl w:val="1"/>
      <w:tabs>
        <w:tab w:val="left" w:leader="none" w:pos="240"/>
        <w:tab w:val="left" w:leader="none" w:pos="360"/>
        <w:tab w:val="left" w:leader="none" w:pos="720"/>
        <w:tab w:val="right" w:leader="dot" w:pos="8640"/>
      </w:tabs>
      <w:ind w:left="240" w:hanging="240"/>
    </w:pPr>
  </w:style>
  <w:style w:type="paragraph" w:styleId="TOC4">
    <w:uiPriority w:val="39"/>
    <w:name w:val="toc 4"/>
    <w:basedOn w:val="Normal"/>
    <w:next w:val="Normal"/>
    <w:rsid w:val="59CC6315"/>
    <w:rPr>
      <w:lang w:eastAsia="en-US"/>
    </w:rPr>
    <w:pPr>
      <w:widowControl w:val="1"/>
      <w:ind w:left="720"/>
      <w:jc w:val="left"/>
    </w:pPr>
  </w:style>
  <w:style w:type="paragraph" w:styleId="TOC5">
    <w:uiPriority w:val="39"/>
    <w:name w:val="toc 5"/>
    <w:basedOn w:val="Normal"/>
    <w:next w:val="Normal"/>
    <w:rsid w:val="59CC6315"/>
    <w:rPr>
      <w:lang w:eastAsia="en-US"/>
    </w:rPr>
    <w:pPr>
      <w:widowControl w:val="1"/>
      <w:ind w:left="960"/>
      <w:jc w:val="left"/>
    </w:pPr>
  </w:style>
  <w:style w:type="paragraph" w:styleId="TOC6">
    <w:uiPriority w:val="39"/>
    <w:name w:val="toc 6"/>
    <w:basedOn w:val="Normal"/>
    <w:next w:val="Normal"/>
    <w:rsid w:val="59CC6315"/>
    <w:rPr>
      <w:lang w:eastAsia="en-US"/>
    </w:rPr>
    <w:pPr>
      <w:widowControl w:val="1"/>
      <w:ind w:left="1200"/>
      <w:jc w:val="left"/>
    </w:pPr>
  </w:style>
  <w:style w:type="paragraph" w:styleId="TOC7">
    <w:uiPriority w:val="39"/>
    <w:name w:val="toc 7"/>
    <w:basedOn w:val="Normal"/>
    <w:next w:val="Normal"/>
    <w:rsid w:val="59CC6315"/>
    <w:rPr>
      <w:lang w:eastAsia="en-US"/>
    </w:rPr>
    <w:pPr>
      <w:widowControl w:val="1"/>
      <w:ind w:left="1440"/>
      <w:jc w:val="left"/>
    </w:pPr>
  </w:style>
  <w:style w:type="paragraph" w:styleId="TOC8">
    <w:uiPriority w:val="39"/>
    <w:name w:val="toc 8"/>
    <w:basedOn w:val="Normal"/>
    <w:next w:val="Normal"/>
    <w:rsid w:val="59CC6315"/>
    <w:rPr>
      <w:lang w:eastAsia="en-US"/>
    </w:rPr>
    <w:pPr>
      <w:widowControl w:val="1"/>
      <w:ind w:left="1680"/>
      <w:jc w:val="left"/>
    </w:pPr>
  </w:style>
  <w:style w:type="paragraph" w:styleId="TOC9">
    <w:uiPriority w:val="39"/>
    <w:name w:val="toc 9"/>
    <w:basedOn w:val="Normal"/>
    <w:next w:val="Normal"/>
    <w:rsid w:val="59CC6315"/>
    <w:rPr>
      <w:lang w:eastAsia="en-US"/>
    </w:rPr>
    <w:pPr>
      <w:widowControl w:val="1"/>
      <w:ind w:left="1920"/>
      <w:jc w:val="left"/>
    </w:pPr>
  </w:style>
  <w:style w:type="character" w:styleId="Hyperlink">
    <w:name w:val="Hyperlink"/>
    <w:basedOn w:val="DefaultParagraphFont"/>
    <w:uiPriority w:val="99"/>
    <w:rsid w:val="004A63FD"/>
    <w:rPr>
      <w:color w:val="0000FF"/>
      <w:u w:val="single"/>
    </w:rPr>
  </w:style>
  <w:style w:type="paragraph" w:styleId="TableofFigures">
    <w:uiPriority w:val="99"/>
    <w:name w:val="table of figures"/>
    <w:basedOn w:val="Normal"/>
    <w:next w:val="Normal"/>
    <w:rsid w:val="59CC6315"/>
    <w:rPr>
      <w:rFonts w:eastAsia="Times New Roman"/>
      <w:lang w:eastAsia="en-US"/>
    </w:rPr>
    <w:pPr>
      <w:widowControl w:val="1"/>
      <w:ind w:left="480" w:hanging="480"/>
      <w:jc w:val="left"/>
    </w:pPr>
  </w:style>
  <w:style w:type="paragraph" w:styleId="TableContents" w:customStyle="true">
    <w:uiPriority w:val="1"/>
    <w:name w:val="TableContents"/>
    <w:basedOn w:val="Normal"/>
    <w:rsid w:val="59CC6315"/>
    <w:rPr>
      <w:lang w:eastAsia="en-US"/>
    </w:rPr>
    <w:pPr>
      <w:widowControl w:val="1"/>
      <w:jc w:val="left"/>
    </w:pPr>
  </w:style>
  <w:style w:type="paragraph" w:styleId="BodyTextListed" w:customStyle="1">
    <w:name w:val="BodyTextListed"/>
    <w:basedOn w:val="BodyTextFirstParaghy"/>
    <w:link w:val="BodyTextListedChar"/>
    <w:rsid w:val="004A63FD"/>
    <w:pPr>
      <w:ind w:left="720"/>
    </w:pPr>
    <w:rPr>
      <w:rFonts w:eastAsia="Times New Roman" w:cs="SimSun"/>
      <w:kern w:val="0"/>
      <w:szCs w:val="20"/>
    </w:rPr>
  </w:style>
  <w:style w:type="character" w:styleId="FollowedHyperlink">
    <w:name w:val="FollowedHyperlink"/>
    <w:basedOn w:val="DefaultParagraphFont"/>
    <w:rsid w:val="004A63FD"/>
    <w:rPr>
      <w:color w:val="800080"/>
      <w:u w:val="single"/>
    </w:rPr>
  </w:style>
  <w:style w:type="character" w:styleId="Emphasis">
    <w:name w:val="Emphasis"/>
    <w:basedOn w:val="DefaultParagraphFont"/>
    <w:qFormat/>
    <w:rsid w:val="004A63FD"/>
    <w:rPr>
      <w:i/>
      <w:iCs/>
    </w:rPr>
  </w:style>
  <w:style w:type="character" w:styleId="EmailStyle611" w:customStyle="1">
    <w:name w:val="EmailStyle611"/>
    <w:basedOn w:val="DefaultParagraphFont"/>
    <w:semiHidden/>
    <w:rsid w:val="004A63FD"/>
    <w:rPr>
      <w:rFonts w:ascii="Arial" w:hAnsi="Arial" w:cs="Arial"/>
      <w:b/>
      <w:bCs/>
      <w:i w:val="0"/>
      <w:iCs w:val="0"/>
      <w:strike w:val="0"/>
      <w:color w:val="auto"/>
      <w:sz w:val="24"/>
      <w:szCs w:val="24"/>
      <w:u w:val="none"/>
    </w:rPr>
  </w:style>
  <w:style w:type="paragraph" w:styleId="Normal10pt" w:customStyle="true">
    <w:uiPriority w:val="1"/>
    <w:name w:val="Normal + 10 pt"/>
    <w:basedOn w:val="Normal"/>
    <w:rsid w:val="59CC6315"/>
    <w:rPr>
      <w:b w:val="1"/>
      <w:bCs w:val="1"/>
      <w:sz w:val="20"/>
      <w:szCs w:val="20"/>
      <w:lang w:eastAsia="zh-TW"/>
    </w:rPr>
    <w:pPr>
      <w:widowControl w:val="1"/>
      <w:jc w:val="center"/>
    </w:pPr>
  </w:style>
  <w:style w:type="paragraph" w:styleId="CenteredBold" w:customStyle="true">
    <w:uiPriority w:val="1"/>
    <w:name w:val="CenteredBold"/>
    <w:basedOn w:val="Normal"/>
    <w:rsid w:val="59CC6315"/>
    <w:rPr>
      <w:lang w:eastAsia="en-US"/>
    </w:rPr>
    <w:pPr>
      <w:widowControl w:val="1"/>
      <w:jc w:val="center"/>
    </w:pPr>
  </w:style>
  <w:style w:type="paragraph" w:styleId="SymbolText" w:customStyle="1">
    <w:name w:val="SymbolText"/>
    <w:basedOn w:val="Acronym"/>
    <w:link w:val="SymbolTextChar"/>
    <w:rsid w:val="004A63FD"/>
  </w:style>
  <w:style w:type="character" w:styleId="ThesisAuthor" w:customStyle="1">
    <w:name w:val="ThesisAuthor"/>
    <w:basedOn w:val="DefaultParagraphFont"/>
    <w:rsid w:val="004A63FD"/>
    <w:rPr>
      <w:b/>
      <w:bCs/>
      <w:color w:val="000000"/>
      <w:sz w:val="40"/>
    </w:rPr>
  </w:style>
  <w:style w:type="paragraph" w:styleId="SchoolAndUniversity" w:customStyle="true">
    <w:uiPriority w:val="1"/>
    <w:name w:val="SchoolAndUniversity"/>
    <w:basedOn w:val="Normal"/>
    <w:rsid w:val="59CC6315"/>
    <w:rPr>
      <w:rFonts w:cs="SimSun"/>
      <w:b w:val="1"/>
      <w:bCs w:val="1"/>
      <w:color w:val="000000" w:themeColor="text1" w:themeTint="FF" w:themeShade="FF"/>
      <w:sz w:val="32"/>
      <w:szCs w:val="32"/>
      <w:lang w:eastAsia="en-US"/>
    </w:rPr>
    <w:pPr>
      <w:widowControl w:val="1"/>
      <w:jc w:val="center"/>
    </w:pPr>
  </w:style>
  <w:style w:type="paragraph" w:styleId="ThesisFullfilment" w:customStyle="true">
    <w:uiPriority w:val="1"/>
    <w:name w:val="ThesisFullfilment"/>
    <w:basedOn w:val="Normal"/>
    <w:rsid w:val="59CC6315"/>
    <w:rPr>
      <w:rFonts w:cs="SimSun"/>
      <w:color w:val="000000" w:themeColor="text1" w:themeTint="FF" w:themeShade="FF"/>
      <w:sz w:val="28"/>
      <w:szCs w:val="28"/>
      <w:lang w:eastAsia="en-US"/>
    </w:rPr>
    <w:pPr>
      <w:widowControl w:val="1"/>
      <w:jc w:val="center"/>
    </w:pPr>
  </w:style>
  <w:style w:type="character" w:styleId="Year" w:customStyle="1">
    <w:name w:val="Year"/>
    <w:basedOn w:val="ThesisAuthor"/>
    <w:rsid w:val="004A63FD"/>
    <w:rPr>
      <w:rFonts w:ascii="Times New Roman" w:hAnsi="Times New Roman"/>
      <w:b/>
      <w:bCs/>
      <w:color w:val="000000"/>
      <w:sz w:val="24"/>
      <w:szCs w:val="24"/>
    </w:rPr>
  </w:style>
  <w:style w:type="paragraph" w:styleId="StatementofOriginality" w:customStyle="1">
    <w:name w:val="StatementofOriginality"/>
    <w:basedOn w:val="Title"/>
    <w:rsid w:val="004A63FD"/>
    <w:rPr>
      <w:bCs/>
      <w:color w:val="000000"/>
    </w:rPr>
  </w:style>
  <w:style w:type="paragraph" w:styleId="RevisionChange" w:customStyle="1">
    <w:name w:val="Revision_Change"/>
    <w:basedOn w:val="BodyTextNotFirstParagraphy"/>
    <w:rsid w:val="004A63FD"/>
    <w:rPr>
      <w:u w:val="single"/>
    </w:rPr>
  </w:style>
  <w:style w:type="paragraph" w:styleId="Acronym" w:customStyle="true">
    <w:uiPriority w:val="1"/>
    <w:name w:val="Acronym"/>
    <w:basedOn w:val="Normal"/>
    <w:link w:val="AcronymChar"/>
    <w:rsid w:val="59CC6315"/>
    <w:rPr>
      <w:rFonts w:eastAsia="Times New Roman" w:cs="SimSun"/>
      <w:color w:val="000000" w:themeColor="text1" w:themeTint="FF" w:themeShade="FF"/>
      <w:lang w:eastAsia="en-US"/>
    </w:rPr>
    <w:pPr>
      <w:widowControl w:val="1"/>
      <w:jc w:val="left"/>
    </w:pPr>
  </w:style>
  <w:style w:type="paragraph" w:styleId="StyleBodyTextNotFirstParagraphyUnderline" w:customStyle="1">
    <w:name w:val="Style BodyTextNotFirstParagraphy + Underline"/>
    <w:basedOn w:val="BodyTextNotFirstParagraphy"/>
    <w:rsid w:val="004A63FD"/>
    <w:rPr>
      <w:color w:val="FF0000"/>
      <w:u w:val="single"/>
    </w:rPr>
  </w:style>
  <w:style w:type="paragraph" w:styleId="BodyTextNotFirstParagraphy" w:customStyle="true">
    <w:uiPriority w:val="1"/>
    <w:name w:val="BodyTextNotFirstParagraphy"/>
    <w:basedOn w:val="Normal"/>
    <w:link w:val="BodyTextNotFirstParagraphyChar"/>
    <w:rsid w:val="59CC6315"/>
    <w:rPr>
      <w:rFonts w:eastAsia="Times New Roman" w:cs="SimSun"/>
      <w:lang w:eastAsia="en-US"/>
    </w:rPr>
    <w:pPr>
      <w:ind w:firstLine="720"/>
    </w:pPr>
  </w:style>
  <w:style w:type="character" w:styleId="BodyTextNotFirstParagraphyChar" w:customStyle="1">
    <w:name w:val="BodyTextNotFirstParagraphy Char"/>
    <w:basedOn w:val="DefaultParagraphFont"/>
    <w:link w:val="BodyTextNotFirstParagraphy"/>
    <w:rsid w:val="004A63FD"/>
    <w:rPr>
      <w:rFonts w:eastAsia="Times New Roman" w:cs="SimSun"/>
      <w:sz w:val="24"/>
      <w:lang w:eastAsia="en-US"/>
    </w:rPr>
  </w:style>
  <w:style w:type="character" w:styleId="AuthorSurname" w:customStyle="1">
    <w:name w:val="AuthorSurname"/>
    <w:basedOn w:val="ThesisAuthor"/>
    <w:rsid w:val="004A63FD"/>
    <w:rPr>
      <w:b/>
      <w:bCs/>
      <w:color w:val="000000"/>
      <w:sz w:val="40"/>
      <w:u w:val="single"/>
    </w:rPr>
  </w:style>
  <w:style w:type="paragraph" w:styleId="StyleHeading1Black" w:customStyle="1">
    <w:name w:val="Style Heading 1 + Black"/>
    <w:basedOn w:val="Heading1"/>
    <w:rsid w:val="004A63FD"/>
    <w:pPr>
      <w:numPr>
        <w:numId w:val="0"/>
      </w:numPr>
      <w:tabs>
        <w:tab w:val="num" w:pos="420"/>
      </w:tabs>
      <w:spacing w:line="240" w:lineRule="auto"/>
      <w:ind w:left="420" w:hanging="420"/>
    </w:pPr>
    <w:rPr>
      <w:color w:val="000000"/>
    </w:rPr>
  </w:style>
  <w:style w:type="table" w:styleId="TableGrid">
    <w:name w:val="Table Grid"/>
    <w:basedOn w:val="TableNormal"/>
    <w:rsid w:val="004A63FD"/>
    <w:rPr>
      <w:rFonts w:eastAsia="Times New Roman"/>
      <w:sz w:val="24"/>
      <w:szCs w:val="24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Strong">
    <w:name w:val="Strong"/>
    <w:basedOn w:val="DefaultParagraphFont"/>
    <w:qFormat/>
    <w:rsid w:val="004A63FD"/>
    <w:rPr>
      <w:b/>
      <w:bCs/>
    </w:rPr>
  </w:style>
  <w:style w:type="character" w:styleId="AcronymChar" w:customStyle="1">
    <w:name w:val="Acronym Char"/>
    <w:basedOn w:val="DefaultParagraphFont"/>
    <w:link w:val="Acronym"/>
    <w:rsid w:val="004A63FD"/>
    <w:rPr>
      <w:rFonts w:eastAsia="Times New Roman" w:cs="SimSun"/>
      <w:color w:val="000000"/>
      <w:sz w:val="24"/>
      <w:lang w:eastAsia="en-US"/>
    </w:rPr>
  </w:style>
  <w:style w:type="character" w:styleId="BodyTextListedChar" w:customStyle="1">
    <w:name w:val="BodyTextListed Char"/>
    <w:basedOn w:val="BodyTextFirstParaghyChar"/>
    <w:link w:val="BodyTextListed"/>
    <w:rsid w:val="004A63FD"/>
    <w:rPr>
      <w:rFonts w:eastAsia="Times New Roman" w:cs="SimSun"/>
      <w:kern w:val="2"/>
      <w:sz w:val="24"/>
      <w:szCs w:val="24"/>
      <w:lang w:val="en-US" w:eastAsia="en-US" w:bidi="ar-SA"/>
    </w:rPr>
  </w:style>
  <w:style w:type="character" w:styleId="SymbolTextChar" w:customStyle="1">
    <w:name w:val="SymbolText Char"/>
    <w:basedOn w:val="AcronymChar"/>
    <w:link w:val="SymbolText"/>
    <w:rsid w:val="004A63FD"/>
    <w:rPr>
      <w:rFonts w:eastAsia="Times New Roman" w:cs="SimSun"/>
      <w:color w:val="000000"/>
      <w:sz w:val="24"/>
      <w:lang w:eastAsia="en-US"/>
    </w:rPr>
  </w:style>
  <w:style w:type="paragraph" w:styleId="Date">
    <w:uiPriority w:val="99"/>
    <w:name w:val="Date"/>
    <w:basedOn w:val="Normal"/>
    <w:next w:val="Normal"/>
    <w:semiHidden/>
    <w:unhideWhenUsed/>
    <w:link w:val="DateChar"/>
    <w:rsid w:val="59CC6315"/>
    <w:rPr>
      <w:lang w:eastAsia="en-US"/>
    </w:rPr>
    <w:pPr>
      <w:widowControl w:val="1"/>
      <w:jc w:val="left"/>
    </w:pPr>
  </w:style>
  <w:style w:type="character" w:styleId="DateChar" w:customStyle="1">
    <w:name w:val="Date Char"/>
    <w:basedOn w:val="DefaultParagraphFont"/>
    <w:link w:val="Date"/>
    <w:uiPriority w:val="99"/>
    <w:semiHidden/>
    <w:rsid w:val="004A63FD"/>
    <w:rPr>
      <w:sz w:val="24"/>
      <w:szCs w:val="24"/>
      <w:lang w:eastAsia="en-US"/>
    </w:rPr>
  </w:style>
  <w:style w:type="character" w:styleId="CaptionChar" w:customStyle="1">
    <w:name w:val="Caption Char"/>
    <w:basedOn w:val="DefaultParagraphFont"/>
    <w:link w:val="Caption"/>
    <w:rsid w:val="004A63FD"/>
    <w:rPr>
      <w:rFonts w:ascii="Arial" w:hAnsi="Arial" w:eastAsia="SimHei" w:cs="Arial"/>
      <w:kern w:val="2"/>
    </w:rPr>
  </w:style>
  <w:style w:type="paragraph" w:styleId="ListofFigures" w:customStyle="1">
    <w:name w:val="ListofFigures"/>
    <w:basedOn w:val="Heading1"/>
    <w:qFormat/>
    <w:rsid w:val="004A63FD"/>
    <w:pPr>
      <w:numPr>
        <w:numId w:val="0"/>
      </w:numPr>
    </w:pPr>
    <w:rPr>
      <w:color w:val="000000"/>
    </w:rPr>
  </w:style>
  <w:style w:type="paragraph" w:styleId="ListofTables" w:customStyle="1">
    <w:name w:val="ListofTables"/>
    <w:basedOn w:val="Heading1"/>
    <w:qFormat/>
    <w:rsid w:val="004A63FD"/>
    <w:pPr>
      <w:numPr>
        <w:numId w:val="0"/>
      </w:numPr>
    </w:pPr>
    <w:rPr>
      <w:color w:val="000000"/>
    </w:rPr>
  </w:style>
  <w:style w:type="paragraph" w:styleId="StatementofOriginalityNew" w:customStyle="1">
    <w:name w:val="StatementofOriginalityNew"/>
    <w:basedOn w:val="ListofTables"/>
    <w:rsid w:val="004A63FD"/>
    <w:pPr>
      <w:jc w:val="center"/>
    </w:pPr>
    <w:rPr>
      <w:szCs w:val="20"/>
    </w:rPr>
  </w:style>
  <w:style w:type="character" w:styleId="TableCaptionChar" w:customStyle="1">
    <w:name w:val="TableCaption Char"/>
    <w:basedOn w:val="FigureCaptionChar"/>
    <w:link w:val="TableCaption"/>
    <w:rsid w:val="004A63FD"/>
    <w:rPr>
      <w:rFonts w:eastAsia="SimSun" w:cs="SimSun"/>
      <w:b/>
      <w:bCs/>
      <w:kern w:val="2"/>
      <w:sz w:val="24"/>
      <w:szCs w:val="24"/>
      <w:lang w:val="en-US" w:eastAsia="zh-CN" w:bidi="ar-SA"/>
    </w:rPr>
  </w:style>
  <w:style w:type="paragraph" w:styleId="BlockText">
    <w:uiPriority w:val="99"/>
    <w:name w:val="Block Text"/>
    <w:basedOn w:val="Normal"/>
    <w:semiHidden/>
    <w:unhideWhenUsed/>
    <w:rsid w:val="59CC6315"/>
    <w:rPr>
      <w:lang w:eastAsia="en-US"/>
    </w:rPr>
    <w:pPr>
      <w:widowControl w:val="1"/>
      <w:spacing w:after="120"/>
      <w:ind w:left="1440" w:right="1440"/>
      <w:jc w:val="left"/>
    </w:pPr>
  </w:style>
  <w:style w:type="paragraph" w:styleId="BodyText">
    <w:uiPriority w:val="99"/>
    <w:name w:val="Body Text"/>
    <w:basedOn w:val="Normal"/>
    <w:semiHidden/>
    <w:unhideWhenUsed/>
    <w:link w:val="BodyTextChar"/>
    <w:rsid w:val="59CC6315"/>
    <w:rPr>
      <w:lang w:eastAsia="en-US"/>
    </w:rPr>
    <w:pPr>
      <w:widowControl w:val="1"/>
      <w:spacing w:after="120"/>
      <w:jc w:val="left"/>
    </w:pPr>
  </w:style>
  <w:style w:type="character" w:styleId="BodyTextChar" w:customStyle="1">
    <w:name w:val="Body Text Char"/>
    <w:basedOn w:val="DefaultParagraphFont"/>
    <w:link w:val="BodyText"/>
    <w:uiPriority w:val="99"/>
    <w:semiHidden/>
    <w:rsid w:val="004A63FD"/>
    <w:rPr>
      <w:sz w:val="24"/>
      <w:szCs w:val="24"/>
      <w:lang w:eastAsia="en-US"/>
    </w:rPr>
  </w:style>
  <w:style w:type="paragraph" w:styleId="references" w:customStyle="true">
    <w:uiPriority w:val="1"/>
    <w:name w:val="references"/>
    <w:basedOn w:val="Normal"/>
    <w:rsid w:val="59CC6315"/>
    <w:rPr>
      <w:rFonts w:eastAsia="Times New Roman"/>
      <w:lang w:eastAsia="en-US"/>
    </w:rPr>
    <w:pPr>
      <w:widowControl w:val="1"/>
      <w:numPr>
        <w:numId w:val="6"/>
      </w:numPr>
      <w:tabs>
        <w:tab w:val="left" w:leader="none" w:pos="547"/>
      </w:tabs>
      <w:ind w:left="533" w:hanging="533"/>
    </w:pPr>
  </w:style>
  <w:style w:type="character" w:styleId="CommentReference">
    <w:name w:val="annotation reference"/>
    <w:basedOn w:val="DefaultParagraphFont"/>
    <w:semiHidden/>
    <w:rsid w:val="004A63FD"/>
    <w:rPr>
      <w:sz w:val="16"/>
      <w:szCs w:val="16"/>
    </w:rPr>
  </w:style>
  <w:style w:type="paragraph" w:styleId="CommentText">
    <w:uiPriority w:val="1"/>
    <w:name w:val="annotation text"/>
    <w:basedOn w:val="Normal"/>
    <w:semiHidden/>
    <w:link w:val="CommentTextChar"/>
    <w:rsid w:val="59CC6315"/>
    <w:rPr>
      <w:sz w:val="20"/>
      <w:szCs w:val="20"/>
      <w:lang w:eastAsia="en-US"/>
    </w:rPr>
    <w:pPr>
      <w:widowControl w:val="1"/>
      <w:jc w:val="left"/>
    </w:pPr>
  </w:style>
  <w:style w:type="character" w:styleId="CommentTextChar" w:customStyle="1">
    <w:name w:val="Comment Text Char"/>
    <w:basedOn w:val="DefaultParagraphFont"/>
    <w:link w:val="CommentText"/>
    <w:semiHidden/>
    <w:rsid w:val="004A63FD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4A63FD"/>
    <w:rPr>
      <w:b/>
      <w:bCs/>
    </w:rPr>
  </w:style>
  <w:style w:type="character" w:styleId="CommentSubjectChar" w:customStyle="1">
    <w:name w:val="Comment Subject Char"/>
    <w:basedOn w:val="CommentTextChar"/>
    <w:link w:val="CommentSubject"/>
    <w:semiHidden/>
    <w:rsid w:val="004A63FD"/>
    <w:rPr>
      <w:b/>
      <w:bCs/>
      <w:lang w:eastAsia="en-US"/>
    </w:rPr>
  </w:style>
  <w:style w:type="paragraph" w:styleId="BalloonText">
    <w:uiPriority w:val="1"/>
    <w:name w:val="Balloon Text"/>
    <w:basedOn w:val="Normal"/>
    <w:semiHidden/>
    <w:link w:val="BalloonTextChar"/>
    <w:rsid w:val="59CC6315"/>
    <w:rPr>
      <w:rFonts w:ascii="Tahoma" w:hAnsi="Tahoma" w:cs="Tahoma"/>
      <w:sz w:val="16"/>
      <w:szCs w:val="16"/>
      <w:lang w:eastAsia="en-US"/>
    </w:rPr>
    <w:pPr>
      <w:widowControl w:val="1"/>
      <w:jc w:val="left"/>
    </w:pPr>
  </w:style>
  <w:style w:type="character" w:styleId="BalloonTextChar" w:customStyle="1">
    <w:name w:val="Balloon Text Char"/>
    <w:basedOn w:val="DefaultParagraphFont"/>
    <w:link w:val="BalloonText"/>
    <w:semiHidden/>
    <w:rsid w:val="004A63FD"/>
    <w:rPr>
      <w:rFonts w:ascii="Tahoma" w:hAnsi="Tahoma" w:cs="Tahoma"/>
      <w:sz w:val="16"/>
      <w:szCs w:val="16"/>
      <w:lang w:eastAsia="en-US"/>
    </w:rPr>
  </w:style>
  <w:style w:type="paragraph" w:styleId="BodyText2">
    <w:uiPriority w:val="99"/>
    <w:name w:val="Body Text 2"/>
    <w:basedOn w:val="Normal"/>
    <w:semiHidden/>
    <w:unhideWhenUsed/>
    <w:link w:val="BodyText2Char"/>
    <w:rsid w:val="59CC6315"/>
    <w:rPr>
      <w:lang w:eastAsia="en-US"/>
    </w:rPr>
    <w:pPr>
      <w:widowControl w:val="1"/>
      <w:spacing w:after="120"/>
      <w:jc w:val="left"/>
    </w:pPr>
  </w:style>
  <w:style w:type="character" w:styleId="BodyText2Char" w:customStyle="1">
    <w:name w:val="Body Text 2 Char"/>
    <w:basedOn w:val="DefaultParagraphFont"/>
    <w:link w:val="BodyText2"/>
    <w:uiPriority w:val="99"/>
    <w:semiHidden/>
    <w:rsid w:val="004A63FD"/>
    <w:rPr>
      <w:sz w:val="24"/>
      <w:szCs w:val="24"/>
      <w:lang w:eastAsia="en-US"/>
    </w:rPr>
  </w:style>
  <w:style w:type="paragraph" w:styleId="BodyText3">
    <w:uiPriority w:val="99"/>
    <w:name w:val="Body Text 3"/>
    <w:basedOn w:val="Normal"/>
    <w:semiHidden/>
    <w:unhideWhenUsed/>
    <w:link w:val="BodyText3Char"/>
    <w:rsid w:val="59CC6315"/>
    <w:rPr>
      <w:sz w:val="16"/>
      <w:szCs w:val="16"/>
      <w:lang w:eastAsia="en-US"/>
    </w:rPr>
    <w:pPr>
      <w:widowControl w:val="1"/>
      <w:spacing w:after="120"/>
      <w:jc w:val="left"/>
    </w:pPr>
  </w:style>
  <w:style w:type="character" w:styleId="BodyText3Char" w:customStyle="1">
    <w:name w:val="Body Text 3 Char"/>
    <w:basedOn w:val="DefaultParagraphFont"/>
    <w:link w:val="BodyText3"/>
    <w:uiPriority w:val="99"/>
    <w:semiHidden/>
    <w:rsid w:val="004A63FD"/>
    <w:rPr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A63FD"/>
    <w:pPr>
      <w:ind w:firstLine="210"/>
    </w:pPr>
  </w:style>
  <w:style w:type="character" w:styleId="BodyTextFirstIndentChar" w:customStyle="1">
    <w:name w:val="Body Text First Indent Char"/>
    <w:basedOn w:val="BodyTextChar"/>
    <w:link w:val="BodyTextFirstIndent"/>
    <w:uiPriority w:val="99"/>
    <w:semiHidden/>
    <w:rsid w:val="004A63FD"/>
    <w:rPr>
      <w:sz w:val="24"/>
      <w:szCs w:val="24"/>
      <w:lang w:eastAsia="en-US"/>
    </w:rPr>
  </w:style>
  <w:style w:type="paragraph" w:styleId="Titlenew" w:customStyle="1">
    <w:name w:val="Titlenew"/>
    <w:basedOn w:val="NormalBold"/>
    <w:rsid w:val="004A63FD"/>
    <w:pPr>
      <w:jc w:val="center"/>
    </w:pPr>
    <w:rPr>
      <w:sz w:val="28"/>
      <w:szCs w:val="28"/>
    </w:rPr>
  </w:style>
  <w:style w:type="paragraph" w:styleId="BodyTextIndent">
    <w:uiPriority w:val="99"/>
    <w:name w:val="Body Text Indent"/>
    <w:basedOn w:val="Normal"/>
    <w:semiHidden/>
    <w:unhideWhenUsed/>
    <w:link w:val="BodyTextIndentChar"/>
    <w:rsid w:val="59CC6315"/>
    <w:rPr>
      <w:lang w:eastAsia="en-US"/>
    </w:rPr>
    <w:pPr>
      <w:widowControl w:val="1"/>
      <w:spacing w:after="120"/>
      <w:ind w:left="360"/>
      <w:jc w:val="left"/>
    </w:pPr>
  </w:style>
  <w:style w:type="character" w:styleId="BodyTextIndentChar" w:customStyle="1">
    <w:name w:val="Body Text Indent Char"/>
    <w:basedOn w:val="DefaultParagraphFont"/>
    <w:link w:val="BodyTextIndent"/>
    <w:uiPriority w:val="99"/>
    <w:semiHidden/>
    <w:rsid w:val="004A63FD"/>
    <w:rPr>
      <w:sz w:val="24"/>
      <w:szCs w:val="24"/>
      <w:lang w:eastAsia="en-US"/>
    </w:rPr>
  </w:style>
  <w:style w:type="character" w:styleId="Heading1Char" w:customStyle="1">
    <w:name w:val="Heading 1 Char"/>
    <w:basedOn w:val="DefaultParagraphFont"/>
    <w:link w:val="Heading1"/>
    <w:rsid w:val="00EE4F41"/>
    <w:rPr>
      <w:b/>
      <w:bCs/>
      <w:kern w:val="32"/>
      <w:sz w:val="32"/>
      <w:szCs w:val="56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A63FD"/>
    <w:pPr>
      <w:ind w:firstLine="210"/>
    </w:pPr>
  </w:style>
  <w:style w:type="character" w:styleId="BodyTextFirstIndent2Char" w:customStyle="1">
    <w:name w:val="Body Text First Indent 2 Char"/>
    <w:basedOn w:val="BodyTextIndentChar"/>
    <w:link w:val="BodyTextFirstIndent2"/>
    <w:uiPriority w:val="99"/>
    <w:semiHidden/>
    <w:rsid w:val="004A63FD"/>
    <w:rPr>
      <w:sz w:val="24"/>
      <w:szCs w:val="24"/>
      <w:lang w:eastAsia="en-US"/>
    </w:rPr>
  </w:style>
  <w:style w:type="paragraph" w:styleId="ListedBodyText" w:customStyle="true">
    <w:uiPriority w:val="1"/>
    <w:name w:val="ListedBodyText"/>
    <w:basedOn w:val="Normal"/>
    <w:rsid w:val="59CC6315"/>
    <w:rPr>
      <w:rFonts w:cs="SimSun"/>
      <w:lang w:eastAsia="en-US"/>
    </w:rPr>
    <w:pPr>
      <w:widowControl w:val="1"/>
      <w:ind w:left="202"/>
    </w:pPr>
  </w:style>
  <w:style w:type="paragraph" w:styleId="NormalBold" w:customStyle="true">
    <w:uiPriority w:val="1"/>
    <w:name w:val="NormalBold"/>
    <w:basedOn w:val="Normal"/>
    <w:link w:val="NormalBoldChar"/>
    <w:rsid w:val="59CC6315"/>
    <w:rPr>
      <w:rFonts w:cs="SimSun"/>
      <w:b w:val="1"/>
      <w:bCs w:val="1"/>
      <w:lang w:eastAsia="en-US"/>
    </w:rPr>
    <w:pPr>
      <w:widowControl w:val="1"/>
      <w:jc w:val="left"/>
    </w:pPr>
  </w:style>
  <w:style w:type="character" w:styleId="NormalBoldChar" w:customStyle="1">
    <w:name w:val="NormalBold Char"/>
    <w:basedOn w:val="DefaultParagraphFont"/>
    <w:link w:val="NormalBold"/>
    <w:rsid w:val="004A63FD"/>
    <w:rPr>
      <w:rFonts w:cs="SimSun"/>
      <w:b/>
      <w:bCs/>
      <w:sz w:val="24"/>
      <w:szCs w:val="24"/>
      <w:lang w:eastAsia="en-US"/>
    </w:rPr>
  </w:style>
  <w:style w:type="paragraph" w:styleId="BodyTextIndent2">
    <w:uiPriority w:val="99"/>
    <w:name w:val="Body Text Indent 2"/>
    <w:basedOn w:val="Normal"/>
    <w:semiHidden/>
    <w:unhideWhenUsed/>
    <w:link w:val="BodyTextIndent2Char"/>
    <w:rsid w:val="59CC6315"/>
    <w:rPr>
      <w:lang w:eastAsia="en-US"/>
    </w:rPr>
    <w:pPr>
      <w:widowControl w:val="1"/>
      <w:spacing w:after="120"/>
      <w:ind w:left="360"/>
      <w:jc w:val="left"/>
    </w:pPr>
  </w:style>
  <w:style w:type="character" w:styleId="BodyTextIndent2Char" w:customStyle="1">
    <w:name w:val="Body Text Indent 2 Char"/>
    <w:basedOn w:val="DefaultParagraphFont"/>
    <w:link w:val="BodyTextIndent2"/>
    <w:uiPriority w:val="99"/>
    <w:semiHidden/>
    <w:rsid w:val="004A63FD"/>
    <w:rPr>
      <w:sz w:val="24"/>
      <w:szCs w:val="24"/>
      <w:lang w:eastAsia="en-US"/>
    </w:rPr>
  </w:style>
  <w:style w:type="paragraph" w:styleId="BodyTextIndent3">
    <w:uiPriority w:val="99"/>
    <w:name w:val="Body Text Indent 3"/>
    <w:basedOn w:val="Normal"/>
    <w:semiHidden/>
    <w:unhideWhenUsed/>
    <w:link w:val="BodyTextIndent3Char"/>
    <w:rsid w:val="59CC6315"/>
    <w:rPr>
      <w:sz w:val="16"/>
      <w:szCs w:val="16"/>
      <w:lang w:eastAsia="en-US"/>
    </w:rPr>
    <w:pPr>
      <w:widowControl w:val="1"/>
      <w:spacing w:after="120"/>
      <w:ind w:left="360"/>
      <w:jc w:val="left"/>
    </w:pPr>
  </w:style>
  <w:style w:type="character" w:styleId="BodyTextIndent3Char" w:customStyle="1">
    <w:name w:val="Body Text Indent 3 Char"/>
    <w:basedOn w:val="DefaultParagraphFont"/>
    <w:link w:val="BodyTextIndent3"/>
    <w:uiPriority w:val="99"/>
    <w:semiHidden/>
    <w:rsid w:val="004A63FD"/>
    <w:rPr>
      <w:sz w:val="16"/>
      <w:szCs w:val="16"/>
      <w:lang w:eastAsia="en-US"/>
    </w:rPr>
  </w:style>
  <w:style w:type="paragraph" w:styleId="Closing">
    <w:uiPriority w:val="99"/>
    <w:name w:val="Closing"/>
    <w:basedOn w:val="Normal"/>
    <w:semiHidden/>
    <w:unhideWhenUsed/>
    <w:link w:val="ClosingChar"/>
    <w:rsid w:val="59CC6315"/>
    <w:rPr>
      <w:lang w:eastAsia="en-US"/>
    </w:rPr>
    <w:pPr>
      <w:widowControl w:val="1"/>
      <w:ind w:left="4320"/>
      <w:jc w:val="left"/>
    </w:pPr>
  </w:style>
  <w:style w:type="character" w:styleId="ClosingChar" w:customStyle="1">
    <w:name w:val="Closing Char"/>
    <w:basedOn w:val="DefaultParagraphFont"/>
    <w:link w:val="Closing"/>
    <w:uiPriority w:val="99"/>
    <w:semiHidden/>
    <w:rsid w:val="004A63FD"/>
    <w:rPr>
      <w:sz w:val="24"/>
      <w:szCs w:val="24"/>
      <w:lang w:eastAsia="en-US"/>
    </w:rPr>
  </w:style>
  <w:style w:type="paragraph" w:styleId="E-mailSignature">
    <w:uiPriority w:val="99"/>
    <w:name w:val="E-mail Signature"/>
    <w:basedOn w:val="Normal"/>
    <w:semiHidden/>
    <w:unhideWhenUsed/>
    <w:link w:val="E-mailSignatureChar"/>
    <w:rsid w:val="59CC6315"/>
    <w:rPr>
      <w:lang w:eastAsia="en-US"/>
    </w:rPr>
    <w:pPr>
      <w:widowControl w:val="1"/>
      <w:jc w:val="left"/>
    </w:pPr>
  </w:style>
  <w:style w:type="character" w:styleId="E-mailSignatureChar" w:customStyle="1">
    <w:name w:val="E-mail Signature Char"/>
    <w:basedOn w:val="DefaultParagraphFont"/>
    <w:link w:val="E-mailSignature"/>
    <w:uiPriority w:val="99"/>
    <w:semiHidden/>
    <w:rsid w:val="004A63FD"/>
    <w:rPr>
      <w:sz w:val="24"/>
      <w:szCs w:val="24"/>
      <w:lang w:eastAsia="en-US"/>
    </w:rPr>
  </w:style>
  <w:style w:type="paragraph" w:styleId="EndnoteText">
    <w:uiPriority w:val="99"/>
    <w:name w:val="endnote text"/>
    <w:basedOn w:val="Normal"/>
    <w:semiHidden/>
    <w:unhideWhenUsed/>
    <w:link w:val="EndnoteTextChar"/>
    <w:rsid w:val="59CC6315"/>
    <w:rPr>
      <w:sz w:val="20"/>
      <w:szCs w:val="20"/>
      <w:lang w:eastAsia="en-US"/>
    </w:rPr>
    <w:pPr>
      <w:widowControl w:val="1"/>
      <w:jc w:val="left"/>
    </w:pPr>
  </w:style>
  <w:style w:type="character" w:styleId="EndnoteTextChar" w:customStyle="1">
    <w:name w:val="Endnote Text Char"/>
    <w:basedOn w:val="DefaultParagraphFont"/>
    <w:link w:val="EndnoteText"/>
    <w:uiPriority w:val="99"/>
    <w:semiHidden/>
    <w:rsid w:val="004A63FD"/>
    <w:rPr>
      <w:lang w:eastAsia="en-US"/>
    </w:rPr>
  </w:style>
  <w:style w:type="paragraph" w:styleId="EnvelopeAddress">
    <w:uiPriority w:val="99"/>
    <w:name w:val="envelope address"/>
    <w:basedOn w:val="Normal"/>
    <w:semiHidden/>
    <w:unhideWhenUsed/>
    <w:rsid w:val="59CC6315"/>
    <w:rPr>
      <w:rFonts w:ascii="Cambria" w:hAnsi="Cambria"/>
      <w:lang w:eastAsia="en-US"/>
    </w:rPr>
    <w:pPr>
      <w:widowControl w:val="1"/>
      <w:ind w:left="2880"/>
      <w:jc w:val="left"/>
    </w:pPr>
  </w:style>
  <w:style w:type="paragraph" w:styleId="EnvelopeReturn">
    <w:uiPriority w:val="99"/>
    <w:name w:val="envelope return"/>
    <w:basedOn w:val="Normal"/>
    <w:semiHidden/>
    <w:unhideWhenUsed/>
    <w:rsid w:val="59CC6315"/>
    <w:rPr>
      <w:rFonts w:ascii="Cambria" w:hAnsi="Cambria"/>
      <w:sz w:val="20"/>
      <w:szCs w:val="20"/>
      <w:lang w:eastAsia="en-US"/>
    </w:rPr>
    <w:pPr>
      <w:widowControl w:val="1"/>
      <w:jc w:val="left"/>
    </w:pPr>
  </w:style>
  <w:style w:type="paragraph" w:styleId="HTMLAddress">
    <w:uiPriority w:val="99"/>
    <w:name w:val="HTML Address"/>
    <w:basedOn w:val="Normal"/>
    <w:semiHidden/>
    <w:unhideWhenUsed/>
    <w:link w:val="HTMLAddressChar"/>
    <w:rsid w:val="59CC6315"/>
    <w:rPr>
      <w:i w:val="1"/>
      <w:iCs w:val="1"/>
      <w:lang w:eastAsia="en-US"/>
    </w:rPr>
    <w:pPr>
      <w:widowControl w:val="1"/>
      <w:jc w:val="left"/>
    </w:pPr>
  </w:style>
  <w:style w:type="character" w:styleId="HTMLAddressChar" w:customStyle="1">
    <w:name w:val="HTML Address Char"/>
    <w:basedOn w:val="DefaultParagraphFont"/>
    <w:link w:val="HTMLAddress"/>
    <w:uiPriority w:val="99"/>
    <w:semiHidden/>
    <w:rsid w:val="004A63FD"/>
    <w:rPr>
      <w:i/>
      <w:iCs/>
      <w:sz w:val="24"/>
      <w:szCs w:val="24"/>
      <w:lang w:eastAsia="en-US"/>
    </w:rPr>
  </w:style>
  <w:style w:type="paragraph" w:styleId="HTMLPreformatted">
    <w:uiPriority w:val="99"/>
    <w:name w:val="HTML Preformatted"/>
    <w:basedOn w:val="Normal"/>
    <w:semiHidden/>
    <w:unhideWhenUsed/>
    <w:link w:val="HTMLPreformattedChar"/>
    <w:rsid w:val="59CC6315"/>
    <w:rPr>
      <w:rFonts w:ascii="Courier New" w:hAnsi="Courier New" w:cs="Courier New"/>
      <w:sz w:val="20"/>
      <w:szCs w:val="20"/>
      <w:lang w:eastAsia="en-US"/>
    </w:rPr>
    <w:pPr>
      <w:widowControl w:val="1"/>
      <w:jc w:val="left"/>
    </w:pPr>
  </w:style>
  <w:style w:type="character" w:styleId="HTMLPreformattedChar" w:customStyle="1">
    <w:name w:val="HTML Preformatted Char"/>
    <w:basedOn w:val="DefaultParagraphFont"/>
    <w:link w:val="HTMLPreformatted"/>
    <w:uiPriority w:val="99"/>
    <w:semiHidden/>
    <w:rsid w:val="004A63FD"/>
    <w:rPr>
      <w:rFonts w:ascii="Courier New" w:hAnsi="Courier New" w:cs="Courier New"/>
      <w:lang w:eastAsia="en-US"/>
    </w:rPr>
  </w:style>
  <w:style w:type="paragraph" w:styleId="Index1">
    <w:uiPriority w:val="99"/>
    <w:name w:val="index 1"/>
    <w:basedOn w:val="Normal"/>
    <w:next w:val="Normal"/>
    <w:semiHidden/>
    <w:unhideWhenUsed/>
    <w:rsid w:val="59CC6315"/>
    <w:rPr>
      <w:lang w:eastAsia="en-US"/>
    </w:rPr>
    <w:pPr>
      <w:widowControl w:val="1"/>
      <w:ind w:left="240" w:hanging="240"/>
      <w:jc w:val="left"/>
    </w:pPr>
  </w:style>
  <w:style w:type="paragraph" w:styleId="Index2">
    <w:uiPriority w:val="99"/>
    <w:name w:val="index 2"/>
    <w:basedOn w:val="Normal"/>
    <w:next w:val="Normal"/>
    <w:semiHidden/>
    <w:unhideWhenUsed/>
    <w:rsid w:val="59CC6315"/>
    <w:rPr>
      <w:lang w:eastAsia="en-US"/>
    </w:rPr>
    <w:pPr>
      <w:widowControl w:val="1"/>
      <w:ind w:left="480" w:hanging="240"/>
      <w:jc w:val="left"/>
    </w:pPr>
  </w:style>
  <w:style w:type="paragraph" w:styleId="Index3">
    <w:uiPriority w:val="99"/>
    <w:name w:val="index 3"/>
    <w:basedOn w:val="Normal"/>
    <w:next w:val="Normal"/>
    <w:semiHidden/>
    <w:unhideWhenUsed/>
    <w:rsid w:val="59CC6315"/>
    <w:rPr>
      <w:lang w:eastAsia="en-US"/>
    </w:rPr>
    <w:pPr>
      <w:widowControl w:val="1"/>
      <w:ind w:left="720" w:hanging="240"/>
      <w:jc w:val="left"/>
    </w:pPr>
  </w:style>
  <w:style w:type="paragraph" w:styleId="Index4">
    <w:uiPriority w:val="99"/>
    <w:name w:val="index 4"/>
    <w:basedOn w:val="Normal"/>
    <w:next w:val="Normal"/>
    <w:semiHidden/>
    <w:unhideWhenUsed/>
    <w:rsid w:val="59CC6315"/>
    <w:rPr>
      <w:lang w:eastAsia="en-US"/>
    </w:rPr>
    <w:pPr>
      <w:widowControl w:val="1"/>
      <w:ind w:left="960" w:hanging="240"/>
      <w:jc w:val="left"/>
    </w:pPr>
  </w:style>
  <w:style w:type="paragraph" w:styleId="Index5">
    <w:uiPriority w:val="99"/>
    <w:name w:val="index 5"/>
    <w:basedOn w:val="Normal"/>
    <w:next w:val="Normal"/>
    <w:semiHidden/>
    <w:unhideWhenUsed/>
    <w:rsid w:val="59CC6315"/>
    <w:rPr>
      <w:lang w:eastAsia="en-US"/>
    </w:rPr>
    <w:pPr>
      <w:widowControl w:val="1"/>
      <w:ind w:left="1200" w:hanging="240"/>
      <w:jc w:val="left"/>
    </w:pPr>
  </w:style>
  <w:style w:type="paragraph" w:styleId="Index6">
    <w:uiPriority w:val="99"/>
    <w:name w:val="index 6"/>
    <w:basedOn w:val="Normal"/>
    <w:next w:val="Normal"/>
    <w:semiHidden/>
    <w:unhideWhenUsed/>
    <w:rsid w:val="59CC6315"/>
    <w:rPr>
      <w:lang w:eastAsia="en-US"/>
    </w:rPr>
    <w:pPr>
      <w:widowControl w:val="1"/>
      <w:ind w:left="1440" w:hanging="240"/>
      <w:jc w:val="left"/>
    </w:pPr>
  </w:style>
  <w:style w:type="paragraph" w:styleId="Index7">
    <w:uiPriority w:val="99"/>
    <w:name w:val="index 7"/>
    <w:basedOn w:val="Normal"/>
    <w:next w:val="Normal"/>
    <w:semiHidden/>
    <w:unhideWhenUsed/>
    <w:rsid w:val="59CC6315"/>
    <w:rPr>
      <w:lang w:eastAsia="en-US"/>
    </w:rPr>
    <w:pPr>
      <w:widowControl w:val="1"/>
      <w:ind w:left="1680" w:hanging="240"/>
      <w:jc w:val="left"/>
    </w:pPr>
  </w:style>
  <w:style w:type="paragraph" w:styleId="Index8">
    <w:uiPriority w:val="99"/>
    <w:name w:val="index 8"/>
    <w:basedOn w:val="Normal"/>
    <w:next w:val="Normal"/>
    <w:semiHidden/>
    <w:unhideWhenUsed/>
    <w:rsid w:val="59CC6315"/>
    <w:rPr>
      <w:lang w:eastAsia="en-US"/>
    </w:rPr>
    <w:pPr>
      <w:widowControl w:val="1"/>
      <w:ind w:left="1920" w:hanging="240"/>
      <w:jc w:val="left"/>
    </w:pPr>
  </w:style>
  <w:style w:type="paragraph" w:styleId="Index9">
    <w:uiPriority w:val="99"/>
    <w:name w:val="index 9"/>
    <w:basedOn w:val="Normal"/>
    <w:next w:val="Normal"/>
    <w:semiHidden/>
    <w:unhideWhenUsed/>
    <w:rsid w:val="59CC6315"/>
    <w:rPr>
      <w:lang w:eastAsia="en-US"/>
    </w:rPr>
    <w:pPr>
      <w:widowControl w:val="1"/>
      <w:ind w:left="2160" w:hanging="240"/>
      <w:jc w:val="left"/>
    </w:pPr>
  </w:style>
  <w:style w:type="paragraph" w:styleId="IndexHeading">
    <w:uiPriority w:val="99"/>
    <w:name w:val="index heading"/>
    <w:basedOn w:val="Normal"/>
    <w:next w:val="Index1"/>
    <w:semiHidden/>
    <w:unhideWhenUsed/>
    <w:rsid w:val="59CC6315"/>
    <w:rPr>
      <w:rFonts w:ascii="Cambria" w:hAnsi="Cambria"/>
      <w:b w:val="1"/>
      <w:bCs w:val="1"/>
      <w:lang w:eastAsia="en-US"/>
    </w:rPr>
    <w:pPr>
      <w:widowControl w:val="1"/>
      <w:jc w:val="left"/>
    </w:pPr>
  </w:style>
  <w:style w:type="paragraph" w:styleId="IntenseQuote">
    <w:uiPriority w:val="30"/>
    <w:name w:val="Intense Quote"/>
    <w:basedOn w:val="Normal"/>
    <w:next w:val="Normal"/>
    <w:link w:val="IntenseQuoteChar"/>
    <w:qFormat/>
    <w:rsid w:val="59CC6315"/>
    <w:rPr>
      <w:b w:val="1"/>
      <w:bCs w:val="1"/>
      <w:i w:val="1"/>
      <w:iCs w:val="1"/>
      <w:color w:val="4F81BD" w:themeColor="accent1" w:themeTint="FF" w:themeShade="FF"/>
      <w:lang w:eastAsia="en-US"/>
    </w:rPr>
    <w:pPr>
      <w:widowControl w:val="1"/>
      <w:pBdr>
        <w:bottom w:val="single" w:color="4F81BD" w:sz="4" w:space="4"/>
      </w:pBdr>
      <w:spacing w:before="200" w:after="280"/>
      <w:ind w:left="936" w:right="936"/>
      <w:jc w:val="left"/>
    </w:pPr>
  </w:style>
  <w:style w:type="character" w:styleId="IntenseQuoteChar" w:customStyle="1">
    <w:name w:val="Intense Quote Char"/>
    <w:basedOn w:val="DefaultParagraphFont"/>
    <w:link w:val="IntenseQuote"/>
    <w:uiPriority w:val="30"/>
    <w:rsid w:val="004A63FD"/>
    <w:rPr>
      <w:b/>
      <w:bCs/>
      <w:i/>
      <w:iCs/>
      <w:color w:val="4F81BD"/>
      <w:sz w:val="24"/>
      <w:szCs w:val="24"/>
      <w:lang w:eastAsia="en-US"/>
    </w:rPr>
  </w:style>
  <w:style w:type="paragraph" w:styleId="List">
    <w:uiPriority w:val="99"/>
    <w:name w:val="List"/>
    <w:basedOn w:val="Normal"/>
    <w:semiHidden/>
    <w:unhideWhenUsed/>
    <w:rsid w:val="59CC6315"/>
    <w:rPr>
      <w:lang w:eastAsia="en-US"/>
    </w:rPr>
    <w:pPr>
      <w:widowControl w:val="1"/>
      <w:spacing/>
      <w:ind w:left="360" w:hanging="360"/>
      <w:contextualSpacing/>
      <w:jc w:val="left"/>
    </w:pPr>
  </w:style>
  <w:style w:type="paragraph" w:styleId="List2">
    <w:uiPriority w:val="99"/>
    <w:name w:val="List 2"/>
    <w:basedOn w:val="Normal"/>
    <w:semiHidden/>
    <w:unhideWhenUsed/>
    <w:rsid w:val="59CC6315"/>
    <w:rPr>
      <w:lang w:eastAsia="en-US"/>
    </w:rPr>
    <w:pPr>
      <w:widowControl w:val="1"/>
      <w:spacing/>
      <w:ind w:left="720" w:hanging="360"/>
      <w:contextualSpacing/>
      <w:jc w:val="left"/>
    </w:pPr>
  </w:style>
  <w:style w:type="paragraph" w:styleId="List3">
    <w:uiPriority w:val="99"/>
    <w:name w:val="List 3"/>
    <w:basedOn w:val="Normal"/>
    <w:semiHidden/>
    <w:unhideWhenUsed/>
    <w:rsid w:val="59CC6315"/>
    <w:rPr>
      <w:lang w:eastAsia="en-US"/>
    </w:rPr>
    <w:pPr>
      <w:widowControl w:val="1"/>
      <w:spacing/>
      <w:ind w:left="1080" w:hanging="360"/>
      <w:contextualSpacing/>
      <w:jc w:val="left"/>
    </w:pPr>
  </w:style>
  <w:style w:type="paragraph" w:styleId="List4">
    <w:uiPriority w:val="99"/>
    <w:name w:val="List 4"/>
    <w:basedOn w:val="Normal"/>
    <w:semiHidden/>
    <w:unhideWhenUsed/>
    <w:rsid w:val="59CC6315"/>
    <w:rPr>
      <w:lang w:eastAsia="en-US"/>
    </w:rPr>
    <w:pPr>
      <w:widowControl w:val="1"/>
      <w:spacing/>
      <w:ind w:left="1440" w:hanging="360"/>
      <w:contextualSpacing/>
      <w:jc w:val="left"/>
    </w:pPr>
  </w:style>
  <w:style w:type="paragraph" w:styleId="List5">
    <w:uiPriority w:val="99"/>
    <w:name w:val="List 5"/>
    <w:basedOn w:val="Normal"/>
    <w:semiHidden/>
    <w:unhideWhenUsed/>
    <w:rsid w:val="59CC6315"/>
    <w:rPr>
      <w:lang w:eastAsia="en-US"/>
    </w:rPr>
    <w:pPr>
      <w:widowControl w:val="1"/>
      <w:spacing/>
      <w:ind w:left="1800" w:hanging="360"/>
      <w:contextualSpacing/>
      <w:jc w:val="left"/>
    </w:pPr>
  </w:style>
  <w:style w:type="paragraph" w:styleId="ListBullet">
    <w:uiPriority w:val="99"/>
    <w:name w:val="List Bullet"/>
    <w:basedOn w:val="Normal"/>
    <w:semiHidden/>
    <w:unhideWhenUsed/>
    <w:rsid w:val="59CC6315"/>
    <w:rPr>
      <w:lang w:eastAsia="en-US"/>
    </w:rPr>
    <w:pPr>
      <w:widowControl w:val="1"/>
      <w:numPr>
        <w:numId w:val="8"/>
      </w:numPr>
      <w:spacing/>
      <w:contextualSpacing/>
      <w:jc w:val="left"/>
    </w:pPr>
  </w:style>
  <w:style w:type="paragraph" w:styleId="ListBullet2">
    <w:uiPriority w:val="99"/>
    <w:name w:val="List Bullet 2"/>
    <w:basedOn w:val="Normal"/>
    <w:semiHidden/>
    <w:unhideWhenUsed/>
    <w:rsid w:val="59CC6315"/>
    <w:rPr>
      <w:lang w:eastAsia="en-US"/>
    </w:rPr>
    <w:pPr>
      <w:widowControl w:val="1"/>
      <w:numPr>
        <w:numId w:val="9"/>
      </w:numPr>
      <w:spacing/>
      <w:contextualSpacing/>
      <w:jc w:val="left"/>
    </w:pPr>
  </w:style>
  <w:style w:type="paragraph" w:styleId="ListBullet3">
    <w:uiPriority w:val="99"/>
    <w:name w:val="List Bullet 3"/>
    <w:basedOn w:val="Normal"/>
    <w:semiHidden/>
    <w:unhideWhenUsed/>
    <w:rsid w:val="59CC6315"/>
    <w:rPr>
      <w:lang w:eastAsia="en-US"/>
    </w:rPr>
    <w:pPr>
      <w:widowControl w:val="1"/>
      <w:numPr>
        <w:numId w:val="10"/>
      </w:numPr>
      <w:spacing/>
      <w:contextualSpacing/>
      <w:jc w:val="left"/>
    </w:pPr>
  </w:style>
  <w:style w:type="paragraph" w:styleId="ListBullet4">
    <w:uiPriority w:val="99"/>
    <w:name w:val="List Bullet 4"/>
    <w:basedOn w:val="Normal"/>
    <w:semiHidden/>
    <w:unhideWhenUsed/>
    <w:rsid w:val="59CC6315"/>
    <w:rPr>
      <w:lang w:eastAsia="en-US"/>
    </w:rPr>
    <w:pPr>
      <w:widowControl w:val="1"/>
      <w:numPr>
        <w:numId w:val="11"/>
      </w:numPr>
      <w:spacing/>
      <w:contextualSpacing/>
      <w:jc w:val="left"/>
    </w:pPr>
  </w:style>
  <w:style w:type="paragraph" w:styleId="ListBullet5">
    <w:uiPriority w:val="99"/>
    <w:name w:val="List Bullet 5"/>
    <w:basedOn w:val="Normal"/>
    <w:semiHidden/>
    <w:unhideWhenUsed/>
    <w:rsid w:val="59CC6315"/>
    <w:rPr>
      <w:lang w:eastAsia="en-US"/>
    </w:rPr>
    <w:pPr>
      <w:widowControl w:val="1"/>
      <w:numPr>
        <w:numId w:val="12"/>
      </w:numPr>
      <w:spacing/>
      <w:contextualSpacing/>
      <w:jc w:val="left"/>
    </w:pPr>
  </w:style>
  <w:style w:type="paragraph" w:styleId="ListContinue">
    <w:uiPriority w:val="99"/>
    <w:name w:val="List Continue"/>
    <w:basedOn w:val="Normal"/>
    <w:semiHidden/>
    <w:unhideWhenUsed/>
    <w:rsid w:val="59CC6315"/>
    <w:rPr>
      <w:lang w:eastAsia="en-US"/>
    </w:rPr>
    <w:pPr>
      <w:widowControl w:val="1"/>
      <w:spacing w:after="120"/>
      <w:ind w:left="360"/>
      <w:contextualSpacing/>
      <w:jc w:val="left"/>
    </w:pPr>
  </w:style>
  <w:style w:type="paragraph" w:styleId="ListContinue2">
    <w:uiPriority w:val="99"/>
    <w:name w:val="List Continue 2"/>
    <w:basedOn w:val="Normal"/>
    <w:semiHidden/>
    <w:unhideWhenUsed/>
    <w:rsid w:val="59CC6315"/>
    <w:rPr>
      <w:lang w:eastAsia="en-US"/>
    </w:rPr>
    <w:pPr>
      <w:widowControl w:val="1"/>
      <w:spacing w:after="120"/>
      <w:ind w:left="720"/>
      <w:contextualSpacing/>
      <w:jc w:val="left"/>
    </w:pPr>
  </w:style>
  <w:style w:type="paragraph" w:styleId="ListContinue3">
    <w:uiPriority w:val="99"/>
    <w:name w:val="List Continue 3"/>
    <w:basedOn w:val="Normal"/>
    <w:semiHidden/>
    <w:unhideWhenUsed/>
    <w:rsid w:val="59CC6315"/>
    <w:rPr>
      <w:lang w:eastAsia="en-US"/>
    </w:rPr>
    <w:pPr>
      <w:widowControl w:val="1"/>
      <w:spacing w:after="120"/>
      <w:ind w:left="1080"/>
      <w:contextualSpacing/>
      <w:jc w:val="left"/>
    </w:pPr>
  </w:style>
  <w:style w:type="paragraph" w:styleId="ListContinue4">
    <w:uiPriority w:val="99"/>
    <w:name w:val="List Continue 4"/>
    <w:basedOn w:val="Normal"/>
    <w:semiHidden/>
    <w:unhideWhenUsed/>
    <w:rsid w:val="59CC6315"/>
    <w:rPr>
      <w:lang w:eastAsia="en-US"/>
    </w:rPr>
    <w:pPr>
      <w:widowControl w:val="1"/>
      <w:spacing w:after="120"/>
      <w:ind w:left="1440"/>
      <w:contextualSpacing/>
      <w:jc w:val="left"/>
    </w:pPr>
  </w:style>
  <w:style w:type="paragraph" w:styleId="ListContinue5">
    <w:uiPriority w:val="99"/>
    <w:name w:val="List Continue 5"/>
    <w:basedOn w:val="Normal"/>
    <w:semiHidden/>
    <w:unhideWhenUsed/>
    <w:rsid w:val="59CC6315"/>
    <w:rPr>
      <w:lang w:eastAsia="en-US"/>
    </w:rPr>
    <w:pPr>
      <w:widowControl w:val="1"/>
      <w:spacing w:after="120"/>
      <w:ind w:left="1800"/>
      <w:contextualSpacing/>
      <w:jc w:val="left"/>
    </w:pPr>
  </w:style>
  <w:style w:type="paragraph" w:styleId="ListNumber">
    <w:uiPriority w:val="99"/>
    <w:name w:val="List Number"/>
    <w:basedOn w:val="Normal"/>
    <w:semiHidden/>
    <w:unhideWhenUsed/>
    <w:rsid w:val="59CC6315"/>
    <w:rPr>
      <w:lang w:eastAsia="en-US"/>
    </w:rPr>
    <w:pPr>
      <w:widowControl w:val="1"/>
      <w:numPr>
        <w:numId w:val="13"/>
      </w:numPr>
      <w:spacing/>
      <w:contextualSpacing/>
      <w:jc w:val="left"/>
    </w:pPr>
  </w:style>
  <w:style w:type="paragraph" w:styleId="ListNumber2">
    <w:uiPriority w:val="99"/>
    <w:name w:val="List Number 2"/>
    <w:basedOn w:val="Normal"/>
    <w:semiHidden/>
    <w:unhideWhenUsed/>
    <w:rsid w:val="59CC6315"/>
    <w:rPr>
      <w:lang w:eastAsia="en-US"/>
    </w:rPr>
    <w:pPr>
      <w:widowControl w:val="1"/>
      <w:numPr>
        <w:numId w:val="14"/>
      </w:numPr>
      <w:spacing/>
      <w:contextualSpacing/>
      <w:jc w:val="left"/>
    </w:pPr>
  </w:style>
  <w:style w:type="paragraph" w:styleId="ListNumber3">
    <w:uiPriority w:val="99"/>
    <w:name w:val="List Number 3"/>
    <w:basedOn w:val="Normal"/>
    <w:semiHidden/>
    <w:unhideWhenUsed/>
    <w:rsid w:val="59CC6315"/>
    <w:rPr>
      <w:lang w:eastAsia="en-US"/>
    </w:rPr>
    <w:pPr>
      <w:widowControl w:val="1"/>
      <w:numPr>
        <w:numId w:val="15"/>
      </w:numPr>
      <w:spacing/>
      <w:contextualSpacing/>
      <w:jc w:val="left"/>
    </w:pPr>
  </w:style>
  <w:style w:type="paragraph" w:styleId="ListNumber4">
    <w:uiPriority w:val="99"/>
    <w:name w:val="List Number 4"/>
    <w:basedOn w:val="Normal"/>
    <w:semiHidden/>
    <w:unhideWhenUsed/>
    <w:rsid w:val="59CC6315"/>
    <w:rPr>
      <w:lang w:eastAsia="en-US"/>
    </w:rPr>
    <w:pPr>
      <w:widowControl w:val="1"/>
      <w:numPr>
        <w:numId w:val="16"/>
      </w:numPr>
      <w:spacing/>
      <w:contextualSpacing/>
      <w:jc w:val="left"/>
    </w:pPr>
  </w:style>
  <w:style w:type="paragraph" w:styleId="ListNumber5">
    <w:uiPriority w:val="99"/>
    <w:name w:val="List Number 5"/>
    <w:basedOn w:val="Normal"/>
    <w:semiHidden/>
    <w:unhideWhenUsed/>
    <w:rsid w:val="59CC6315"/>
    <w:rPr>
      <w:lang w:eastAsia="en-US"/>
    </w:rPr>
    <w:pPr>
      <w:widowControl w:val="1"/>
      <w:numPr>
        <w:numId w:val="17"/>
      </w:numPr>
      <w:spacing/>
      <w:contextualSpacing/>
      <w:jc w:val="left"/>
    </w:pPr>
  </w:style>
  <w:style w:type="paragraph" w:styleId="ListParagraph">
    <w:uiPriority w:val="34"/>
    <w:name w:val="List Paragraph"/>
    <w:basedOn w:val="Normal"/>
    <w:qFormat/>
    <w:rsid w:val="59CC6315"/>
    <w:rPr>
      <w:lang w:eastAsia="en-US"/>
    </w:rPr>
    <w:pPr>
      <w:widowControl w:val="1"/>
      <w:ind w:left="720"/>
      <w:jc w:val="left"/>
    </w:pPr>
  </w:style>
  <w:style w:type="paragraph" w:styleId="MacroText">
    <w:name w:val="macro"/>
    <w:link w:val="MacroTextChar"/>
    <w:uiPriority w:val="99"/>
    <w:semiHidden/>
    <w:unhideWhenUsed/>
    <w:rsid w:val="004A63F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  <w:lang w:eastAsia="en-US"/>
    </w:rPr>
  </w:style>
  <w:style w:type="character" w:styleId="MacroTextChar" w:customStyle="1">
    <w:name w:val="Macro Text Char"/>
    <w:basedOn w:val="DefaultParagraphFont"/>
    <w:link w:val="MacroText"/>
    <w:uiPriority w:val="99"/>
    <w:semiHidden/>
    <w:rsid w:val="004A63FD"/>
    <w:rPr>
      <w:rFonts w:ascii="Courier New" w:hAnsi="Courier New" w:cs="Courier New"/>
      <w:lang w:val="en-US" w:eastAsia="en-US" w:bidi="ar-SA"/>
    </w:rPr>
  </w:style>
  <w:style w:type="paragraph" w:styleId="MessageHeader">
    <w:uiPriority w:val="99"/>
    <w:name w:val="Message Header"/>
    <w:basedOn w:val="Normal"/>
    <w:semiHidden/>
    <w:unhideWhenUsed/>
    <w:link w:val="MessageHeaderChar"/>
    <w:rsid w:val="59CC6315"/>
    <w:rPr>
      <w:rFonts w:ascii="Cambria" w:hAnsi="Cambria"/>
      <w:lang w:eastAsia="en-US"/>
    </w:rPr>
    <w:pPr>
      <w:widowControl w:val="1"/>
      <w:pBdr>
        <w:top w:val="single" w:color="FF000000" w:sz="6" w:space="1"/>
        <w:left w:val="single" w:color="FF000000" w:sz="6" w:space="1"/>
        <w:bottom w:val="single" w:color="FF000000" w:sz="6" w:space="1"/>
        <w:right w:val="single" w:color="FF000000" w:sz="6" w:space="1"/>
      </w:pBdr>
      <w:shd w:val="clear" w:color="auto" w:fill="auto"/>
      <w:ind w:left="1080" w:hanging="1080"/>
      <w:jc w:val="left"/>
    </w:pPr>
  </w:style>
  <w:style w:type="character" w:styleId="MessageHeaderChar" w:customStyle="1">
    <w:name w:val="Message Header Char"/>
    <w:basedOn w:val="DefaultParagraphFont"/>
    <w:link w:val="MessageHeader"/>
    <w:uiPriority w:val="99"/>
    <w:semiHidden/>
    <w:rsid w:val="004A63FD"/>
    <w:rPr>
      <w:rFonts w:ascii="Cambria" w:hAnsi="Cambria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4A63FD"/>
    <w:rPr>
      <w:sz w:val="24"/>
      <w:szCs w:val="24"/>
      <w:lang w:eastAsia="en-US"/>
    </w:rPr>
  </w:style>
  <w:style w:type="paragraph" w:styleId="NormalWeb">
    <w:uiPriority w:val="99"/>
    <w:name w:val="Normal (Web)"/>
    <w:basedOn w:val="Normal"/>
    <w:semiHidden/>
    <w:unhideWhenUsed/>
    <w:rsid w:val="59CC6315"/>
    <w:rPr>
      <w:lang w:eastAsia="en-US"/>
    </w:rPr>
    <w:pPr>
      <w:widowControl w:val="1"/>
      <w:jc w:val="left"/>
    </w:pPr>
  </w:style>
  <w:style w:type="paragraph" w:styleId="NormalIndent">
    <w:uiPriority w:val="99"/>
    <w:name w:val="Normal Indent"/>
    <w:basedOn w:val="Normal"/>
    <w:semiHidden/>
    <w:unhideWhenUsed/>
    <w:rsid w:val="59CC6315"/>
    <w:rPr>
      <w:lang w:eastAsia="en-US"/>
    </w:rPr>
    <w:pPr>
      <w:widowControl w:val="1"/>
      <w:ind w:left="720"/>
      <w:jc w:val="left"/>
    </w:pPr>
  </w:style>
  <w:style w:type="paragraph" w:styleId="NoteHeading">
    <w:uiPriority w:val="99"/>
    <w:name w:val="Note Heading"/>
    <w:basedOn w:val="Normal"/>
    <w:next w:val="Normal"/>
    <w:semiHidden/>
    <w:unhideWhenUsed/>
    <w:link w:val="NoteHeadingChar"/>
    <w:rsid w:val="59CC6315"/>
    <w:rPr>
      <w:lang w:eastAsia="en-US"/>
    </w:rPr>
    <w:pPr>
      <w:widowControl w:val="1"/>
      <w:jc w:val="left"/>
    </w:pPr>
  </w:style>
  <w:style w:type="character" w:styleId="NoteHeadingChar" w:customStyle="1">
    <w:name w:val="Note Heading Char"/>
    <w:basedOn w:val="DefaultParagraphFont"/>
    <w:link w:val="NoteHeading"/>
    <w:uiPriority w:val="99"/>
    <w:semiHidden/>
    <w:rsid w:val="004A63FD"/>
    <w:rPr>
      <w:sz w:val="24"/>
      <w:szCs w:val="24"/>
      <w:lang w:eastAsia="en-US"/>
    </w:rPr>
  </w:style>
  <w:style w:type="paragraph" w:styleId="PlainText">
    <w:uiPriority w:val="99"/>
    <w:name w:val="Plain Text"/>
    <w:basedOn w:val="Normal"/>
    <w:semiHidden/>
    <w:unhideWhenUsed/>
    <w:link w:val="PlainTextChar"/>
    <w:rsid w:val="59CC6315"/>
    <w:rPr>
      <w:rFonts w:ascii="Courier New" w:hAnsi="Courier New" w:cs="Courier New"/>
      <w:sz w:val="20"/>
      <w:szCs w:val="20"/>
      <w:lang w:eastAsia="en-US"/>
    </w:rPr>
    <w:pPr>
      <w:widowControl w:val="1"/>
      <w:jc w:val="left"/>
    </w:pPr>
  </w:style>
  <w:style w:type="character" w:styleId="PlainTextChar" w:customStyle="1">
    <w:name w:val="Plain Text Char"/>
    <w:basedOn w:val="DefaultParagraphFont"/>
    <w:link w:val="PlainText"/>
    <w:uiPriority w:val="99"/>
    <w:semiHidden/>
    <w:rsid w:val="004A63FD"/>
    <w:rPr>
      <w:rFonts w:ascii="Courier New" w:hAnsi="Courier New" w:cs="Courier New"/>
      <w:lang w:eastAsia="en-US"/>
    </w:rPr>
  </w:style>
  <w:style w:type="paragraph" w:styleId="Quote">
    <w:uiPriority w:val="29"/>
    <w:name w:val="Quote"/>
    <w:basedOn w:val="Normal"/>
    <w:next w:val="Normal"/>
    <w:link w:val="QuoteChar"/>
    <w:qFormat/>
    <w:rsid w:val="59CC6315"/>
    <w:rPr>
      <w:i w:val="1"/>
      <w:iCs w:val="1"/>
      <w:color w:val="000000" w:themeColor="text1" w:themeTint="FF" w:themeShade="FF"/>
      <w:lang w:eastAsia="en-US"/>
    </w:rPr>
    <w:pPr>
      <w:widowControl w:val="1"/>
      <w:jc w:val="left"/>
    </w:pPr>
  </w:style>
  <w:style w:type="character" w:styleId="QuoteChar" w:customStyle="1">
    <w:name w:val="Quote Char"/>
    <w:basedOn w:val="DefaultParagraphFont"/>
    <w:link w:val="Quote"/>
    <w:uiPriority w:val="29"/>
    <w:rsid w:val="004A63FD"/>
    <w:rPr>
      <w:i/>
      <w:iCs/>
      <w:color w:val="000000"/>
      <w:sz w:val="24"/>
      <w:szCs w:val="24"/>
      <w:lang w:eastAsia="en-US"/>
    </w:rPr>
  </w:style>
  <w:style w:type="paragraph" w:styleId="Salutation">
    <w:uiPriority w:val="99"/>
    <w:name w:val="Salutation"/>
    <w:basedOn w:val="Normal"/>
    <w:next w:val="Normal"/>
    <w:semiHidden/>
    <w:unhideWhenUsed/>
    <w:link w:val="SalutationChar"/>
    <w:rsid w:val="59CC6315"/>
    <w:rPr>
      <w:lang w:eastAsia="en-US"/>
    </w:rPr>
    <w:pPr>
      <w:widowControl w:val="1"/>
      <w:jc w:val="left"/>
    </w:pPr>
  </w:style>
  <w:style w:type="character" w:styleId="SalutationChar" w:customStyle="1">
    <w:name w:val="Salutation Char"/>
    <w:basedOn w:val="DefaultParagraphFont"/>
    <w:link w:val="Salutation"/>
    <w:uiPriority w:val="99"/>
    <w:semiHidden/>
    <w:rsid w:val="004A63FD"/>
    <w:rPr>
      <w:sz w:val="24"/>
      <w:szCs w:val="24"/>
      <w:lang w:eastAsia="en-US"/>
    </w:rPr>
  </w:style>
  <w:style w:type="paragraph" w:styleId="Signature">
    <w:uiPriority w:val="99"/>
    <w:name w:val="Signature"/>
    <w:basedOn w:val="Normal"/>
    <w:semiHidden/>
    <w:unhideWhenUsed/>
    <w:link w:val="SignatureChar"/>
    <w:rsid w:val="59CC6315"/>
    <w:rPr>
      <w:lang w:eastAsia="en-US"/>
    </w:rPr>
    <w:pPr>
      <w:widowControl w:val="1"/>
      <w:ind w:left="4320"/>
      <w:jc w:val="left"/>
    </w:pPr>
  </w:style>
  <w:style w:type="character" w:styleId="SignatureChar" w:customStyle="1">
    <w:name w:val="Signature Char"/>
    <w:basedOn w:val="DefaultParagraphFont"/>
    <w:link w:val="Signature"/>
    <w:uiPriority w:val="99"/>
    <w:semiHidden/>
    <w:rsid w:val="004A63FD"/>
    <w:rPr>
      <w:sz w:val="24"/>
      <w:szCs w:val="24"/>
      <w:lang w:eastAsia="en-US"/>
    </w:rPr>
  </w:style>
  <w:style w:type="paragraph" w:styleId="Subtitle">
    <w:uiPriority w:val="11"/>
    <w:name w:val="Subtitle"/>
    <w:basedOn w:val="Normal"/>
    <w:next w:val="Normal"/>
    <w:link w:val="SubtitleChar"/>
    <w:qFormat/>
    <w:rsid w:val="59CC6315"/>
    <w:rPr>
      <w:rFonts w:ascii="Cambria" w:hAnsi="Cambria"/>
      <w:lang w:eastAsia="en-US"/>
    </w:rPr>
    <w:pPr>
      <w:widowControl w:val="1"/>
      <w:spacing w:after="60"/>
      <w:jc w:val="center"/>
      <w:outlineLvl w:val="1"/>
    </w:pPr>
  </w:style>
  <w:style w:type="character" w:styleId="SubtitleChar" w:customStyle="1">
    <w:name w:val="Subtitle Char"/>
    <w:basedOn w:val="DefaultParagraphFont"/>
    <w:link w:val="Subtitle"/>
    <w:uiPriority w:val="11"/>
    <w:rsid w:val="004A63FD"/>
    <w:rPr>
      <w:rFonts w:ascii="Cambria" w:hAnsi="Cambria"/>
      <w:sz w:val="24"/>
      <w:szCs w:val="24"/>
      <w:lang w:eastAsia="en-US"/>
    </w:rPr>
  </w:style>
  <w:style w:type="paragraph" w:styleId="TableofAuthorities">
    <w:uiPriority w:val="99"/>
    <w:name w:val="table of authorities"/>
    <w:basedOn w:val="Normal"/>
    <w:next w:val="Normal"/>
    <w:semiHidden/>
    <w:unhideWhenUsed/>
    <w:rsid w:val="59CC6315"/>
    <w:rPr>
      <w:lang w:eastAsia="en-US"/>
    </w:rPr>
    <w:pPr>
      <w:widowControl w:val="1"/>
      <w:ind w:left="240" w:hanging="240"/>
      <w:jc w:val="left"/>
    </w:pPr>
  </w:style>
  <w:style w:type="paragraph" w:styleId="TOAHeading">
    <w:uiPriority w:val="99"/>
    <w:name w:val="toa heading"/>
    <w:basedOn w:val="Normal"/>
    <w:next w:val="Normal"/>
    <w:semiHidden/>
    <w:unhideWhenUsed/>
    <w:rsid w:val="59CC6315"/>
    <w:rPr>
      <w:rFonts w:ascii="Cambria" w:hAnsi="Cambria"/>
      <w:b w:val="1"/>
      <w:bCs w:val="1"/>
      <w:lang w:eastAsia="en-US"/>
    </w:rPr>
    <w:pPr>
      <w:widowControl w:val="1"/>
      <w:spacing w:before="120"/>
      <w:jc w:val="left"/>
    </w:pPr>
  </w:style>
  <w:style w:type="paragraph" w:styleId="TOCHeading">
    <w:name w:val="TOC Heading"/>
    <w:basedOn w:val="Heading1"/>
    <w:next w:val="Normal"/>
    <w:uiPriority w:val="39"/>
    <w:unhideWhenUsed/>
    <w:qFormat/>
    <w:rsid w:val="001541FF"/>
    <w:pPr>
      <w:widowControl/>
      <w:numPr>
        <w:numId w:val="0"/>
      </w:numPr>
      <w:spacing w:line="240" w:lineRule="auto"/>
      <w:jc w:val="center"/>
      <w:outlineLvl w:val="9"/>
    </w:pPr>
    <w:rPr>
      <w:szCs w:val="32"/>
      <w:lang w:eastAsia="en-US"/>
    </w:rPr>
  </w:style>
  <w:style w:type="table" w:styleId="GridTable1Light-Accent4">
    <w:name w:val="Grid Table 1 Light Accent 4"/>
    <w:basedOn w:val="TableNormal"/>
    <w:uiPriority w:val="46"/>
    <w:rsid w:val="009E7B69"/>
    <w:tblPr>
      <w:tblStyleRowBandSize w:val="1"/>
      <w:tblStyleColBandSize w:val="1"/>
      <w:tblBorders>
        <w:top w:val="single" w:color="CCC0D9" w:themeColor="accent4" w:themeTint="66" w:sz="4" w:space="0"/>
        <w:left w:val="single" w:color="CCC0D9" w:themeColor="accent4" w:themeTint="66" w:sz="4" w:space="0"/>
        <w:bottom w:val="single" w:color="CCC0D9" w:themeColor="accent4" w:themeTint="66" w:sz="4" w:space="0"/>
        <w:right w:val="single" w:color="CCC0D9" w:themeColor="accent4" w:themeTint="66" w:sz="4" w:space="0"/>
        <w:insideH w:val="single" w:color="CCC0D9" w:themeColor="accent4" w:themeTint="66" w:sz="4" w:space="0"/>
        <w:insideV w:val="single" w:color="CCC0D9" w:themeColor="accent4" w:themeTint="66" w:sz="4" w:space="0"/>
      </w:tblBorders>
    </w:tblPr>
    <w:tblStylePr w:type="firstRow">
      <w:rPr>
        <w:b/>
        <w:bCs/>
      </w:rPr>
      <w:tblPr/>
      <w:tcPr>
        <w:tcBorders>
          <w:bottom w:val="single" w:color="B2A1C7" w:themeColor="accent4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B2A1C7" w:themeColor="accent4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9E7B69"/>
    <w:tblPr>
      <w:tblStyleRowBandSize w:val="1"/>
      <w:tblStyleColBandSize w:val="1"/>
      <w:tblBorders>
        <w:top w:val="single" w:color="B8CCE4" w:themeColor="accent1" w:themeTint="66" w:sz="4" w:space="0"/>
        <w:left w:val="single" w:color="B8CCE4" w:themeColor="accent1" w:themeTint="66" w:sz="4" w:space="0"/>
        <w:bottom w:val="single" w:color="B8CCE4" w:themeColor="accent1" w:themeTint="66" w:sz="4" w:space="0"/>
        <w:right w:val="single" w:color="B8CCE4" w:themeColor="accent1" w:themeTint="66" w:sz="4" w:space="0"/>
        <w:insideH w:val="single" w:color="B8CCE4" w:themeColor="accent1" w:themeTint="66" w:sz="4" w:space="0"/>
        <w:insideV w:val="single" w:color="B8CCE4" w:themeColor="accent1" w:themeTint="66" w:sz="4" w:space="0"/>
      </w:tblBorders>
    </w:tblPr>
    <w:tblStylePr w:type="firstRow">
      <w:rPr>
        <w:b/>
        <w:bCs/>
      </w:rPr>
      <w:tblPr/>
      <w:tcPr>
        <w:tcBorders>
          <w:bottom w:val="single" w:color="95B3D7" w:themeColor="accent1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95B3D7" w:themeColor="accen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334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73711">
          <w:marLeft w:val="36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09414">
          <w:marLeft w:val="36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148647">
          <w:marLeft w:val="36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61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4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2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2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808648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023564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36428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07919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94615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864842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12616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000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498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55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9586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531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406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08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3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671575">
          <w:marLeft w:val="36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61329">
          <w:marLeft w:val="36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824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24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78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937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967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2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theme" Target="theme/theme1.xml" Id="rId17" /><Relationship Type="http://schemas.openxmlformats.org/officeDocument/2006/relationships/customXml" Target="../customXml/item2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numbering" Target="numbering.xml" Id="rId5" /><Relationship Type="http://schemas.openxmlformats.org/officeDocument/2006/relationships/hyperlink" Target="https://entuedu.sharepoint.com/sites/Student/dept/ctlp/SitePages/Exploring-the-Impact-of-Generative-Artificial-Intelligence-(GAI)-Tools-on-Education.aspx" TargetMode="Externa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Relationship Type="http://schemas.openxmlformats.org/officeDocument/2006/relationships/comments" Target="comments.xml" Id="R14a3bda9e7f448ca" /><Relationship Type="http://schemas.microsoft.com/office/2011/relationships/people" Target="people.xml" Id="Rf52e98a8e34f43e8" /><Relationship Type="http://schemas.microsoft.com/office/2011/relationships/commentsExtended" Target="commentsExtended.xml" Id="R9e3c46b2bb664cb1" /><Relationship Type="http://schemas.microsoft.com/office/2016/09/relationships/commentsIds" Target="commentsIds.xml" Id="R9808f51db9614d55" /><Relationship Type="http://schemas.microsoft.com/office/2018/08/relationships/commentsExtensible" Target="commentsExtensible.xml" Id="R14defe095b504b89" /><Relationship Type="http://schemas.openxmlformats.org/officeDocument/2006/relationships/footer" Target="footer2.xml" Id="Rc8dc6cf777da4c8d" /><Relationship Type="http://schemas.openxmlformats.org/officeDocument/2006/relationships/footer" Target="footer3.xml" Id="R81d9bffee66d4d8c" /><Relationship Type="http://schemas.openxmlformats.org/officeDocument/2006/relationships/footer" Target="footer4.xml" Id="R3056d341df244575" /><Relationship Type="http://schemas.openxmlformats.org/officeDocument/2006/relationships/image" Target="/media/image2.png" Id="R0480fedc52604931" /><Relationship Type="http://schemas.openxmlformats.org/officeDocument/2006/relationships/hyperlink" Target="https://components101.com/development-boards/nodemcu-esp8266-pinout-features-and-datasheet" TargetMode="External" Id="R313110f34d6a4244" /><Relationship Type="http://schemas.openxmlformats.org/officeDocument/2006/relationships/hyperlink" Target="https://www.nabto.com/is-esp8266-wifi-module-right-choice-for-you/" TargetMode="External" Id="Rc1c7b1cd63564944" /><Relationship Type="http://schemas.openxmlformats.org/officeDocument/2006/relationships/image" Target="/media/image3.png" Id="Ree157ac8a2ee43a7" /><Relationship Type="http://schemas.openxmlformats.org/officeDocument/2006/relationships/hyperlink" Target="https://wiki.dfrobot.com/Gravity__Analog_Sound_Level_Meter_SKU_SEN0232" TargetMode="External" Id="R1bd93ea870b54814" /><Relationship Type="http://schemas.openxmlformats.org/officeDocument/2006/relationships/image" Target="/media/image4.png" Id="Rfd5f6bfc33e24274" /><Relationship Type="http://schemas.openxmlformats.org/officeDocument/2006/relationships/image" Target="/media/image5.png" Id="Rf72ed76b74ea4c42" /><Relationship Type="http://schemas.openxmlformats.org/officeDocument/2006/relationships/hyperlink" Target="https://kuriosity.sg/products/temperatureebarometer-sensor-bmp280?variant=44757299134777&amp;currency=SGD&amp;utm_medium=product_sync&amp;utm_source=google&amp;utm_content=sag_organic&amp;utm_campaign=sag_organic&amp;gad_source=1&amp;gclid=Cj0KCQiAoae5BhCNARIsADVLzZdEMZ1Vbw8gWbsL7M7gfQQkdPqbphlN-LYGAu-ZF38fQgHAUljU91MaAvcsEALw_wcB" TargetMode="External" Id="R9824b288759f4279" /><Relationship Type="http://schemas.openxmlformats.org/officeDocument/2006/relationships/image" Target="/media/image6.png" Id="R4df225fb9fdc4fd1" /><Relationship Type="http://schemas.openxmlformats.org/officeDocument/2006/relationships/hyperlink" Target="https://kuriosity.sg/products/pm2-5-dust-sensor-pms7003?_pos=1&amp;_sid=136837bc5&amp;_ss=r" TargetMode="External" Id="R380c3626baaf4d68" /><Relationship Type="http://schemas.openxmlformats.org/officeDocument/2006/relationships/image" Target="/media/image7.png" Id="R47b9cba4dedf4cce" /><Relationship Type="http://schemas.openxmlformats.org/officeDocument/2006/relationships/hyperlink" Target="https://doi.org/10.1016/j.scs.2023.104470" TargetMode="External" Id="R699804f3e70a45a1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E643696892284AA25D6D56971EEB00" ma:contentTypeVersion="11" ma:contentTypeDescription="Create a new document." ma:contentTypeScope="" ma:versionID="2c3725b66dcc27b562ecd08abf3dcb6e">
  <xsd:schema xmlns:xsd="http://www.w3.org/2001/XMLSchema" xmlns:xs="http://www.w3.org/2001/XMLSchema" xmlns:p="http://schemas.microsoft.com/office/2006/metadata/properties" xmlns:ns2="723729ae-00bd-471d-861b-cbce024a12bd" xmlns:ns3="4f27d6ad-c528-4d15-92b5-31ec54c060e7" targetNamespace="http://schemas.microsoft.com/office/2006/metadata/properties" ma:root="true" ma:fieldsID="2880bf6d8ec36943181a78fb84d855d5" ns2:_="" ns3:_="">
    <xsd:import namespace="723729ae-00bd-471d-861b-cbce024a12bd"/>
    <xsd:import namespace="4f27d6ad-c528-4d15-92b5-31ec54c060e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3729ae-00bd-471d-861b-cbce024a12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fbc49540-5c35-4aa1-8e74-ce797227172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27d6ad-c528-4d15-92b5-31ec54c060e7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4e0bd464-69c4-4d9a-a2e6-a0bf544d72f1}" ma:internalName="TaxCatchAll" ma:showField="CatchAllData" ma:web="4f27d6ad-c528-4d15-92b5-31ec54c060e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23729ae-00bd-471d-861b-cbce024a12bd">
      <Terms xmlns="http://schemas.microsoft.com/office/infopath/2007/PartnerControls"/>
    </lcf76f155ced4ddcb4097134ff3c332f>
    <TaxCatchAll xmlns="4f27d6ad-c528-4d15-92b5-31ec54c060e7" xsi:nil="true"/>
  </documentManagement>
</p:properties>
</file>

<file path=customXml/itemProps1.xml><?xml version="1.0" encoding="utf-8"?>
<ds:datastoreItem xmlns:ds="http://schemas.openxmlformats.org/officeDocument/2006/customXml" ds:itemID="{6E25446B-B07A-49FF-B33E-9E0C45065D8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A20320B-FC69-4364-A3E7-967D0E4458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3729ae-00bd-471d-861b-cbce024a12bd"/>
    <ds:schemaRef ds:uri="4f27d6ad-c528-4d15-92b5-31ec54c060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3A86D3E-1BED-48A0-AD1D-A24F12BA3BD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1A472BF-1495-42EF-A9A7-DE09FB919A55}">
  <ds:schemaRefs>
    <ds:schemaRef ds:uri="http://schemas.microsoft.com/office/2006/metadata/properties"/>
    <ds:schemaRef ds:uri="http://schemas.microsoft.com/office/infopath/2007/PartnerControls"/>
    <ds:schemaRef ds:uri="723729ae-00bd-471d-861b-cbce024a12bd"/>
    <ds:schemaRef ds:uri="4f27d6ad-c528-4d15-92b5-31ec54c060e7"/>
  </ds:schemaRefs>
</ds:datastoreItem>
</file>

<file path=docMetadata/LabelInfo.xml><?xml version="1.0" encoding="utf-8"?>
<clbl:labelList xmlns:clbl="http://schemas.microsoft.com/office/2020/mipLabelMetadata">
  <clbl:label id="{15ce9348-be2a-462b-8fc0-e1765a9b204a}" enabled="0" method="" siteId="{15ce9348-be2a-462b-8fc0-e1765a9b204a}" removed="1"/>
</clbl:labelList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/>
  <keywords/>
  <dc:description/>
  <lastModifiedBy>#IGNATIUS CHIN ZHENG HAO#</lastModifiedBy>
  <revision>60</revision>
  <dcterms:created xsi:type="dcterms:W3CDTF">2024-10-30T04:28:00.0000000Z</dcterms:created>
  <dcterms:modified xsi:type="dcterms:W3CDTF">2024-11-09T15:46:09.812408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E643696892284AA25D6D56971EEB00</vt:lpwstr>
  </property>
  <property fmtid="{D5CDD505-2E9C-101B-9397-08002B2CF9AE}" pid="3" name="Order">
    <vt:r8>900</vt:r8>
  </property>
  <property fmtid="{D5CDD505-2E9C-101B-9397-08002B2CF9AE}" pid="4" name="TemplateUrl">
    <vt:lpwstr/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MediaServiceImageTags">
    <vt:lpwstr/>
  </property>
</Properties>
</file>